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3673C" w14:textId="77777777" w:rsidR="00722A67" w:rsidRDefault="00722A67">
      <w:pPr>
        <w:pStyle w:val="BodyText"/>
        <w:ind w:left="0"/>
        <w:rPr>
          <w:rFonts w:ascii="Times New Roman"/>
          <w:sz w:val="20"/>
        </w:rPr>
      </w:pPr>
    </w:p>
    <w:p w14:paraId="511C548B" w14:textId="77777777" w:rsidR="00722A67" w:rsidRDefault="00722A67">
      <w:pPr>
        <w:pStyle w:val="BodyText"/>
        <w:spacing w:before="3"/>
        <w:ind w:left="0"/>
        <w:rPr>
          <w:rFonts w:ascii="Times New Roman"/>
          <w:sz w:val="26"/>
        </w:rPr>
      </w:pPr>
    </w:p>
    <w:p w14:paraId="46E439FA" w14:textId="77777777" w:rsidR="00722A67" w:rsidRDefault="00DF7E3A">
      <w:pPr>
        <w:spacing w:before="95" w:line="237" w:lineRule="auto"/>
        <w:ind w:left="103" w:right="279"/>
        <w:rPr>
          <w:sz w:val="24"/>
        </w:rPr>
      </w:pPr>
      <w:r>
        <w:rPr>
          <w:color w:val="3F3F3F"/>
          <w:sz w:val="24"/>
        </w:rPr>
        <w:t xml:space="preserve">This report was generated on 17/10/19. </w:t>
      </w:r>
      <w:proofErr w:type="gramStart"/>
      <w:r>
        <w:rPr>
          <w:color w:val="3F3F3F"/>
          <w:sz w:val="24"/>
        </w:rPr>
        <w:t>Overall</w:t>
      </w:r>
      <w:proofErr w:type="gramEnd"/>
      <w:r>
        <w:rPr>
          <w:color w:val="3F3F3F"/>
          <w:sz w:val="24"/>
        </w:rPr>
        <w:t xml:space="preserve"> 26 respondents completed this questionnaire. The report has been filtered to show the responses for 'All Respondents'.</w:t>
      </w:r>
    </w:p>
    <w:p w14:paraId="3C9111B9" w14:textId="77777777" w:rsidR="00722A67" w:rsidRDefault="00722A67">
      <w:pPr>
        <w:pStyle w:val="BodyText"/>
        <w:spacing w:before="1"/>
        <w:ind w:left="0"/>
        <w:rPr>
          <w:sz w:val="25"/>
        </w:rPr>
      </w:pPr>
    </w:p>
    <w:p w14:paraId="2461C13F" w14:textId="77777777" w:rsidR="00722A67" w:rsidRDefault="00DF7E3A">
      <w:pPr>
        <w:spacing w:line="237" w:lineRule="auto"/>
        <w:ind w:left="104" w:right="279"/>
        <w:rPr>
          <w:sz w:val="24"/>
        </w:rPr>
      </w:pPr>
      <w:r>
        <w:rPr>
          <w:color w:val="3F3F3F"/>
          <w:sz w:val="24"/>
        </w:rPr>
        <w:t>The following charts are restricted to the top 12 codes. Lists are restricted to the most recent 100 rows.</w:t>
      </w:r>
    </w:p>
    <w:p w14:paraId="553F5BF6" w14:textId="77777777" w:rsidR="00722A67" w:rsidRDefault="00722A67">
      <w:pPr>
        <w:pStyle w:val="BodyText"/>
        <w:spacing w:before="3"/>
        <w:ind w:left="0"/>
        <w:rPr>
          <w:sz w:val="25"/>
        </w:rPr>
      </w:pPr>
    </w:p>
    <w:p w14:paraId="7AB7D08B" w14:textId="77777777" w:rsidR="00722A67" w:rsidRDefault="00DF7E3A">
      <w:pPr>
        <w:pStyle w:val="Heading1"/>
        <w:spacing w:before="1"/>
      </w:pPr>
      <w:r>
        <w:t>How</w:t>
      </w:r>
      <w:r>
        <w:rPr>
          <w:spacing w:val="-2"/>
        </w:rPr>
        <w:t xml:space="preserve"> </w:t>
      </w:r>
      <w:r>
        <w:t>old</w:t>
      </w:r>
      <w:r>
        <w:rPr>
          <w:spacing w:val="3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rPr>
          <w:spacing w:val="-4"/>
        </w:rPr>
        <w:t>you?</w:t>
      </w:r>
    </w:p>
    <w:p w14:paraId="78C85F13" w14:textId="77777777" w:rsidR="00722A67" w:rsidRDefault="00722A67">
      <w:pPr>
        <w:pStyle w:val="BodyText"/>
        <w:spacing w:before="2"/>
        <w:ind w:left="0"/>
        <w:rPr>
          <w:b/>
          <w:sz w:val="11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8"/>
        <w:gridCol w:w="115"/>
        <w:gridCol w:w="398"/>
        <w:gridCol w:w="115"/>
        <w:gridCol w:w="398"/>
        <w:gridCol w:w="115"/>
        <w:gridCol w:w="398"/>
        <w:gridCol w:w="115"/>
        <w:gridCol w:w="398"/>
        <w:gridCol w:w="115"/>
        <w:gridCol w:w="398"/>
        <w:gridCol w:w="115"/>
        <w:gridCol w:w="398"/>
      </w:tblGrid>
      <w:tr w:rsidR="00722A67" w14:paraId="6FDFF428" w14:textId="77777777">
        <w:trPr>
          <w:trHeight w:val="325"/>
        </w:trPr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39F46266" w14:textId="77777777" w:rsidR="00722A67" w:rsidRDefault="00DF7E3A">
            <w:pPr>
              <w:pStyle w:val="TableParagraph"/>
              <w:spacing w:before="33"/>
              <w:ind w:left="58" w:right="61"/>
              <w:jc w:val="center"/>
            </w:pPr>
            <w:r>
              <w:rPr>
                <w:color w:val="3F3F3F"/>
                <w:spacing w:val="-5"/>
              </w:rPr>
              <w:t>71</w:t>
            </w:r>
          </w:p>
        </w:tc>
        <w:tc>
          <w:tcPr>
            <w:tcW w:w="115" w:type="dxa"/>
          </w:tcPr>
          <w:p w14:paraId="6F6FBEB0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2CF36BC3" w14:textId="77777777" w:rsidR="00722A67" w:rsidRDefault="00DF7E3A">
            <w:pPr>
              <w:pStyle w:val="TableParagraph"/>
              <w:spacing w:before="33"/>
              <w:ind w:left="59" w:right="61"/>
              <w:jc w:val="center"/>
            </w:pPr>
            <w:r>
              <w:rPr>
                <w:color w:val="3F3F3F"/>
                <w:spacing w:val="-5"/>
              </w:rPr>
              <w:t>71</w:t>
            </w:r>
          </w:p>
        </w:tc>
        <w:tc>
          <w:tcPr>
            <w:tcW w:w="115" w:type="dxa"/>
          </w:tcPr>
          <w:p w14:paraId="1179DB34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0ADB18AF" w14:textId="77777777" w:rsidR="00722A67" w:rsidRDefault="00DF7E3A">
            <w:pPr>
              <w:pStyle w:val="TableParagraph"/>
              <w:spacing w:before="33"/>
              <w:ind w:left="60" w:right="60"/>
              <w:jc w:val="center"/>
            </w:pPr>
            <w:r>
              <w:rPr>
                <w:color w:val="3F3F3F"/>
                <w:spacing w:val="-5"/>
              </w:rPr>
              <w:t>83</w:t>
            </w:r>
          </w:p>
        </w:tc>
        <w:tc>
          <w:tcPr>
            <w:tcW w:w="115" w:type="dxa"/>
          </w:tcPr>
          <w:p w14:paraId="124EAD4C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6F5AE72B" w14:textId="77777777" w:rsidR="00722A67" w:rsidRDefault="00DF7E3A">
            <w:pPr>
              <w:pStyle w:val="TableParagraph"/>
              <w:spacing w:before="33"/>
              <w:ind w:left="60" w:right="61"/>
              <w:jc w:val="center"/>
            </w:pPr>
            <w:r>
              <w:rPr>
                <w:color w:val="3F3F3F"/>
                <w:spacing w:val="-5"/>
              </w:rPr>
              <w:t>62</w:t>
            </w:r>
          </w:p>
        </w:tc>
        <w:tc>
          <w:tcPr>
            <w:tcW w:w="115" w:type="dxa"/>
          </w:tcPr>
          <w:p w14:paraId="0D633D0F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332A133C" w14:textId="77777777" w:rsidR="00722A67" w:rsidRDefault="00DF7E3A">
            <w:pPr>
              <w:pStyle w:val="TableParagraph"/>
              <w:spacing w:before="33"/>
              <w:ind w:left="60" w:right="60"/>
              <w:jc w:val="center"/>
            </w:pPr>
            <w:r>
              <w:rPr>
                <w:color w:val="3F3F3F"/>
                <w:spacing w:val="-5"/>
              </w:rPr>
              <w:t>68</w:t>
            </w:r>
          </w:p>
        </w:tc>
        <w:tc>
          <w:tcPr>
            <w:tcW w:w="115" w:type="dxa"/>
          </w:tcPr>
          <w:p w14:paraId="7030B3C5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176D77A4" w14:textId="77777777" w:rsidR="00722A67" w:rsidRDefault="00DF7E3A">
            <w:pPr>
              <w:pStyle w:val="TableParagraph"/>
              <w:spacing w:before="33"/>
              <w:ind w:left="60" w:right="60"/>
              <w:jc w:val="center"/>
            </w:pPr>
            <w:r>
              <w:rPr>
                <w:color w:val="3F3F3F"/>
                <w:spacing w:val="-5"/>
              </w:rPr>
              <w:t>69</w:t>
            </w:r>
          </w:p>
        </w:tc>
        <w:tc>
          <w:tcPr>
            <w:tcW w:w="115" w:type="dxa"/>
          </w:tcPr>
          <w:p w14:paraId="5D9397C8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0232BF42" w14:textId="77777777" w:rsidR="00722A67" w:rsidRDefault="00DF7E3A">
            <w:pPr>
              <w:pStyle w:val="TableParagraph"/>
              <w:spacing w:before="33"/>
              <w:ind w:left="60" w:right="59"/>
              <w:jc w:val="center"/>
            </w:pPr>
            <w:r>
              <w:rPr>
                <w:color w:val="3F3F3F"/>
                <w:spacing w:val="-5"/>
              </w:rPr>
              <w:t>72</w:t>
            </w:r>
          </w:p>
        </w:tc>
      </w:tr>
      <w:tr w:rsidR="00722A67" w14:paraId="77B08E0F" w14:textId="77777777">
        <w:trPr>
          <w:trHeight w:val="325"/>
        </w:trPr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7DA690AD" w14:textId="77777777" w:rsidR="00722A67" w:rsidRDefault="00DF7E3A">
            <w:pPr>
              <w:pStyle w:val="TableParagraph"/>
              <w:spacing w:before="33"/>
              <w:ind w:left="58" w:right="61"/>
              <w:jc w:val="center"/>
            </w:pPr>
            <w:r>
              <w:rPr>
                <w:color w:val="3F3F3F"/>
                <w:spacing w:val="-5"/>
              </w:rPr>
              <w:t>67</w:t>
            </w:r>
          </w:p>
        </w:tc>
        <w:tc>
          <w:tcPr>
            <w:tcW w:w="115" w:type="dxa"/>
          </w:tcPr>
          <w:p w14:paraId="7A092E36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4D3EC713" w14:textId="77777777" w:rsidR="00722A67" w:rsidRDefault="00DF7E3A">
            <w:pPr>
              <w:pStyle w:val="TableParagraph"/>
              <w:spacing w:before="33"/>
              <w:ind w:left="59" w:right="61"/>
              <w:jc w:val="center"/>
            </w:pPr>
            <w:r>
              <w:rPr>
                <w:color w:val="3F3F3F"/>
                <w:spacing w:val="-5"/>
              </w:rPr>
              <w:t>63</w:t>
            </w:r>
          </w:p>
        </w:tc>
        <w:tc>
          <w:tcPr>
            <w:tcW w:w="115" w:type="dxa"/>
          </w:tcPr>
          <w:p w14:paraId="7C680EAC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3F07D678" w14:textId="77777777" w:rsidR="00722A67" w:rsidRDefault="00DF7E3A">
            <w:pPr>
              <w:pStyle w:val="TableParagraph"/>
              <w:spacing w:before="33"/>
              <w:ind w:left="60" w:right="60"/>
              <w:jc w:val="center"/>
            </w:pPr>
            <w:r>
              <w:rPr>
                <w:color w:val="3F3F3F"/>
                <w:spacing w:val="-5"/>
              </w:rPr>
              <w:t>80</w:t>
            </w:r>
          </w:p>
        </w:tc>
        <w:tc>
          <w:tcPr>
            <w:tcW w:w="115" w:type="dxa"/>
          </w:tcPr>
          <w:p w14:paraId="2ABB8858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776A6E22" w14:textId="77777777" w:rsidR="00722A67" w:rsidRDefault="00DF7E3A">
            <w:pPr>
              <w:pStyle w:val="TableParagraph"/>
              <w:spacing w:before="33"/>
              <w:ind w:left="60" w:right="61"/>
              <w:jc w:val="center"/>
            </w:pPr>
            <w:r>
              <w:rPr>
                <w:color w:val="3F3F3F"/>
                <w:spacing w:val="-5"/>
              </w:rPr>
              <w:t>68</w:t>
            </w:r>
          </w:p>
        </w:tc>
        <w:tc>
          <w:tcPr>
            <w:tcW w:w="115" w:type="dxa"/>
          </w:tcPr>
          <w:p w14:paraId="49100A35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076476D6" w14:textId="77777777" w:rsidR="00722A67" w:rsidRDefault="00DF7E3A">
            <w:pPr>
              <w:pStyle w:val="TableParagraph"/>
              <w:spacing w:before="33"/>
              <w:ind w:left="60" w:right="60"/>
              <w:jc w:val="center"/>
            </w:pPr>
            <w:r>
              <w:rPr>
                <w:color w:val="3F3F3F"/>
                <w:spacing w:val="-5"/>
              </w:rPr>
              <w:t>80</w:t>
            </w:r>
          </w:p>
        </w:tc>
        <w:tc>
          <w:tcPr>
            <w:tcW w:w="115" w:type="dxa"/>
          </w:tcPr>
          <w:p w14:paraId="342FB294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24E2B281" w14:textId="77777777" w:rsidR="00722A67" w:rsidRDefault="00DF7E3A">
            <w:pPr>
              <w:pStyle w:val="TableParagraph"/>
              <w:spacing w:before="33"/>
              <w:ind w:left="60" w:right="60"/>
              <w:jc w:val="center"/>
            </w:pPr>
            <w:r>
              <w:rPr>
                <w:color w:val="3F3F3F"/>
                <w:spacing w:val="-5"/>
              </w:rPr>
              <w:t>73</w:t>
            </w:r>
          </w:p>
        </w:tc>
        <w:tc>
          <w:tcPr>
            <w:tcW w:w="115" w:type="dxa"/>
          </w:tcPr>
          <w:p w14:paraId="27E6D76E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5DE36542" w14:textId="77777777" w:rsidR="00722A67" w:rsidRDefault="00DF7E3A">
            <w:pPr>
              <w:pStyle w:val="TableParagraph"/>
              <w:spacing w:before="33"/>
              <w:ind w:left="60" w:right="59"/>
              <w:jc w:val="center"/>
            </w:pPr>
            <w:r>
              <w:rPr>
                <w:color w:val="3F3F3F"/>
                <w:spacing w:val="-5"/>
              </w:rPr>
              <w:t>69</w:t>
            </w:r>
          </w:p>
        </w:tc>
      </w:tr>
      <w:tr w:rsidR="00722A67" w14:paraId="692AC8B5" w14:textId="77777777">
        <w:trPr>
          <w:trHeight w:val="325"/>
        </w:trPr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4B46C3AB" w14:textId="77777777" w:rsidR="00722A67" w:rsidRDefault="00DF7E3A">
            <w:pPr>
              <w:pStyle w:val="TableParagraph"/>
              <w:spacing w:before="33"/>
              <w:ind w:left="58" w:right="61"/>
              <w:jc w:val="center"/>
            </w:pPr>
            <w:r>
              <w:rPr>
                <w:color w:val="3F3F3F"/>
                <w:spacing w:val="-5"/>
              </w:rPr>
              <w:t>72</w:t>
            </w:r>
          </w:p>
        </w:tc>
        <w:tc>
          <w:tcPr>
            <w:tcW w:w="115" w:type="dxa"/>
          </w:tcPr>
          <w:p w14:paraId="74CD5873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04C7321C" w14:textId="77777777" w:rsidR="00722A67" w:rsidRDefault="00DF7E3A">
            <w:pPr>
              <w:pStyle w:val="TableParagraph"/>
              <w:spacing w:before="33"/>
              <w:ind w:left="59" w:right="61"/>
              <w:jc w:val="center"/>
            </w:pPr>
            <w:r>
              <w:rPr>
                <w:color w:val="3F3F3F"/>
                <w:spacing w:val="-5"/>
              </w:rPr>
              <w:t>77</w:t>
            </w:r>
          </w:p>
        </w:tc>
        <w:tc>
          <w:tcPr>
            <w:tcW w:w="115" w:type="dxa"/>
          </w:tcPr>
          <w:p w14:paraId="68DA193C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1207146D" w14:textId="77777777" w:rsidR="00722A67" w:rsidRDefault="00DF7E3A">
            <w:pPr>
              <w:pStyle w:val="TableParagraph"/>
              <w:spacing w:before="33"/>
              <w:ind w:left="60" w:right="60"/>
              <w:jc w:val="center"/>
            </w:pPr>
            <w:r>
              <w:rPr>
                <w:color w:val="3F3F3F"/>
                <w:spacing w:val="-5"/>
              </w:rPr>
              <w:t>73</w:t>
            </w:r>
          </w:p>
        </w:tc>
        <w:tc>
          <w:tcPr>
            <w:tcW w:w="115" w:type="dxa"/>
          </w:tcPr>
          <w:p w14:paraId="34A75637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12A353CD" w14:textId="77777777" w:rsidR="00722A67" w:rsidRDefault="00DF7E3A">
            <w:pPr>
              <w:pStyle w:val="TableParagraph"/>
              <w:spacing w:before="33"/>
              <w:ind w:left="60" w:right="61"/>
              <w:jc w:val="center"/>
            </w:pPr>
            <w:r>
              <w:rPr>
                <w:color w:val="3F3F3F"/>
                <w:spacing w:val="-5"/>
              </w:rPr>
              <w:t>81</w:t>
            </w:r>
          </w:p>
        </w:tc>
        <w:tc>
          <w:tcPr>
            <w:tcW w:w="115" w:type="dxa"/>
          </w:tcPr>
          <w:p w14:paraId="1ED28E74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0EAFCDB6" w14:textId="77777777" w:rsidR="00722A67" w:rsidRDefault="00DF7E3A">
            <w:pPr>
              <w:pStyle w:val="TableParagraph"/>
              <w:spacing w:before="33"/>
              <w:ind w:left="60" w:right="60"/>
              <w:jc w:val="center"/>
            </w:pPr>
            <w:r>
              <w:rPr>
                <w:color w:val="3F3F3F"/>
                <w:spacing w:val="-5"/>
              </w:rPr>
              <w:t>81</w:t>
            </w:r>
          </w:p>
        </w:tc>
        <w:tc>
          <w:tcPr>
            <w:tcW w:w="115" w:type="dxa"/>
          </w:tcPr>
          <w:p w14:paraId="0973833B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2F7E262E" w14:textId="77777777" w:rsidR="00722A67" w:rsidRDefault="00DF7E3A">
            <w:pPr>
              <w:pStyle w:val="TableParagraph"/>
              <w:spacing w:before="33"/>
              <w:ind w:left="60" w:right="60"/>
              <w:jc w:val="center"/>
            </w:pPr>
            <w:r>
              <w:rPr>
                <w:color w:val="3F3F3F"/>
                <w:spacing w:val="-5"/>
              </w:rPr>
              <w:t>66</w:t>
            </w:r>
          </w:p>
        </w:tc>
        <w:tc>
          <w:tcPr>
            <w:tcW w:w="115" w:type="dxa"/>
          </w:tcPr>
          <w:p w14:paraId="158B91F3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</w:tcBorders>
          </w:tcPr>
          <w:p w14:paraId="266AC596" w14:textId="77777777" w:rsidR="00722A67" w:rsidRDefault="00DF7E3A">
            <w:pPr>
              <w:pStyle w:val="TableParagraph"/>
              <w:spacing w:before="33"/>
              <w:ind w:left="60" w:right="59"/>
              <w:jc w:val="center"/>
            </w:pPr>
            <w:r>
              <w:rPr>
                <w:color w:val="3F3F3F"/>
                <w:spacing w:val="-5"/>
              </w:rPr>
              <w:t>73</w:t>
            </w:r>
          </w:p>
        </w:tc>
      </w:tr>
      <w:tr w:rsidR="00722A67" w14:paraId="4859E349" w14:textId="77777777">
        <w:trPr>
          <w:trHeight w:val="325"/>
        </w:trPr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2962B0F4" w14:textId="77777777" w:rsidR="00722A67" w:rsidRDefault="00DF7E3A">
            <w:pPr>
              <w:pStyle w:val="TableParagraph"/>
              <w:spacing w:before="33"/>
              <w:ind w:left="58" w:right="61"/>
              <w:jc w:val="center"/>
            </w:pPr>
            <w:r>
              <w:rPr>
                <w:color w:val="3F3F3F"/>
                <w:spacing w:val="-5"/>
              </w:rPr>
              <w:t>52</w:t>
            </w:r>
          </w:p>
        </w:tc>
        <w:tc>
          <w:tcPr>
            <w:tcW w:w="115" w:type="dxa"/>
          </w:tcPr>
          <w:p w14:paraId="4A2B5B61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  <w:bottom w:val="single" w:sz="6" w:space="0" w:color="E4E4E4"/>
            </w:tcBorders>
          </w:tcPr>
          <w:p w14:paraId="7C5D70CD" w14:textId="77777777" w:rsidR="00722A67" w:rsidRDefault="00DF7E3A">
            <w:pPr>
              <w:pStyle w:val="TableParagraph"/>
              <w:spacing w:before="33"/>
              <w:ind w:left="59" w:right="61"/>
              <w:jc w:val="center"/>
            </w:pPr>
            <w:r>
              <w:rPr>
                <w:color w:val="3F3F3F"/>
                <w:spacing w:val="-5"/>
              </w:rPr>
              <w:t>76</w:t>
            </w:r>
          </w:p>
        </w:tc>
        <w:tc>
          <w:tcPr>
            <w:tcW w:w="115" w:type="dxa"/>
          </w:tcPr>
          <w:p w14:paraId="27BD5D23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</w:tcBorders>
          </w:tcPr>
          <w:p w14:paraId="26AADA83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5" w:type="dxa"/>
          </w:tcPr>
          <w:p w14:paraId="038DA26B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</w:tcBorders>
          </w:tcPr>
          <w:p w14:paraId="6B9C99A4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5" w:type="dxa"/>
          </w:tcPr>
          <w:p w14:paraId="71BF2050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</w:tcBorders>
          </w:tcPr>
          <w:p w14:paraId="4C478117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5" w:type="dxa"/>
          </w:tcPr>
          <w:p w14:paraId="6E303C13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  <w:tcBorders>
              <w:top w:val="single" w:sz="6" w:space="0" w:color="E4E4E4"/>
            </w:tcBorders>
          </w:tcPr>
          <w:p w14:paraId="4B7D943F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5" w:type="dxa"/>
          </w:tcPr>
          <w:p w14:paraId="2BAD0BBB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8" w:type="dxa"/>
          </w:tcPr>
          <w:p w14:paraId="28A7CC6B" w14:textId="77777777" w:rsidR="00722A67" w:rsidRDefault="00722A67">
            <w:pPr>
              <w:pStyle w:val="TableParagraph"/>
              <w:rPr>
                <w:rFonts w:ascii="Times New Roman"/>
              </w:rPr>
            </w:pPr>
          </w:p>
        </w:tc>
      </w:tr>
    </w:tbl>
    <w:p w14:paraId="3B714D1F" w14:textId="77777777" w:rsidR="00722A67" w:rsidRDefault="00722A67">
      <w:pPr>
        <w:pStyle w:val="BodyText"/>
        <w:spacing w:before="6"/>
        <w:ind w:left="0"/>
        <w:rPr>
          <w:b/>
          <w:sz w:val="25"/>
        </w:rPr>
      </w:pPr>
    </w:p>
    <w:p w14:paraId="04A883CB" w14:textId="77777777" w:rsidR="00722A67" w:rsidRDefault="00DF7E3A">
      <w:pPr>
        <w:ind w:left="104"/>
        <w:rPr>
          <w:b/>
          <w:sz w:val="24"/>
        </w:rPr>
      </w:pPr>
      <w:r>
        <w:rPr>
          <w:b/>
          <w:sz w:val="24"/>
        </w:rPr>
        <w:t>Have you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 xml:space="preserve">received </w:t>
      </w:r>
      <w:proofErr w:type="spellStart"/>
      <w:r>
        <w:rPr>
          <w:b/>
          <w:sz w:val="24"/>
        </w:rPr>
        <w:t>Rezum</w:t>
      </w:r>
      <w:proofErr w:type="spellEnd"/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as a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reatment for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lower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urinary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trac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ymptoms</w:t>
      </w:r>
      <w:r>
        <w:rPr>
          <w:b/>
          <w:spacing w:val="1"/>
          <w:sz w:val="24"/>
        </w:rPr>
        <w:t xml:space="preserve"> </w:t>
      </w:r>
      <w:r>
        <w:rPr>
          <w:b/>
          <w:spacing w:val="-2"/>
          <w:sz w:val="24"/>
        </w:rPr>
        <w:t>(LUTS)?</w:t>
      </w:r>
    </w:p>
    <w:p w14:paraId="4FD4BAF1" w14:textId="77777777" w:rsidR="00722A67" w:rsidRDefault="00722A67">
      <w:pPr>
        <w:pStyle w:val="BodyText"/>
        <w:ind w:left="0"/>
        <w:rPr>
          <w:b/>
          <w:sz w:val="20"/>
        </w:rPr>
      </w:pPr>
    </w:p>
    <w:p w14:paraId="2F14923C" w14:textId="77777777" w:rsidR="00722A67" w:rsidRDefault="00722A67">
      <w:pPr>
        <w:rPr>
          <w:sz w:val="20"/>
        </w:rPr>
        <w:sectPr w:rsidR="00722A67">
          <w:headerReference w:type="default" r:id="rId6"/>
          <w:footerReference w:type="default" r:id="rId7"/>
          <w:type w:val="continuous"/>
          <w:pgSz w:w="11910" w:h="16840"/>
          <w:pgMar w:top="1040" w:right="760" w:bottom="460" w:left="760" w:header="558" w:footer="270" w:gutter="0"/>
          <w:pgNumType w:start="1"/>
          <w:cols w:space="720"/>
        </w:sectPr>
      </w:pPr>
    </w:p>
    <w:p w14:paraId="433AC3BD" w14:textId="77777777" w:rsidR="00722A67" w:rsidRDefault="00722A67">
      <w:pPr>
        <w:pStyle w:val="BodyText"/>
        <w:spacing w:before="9"/>
        <w:ind w:left="0"/>
        <w:rPr>
          <w:b/>
          <w:sz w:val="19"/>
        </w:rPr>
      </w:pPr>
    </w:p>
    <w:p w14:paraId="40740F7D" w14:textId="02E88F0B" w:rsidR="00722A67" w:rsidRDefault="00AD53A2">
      <w:pPr>
        <w:pStyle w:val="BodyText"/>
        <w:ind w:left="0" w:right="38"/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4272" behindDoc="0" locked="0" layoutInCell="1" allowOverlap="1" wp14:anchorId="32F2D83F" wp14:editId="2D0DBBC0">
                <wp:simplePos x="0" y="0"/>
                <wp:positionH relativeFrom="page">
                  <wp:posOffset>1294765</wp:posOffset>
                </wp:positionH>
                <wp:positionV relativeFrom="paragraph">
                  <wp:posOffset>-36830</wp:posOffset>
                </wp:positionV>
                <wp:extent cx="4652010" cy="240665"/>
                <wp:effectExtent l="0" t="0" r="0" b="0"/>
                <wp:wrapNone/>
                <wp:docPr id="259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52010" cy="240665"/>
                        </a:xfrm>
                        <a:prstGeom prst="rect">
                          <a:avLst/>
                        </a:prstGeom>
                        <a:solidFill>
                          <a:srgbClr val="0489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274C97" id="docshape5" o:spid="_x0000_s1026" style="position:absolute;margin-left:101.95pt;margin-top:-2.9pt;width:366.3pt;height:18.95pt;z-index:1573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" fillcolor="#0489d1" stroked="f">
                <w10:wrap anchorx="page"/>
              </v:rect>
            </w:pict>
          </mc:Fallback>
        </mc:AlternateContent>
      </w:r>
      <w:r w:rsidR="00DF7E3A">
        <w:rPr>
          <w:color w:val="3F3F3F"/>
          <w:w w:val="105"/>
        </w:rPr>
        <w:t>Yes</w:t>
      </w:r>
      <w:r w:rsidR="00DF7E3A">
        <w:rPr>
          <w:color w:val="3F3F3F"/>
          <w:spacing w:val="-10"/>
          <w:w w:val="105"/>
        </w:rPr>
        <w:t xml:space="preserve"> </w:t>
      </w:r>
      <w:r w:rsidR="00DF7E3A">
        <w:rPr>
          <w:color w:val="3F3F3F"/>
          <w:spacing w:val="-4"/>
          <w:w w:val="105"/>
        </w:rPr>
        <w:t>(23)</w:t>
      </w:r>
    </w:p>
    <w:p w14:paraId="3F83027B" w14:textId="77777777" w:rsidR="00722A67" w:rsidRDefault="00722A67">
      <w:pPr>
        <w:pStyle w:val="BodyText"/>
        <w:spacing w:before="4"/>
        <w:ind w:left="0"/>
        <w:rPr>
          <w:sz w:val="19"/>
        </w:rPr>
      </w:pPr>
    </w:p>
    <w:p w14:paraId="2002FAE2" w14:textId="77777777" w:rsidR="00722A67" w:rsidRDefault="00DF7E3A">
      <w:pPr>
        <w:pStyle w:val="BodyText"/>
        <w:ind w:left="0" w:right="38"/>
        <w:jc w:val="right"/>
      </w:pPr>
      <w:r>
        <w:rPr>
          <w:color w:val="3F3F3F"/>
          <w:spacing w:val="-4"/>
          <w:w w:val="105"/>
        </w:rPr>
        <w:t>No</w:t>
      </w:r>
      <w:r>
        <w:rPr>
          <w:color w:val="3F3F3F"/>
          <w:spacing w:val="-12"/>
          <w:w w:val="105"/>
        </w:rPr>
        <w:t xml:space="preserve"> </w:t>
      </w:r>
      <w:r>
        <w:rPr>
          <w:color w:val="3F3F3F"/>
          <w:spacing w:val="-4"/>
          <w:w w:val="105"/>
        </w:rPr>
        <w:t>(-</w:t>
      </w:r>
      <w:r>
        <w:rPr>
          <w:color w:val="3F3F3F"/>
          <w:spacing w:val="-10"/>
          <w:w w:val="105"/>
        </w:rPr>
        <w:t>)</w:t>
      </w:r>
    </w:p>
    <w:p w14:paraId="2D5F6D8B" w14:textId="77777777" w:rsidR="00722A67" w:rsidRDefault="00DF7E3A">
      <w:pPr>
        <w:spacing w:before="4"/>
        <w:rPr>
          <w:sz w:val="19"/>
        </w:rPr>
      </w:pPr>
      <w:r>
        <w:br w:type="column"/>
      </w:r>
    </w:p>
    <w:p w14:paraId="40FA453D" w14:textId="77777777" w:rsidR="00722A67" w:rsidRDefault="00DF7E3A">
      <w:pPr>
        <w:ind w:left="343"/>
        <w:rPr>
          <w:sz w:val="21"/>
        </w:rPr>
      </w:pPr>
      <w:r>
        <w:rPr>
          <w:color w:val="595959"/>
          <w:spacing w:val="-4"/>
          <w:sz w:val="21"/>
        </w:rPr>
        <w:t>100%</w:t>
      </w:r>
    </w:p>
    <w:p w14:paraId="5C3F0389" w14:textId="77777777" w:rsidR="00722A67" w:rsidRDefault="00722A67">
      <w:pPr>
        <w:rPr>
          <w:sz w:val="21"/>
        </w:rPr>
        <w:sectPr w:rsidR="00722A67">
          <w:type w:val="continuous"/>
          <w:pgSz w:w="11910" w:h="16840"/>
          <w:pgMar w:top="1040" w:right="760" w:bottom="460" w:left="760" w:header="558" w:footer="270" w:gutter="0"/>
          <w:cols w:num="2" w:space="720" w:equalWidth="0">
            <w:col w:w="1253" w:space="7032"/>
            <w:col w:w="2105"/>
          </w:cols>
        </w:sectPr>
      </w:pPr>
    </w:p>
    <w:p w14:paraId="78777875" w14:textId="77777777" w:rsidR="00722A67" w:rsidRDefault="00722A67">
      <w:pPr>
        <w:pStyle w:val="BodyText"/>
        <w:ind w:left="0"/>
        <w:rPr>
          <w:sz w:val="20"/>
        </w:rPr>
      </w:pPr>
    </w:p>
    <w:p w14:paraId="1A550A9B" w14:textId="77777777" w:rsidR="00722A67" w:rsidRDefault="00722A67">
      <w:pPr>
        <w:pStyle w:val="BodyText"/>
        <w:spacing w:before="3"/>
        <w:ind w:left="0"/>
        <w:rPr>
          <w:sz w:val="27"/>
        </w:rPr>
      </w:pPr>
    </w:p>
    <w:p w14:paraId="4B849794" w14:textId="77777777" w:rsidR="00722A67" w:rsidRDefault="00DF7E3A">
      <w:pPr>
        <w:pStyle w:val="Heading1"/>
        <w:spacing w:before="92"/>
      </w:pPr>
      <w:r>
        <w:t>How</w:t>
      </w:r>
      <w:r>
        <w:rPr>
          <w:spacing w:val="-1"/>
        </w:rPr>
        <w:t xml:space="preserve"> </w:t>
      </w:r>
      <w:r>
        <w:t>long</w:t>
      </w:r>
      <w:r>
        <w:rPr>
          <w:spacing w:val="3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experience</w:t>
      </w:r>
      <w:r>
        <w:rPr>
          <w:spacing w:val="-1"/>
        </w:rPr>
        <w:t xml:space="preserve"> </w:t>
      </w:r>
      <w:r>
        <w:t>LUTS symptoms</w:t>
      </w:r>
      <w:r>
        <w:rPr>
          <w:spacing w:val="2"/>
        </w:rPr>
        <w:t xml:space="preserve"> </w:t>
      </w:r>
      <w:r>
        <w:t>before</w:t>
      </w:r>
      <w:r>
        <w:rPr>
          <w:spacing w:val="3"/>
        </w:rPr>
        <w:t xml:space="preserve"> </w:t>
      </w:r>
      <w:r>
        <w:t>the</w:t>
      </w:r>
      <w:r>
        <w:rPr>
          <w:spacing w:val="-1"/>
        </w:rPr>
        <w:t xml:space="preserve"> </w:t>
      </w:r>
      <w:proofErr w:type="spellStart"/>
      <w:r>
        <w:t>Rezum</w:t>
      </w:r>
      <w:proofErr w:type="spellEnd"/>
      <w:r>
        <w:rPr>
          <w:spacing w:val="-2"/>
        </w:rPr>
        <w:t xml:space="preserve"> procedure?</w:t>
      </w:r>
    </w:p>
    <w:p w14:paraId="38B7D63E" w14:textId="4AA32BD0" w:rsidR="00722A67" w:rsidRDefault="00AD53A2">
      <w:pPr>
        <w:pStyle w:val="BodyText"/>
        <w:spacing w:before="6"/>
        <w:ind w:left="0"/>
        <w:rPr>
          <w:b/>
          <w:sz w:val="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95EB5B1" wp14:editId="46050BD1">
                <wp:simplePos x="0" y="0"/>
                <wp:positionH relativeFrom="page">
                  <wp:posOffset>548640</wp:posOffset>
                </wp:positionH>
                <wp:positionV relativeFrom="paragraph">
                  <wp:posOffset>77470</wp:posOffset>
                </wp:positionV>
                <wp:extent cx="5169535" cy="8890"/>
                <wp:effectExtent l="0" t="0" r="0" b="0"/>
                <wp:wrapTopAndBottom/>
                <wp:docPr id="258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C9622F" id="docshape6" o:spid="_x0000_s1026" style="position:absolute;margin-left:43.2pt;margin-top:6.1pt;width:407.05pt;height:.7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" fillcolor="#e4e4e4" stroked="f">
                <w10:wrap type="topAndBottom" anchorx="page"/>
              </v:rect>
            </w:pict>
          </mc:Fallback>
        </mc:AlternateContent>
      </w:r>
    </w:p>
    <w:p w14:paraId="7FA2DB51" w14:textId="77777777" w:rsidR="00722A67" w:rsidRDefault="00DF7E3A">
      <w:pPr>
        <w:pStyle w:val="BodyText"/>
        <w:spacing w:before="33" w:after="40"/>
      </w:pPr>
      <w:r>
        <w:rPr>
          <w:color w:val="3F3F3F"/>
        </w:rPr>
        <w:t>2</w:t>
      </w:r>
      <w:r>
        <w:rPr>
          <w:color w:val="3F3F3F"/>
          <w:spacing w:val="5"/>
        </w:rPr>
        <w:t xml:space="preserve"> </w:t>
      </w:r>
      <w:r>
        <w:rPr>
          <w:color w:val="3F3F3F"/>
        </w:rPr>
        <w:t>years</w:t>
      </w:r>
      <w:r>
        <w:rPr>
          <w:color w:val="3F3F3F"/>
          <w:spacing w:val="2"/>
        </w:rPr>
        <w:t xml:space="preserve"> </w:t>
      </w:r>
      <w:r>
        <w:rPr>
          <w:color w:val="3F3F3F"/>
        </w:rPr>
        <w:t>but</w:t>
      </w:r>
      <w:r>
        <w:rPr>
          <w:color w:val="3F3F3F"/>
          <w:spacing w:val="4"/>
        </w:rPr>
        <w:t xml:space="preserve"> </w:t>
      </w:r>
      <w:r>
        <w:rPr>
          <w:color w:val="3F3F3F"/>
        </w:rPr>
        <w:t>very</w:t>
      </w:r>
      <w:r>
        <w:rPr>
          <w:color w:val="3F3F3F"/>
          <w:spacing w:val="2"/>
        </w:rPr>
        <w:t xml:space="preserve"> </w:t>
      </w:r>
      <w:r>
        <w:rPr>
          <w:color w:val="3F3F3F"/>
        </w:rPr>
        <w:t>incremental,</w:t>
      </w:r>
      <w:r>
        <w:rPr>
          <w:color w:val="3F3F3F"/>
          <w:spacing w:val="4"/>
        </w:rPr>
        <w:t xml:space="preserve"> </w:t>
      </w:r>
      <w:r>
        <w:rPr>
          <w:color w:val="3F3F3F"/>
        </w:rPr>
        <w:t>so</w:t>
      </w:r>
      <w:r>
        <w:rPr>
          <w:color w:val="3F3F3F"/>
          <w:spacing w:val="5"/>
        </w:rPr>
        <w:t xml:space="preserve"> </w:t>
      </w:r>
      <w:r>
        <w:rPr>
          <w:color w:val="3F3F3F"/>
        </w:rPr>
        <w:t>in</w:t>
      </w:r>
      <w:r>
        <w:rPr>
          <w:color w:val="3F3F3F"/>
          <w:spacing w:val="4"/>
        </w:rPr>
        <w:t xml:space="preserve"> </w:t>
      </w:r>
      <w:r>
        <w:rPr>
          <w:color w:val="3F3F3F"/>
        </w:rPr>
        <w:t>retrospect</w:t>
      </w:r>
      <w:r>
        <w:rPr>
          <w:color w:val="3F3F3F"/>
          <w:spacing w:val="4"/>
        </w:rPr>
        <w:t xml:space="preserve"> </w:t>
      </w:r>
      <w:r>
        <w:rPr>
          <w:color w:val="3F3F3F"/>
        </w:rPr>
        <w:t>it</w:t>
      </w:r>
      <w:r>
        <w:rPr>
          <w:color w:val="3F3F3F"/>
          <w:spacing w:val="2"/>
        </w:rPr>
        <w:t xml:space="preserve"> </w:t>
      </w:r>
      <w:r>
        <w:rPr>
          <w:color w:val="3F3F3F"/>
        </w:rPr>
        <w:t>was</w:t>
      </w:r>
      <w:r>
        <w:rPr>
          <w:color w:val="3F3F3F"/>
          <w:spacing w:val="2"/>
        </w:rPr>
        <w:t xml:space="preserve"> </w:t>
      </w:r>
      <w:r>
        <w:rPr>
          <w:color w:val="3F3F3F"/>
        </w:rPr>
        <w:t>probably</w:t>
      </w:r>
      <w:r>
        <w:rPr>
          <w:color w:val="3F3F3F"/>
          <w:spacing w:val="5"/>
        </w:rPr>
        <w:t xml:space="preserve"> </w:t>
      </w:r>
      <w:r>
        <w:rPr>
          <w:color w:val="3F3F3F"/>
          <w:spacing w:val="-2"/>
        </w:rPr>
        <w:t>longer</w:t>
      </w:r>
    </w:p>
    <w:p w14:paraId="25C4A79E" w14:textId="4FE97ACC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DE8C9F0" wp14:editId="47241FEC">
                <wp:extent cx="5169535" cy="9525"/>
                <wp:effectExtent l="0" t="0" r="0" b="2540"/>
                <wp:docPr id="256" name="docshapegroup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69535" cy="9525"/>
                          <a:chOff x="0" y="0"/>
                          <a:chExt cx="8141" cy="15"/>
                        </a:xfrm>
                      </wpg:grpSpPr>
                      <wps:wsp>
                        <wps:cNvPr id="257" name="docshape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41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1DE8846" id="docshapegroup7" o:spid="_x0000_s1026" style="width:407.05pt;height:.75pt;mso-position-horizontal-relative:char;mso-position-vertical-relative:line" coordsize="814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">
                <v:rect id="docshape8" o:spid="_x0000_s1027" style="position:absolute;width:8141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" fillcolor="#e4e4e4" stroked="f"/>
                <w10:anchorlock/>
              </v:group>
            </w:pict>
          </mc:Fallback>
        </mc:AlternateContent>
      </w:r>
    </w:p>
    <w:p w14:paraId="045F0F2D" w14:textId="6AFE1A04" w:rsidR="00722A67" w:rsidRDefault="00AD53A2">
      <w:pPr>
        <w:pStyle w:val="BodyText"/>
        <w:spacing w:before="28" w:line="324" w:lineRule="auto"/>
        <w:ind w:right="172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8752" behindDoc="1" locked="0" layoutInCell="1" allowOverlap="1" wp14:anchorId="2697D5F4" wp14:editId="6E69C6D7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5169535" cy="8890"/>
                <wp:effectExtent l="0" t="0" r="0" b="0"/>
                <wp:wrapNone/>
                <wp:docPr id="255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0794C9" id="docshape9" o:spid="_x0000_s1026" style="position:absolute;margin-left:43.2pt;margin-top:16.05pt;width:407.05pt;height:.7pt;z-index:-1613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79264" behindDoc="1" locked="0" layoutInCell="1" allowOverlap="1" wp14:anchorId="29F7BC59" wp14:editId="65F6B55E">
                <wp:simplePos x="0" y="0"/>
                <wp:positionH relativeFrom="page">
                  <wp:posOffset>548640</wp:posOffset>
                </wp:positionH>
                <wp:positionV relativeFrom="paragraph">
                  <wp:posOffset>420370</wp:posOffset>
                </wp:positionV>
                <wp:extent cx="5169535" cy="8890"/>
                <wp:effectExtent l="0" t="0" r="0" b="0"/>
                <wp:wrapNone/>
                <wp:docPr id="254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E225C4" id="docshape10" o:spid="_x0000_s1026" style="position:absolute;margin-left:43.2pt;margin-top:33.1pt;width:407.05pt;height:.7pt;z-index:-1613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 xml:space="preserve">Came on quite suddenly over 2 to 3 weeks and was then </w:t>
      </w:r>
      <w:proofErr w:type="spellStart"/>
      <w:r w:rsidR="00DF7E3A">
        <w:rPr>
          <w:color w:val="3F3F3F"/>
        </w:rPr>
        <w:t>catheterised</w:t>
      </w:r>
      <w:proofErr w:type="spellEnd"/>
      <w:r w:rsidR="00DF7E3A">
        <w:rPr>
          <w:color w:val="3F3F3F"/>
        </w:rPr>
        <w:t xml:space="preserve"> at A and E </w:t>
      </w:r>
      <w:r w:rsidR="00DF7E3A">
        <w:rPr>
          <w:color w:val="3F3F3F"/>
          <w:spacing w:val="-2"/>
        </w:rPr>
        <w:t>4/5years</w:t>
      </w:r>
    </w:p>
    <w:p w14:paraId="4DD5DC5B" w14:textId="48649400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2001597B" wp14:editId="06B77DDF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5169535" cy="8890"/>
                <wp:effectExtent l="0" t="0" r="0" b="0"/>
                <wp:wrapTopAndBottom/>
                <wp:docPr id="253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0E1636" id="docshape11" o:spid="_x0000_s1026" style="position:absolute;margin-left:43.2pt;margin-top:14.55pt;width:407.05pt;height:.7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</w:rPr>
        <w:t>About</w:t>
      </w:r>
      <w:r w:rsidR="00DF7E3A">
        <w:rPr>
          <w:color w:val="3F3F3F"/>
          <w:spacing w:val="2"/>
        </w:rPr>
        <w:t xml:space="preserve"> </w:t>
      </w:r>
      <w:r w:rsidR="00DF7E3A">
        <w:rPr>
          <w:color w:val="3F3F3F"/>
        </w:rPr>
        <w:t>2</w:t>
      </w:r>
      <w:r w:rsidR="00DF7E3A">
        <w:rPr>
          <w:color w:val="3F3F3F"/>
          <w:spacing w:val="7"/>
        </w:rPr>
        <w:t xml:space="preserve"> </w:t>
      </w:r>
      <w:r w:rsidR="00DF7E3A">
        <w:rPr>
          <w:color w:val="3F3F3F"/>
          <w:spacing w:val="-2"/>
        </w:rPr>
        <w:t>years</w:t>
      </w:r>
    </w:p>
    <w:p w14:paraId="207372F1" w14:textId="77777777" w:rsidR="00722A67" w:rsidRDefault="00DF7E3A">
      <w:pPr>
        <w:pStyle w:val="BodyText"/>
        <w:spacing w:before="33" w:after="40"/>
      </w:pPr>
      <w:r>
        <w:rPr>
          <w:color w:val="3F3F3F"/>
        </w:rPr>
        <w:t>5</w:t>
      </w:r>
      <w:r>
        <w:rPr>
          <w:color w:val="3F3F3F"/>
          <w:spacing w:val="3"/>
        </w:rPr>
        <w:t xml:space="preserve"> </w:t>
      </w:r>
      <w:r>
        <w:rPr>
          <w:color w:val="3F3F3F"/>
          <w:spacing w:val="-2"/>
        </w:rPr>
        <w:t>years</w:t>
      </w:r>
    </w:p>
    <w:p w14:paraId="080D3FE7" w14:textId="641BEA0C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F26040C" wp14:editId="33A88C52">
                <wp:extent cx="5169535" cy="9525"/>
                <wp:effectExtent l="0" t="0" r="0" b="4445"/>
                <wp:docPr id="251" name="docshapegroup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69535" cy="9525"/>
                          <a:chOff x="0" y="0"/>
                          <a:chExt cx="8141" cy="15"/>
                        </a:xfrm>
                      </wpg:grpSpPr>
                      <wps:wsp>
                        <wps:cNvPr id="252" name="docshape1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41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15227AF" id="docshapegroup12" o:spid="_x0000_s1026" style="width:407.05pt;height:.75pt;mso-position-horizontal-relative:char;mso-position-vertical-relative:line" coordsize="814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">
                <v:rect id="docshape13" o:spid="_x0000_s1027" style="position:absolute;width:8141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" fillcolor="#e4e4e4" stroked="f"/>
                <w10:anchorlock/>
              </v:group>
            </w:pict>
          </mc:Fallback>
        </mc:AlternateContent>
      </w:r>
    </w:p>
    <w:p w14:paraId="7F5924CE" w14:textId="4579F02E" w:rsidR="00722A67" w:rsidRDefault="00AD53A2">
      <w:pPr>
        <w:pStyle w:val="BodyText"/>
        <w:spacing w:before="28" w:line="324" w:lineRule="auto"/>
        <w:ind w:right="827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9776" behindDoc="1" locked="0" layoutInCell="1" allowOverlap="1" wp14:anchorId="1075FABB" wp14:editId="631F5E85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5169535" cy="8890"/>
                <wp:effectExtent l="0" t="0" r="0" b="0"/>
                <wp:wrapNone/>
                <wp:docPr id="250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312C69" id="docshape14" o:spid="_x0000_s1026" style="position:absolute;margin-left:43.2pt;margin-top:16.05pt;width:407.05pt;height:.7pt;z-index:-1613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80288" behindDoc="1" locked="0" layoutInCell="1" allowOverlap="1" wp14:anchorId="19209E85" wp14:editId="14784377">
                <wp:simplePos x="0" y="0"/>
                <wp:positionH relativeFrom="page">
                  <wp:posOffset>548640</wp:posOffset>
                </wp:positionH>
                <wp:positionV relativeFrom="paragraph">
                  <wp:posOffset>420370</wp:posOffset>
                </wp:positionV>
                <wp:extent cx="5169535" cy="8890"/>
                <wp:effectExtent l="0" t="0" r="0" b="0"/>
                <wp:wrapNone/>
                <wp:docPr id="249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4B34E5" id="docshape15" o:spid="_x0000_s1026" style="position:absolute;margin-left:43.2pt;margin-top:33.1pt;width:407.05pt;height:.7pt;z-index:-1613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80800" behindDoc="1" locked="0" layoutInCell="1" allowOverlap="1" wp14:anchorId="136E0BD7" wp14:editId="28C84D56">
                <wp:simplePos x="0" y="0"/>
                <wp:positionH relativeFrom="page">
                  <wp:posOffset>548640</wp:posOffset>
                </wp:positionH>
                <wp:positionV relativeFrom="paragraph">
                  <wp:posOffset>636270</wp:posOffset>
                </wp:positionV>
                <wp:extent cx="5169535" cy="8890"/>
                <wp:effectExtent l="0" t="0" r="0" b="0"/>
                <wp:wrapNone/>
                <wp:docPr id="248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BE4A7B" id="docshape16" o:spid="_x0000_s1026" style="position:absolute;margin-left:43.2pt;margin-top:50.1pt;width:407.05pt;height:.7pt;z-index:-1613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About 18 years Over</w:t>
      </w:r>
      <w:r w:rsidR="00DF7E3A">
        <w:rPr>
          <w:color w:val="3F3F3F"/>
          <w:spacing w:val="-8"/>
        </w:rPr>
        <w:t xml:space="preserve"> </w:t>
      </w:r>
      <w:r w:rsidR="00DF7E3A">
        <w:rPr>
          <w:color w:val="3F3F3F"/>
        </w:rPr>
        <w:t>twenty</w:t>
      </w:r>
      <w:r w:rsidR="00DF7E3A">
        <w:rPr>
          <w:color w:val="3F3F3F"/>
          <w:spacing w:val="-6"/>
        </w:rPr>
        <w:t xml:space="preserve"> </w:t>
      </w:r>
      <w:r w:rsidR="00DF7E3A">
        <w:rPr>
          <w:color w:val="3F3F3F"/>
        </w:rPr>
        <w:t>years 10 years</w:t>
      </w:r>
    </w:p>
    <w:p w14:paraId="19E5F344" w14:textId="1DA32BB6" w:rsidR="00722A67" w:rsidRDefault="00AD53A2">
      <w:pPr>
        <w:pStyle w:val="BodyText"/>
        <w:spacing w:line="251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7FC9016E" wp14:editId="15B00B03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5169535" cy="8890"/>
                <wp:effectExtent l="0" t="0" r="0" b="0"/>
                <wp:wrapTopAndBottom/>
                <wp:docPr id="247" name="docshape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6F9DDA" id="docshape17" o:spid="_x0000_s1026" style="position:absolute;margin-left:43.2pt;margin-top:14.55pt;width:407.05pt;height:.7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81312" behindDoc="1" locked="0" layoutInCell="1" allowOverlap="1" wp14:anchorId="5D48E05B" wp14:editId="7BE8BFF0">
                <wp:simplePos x="0" y="0"/>
                <wp:positionH relativeFrom="page">
                  <wp:posOffset>548640</wp:posOffset>
                </wp:positionH>
                <wp:positionV relativeFrom="paragraph">
                  <wp:posOffset>400685</wp:posOffset>
                </wp:positionV>
                <wp:extent cx="5169535" cy="8890"/>
                <wp:effectExtent l="0" t="0" r="0" b="0"/>
                <wp:wrapNone/>
                <wp:docPr id="246" name="docshape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739AEB" id="docshape18" o:spid="_x0000_s1026" style="position:absolute;margin-left:43.2pt;margin-top:31.55pt;width:407.05pt;height:.7pt;z-index:-1613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5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  <w:spacing w:val="-2"/>
        </w:rPr>
        <w:t>years</w:t>
      </w:r>
    </w:p>
    <w:p w14:paraId="25B23812" w14:textId="77777777" w:rsidR="00722A67" w:rsidRDefault="00DF7E3A">
      <w:pPr>
        <w:pStyle w:val="BodyText"/>
        <w:spacing w:before="33" w:line="324" w:lineRule="auto"/>
        <w:ind w:right="8459"/>
      </w:pPr>
      <w:r>
        <w:rPr>
          <w:color w:val="3F3F3F"/>
        </w:rPr>
        <w:t>Started</w:t>
      </w:r>
      <w:r>
        <w:rPr>
          <w:color w:val="3F3F3F"/>
          <w:spacing w:val="-12"/>
        </w:rPr>
        <w:t xml:space="preserve"> </w:t>
      </w:r>
      <w:r>
        <w:rPr>
          <w:color w:val="3F3F3F"/>
        </w:rPr>
        <w:t xml:space="preserve">2010 </w:t>
      </w:r>
      <w:r>
        <w:rPr>
          <w:color w:val="3F3F3F"/>
          <w:spacing w:val="-2"/>
        </w:rPr>
        <w:t>years</w:t>
      </w:r>
    </w:p>
    <w:p w14:paraId="411DBF24" w14:textId="02E27E90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4FD3E597" wp14:editId="03F90286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5169535" cy="8890"/>
                <wp:effectExtent l="0" t="0" r="0" b="0"/>
                <wp:wrapTopAndBottom/>
                <wp:docPr id="245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CC6B93" id="docshape19" o:spid="_x0000_s1026" style="position:absolute;margin-left:43.2pt;margin-top:14.55pt;width:407.05pt;height:.7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81824" behindDoc="1" locked="0" layoutInCell="1" allowOverlap="1" wp14:anchorId="0F1BA63A" wp14:editId="3AAD83D4">
                <wp:simplePos x="0" y="0"/>
                <wp:positionH relativeFrom="page">
                  <wp:posOffset>548640</wp:posOffset>
                </wp:positionH>
                <wp:positionV relativeFrom="paragraph">
                  <wp:posOffset>-31115</wp:posOffset>
                </wp:positionV>
                <wp:extent cx="5169535" cy="8890"/>
                <wp:effectExtent l="0" t="0" r="0" b="0"/>
                <wp:wrapNone/>
                <wp:docPr id="244" name="docshape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600B71" id="docshape20" o:spid="_x0000_s1026" style="position:absolute;margin-left:43.2pt;margin-top:-2.45pt;width:407.05pt;height:.7pt;z-index:-1613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Approx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</w:rPr>
        <w:t>10</w:t>
      </w:r>
      <w:r w:rsidR="00DF7E3A">
        <w:rPr>
          <w:color w:val="3F3F3F"/>
          <w:spacing w:val="8"/>
        </w:rPr>
        <w:t xml:space="preserve"> </w:t>
      </w:r>
      <w:r w:rsidR="00DF7E3A">
        <w:rPr>
          <w:color w:val="3F3F3F"/>
          <w:spacing w:val="-2"/>
        </w:rPr>
        <w:t>years</w:t>
      </w:r>
    </w:p>
    <w:p w14:paraId="2D3A8F30" w14:textId="77777777" w:rsidR="00722A67" w:rsidRDefault="00DF7E3A">
      <w:pPr>
        <w:pStyle w:val="BodyText"/>
        <w:spacing w:before="33" w:after="40"/>
      </w:pPr>
      <w:r>
        <w:rPr>
          <w:color w:val="3F3F3F"/>
        </w:rPr>
        <w:t>3-4</w:t>
      </w:r>
      <w:r>
        <w:rPr>
          <w:color w:val="3F3F3F"/>
          <w:spacing w:val="3"/>
        </w:rPr>
        <w:t xml:space="preserve"> </w:t>
      </w:r>
      <w:r>
        <w:rPr>
          <w:color w:val="3F3F3F"/>
          <w:spacing w:val="-4"/>
        </w:rPr>
        <w:t>years</w:t>
      </w:r>
    </w:p>
    <w:p w14:paraId="3A93E660" w14:textId="32FC9821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20A939D" wp14:editId="76E10EAA">
                <wp:extent cx="5169535" cy="9525"/>
                <wp:effectExtent l="0" t="1905" r="0" b="0"/>
                <wp:docPr id="242" name="docshapegroup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69535" cy="9525"/>
                          <a:chOff x="0" y="0"/>
                          <a:chExt cx="8141" cy="15"/>
                        </a:xfrm>
                      </wpg:grpSpPr>
                      <wps:wsp>
                        <wps:cNvPr id="243" name="docshape2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41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3B61ED" id="docshapegroup21" o:spid="_x0000_s1026" style="width:407.05pt;height:.75pt;mso-position-horizontal-relative:char;mso-position-vertical-relative:line" coordsize="814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">
                <v:rect id="docshape22" o:spid="_x0000_s1027" style="position:absolute;width:8141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" fillcolor="#e4e4e4" stroked="f"/>
                <w10:anchorlock/>
              </v:group>
            </w:pict>
          </mc:Fallback>
        </mc:AlternateContent>
      </w:r>
    </w:p>
    <w:p w14:paraId="56F9C4B8" w14:textId="6D2B1E16" w:rsidR="00722A67" w:rsidRDefault="00AD53A2">
      <w:pPr>
        <w:pStyle w:val="BodyText"/>
        <w:spacing w:before="28" w:line="324" w:lineRule="auto"/>
        <w:ind w:right="662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2336" behindDoc="1" locked="0" layoutInCell="1" allowOverlap="1" wp14:anchorId="2ACDC747" wp14:editId="119A7299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5169535" cy="8890"/>
                <wp:effectExtent l="0" t="0" r="0" b="0"/>
                <wp:wrapNone/>
                <wp:docPr id="241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606158" id="docshape23" o:spid="_x0000_s1026" style="position:absolute;margin-left:43.2pt;margin-top:16.05pt;width:407.05pt;height:.7pt;z-index:-1613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82848" behindDoc="1" locked="0" layoutInCell="1" allowOverlap="1" wp14:anchorId="3362AF15" wp14:editId="6E39F76B">
                <wp:simplePos x="0" y="0"/>
                <wp:positionH relativeFrom="page">
                  <wp:posOffset>548640</wp:posOffset>
                </wp:positionH>
                <wp:positionV relativeFrom="paragraph">
                  <wp:posOffset>420370</wp:posOffset>
                </wp:positionV>
                <wp:extent cx="5169535" cy="8890"/>
                <wp:effectExtent l="0" t="0" r="0" b="0"/>
                <wp:wrapNone/>
                <wp:docPr id="240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1CDF19" id="docshape24" o:spid="_x0000_s1026" style="position:absolute;margin-left:43.2pt;margin-top:33.1pt;width:407.05pt;height:.7pt;z-index:-1613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5-7 years. Not sure when it</w:t>
      </w:r>
      <w:r w:rsidR="00DF7E3A">
        <w:rPr>
          <w:color w:val="3F3F3F"/>
          <w:spacing w:val="-1"/>
        </w:rPr>
        <w:t xml:space="preserve"> </w:t>
      </w:r>
      <w:r w:rsidR="00DF7E3A">
        <w:rPr>
          <w:color w:val="3F3F3F"/>
        </w:rPr>
        <w:t>started. at least 2 years</w:t>
      </w:r>
    </w:p>
    <w:p w14:paraId="46FCAA80" w14:textId="493CEF87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6BE38C9F" wp14:editId="470FEE7C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5169535" cy="8890"/>
                <wp:effectExtent l="0" t="0" r="0" b="0"/>
                <wp:wrapTopAndBottom/>
                <wp:docPr id="239" name="docshape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41F9F1" id="docshape25" o:spid="_x0000_s1026" style="position:absolute;margin-left:43.2pt;margin-top:14.55pt;width:407.05pt;height:.7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83360" behindDoc="1" locked="0" layoutInCell="1" allowOverlap="1" wp14:anchorId="1396A15B" wp14:editId="7693322D">
                <wp:simplePos x="0" y="0"/>
                <wp:positionH relativeFrom="page">
                  <wp:posOffset>548640</wp:posOffset>
                </wp:positionH>
                <wp:positionV relativeFrom="paragraph">
                  <wp:posOffset>401320</wp:posOffset>
                </wp:positionV>
                <wp:extent cx="5169535" cy="8890"/>
                <wp:effectExtent l="0" t="0" r="0" b="0"/>
                <wp:wrapNone/>
                <wp:docPr id="238" name="docshape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8FD75A" id="docshape26" o:spid="_x0000_s1026" style="position:absolute;margin-left:43.2pt;margin-top:31.6pt;width:407.05pt;height:.7pt;z-index:-1613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10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  <w:spacing w:val="-2"/>
        </w:rPr>
        <w:t>years</w:t>
      </w:r>
    </w:p>
    <w:p w14:paraId="6625BA4D" w14:textId="77777777" w:rsidR="00722A67" w:rsidRDefault="00DF7E3A">
      <w:pPr>
        <w:pStyle w:val="BodyText"/>
        <w:spacing w:before="33" w:line="324" w:lineRule="auto"/>
        <w:ind w:right="8847"/>
      </w:pPr>
      <w:r>
        <w:rPr>
          <w:color w:val="3F3F3F"/>
        </w:rPr>
        <w:t>1 year Several</w:t>
      </w:r>
      <w:r>
        <w:rPr>
          <w:color w:val="3F3F3F"/>
          <w:spacing w:val="-16"/>
        </w:rPr>
        <w:t xml:space="preserve"> </w:t>
      </w:r>
      <w:r>
        <w:rPr>
          <w:color w:val="3F3F3F"/>
        </w:rPr>
        <w:t>years 4 years</w:t>
      </w:r>
    </w:p>
    <w:p w14:paraId="506918F4" w14:textId="3A28202A" w:rsidR="00722A67" w:rsidRDefault="00AD53A2">
      <w:pPr>
        <w:pStyle w:val="BodyText"/>
        <w:spacing w:line="251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14B8E1A0" wp14:editId="62E30448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5169535" cy="8890"/>
                <wp:effectExtent l="0" t="0" r="0" b="0"/>
                <wp:wrapTopAndBottom/>
                <wp:docPr id="237" name="docshape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0EEB5A" id="docshape27" o:spid="_x0000_s1026" style="position:absolute;margin-left:43.2pt;margin-top:14.55pt;width:407.05pt;height:.7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83872" behindDoc="1" locked="0" layoutInCell="1" allowOverlap="1" wp14:anchorId="13B46822" wp14:editId="70D1B571">
                <wp:simplePos x="0" y="0"/>
                <wp:positionH relativeFrom="page">
                  <wp:posOffset>548640</wp:posOffset>
                </wp:positionH>
                <wp:positionV relativeFrom="paragraph">
                  <wp:posOffset>-248285</wp:posOffset>
                </wp:positionV>
                <wp:extent cx="5169535" cy="8890"/>
                <wp:effectExtent l="0" t="0" r="0" b="0"/>
                <wp:wrapNone/>
                <wp:docPr id="236" name="docshape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5B1B23" id="docshape28" o:spid="_x0000_s1026" style="position:absolute;margin-left:43.2pt;margin-top:-19.55pt;width:407.05pt;height:.7pt;z-index:-1613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84384" behindDoc="1" locked="0" layoutInCell="1" allowOverlap="1" wp14:anchorId="0B0B8BE3" wp14:editId="75499FE8">
                <wp:simplePos x="0" y="0"/>
                <wp:positionH relativeFrom="page">
                  <wp:posOffset>548640</wp:posOffset>
                </wp:positionH>
                <wp:positionV relativeFrom="paragraph">
                  <wp:posOffset>-31750</wp:posOffset>
                </wp:positionV>
                <wp:extent cx="5169535" cy="8890"/>
                <wp:effectExtent l="0" t="0" r="0" b="0"/>
                <wp:wrapNone/>
                <wp:docPr id="235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3D8329" id="docshape29" o:spid="_x0000_s1026" style="position:absolute;margin-left:43.2pt;margin-top:-2.5pt;width:407.05pt;height:.7pt;z-index:-1613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2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  <w:spacing w:val="-2"/>
        </w:rPr>
        <w:t>years</w:t>
      </w:r>
    </w:p>
    <w:p w14:paraId="6AEF2194" w14:textId="77777777" w:rsidR="00722A67" w:rsidRDefault="00DF7E3A">
      <w:pPr>
        <w:pStyle w:val="BodyText"/>
        <w:spacing w:before="33" w:after="40"/>
      </w:pPr>
      <w:r>
        <w:rPr>
          <w:color w:val="3F3F3F"/>
        </w:rPr>
        <w:t>since</w:t>
      </w:r>
      <w:r>
        <w:rPr>
          <w:color w:val="3F3F3F"/>
          <w:spacing w:val="1"/>
        </w:rPr>
        <w:t xml:space="preserve"> </w:t>
      </w:r>
      <w:r>
        <w:rPr>
          <w:color w:val="3F3F3F"/>
          <w:spacing w:val="-4"/>
        </w:rPr>
        <w:t>2011</w:t>
      </w:r>
    </w:p>
    <w:p w14:paraId="72E81BE8" w14:textId="7B93C530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41349EA" wp14:editId="382EEF01">
                <wp:extent cx="5169535" cy="9525"/>
                <wp:effectExtent l="0" t="0" r="0" b="1270"/>
                <wp:docPr id="233" name="docshapegroup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69535" cy="9525"/>
                          <a:chOff x="0" y="0"/>
                          <a:chExt cx="8141" cy="15"/>
                        </a:xfrm>
                      </wpg:grpSpPr>
                      <wps:wsp>
                        <wps:cNvPr id="234" name="docshape3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41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85ABD2" id="docshapegroup30" o:spid="_x0000_s1026" style="width:407.05pt;height:.75pt;mso-position-horizontal-relative:char;mso-position-vertical-relative:line" coordsize="814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">
                <v:rect id="docshape31" o:spid="_x0000_s1027" style="position:absolute;width:8141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" fillcolor="#e4e4e4" stroked="f"/>
                <w10:anchorlock/>
              </v:group>
            </w:pict>
          </mc:Fallback>
        </mc:AlternateContent>
      </w:r>
    </w:p>
    <w:p w14:paraId="4D8377E9" w14:textId="705068AD" w:rsidR="00722A67" w:rsidRDefault="00AD53A2">
      <w:pPr>
        <w:pStyle w:val="BodyText"/>
        <w:spacing w:before="28"/>
      </w:pPr>
      <w:r>
        <w:rPr>
          <w:noProof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03078940" wp14:editId="72598BAD">
                <wp:simplePos x="0" y="0"/>
                <wp:positionH relativeFrom="page">
                  <wp:posOffset>548640</wp:posOffset>
                </wp:positionH>
                <wp:positionV relativeFrom="paragraph">
                  <wp:posOffset>194310</wp:posOffset>
                </wp:positionV>
                <wp:extent cx="5169535" cy="8890"/>
                <wp:effectExtent l="0" t="0" r="0" b="0"/>
                <wp:wrapTopAndBottom/>
                <wp:docPr id="232" name="docshape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55CE10" id="docshape32" o:spid="_x0000_s1026" style="position:absolute;margin-left:43.2pt;margin-top:15.3pt;width:407.05pt;height:.7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</w:rPr>
        <w:t>3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  <w:spacing w:val="-2"/>
        </w:rPr>
        <w:t>years</w:t>
      </w:r>
    </w:p>
    <w:p w14:paraId="479BFD63" w14:textId="77777777" w:rsidR="00722A67" w:rsidRDefault="00722A67">
      <w:pPr>
        <w:sectPr w:rsidR="00722A67">
          <w:type w:val="continuous"/>
          <w:pgSz w:w="11910" w:h="16840"/>
          <w:pgMar w:top="1040" w:right="760" w:bottom="460" w:left="760" w:header="558" w:footer="270" w:gutter="0"/>
          <w:cols w:space="720"/>
        </w:sectPr>
      </w:pPr>
    </w:p>
    <w:p w14:paraId="46548D57" w14:textId="77777777" w:rsidR="00722A67" w:rsidRDefault="00DF7E3A">
      <w:pPr>
        <w:pStyle w:val="Heading1"/>
        <w:spacing w:before="82"/>
      </w:pPr>
      <w:r>
        <w:lastRenderedPageBreak/>
        <w:t>How</w:t>
      </w:r>
      <w:r>
        <w:rPr>
          <w:spacing w:val="-1"/>
        </w:rPr>
        <w:t xml:space="preserve"> </w:t>
      </w:r>
      <w:r>
        <w:t>long</w:t>
      </w:r>
      <w:r>
        <w:rPr>
          <w:spacing w:val="3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experience</w:t>
      </w:r>
      <w:r>
        <w:rPr>
          <w:spacing w:val="-1"/>
        </w:rPr>
        <w:t xml:space="preserve"> </w:t>
      </w:r>
      <w:r>
        <w:t>LUTS symptoms</w:t>
      </w:r>
      <w:r>
        <w:rPr>
          <w:spacing w:val="2"/>
        </w:rPr>
        <w:t xml:space="preserve"> </w:t>
      </w:r>
      <w:r>
        <w:t>before</w:t>
      </w:r>
      <w:r>
        <w:rPr>
          <w:spacing w:val="3"/>
        </w:rPr>
        <w:t xml:space="preserve"> </w:t>
      </w:r>
      <w:r>
        <w:t>the</w:t>
      </w:r>
      <w:r>
        <w:rPr>
          <w:spacing w:val="-1"/>
        </w:rPr>
        <w:t xml:space="preserve"> </w:t>
      </w:r>
      <w:proofErr w:type="spellStart"/>
      <w:r>
        <w:t>Rezum</w:t>
      </w:r>
      <w:proofErr w:type="spellEnd"/>
      <w:r>
        <w:rPr>
          <w:spacing w:val="-2"/>
        </w:rPr>
        <w:t xml:space="preserve"> procedure?</w:t>
      </w:r>
    </w:p>
    <w:p w14:paraId="34BF1C4C" w14:textId="34CEC370" w:rsidR="00722A67" w:rsidRDefault="00AD53A2">
      <w:pPr>
        <w:pStyle w:val="BodyText"/>
        <w:spacing w:before="6"/>
        <w:ind w:left="0"/>
        <w:rPr>
          <w:b/>
          <w:sz w:val="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0128" behindDoc="1" locked="0" layoutInCell="1" allowOverlap="1" wp14:anchorId="53291DA9" wp14:editId="16E6F196">
                <wp:simplePos x="0" y="0"/>
                <wp:positionH relativeFrom="page">
                  <wp:posOffset>548640</wp:posOffset>
                </wp:positionH>
                <wp:positionV relativeFrom="paragraph">
                  <wp:posOffset>77470</wp:posOffset>
                </wp:positionV>
                <wp:extent cx="5169535" cy="8890"/>
                <wp:effectExtent l="0" t="0" r="0" b="0"/>
                <wp:wrapTopAndBottom/>
                <wp:docPr id="231" name="docshape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953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3F16E7" id="docshape33" o:spid="_x0000_s1026" style="position:absolute;margin-left:43.2pt;margin-top:6.1pt;width:407.05pt;height:.7pt;z-index:-157163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" fillcolor="#e4e4e4" stroked="f">
                <w10:wrap type="topAndBottom" anchorx="page"/>
              </v:rect>
            </w:pict>
          </mc:Fallback>
        </mc:AlternateContent>
      </w:r>
    </w:p>
    <w:p w14:paraId="22AD5359" w14:textId="77777777" w:rsidR="00722A67" w:rsidRDefault="00DF7E3A">
      <w:pPr>
        <w:pStyle w:val="BodyText"/>
        <w:spacing w:before="33" w:after="40"/>
      </w:pPr>
      <w:r>
        <w:rPr>
          <w:color w:val="3F3F3F"/>
        </w:rPr>
        <w:t>3-4</w:t>
      </w:r>
      <w:r>
        <w:rPr>
          <w:color w:val="3F3F3F"/>
          <w:spacing w:val="3"/>
        </w:rPr>
        <w:t xml:space="preserve"> </w:t>
      </w:r>
      <w:r>
        <w:rPr>
          <w:color w:val="3F3F3F"/>
          <w:spacing w:val="-4"/>
        </w:rPr>
        <w:t>years</w:t>
      </w:r>
    </w:p>
    <w:p w14:paraId="6E633899" w14:textId="0350F883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E9D3E94" wp14:editId="02795225">
                <wp:extent cx="5169535" cy="9525"/>
                <wp:effectExtent l="0" t="635" r="0" b="0"/>
                <wp:docPr id="229" name="docshapegroup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69535" cy="9525"/>
                          <a:chOff x="0" y="0"/>
                          <a:chExt cx="8141" cy="15"/>
                        </a:xfrm>
                      </wpg:grpSpPr>
                      <wps:wsp>
                        <wps:cNvPr id="230" name="docshape3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41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FDADB5C" id="docshapegroup34" o:spid="_x0000_s1026" style="width:407.05pt;height:.75pt;mso-position-horizontal-relative:char;mso-position-vertical-relative:line" coordsize="814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">
                <v:rect id="docshape35" o:spid="_x0000_s1027" style="position:absolute;width:8141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" fillcolor="#e4e4e4" stroked="f"/>
                <w10:anchorlock/>
              </v:group>
            </w:pict>
          </mc:Fallback>
        </mc:AlternateContent>
      </w:r>
    </w:p>
    <w:p w14:paraId="6F7F396B" w14:textId="77777777" w:rsidR="00722A67" w:rsidRDefault="00DF7E3A">
      <w:pPr>
        <w:pStyle w:val="BodyText"/>
        <w:spacing w:before="28"/>
      </w:pPr>
      <w:r>
        <w:rPr>
          <w:color w:val="3F3F3F"/>
        </w:rPr>
        <w:t>25</w:t>
      </w:r>
      <w:r>
        <w:rPr>
          <w:color w:val="3F3F3F"/>
          <w:spacing w:val="5"/>
        </w:rPr>
        <w:t xml:space="preserve"> </w:t>
      </w:r>
      <w:r>
        <w:rPr>
          <w:color w:val="3F3F3F"/>
          <w:spacing w:val="-2"/>
        </w:rPr>
        <w:t>years</w:t>
      </w:r>
    </w:p>
    <w:p w14:paraId="7ECAB72D" w14:textId="77777777" w:rsidR="00722A67" w:rsidRDefault="00722A67">
      <w:pPr>
        <w:pStyle w:val="BodyText"/>
        <w:spacing w:before="1"/>
        <w:ind w:left="0"/>
        <w:rPr>
          <w:sz w:val="28"/>
        </w:rPr>
      </w:pPr>
    </w:p>
    <w:p w14:paraId="41E23C8C" w14:textId="77777777" w:rsidR="00722A67" w:rsidRDefault="00DF7E3A">
      <w:pPr>
        <w:pStyle w:val="Heading1"/>
      </w:pPr>
      <w:r>
        <w:t>Have you</w:t>
      </w:r>
      <w:r>
        <w:rPr>
          <w:spacing w:val="-3"/>
        </w:rPr>
        <w:t xml:space="preserve"> </w:t>
      </w:r>
      <w:r>
        <w:t>received</w:t>
      </w:r>
      <w:r>
        <w:rPr>
          <w:spacing w:val="3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diagnosis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benign</w:t>
      </w:r>
      <w:r>
        <w:rPr>
          <w:spacing w:val="-3"/>
        </w:rPr>
        <w:t xml:space="preserve"> </w:t>
      </w:r>
      <w:r>
        <w:t>prostatic</w:t>
      </w:r>
      <w:r>
        <w:rPr>
          <w:spacing w:val="3"/>
        </w:rPr>
        <w:t xml:space="preserve"> </w:t>
      </w:r>
      <w:r>
        <w:t xml:space="preserve">hyperplasia </w:t>
      </w:r>
      <w:r>
        <w:rPr>
          <w:spacing w:val="-2"/>
        </w:rPr>
        <w:t>(BPH)?</w:t>
      </w:r>
    </w:p>
    <w:p w14:paraId="1F39A2CC" w14:textId="77777777" w:rsidR="00722A67" w:rsidRDefault="00722A67">
      <w:pPr>
        <w:pStyle w:val="BodyText"/>
        <w:ind w:left="0"/>
        <w:rPr>
          <w:b/>
          <w:sz w:val="20"/>
        </w:rPr>
      </w:pPr>
    </w:p>
    <w:p w14:paraId="01274115" w14:textId="77777777" w:rsidR="00722A67" w:rsidRDefault="00722A67">
      <w:pPr>
        <w:rPr>
          <w:sz w:val="20"/>
        </w:rPr>
        <w:sectPr w:rsidR="00722A67">
          <w:pgSz w:w="11910" w:h="16840"/>
          <w:pgMar w:top="1040" w:right="760" w:bottom="460" w:left="760" w:header="558" w:footer="270" w:gutter="0"/>
          <w:cols w:space="720"/>
        </w:sectPr>
      </w:pPr>
    </w:p>
    <w:p w14:paraId="59F8755B" w14:textId="77777777" w:rsidR="00722A67" w:rsidRDefault="00722A67">
      <w:pPr>
        <w:pStyle w:val="BodyText"/>
        <w:spacing w:before="10"/>
        <w:ind w:left="0"/>
        <w:rPr>
          <w:b/>
          <w:sz w:val="19"/>
        </w:rPr>
      </w:pPr>
    </w:p>
    <w:p w14:paraId="2BBAFCC7" w14:textId="116E313D" w:rsidR="00722A67" w:rsidRDefault="00AD53A2">
      <w:pPr>
        <w:pStyle w:val="BodyText"/>
        <w:ind w:left="34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6048" behindDoc="0" locked="0" layoutInCell="1" allowOverlap="1" wp14:anchorId="21769866" wp14:editId="5AF55942">
                <wp:simplePos x="0" y="0"/>
                <wp:positionH relativeFrom="page">
                  <wp:posOffset>1294765</wp:posOffset>
                </wp:positionH>
                <wp:positionV relativeFrom="paragraph">
                  <wp:posOffset>-36830</wp:posOffset>
                </wp:positionV>
                <wp:extent cx="4265295" cy="240665"/>
                <wp:effectExtent l="0" t="0" r="0" b="0"/>
                <wp:wrapNone/>
                <wp:docPr id="228" name="docshape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65295" cy="240665"/>
                        </a:xfrm>
                        <a:prstGeom prst="rect">
                          <a:avLst/>
                        </a:prstGeom>
                        <a:solidFill>
                          <a:srgbClr val="0489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3ED0A1" id="docshape36" o:spid="_x0000_s1026" style="position:absolute;margin-left:101.95pt;margin-top:-2.9pt;width:335.85pt;height:18.95pt;z-index:15746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" fillcolor="#0489d1" stroked="f">
                <w10:wrap anchorx="page"/>
              </v:rect>
            </w:pict>
          </mc:Fallback>
        </mc:AlternateContent>
      </w:r>
      <w:r w:rsidR="00DF7E3A">
        <w:rPr>
          <w:color w:val="3F3F3F"/>
          <w:w w:val="105"/>
        </w:rPr>
        <w:t>Yes</w:t>
      </w:r>
      <w:r w:rsidR="00DF7E3A">
        <w:rPr>
          <w:color w:val="3F3F3F"/>
          <w:spacing w:val="-10"/>
          <w:w w:val="105"/>
        </w:rPr>
        <w:t xml:space="preserve"> </w:t>
      </w:r>
      <w:r w:rsidR="00DF7E3A">
        <w:rPr>
          <w:color w:val="3F3F3F"/>
          <w:spacing w:val="-4"/>
          <w:w w:val="105"/>
        </w:rPr>
        <w:t>(22)</w:t>
      </w:r>
    </w:p>
    <w:p w14:paraId="3F801FA1" w14:textId="77777777" w:rsidR="00722A67" w:rsidRDefault="00722A67">
      <w:pPr>
        <w:pStyle w:val="BodyText"/>
        <w:spacing w:before="3"/>
        <w:ind w:left="0"/>
        <w:rPr>
          <w:sz w:val="19"/>
        </w:rPr>
      </w:pPr>
    </w:p>
    <w:p w14:paraId="314A4C50" w14:textId="58829897" w:rsidR="00722A67" w:rsidRDefault="00AD53A2">
      <w:pPr>
        <w:tabs>
          <w:tab w:val="left" w:pos="1903"/>
        </w:tabs>
        <w:ind w:left="584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90528" behindDoc="1" locked="0" layoutInCell="1" allowOverlap="1" wp14:anchorId="5DC1326E" wp14:editId="7D0589C0">
                <wp:simplePos x="0" y="0"/>
                <wp:positionH relativeFrom="page">
                  <wp:posOffset>1294765</wp:posOffset>
                </wp:positionH>
                <wp:positionV relativeFrom="paragraph">
                  <wp:posOffset>-27305</wp:posOffset>
                </wp:positionV>
                <wp:extent cx="375920" cy="243840"/>
                <wp:effectExtent l="0" t="0" r="0" b="0"/>
                <wp:wrapNone/>
                <wp:docPr id="227" name="docshape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5920" cy="243840"/>
                        </a:xfrm>
                        <a:prstGeom prst="rect">
                          <a:avLst/>
                        </a:prstGeom>
                        <a:solidFill>
                          <a:srgbClr val="0489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A8A9AA" id="docshape37" o:spid="_x0000_s1026" style="position:absolute;margin-left:101.95pt;margin-top:-2.15pt;width:29.6pt;height:19.2pt;z-index:-1612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" fillcolor="#0489d1" stroked="f">
                <w10:wrap anchorx="page"/>
              </v:rect>
            </w:pict>
          </mc:Fallback>
        </mc:AlternateContent>
      </w:r>
      <w:r w:rsidR="00DF7E3A">
        <w:rPr>
          <w:color w:val="3F3F3F"/>
          <w:w w:val="105"/>
        </w:rPr>
        <w:t>No</w:t>
      </w:r>
      <w:r w:rsidR="00DF7E3A">
        <w:rPr>
          <w:color w:val="3F3F3F"/>
          <w:spacing w:val="-16"/>
          <w:w w:val="105"/>
        </w:rPr>
        <w:t xml:space="preserve"> </w:t>
      </w:r>
      <w:r w:rsidR="00DF7E3A">
        <w:rPr>
          <w:color w:val="3F3F3F"/>
          <w:spacing w:val="-5"/>
          <w:w w:val="105"/>
        </w:rPr>
        <w:t>(2)</w:t>
      </w:r>
      <w:r w:rsidR="00DF7E3A">
        <w:rPr>
          <w:color w:val="3F3F3F"/>
        </w:rPr>
        <w:tab/>
      </w:r>
      <w:r w:rsidR="00DF7E3A">
        <w:rPr>
          <w:color w:val="595959"/>
          <w:spacing w:val="-5"/>
          <w:w w:val="105"/>
          <w:sz w:val="21"/>
        </w:rPr>
        <w:t>8%</w:t>
      </w:r>
    </w:p>
    <w:p w14:paraId="0A5E7753" w14:textId="77777777" w:rsidR="00722A67" w:rsidRDefault="00DF7E3A">
      <w:pPr>
        <w:spacing w:before="5"/>
        <w:rPr>
          <w:sz w:val="19"/>
        </w:rPr>
      </w:pPr>
      <w:r>
        <w:br w:type="column"/>
      </w:r>
    </w:p>
    <w:p w14:paraId="651471F5" w14:textId="77777777" w:rsidR="00722A67" w:rsidRDefault="00DF7E3A">
      <w:pPr>
        <w:ind w:left="343"/>
        <w:rPr>
          <w:sz w:val="21"/>
        </w:rPr>
      </w:pPr>
      <w:r>
        <w:rPr>
          <w:color w:val="595959"/>
          <w:spacing w:val="-5"/>
          <w:sz w:val="21"/>
        </w:rPr>
        <w:t>92%</w:t>
      </w:r>
    </w:p>
    <w:p w14:paraId="5C64B6CB" w14:textId="77777777" w:rsidR="00722A67" w:rsidRDefault="00722A67">
      <w:pPr>
        <w:rPr>
          <w:sz w:val="21"/>
        </w:rPr>
        <w:sectPr w:rsidR="00722A67">
          <w:type w:val="continuous"/>
          <w:pgSz w:w="11910" w:h="16840"/>
          <w:pgMar w:top="1040" w:right="760" w:bottom="460" w:left="760" w:header="558" w:footer="270" w:gutter="0"/>
          <w:cols w:num="2" w:space="720" w:equalWidth="0">
            <w:col w:w="2257" w:space="5413"/>
            <w:col w:w="2720"/>
          </w:cols>
        </w:sectPr>
      </w:pPr>
    </w:p>
    <w:p w14:paraId="1EC56E14" w14:textId="77777777" w:rsidR="00722A67" w:rsidRDefault="00722A67">
      <w:pPr>
        <w:pStyle w:val="BodyText"/>
        <w:ind w:left="0"/>
        <w:rPr>
          <w:sz w:val="20"/>
        </w:rPr>
      </w:pPr>
    </w:p>
    <w:p w14:paraId="171CB110" w14:textId="77777777" w:rsidR="00722A67" w:rsidRDefault="00722A67">
      <w:pPr>
        <w:pStyle w:val="BodyText"/>
        <w:spacing w:before="3"/>
        <w:ind w:left="0"/>
        <w:rPr>
          <w:sz w:val="27"/>
        </w:rPr>
      </w:pPr>
    </w:p>
    <w:p w14:paraId="42C16457" w14:textId="77777777" w:rsidR="00722A67" w:rsidRDefault="00DF7E3A">
      <w:pPr>
        <w:pStyle w:val="Heading1"/>
        <w:spacing w:before="92"/>
      </w:pPr>
      <w:r>
        <w:t>Before</w:t>
      </w:r>
      <w:r>
        <w:rPr>
          <w:spacing w:val="-3"/>
        </w:rPr>
        <w:t xml:space="preserve"> </w:t>
      </w:r>
      <w:r>
        <w:t>receiving</w:t>
      </w:r>
      <w:r>
        <w:rPr>
          <w:spacing w:val="-1"/>
        </w:rPr>
        <w:t xml:space="preserve"> </w:t>
      </w:r>
      <w:proofErr w:type="spellStart"/>
      <w:r>
        <w:t>Rezum</w:t>
      </w:r>
      <w:proofErr w:type="spellEnd"/>
      <w:r>
        <w:t>,</w:t>
      </w:r>
      <w:r>
        <w:rPr>
          <w:spacing w:val="-1"/>
        </w:rPr>
        <w:t xml:space="preserve"> </w:t>
      </w:r>
      <w:r>
        <w:t>what</w:t>
      </w:r>
      <w:r>
        <w:rPr>
          <w:spacing w:val="-2"/>
        </w:rPr>
        <w:t xml:space="preserve"> </w:t>
      </w:r>
      <w:r>
        <w:t>treatments</w:t>
      </w:r>
      <w:r>
        <w:rPr>
          <w:spacing w:val="-1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tried</w:t>
      </w:r>
      <w:r>
        <w:rPr>
          <w:spacing w:val="1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rPr>
          <w:spacing w:val="-2"/>
        </w:rPr>
        <w:t>LUTS?</w:t>
      </w:r>
    </w:p>
    <w:p w14:paraId="103339EC" w14:textId="1CFF9C61" w:rsidR="00722A67" w:rsidRDefault="00AD53A2">
      <w:pPr>
        <w:pStyle w:val="BodyText"/>
        <w:spacing w:before="6"/>
        <w:ind w:left="0"/>
        <w:rPr>
          <w:b/>
          <w:sz w:val="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1152" behindDoc="1" locked="0" layoutInCell="1" allowOverlap="1" wp14:anchorId="57B89AB3" wp14:editId="25F0ABE8">
                <wp:simplePos x="0" y="0"/>
                <wp:positionH relativeFrom="page">
                  <wp:posOffset>548640</wp:posOffset>
                </wp:positionH>
                <wp:positionV relativeFrom="paragraph">
                  <wp:posOffset>78105</wp:posOffset>
                </wp:positionV>
                <wp:extent cx="6458585" cy="8890"/>
                <wp:effectExtent l="0" t="0" r="0" b="0"/>
                <wp:wrapTopAndBottom/>
                <wp:docPr id="226" name="docshape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9F8049" id="docshape38" o:spid="_x0000_s1026" style="position:absolute;margin-left:43.2pt;margin-top:6.15pt;width:508.55pt;height:.7pt;z-index:-157153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AHvqnH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</w:p>
    <w:p w14:paraId="1841BDD2" w14:textId="77777777" w:rsidR="00722A67" w:rsidRDefault="00DF7E3A">
      <w:pPr>
        <w:pStyle w:val="BodyText"/>
        <w:spacing w:before="33" w:after="40"/>
      </w:pPr>
      <w:r>
        <w:rPr>
          <w:color w:val="3F3F3F"/>
          <w:spacing w:val="-4"/>
        </w:rPr>
        <w:t>None</w:t>
      </w:r>
    </w:p>
    <w:p w14:paraId="2D1BE5C6" w14:textId="2A29BBBD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BBCBC94" wp14:editId="658493DF">
                <wp:extent cx="6459220" cy="9525"/>
                <wp:effectExtent l="0" t="0" r="3175" b="2540"/>
                <wp:docPr id="224" name="docshapegroup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225" name="docshape4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CDB923E" id="docshapegroup39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">
                <v:rect id="docshape40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" fillcolor="#e4e4e4" stroked="f"/>
                <w10:anchorlock/>
              </v:group>
            </w:pict>
          </mc:Fallback>
        </mc:AlternateContent>
      </w:r>
    </w:p>
    <w:p w14:paraId="224AB785" w14:textId="42ED3BE0" w:rsidR="00722A67" w:rsidRDefault="00AD53A2">
      <w:pPr>
        <w:pStyle w:val="BodyText"/>
        <w:spacing w:before="28" w:line="324" w:lineRule="auto"/>
        <w:ind w:right="607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91040" behindDoc="1" locked="0" layoutInCell="1" allowOverlap="1" wp14:anchorId="429B5B66" wp14:editId="6D67D1EC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6458585" cy="8890"/>
                <wp:effectExtent l="0" t="0" r="0" b="0"/>
                <wp:wrapNone/>
                <wp:docPr id="223" name="docshape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E8D851" id="docshape41" o:spid="_x0000_s1026" style="position:absolute;margin-left:43.2pt;margin-top:16.05pt;width:508.55pt;height:.7pt;z-index:-1612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DXWab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91552" behindDoc="1" locked="0" layoutInCell="1" allowOverlap="1" wp14:anchorId="5D0E259B" wp14:editId="5DC1A517">
                <wp:simplePos x="0" y="0"/>
                <wp:positionH relativeFrom="page">
                  <wp:posOffset>548640</wp:posOffset>
                </wp:positionH>
                <wp:positionV relativeFrom="paragraph">
                  <wp:posOffset>420370</wp:posOffset>
                </wp:positionV>
                <wp:extent cx="6458585" cy="8890"/>
                <wp:effectExtent l="0" t="0" r="0" b="0"/>
                <wp:wrapNone/>
                <wp:docPr id="222" name="docshape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EB7451" id="docshape42" o:spid="_x0000_s1026" style="position:absolute;margin-left:43.2pt;margin-top:33.1pt;width:508.55pt;height:.7pt;z-index:-1612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BLczGj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Tamsulosin</w:t>
      </w:r>
      <w:r w:rsidR="00DF7E3A">
        <w:rPr>
          <w:color w:val="3F3F3F"/>
          <w:spacing w:val="40"/>
        </w:rPr>
        <w:t xml:space="preserve"> </w:t>
      </w:r>
      <w:r w:rsidR="00DF7E3A">
        <w:rPr>
          <w:color w:val="3F3F3F"/>
        </w:rPr>
        <w:t xml:space="preserve">and </w:t>
      </w:r>
      <w:proofErr w:type="spellStart"/>
      <w:r w:rsidR="00DF7E3A">
        <w:rPr>
          <w:color w:val="3F3F3F"/>
        </w:rPr>
        <w:t>Finistrade</w:t>
      </w:r>
      <w:proofErr w:type="spellEnd"/>
      <w:r w:rsidR="00DF7E3A">
        <w:rPr>
          <w:color w:val="3F3F3F"/>
        </w:rPr>
        <w:t xml:space="preserve"> for short while </w:t>
      </w:r>
      <w:r w:rsidR="00DF7E3A">
        <w:rPr>
          <w:color w:val="3F3F3F"/>
          <w:spacing w:val="-2"/>
        </w:rPr>
        <w:t>Medication</w:t>
      </w:r>
    </w:p>
    <w:p w14:paraId="276F33F2" w14:textId="56A72AD2" w:rsidR="00722A67" w:rsidRDefault="00AD53A2">
      <w:pPr>
        <w:pStyle w:val="BodyText"/>
        <w:spacing w:line="324" w:lineRule="auto"/>
        <w:ind w:right="827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92064" behindDoc="1" locked="0" layoutInCell="1" allowOverlap="1" wp14:anchorId="02C58514" wp14:editId="582676C4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221" name="docshape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F5C163" id="docshape43" o:spid="_x0000_s1026" style="position:absolute;margin-left:43.2pt;margin-top:14.65pt;width:508.55pt;height:.7pt;z-index:-16124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92576" behindDoc="1" locked="0" layoutInCell="1" allowOverlap="1" wp14:anchorId="6E8EF49A" wp14:editId="5C1B223A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220" name="docshape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031D79" id="docshape44" o:spid="_x0000_s1026" style="position:absolute;margin-left:43.2pt;margin-top:31.7pt;width:508.55pt;height:.7pt;z-index:-1612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proofErr w:type="spellStart"/>
      <w:r w:rsidR="00DF7E3A">
        <w:rPr>
          <w:color w:val="3F3F3F"/>
        </w:rPr>
        <w:t>tamulosin</w:t>
      </w:r>
      <w:proofErr w:type="spellEnd"/>
      <w:r w:rsidR="00DF7E3A">
        <w:rPr>
          <w:color w:val="3F3F3F"/>
          <w:spacing w:val="-12"/>
        </w:rPr>
        <w:t xml:space="preserve"> </w:t>
      </w:r>
      <w:r w:rsidR="00DF7E3A">
        <w:rPr>
          <w:color w:val="3F3F3F"/>
        </w:rPr>
        <w:t xml:space="preserve">tablets </w:t>
      </w:r>
      <w:r w:rsidR="00DF7E3A">
        <w:rPr>
          <w:color w:val="3F3F3F"/>
          <w:spacing w:val="-4"/>
        </w:rPr>
        <w:t>None</w:t>
      </w:r>
    </w:p>
    <w:p w14:paraId="7028A174" w14:textId="24D02520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602176" behindDoc="1" locked="0" layoutInCell="1" allowOverlap="1" wp14:anchorId="7D4ABBD1" wp14:editId="7780D74A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6458585" cy="8890"/>
                <wp:effectExtent l="0" t="0" r="0" b="0"/>
                <wp:wrapTopAndBottom/>
                <wp:docPr id="219" name="docshape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6800D6" id="docshape45" o:spid="_x0000_s1026" style="position:absolute;margin-left:43.2pt;margin-top:14.55pt;width:508.55pt;height:.7pt;z-index:-157143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DJr8L3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93088" behindDoc="1" locked="0" layoutInCell="1" allowOverlap="1" wp14:anchorId="37144C38" wp14:editId="3576183B">
                <wp:simplePos x="0" y="0"/>
                <wp:positionH relativeFrom="page">
                  <wp:posOffset>548640</wp:posOffset>
                </wp:positionH>
                <wp:positionV relativeFrom="paragraph">
                  <wp:posOffset>401320</wp:posOffset>
                </wp:positionV>
                <wp:extent cx="6458585" cy="8890"/>
                <wp:effectExtent l="0" t="0" r="0" b="0"/>
                <wp:wrapNone/>
                <wp:docPr id="218" name="docshape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74A986" id="docshape46" o:spid="_x0000_s1026" style="position:absolute;margin-left:43.2pt;margin-top:31.6pt;width:508.55pt;height:.7pt;z-index:-1612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HGRXR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Medication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</w:rPr>
        <w:t>of</w:t>
      </w:r>
      <w:r w:rsidR="00DF7E3A">
        <w:rPr>
          <w:color w:val="3F3F3F"/>
          <w:spacing w:val="9"/>
        </w:rPr>
        <w:t xml:space="preserve"> </w:t>
      </w:r>
      <w:r w:rsidR="00DF7E3A">
        <w:rPr>
          <w:color w:val="3F3F3F"/>
        </w:rPr>
        <w:t>all</w:t>
      </w:r>
      <w:r w:rsidR="00DF7E3A">
        <w:rPr>
          <w:color w:val="3F3F3F"/>
          <w:spacing w:val="1"/>
        </w:rPr>
        <w:t xml:space="preserve"> </w:t>
      </w:r>
      <w:r w:rsidR="00DF7E3A">
        <w:rPr>
          <w:color w:val="3F3F3F"/>
        </w:rPr>
        <w:t>doses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</w:rPr>
        <w:t>and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  <w:spacing w:val="-4"/>
        </w:rPr>
        <w:t>types</w:t>
      </w:r>
    </w:p>
    <w:p w14:paraId="61C6D779" w14:textId="77777777" w:rsidR="00722A67" w:rsidRDefault="00DF7E3A">
      <w:pPr>
        <w:pStyle w:val="BodyText"/>
        <w:spacing w:before="33" w:line="324" w:lineRule="auto"/>
        <w:ind w:right="4463"/>
      </w:pPr>
      <w:r>
        <w:rPr>
          <w:color w:val="3F3F3F"/>
        </w:rPr>
        <w:t>Various prescribed medications none of which worked. Only drugs</w:t>
      </w:r>
    </w:p>
    <w:p w14:paraId="2445325F" w14:textId="7B7FB617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602688" behindDoc="1" locked="0" layoutInCell="1" allowOverlap="1" wp14:anchorId="20BCCD99" wp14:editId="61B86ECE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6458585" cy="8890"/>
                <wp:effectExtent l="0" t="0" r="0" b="0"/>
                <wp:wrapTopAndBottom/>
                <wp:docPr id="217" name="docshape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60B082" id="docshape47" o:spid="_x0000_s1026" style="position:absolute;margin-left:43.2pt;margin-top:14.55pt;width:508.55pt;height:.7pt;z-index:-157137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DJr8L3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93600" behindDoc="1" locked="0" layoutInCell="1" allowOverlap="1" wp14:anchorId="0628247A" wp14:editId="567CC8E3">
                <wp:simplePos x="0" y="0"/>
                <wp:positionH relativeFrom="page">
                  <wp:posOffset>548640</wp:posOffset>
                </wp:positionH>
                <wp:positionV relativeFrom="paragraph">
                  <wp:posOffset>-31115</wp:posOffset>
                </wp:positionV>
                <wp:extent cx="6458585" cy="8890"/>
                <wp:effectExtent l="0" t="0" r="0" b="0"/>
                <wp:wrapNone/>
                <wp:docPr id="216" name="docshape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8A6B2F" id="docshape48" o:spid="_x0000_s1026" style="position:absolute;margin-left:43.2pt;margin-top:-2.45pt;width:508.55pt;height:.7pt;z-index:-1612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GajLi/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Medication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</w:rPr>
        <w:t>-</w:t>
      </w:r>
      <w:r w:rsidR="00DF7E3A">
        <w:rPr>
          <w:color w:val="3F3F3F"/>
          <w:spacing w:val="1"/>
        </w:rPr>
        <w:t xml:space="preserve"> </w:t>
      </w:r>
      <w:r w:rsidR="00DF7E3A">
        <w:rPr>
          <w:color w:val="3F3F3F"/>
        </w:rPr>
        <w:t>Doxazosin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</w:rPr>
        <w:t>12mg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  <w:spacing w:val="-4"/>
        </w:rPr>
        <w:t>Daily</w:t>
      </w:r>
    </w:p>
    <w:p w14:paraId="0DAA3231" w14:textId="77777777" w:rsidR="00722A67" w:rsidRDefault="00DF7E3A">
      <w:pPr>
        <w:pStyle w:val="BodyText"/>
        <w:spacing w:before="35" w:after="40" w:line="237" w:lineRule="auto"/>
        <w:ind w:right="279"/>
      </w:pPr>
      <w:r>
        <w:rPr>
          <w:color w:val="3F3F3F"/>
        </w:rPr>
        <w:t>Had prostate cancer had to wait for that to finish then was taking mirabegron 50MG modified release tablets (1 a day) and Tamsulosin 400MG Capsules (1 a day)</w:t>
      </w:r>
    </w:p>
    <w:p w14:paraId="555446CF" w14:textId="00C5548D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2FA9474" wp14:editId="42924747">
                <wp:extent cx="6459220" cy="9525"/>
                <wp:effectExtent l="0" t="0" r="3175" b="2540"/>
                <wp:docPr id="214" name="docshapegroup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215" name="docshape5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C6C2724" id="docshapegroup49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">
                <v:rect id="docshape50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" fillcolor="#e4e4e4" stroked="f"/>
                <w10:anchorlock/>
              </v:group>
            </w:pict>
          </mc:Fallback>
        </mc:AlternateContent>
      </w:r>
    </w:p>
    <w:p w14:paraId="1D2D5834" w14:textId="7811611B" w:rsidR="00722A67" w:rsidRDefault="00AD53A2">
      <w:pPr>
        <w:pStyle w:val="BodyText"/>
        <w:spacing w:before="28" w:line="324" w:lineRule="auto"/>
        <w:ind w:right="806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94112" behindDoc="1" locked="0" layoutInCell="1" allowOverlap="1" wp14:anchorId="421E0214" wp14:editId="34E95FEA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6458585" cy="8890"/>
                <wp:effectExtent l="0" t="0" r="0" b="0"/>
                <wp:wrapNone/>
                <wp:docPr id="213" name="docshape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374767" id="docshape51" o:spid="_x0000_s1026" style="position:absolute;margin-left:43.2pt;margin-top:16.05pt;width:508.55pt;height:.7pt;z-index:-16122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DXWab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94624" behindDoc="1" locked="0" layoutInCell="1" allowOverlap="1" wp14:anchorId="14428E3D" wp14:editId="7431AA53">
                <wp:simplePos x="0" y="0"/>
                <wp:positionH relativeFrom="page">
                  <wp:posOffset>548640</wp:posOffset>
                </wp:positionH>
                <wp:positionV relativeFrom="paragraph">
                  <wp:posOffset>420370</wp:posOffset>
                </wp:positionV>
                <wp:extent cx="6458585" cy="8890"/>
                <wp:effectExtent l="0" t="0" r="0" b="0"/>
                <wp:wrapNone/>
                <wp:docPr id="212" name="docshape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E5F47D" id="docshape52" o:spid="_x0000_s1026" style="position:absolute;margin-left:43.2pt;margin-top:33.1pt;width:508.55pt;height:.7pt;z-index:-1612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BLczGj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95136" behindDoc="1" locked="0" layoutInCell="1" allowOverlap="1" wp14:anchorId="58576CE3" wp14:editId="1D1CE414">
                <wp:simplePos x="0" y="0"/>
                <wp:positionH relativeFrom="page">
                  <wp:posOffset>548640</wp:posOffset>
                </wp:positionH>
                <wp:positionV relativeFrom="paragraph">
                  <wp:posOffset>636270</wp:posOffset>
                </wp:positionV>
                <wp:extent cx="6458585" cy="8890"/>
                <wp:effectExtent l="0" t="0" r="0" b="0"/>
                <wp:wrapNone/>
                <wp:docPr id="211" name="docshape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B6CA18" id="docshape53" o:spid="_x0000_s1026" style="position:absolute;margin-left:43.2pt;margin-top:50.1pt;width:508.55pt;height:.7pt;z-index:-16121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RXRj/eAAAACw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95648" behindDoc="1" locked="0" layoutInCell="1" allowOverlap="1" wp14:anchorId="2CF9192E" wp14:editId="63757811">
                <wp:simplePos x="0" y="0"/>
                <wp:positionH relativeFrom="page">
                  <wp:posOffset>548640</wp:posOffset>
                </wp:positionH>
                <wp:positionV relativeFrom="paragraph">
                  <wp:posOffset>852805</wp:posOffset>
                </wp:positionV>
                <wp:extent cx="6458585" cy="8890"/>
                <wp:effectExtent l="0" t="0" r="0" b="0"/>
                <wp:wrapNone/>
                <wp:docPr id="210" name="docshape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7BB906" id="docshape54" o:spid="_x0000_s1026" style="position:absolute;margin-left:43.2pt;margin-top:67.15pt;width:508.55pt;height:.7pt;z-index:-1612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  <w:spacing w:val="-2"/>
        </w:rPr>
        <w:t xml:space="preserve">Medication </w:t>
      </w:r>
      <w:r w:rsidR="00DF7E3A">
        <w:rPr>
          <w:color w:val="3F3F3F"/>
        </w:rPr>
        <w:t>Tamsulosin tablet Various</w:t>
      </w:r>
      <w:r w:rsidR="00DF7E3A">
        <w:rPr>
          <w:color w:val="3F3F3F"/>
          <w:spacing w:val="-12"/>
        </w:rPr>
        <w:t xml:space="preserve"> </w:t>
      </w:r>
      <w:r w:rsidR="00DF7E3A">
        <w:rPr>
          <w:color w:val="3F3F3F"/>
        </w:rPr>
        <w:t xml:space="preserve">medications </w:t>
      </w:r>
      <w:r w:rsidR="00DF7E3A">
        <w:rPr>
          <w:color w:val="3F3F3F"/>
          <w:spacing w:val="-2"/>
        </w:rPr>
        <w:t>Tamsulosin</w:t>
      </w:r>
    </w:p>
    <w:p w14:paraId="6F9D9708" w14:textId="48D385CA" w:rsidR="00722A67" w:rsidRDefault="00AD53A2">
      <w:pPr>
        <w:pStyle w:val="BodyText"/>
        <w:spacing w:line="250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603712" behindDoc="1" locked="0" layoutInCell="1" allowOverlap="1" wp14:anchorId="6B47D5F2" wp14:editId="7759BDCE">
                <wp:simplePos x="0" y="0"/>
                <wp:positionH relativeFrom="page">
                  <wp:posOffset>548640</wp:posOffset>
                </wp:positionH>
                <wp:positionV relativeFrom="paragraph">
                  <wp:posOffset>184150</wp:posOffset>
                </wp:positionV>
                <wp:extent cx="6458585" cy="8890"/>
                <wp:effectExtent l="0" t="0" r="0" b="0"/>
                <wp:wrapTopAndBottom/>
                <wp:docPr id="209" name="docshape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C9D884" id="docshape55" o:spid="_x0000_s1026" style="position:absolute;margin-left:43.2pt;margin-top:14.5pt;width:508.55pt;height:.7pt;z-index:-157127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HX84ur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96160" behindDoc="1" locked="0" layoutInCell="1" allowOverlap="1" wp14:anchorId="3DE795C2" wp14:editId="39DE29B9">
                <wp:simplePos x="0" y="0"/>
                <wp:positionH relativeFrom="page">
                  <wp:posOffset>548640</wp:posOffset>
                </wp:positionH>
                <wp:positionV relativeFrom="paragraph">
                  <wp:posOffset>400685</wp:posOffset>
                </wp:positionV>
                <wp:extent cx="6458585" cy="8890"/>
                <wp:effectExtent l="0" t="0" r="0" b="0"/>
                <wp:wrapNone/>
                <wp:docPr id="208" name="docshape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6CC48B" id="docshape56" o:spid="_x0000_s1026" style="position:absolute;margin-left:43.2pt;margin-top:31.55pt;width:508.55pt;height:.7pt;z-index:-16120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goauj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  <w:spacing w:val="-4"/>
        </w:rPr>
        <w:t>None</w:t>
      </w:r>
    </w:p>
    <w:p w14:paraId="0BB80D70" w14:textId="77777777" w:rsidR="00722A67" w:rsidRDefault="00DF7E3A">
      <w:pPr>
        <w:pStyle w:val="BodyText"/>
        <w:spacing w:before="33" w:line="324" w:lineRule="auto"/>
        <w:ind w:right="4463"/>
      </w:pPr>
      <w:r>
        <w:rPr>
          <w:color w:val="3F3F3F"/>
        </w:rPr>
        <w:t xml:space="preserve">Taking 5mg Finasteride tablets and 400mgs Tamsulosin </w:t>
      </w:r>
      <w:proofErr w:type="spellStart"/>
      <w:r>
        <w:rPr>
          <w:color w:val="3F3F3F"/>
        </w:rPr>
        <w:t>Tamsulosin</w:t>
      </w:r>
      <w:proofErr w:type="spellEnd"/>
      <w:r>
        <w:rPr>
          <w:color w:val="3F3F3F"/>
        </w:rPr>
        <w:t xml:space="preserve"> tablets</w:t>
      </w:r>
    </w:p>
    <w:p w14:paraId="2EE83B29" w14:textId="689132EC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604224" behindDoc="1" locked="0" layoutInCell="1" allowOverlap="1" wp14:anchorId="7868FC3B" wp14:editId="2F2CE670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6458585" cy="8890"/>
                <wp:effectExtent l="0" t="0" r="0" b="0"/>
                <wp:wrapTopAndBottom/>
                <wp:docPr id="207" name="docshape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179696" id="docshape57" o:spid="_x0000_s1026" style="position:absolute;margin-left:43.2pt;margin-top:14.55pt;width:508.55pt;height:.7pt;z-index:-157122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DJr8L3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96672" behindDoc="1" locked="0" layoutInCell="1" allowOverlap="1" wp14:anchorId="6EA14B95" wp14:editId="00CD2186">
                <wp:simplePos x="0" y="0"/>
                <wp:positionH relativeFrom="page">
                  <wp:posOffset>548640</wp:posOffset>
                </wp:positionH>
                <wp:positionV relativeFrom="paragraph">
                  <wp:posOffset>-31115</wp:posOffset>
                </wp:positionV>
                <wp:extent cx="6458585" cy="8890"/>
                <wp:effectExtent l="0" t="0" r="0" b="0"/>
                <wp:wrapNone/>
                <wp:docPr id="206" name="docshape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5383A3" id="docshape58" o:spid="_x0000_s1026" style="position:absolute;margin-left:43.2pt;margin-top:-2.45pt;width:508.55pt;height:.7pt;z-index:-1611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GajLi/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97184" behindDoc="1" locked="0" layoutInCell="1" allowOverlap="1" wp14:anchorId="3CDD7F8D" wp14:editId="4AC5046F">
                <wp:simplePos x="0" y="0"/>
                <wp:positionH relativeFrom="page">
                  <wp:posOffset>548640</wp:posOffset>
                </wp:positionH>
                <wp:positionV relativeFrom="paragraph">
                  <wp:posOffset>401320</wp:posOffset>
                </wp:positionV>
                <wp:extent cx="6458585" cy="8890"/>
                <wp:effectExtent l="0" t="0" r="0" b="0"/>
                <wp:wrapNone/>
                <wp:docPr id="205" name="docshape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798DF8" id="docshape59" o:spid="_x0000_s1026" style="position:absolute;margin-left:43.2pt;margin-top:31.6pt;width:508.55pt;height:.7pt;z-index:-16119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HGRXR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  <w:spacing w:val="-2"/>
        </w:rPr>
        <w:t>TURPS</w:t>
      </w:r>
    </w:p>
    <w:p w14:paraId="1E325396" w14:textId="77777777" w:rsidR="00722A67" w:rsidRDefault="00DF7E3A">
      <w:pPr>
        <w:pStyle w:val="BodyText"/>
        <w:spacing w:before="33" w:line="324" w:lineRule="auto"/>
        <w:ind w:right="4463"/>
      </w:pPr>
      <w:r>
        <w:rPr>
          <w:color w:val="3F3F3F"/>
        </w:rPr>
        <w:t xml:space="preserve">Tamsulosin tablets, </w:t>
      </w:r>
      <w:proofErr w:type="spellStart"/>
      <w:r>
        <w:rPr>
          <w:color w:val="3F3F3F"/>
        </w:rPr>
        <w:t>Finesteride</w:t>
      </w:r>
      <w:proofErr w:type="spellEnd"/>
      <w:r>
        <w:rPr>
          <w:color w:val="3F3F3F"/>
        </w:rPr>
        <w:t xml:space="preserve"> tablets, lifestyle changes </w:t>
      </w:r>
      <w:r>
        <w:rPr>
          <w:color w:val="3F3F3F"/>
          <w:spacing w:val="-2"/>
        </w:rPr>
        <w:t>Finasteride</w:t>
      </w:r>
    </w:p>
    <w:p w14:paraId="0BBD641B" w14:textId="72A613DD" w:rsidR="00722A67" w:rsidRDefault="00AD53A2">
      <w:pPr>
        <w:pStyle w:val="BodyText"/>
        <w:spacing w:before="1" w:line="237" w:lineRule="auto"/>
        <w:ind w:left="176" w:right="279"/>
      </w:pPr>
      <w:r>
        <w:rPr>
          <w:noProof/>
        </w:rPr>
        <mc:AlternateContent>
          <mc:Choice Requires="wps">
            <w:drawing>
              <wp:anchor distT="0" distB="0" distL="0" distR="0" simplePos="0" relativeHeight="487604736" behindDoc="1" locked="0" layoutInCell="1" allowOverlap="1" wp14:anchorId="187317C5" wp14:editId="2141C16C">
                <wp:simplePos x="0" y="0"/>
                <wp:positionH relativeFrom="page">
                  <wp:posOffset>548640</wp:posOffset>
                </wp:positionH>
                <wp:positionV relativeFrom="paragraph">
                  <wp:posOffset>502285</wp:posOffset>
                </wp:positionV>
                <wp:extent cx="6458585" cy="8890"/>
                <wp:effectExtent l="0" t="0" r="0" b="0"/>
                <wp:wrapTopAndBottom/>
                <wp:docPr id="204" name="docshape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30A4D1" id="docshape60" o:spid="_x0000_s1026" style="position:absolute;margin-left:43.2pt;margin-top:39.55pt;width:508.55pt;height:.7pt;z-index:-157117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OvDwEz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97696" behindDoc="1" locked="0" layoutInCell="1" allowOverlap="1" wp14:anchorId="1263A85A" wp14:editId="77608519">
                <wp:simplePos x="0" y="0"/>
                <wp:positionH relativeFrom="page">
                  <wp:posOffset>548640</wp:posOffset>
                </wp:positionH>
                <wp:positionV relativeFrom="paragraph">
                  <wp:posOffset>-31115</wp:posOffset>
                </wp:positionV>
                <wp:extent cx="6458585" cy="8890"/>
                <wp:effectExtent l="0" t="0" r="0" b="0"/>
                <wp:wrapNone/>
                <wp:docPr id="203" name="docshape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202153" id="docshape61" o:spid="_x0000_s1026" style="position:absolute;margin-left:43.2pt;margin-top:-2.45pt;width:508.55pt;height:.7pt;z-index:-1611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GajLi/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98208" behindDoc="1" locked="0" layoutInCell="1" allowOverlap="1" wp14:anchorId="143E38A0" wp14:editId="4F1A4A41">
                <wp:simplePos x="0" y="0"/>
                <wp:positionH relativeFrom="page">
                  <wp:posOffset>548640</wp:posOffset>
                </wp:positionH>
                <wp:positionV relativeFrom="paragraph">
                  <wp:posOffset>718820</wp:posOffset>
                </wp:positionV>
                <wp:extent cx="6458585" cy="8890"/>
                <wp:effectExtent l="0" t="0" r="0" b="0"/>
                <wp:wrapNone/>
                <wp:docPr id="202" name="docshape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341AEC" id="docshape62" o:spid="_x0000_s1026" style="position:absolute;margin-left:43.2pt;margin-top:56.6pt;width:508.55pt;height:.7pt;z-index:-16118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JmKyffeAAAACw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proofErr w:type="spellStart"/>
      <w:r w:rsidR="00DF7E3A">
        <w:rPr>
          <w:color w:val="3F3F3F"/>
        </w:rPr>
        <w:t>i</w:t>
      </w:r>
      <w:proofErr w:type="spellEnd"/>
      <w:r w:rsidR="00DF7E3A">
        <w:rPr>
          <w:color w:val="3F3F3F"/>
        </w:rPr>
        <w:t xml:space="preserve"> was offered </w:t>
      </w:r>
      <w:proofErr w:type="spellStart"/>
      <w:r w:rsidR="00DF7E3A">
        <w:rPr>
          <w:color w:val="3F3F3F"/>
        </w:rPr>
        <w:t>turp</w:t>
      </w:r>
      <w:proofErr w:type="spellEnd"/>
      <w:r w:rsidR="00DF7E3A">
        <w:rPr>
          <w:color w:val="3F3F3F"/>
        </w:rPr>
        <w:t xml:space="preserve"> but did not fancy that. </w:t>
      </w:r>
      <w:proofErr w:type="spellStart"/>
      <w:r w:rsidR="00DF7E3A">
        <w:rPr>
          <w:color w:val="3F3F3F"/>
        </w:rPr>
        <w:t>i</w:t>
      </w:r>
      <w:proofErr w:type="spellEnd"/>
      <w:r w:rsidR="00DF7E3A">
        <w:rPr>
          <w:color w:val="3F3F3F"/>
        </w:rPr>
        <w:t xml:space="preserve"> did try embolization treatment but my arteries were not suitable. I </w:t>
      </w:r>
      <w:proofErr w:type="gramStart"/>
      <w:r w:rsidR="00DF7E3A">
        <w:rPr>
          <w:color w:val="3F3F3F"/>
        </w:rPr>
        <w:t>looked into</w:t>
      </w:r>
      <w:proofErr w:type="gramEnd"/>
      <w:r w:rsidR="00DF7E3A">
        <w:rPr>
          <w:color w:val="3F3F3F"/>
        </w:rPr>
        <w:t xml:space="preserve"> </w:t>
      </w:r>
      <w:proofErr w:type="spellStart"/>
      <w:r w:rsidR="00DF7E3A">
        <w:rPr>
          <w:color w:val="3F3F3F"/>
        </w:rPr>
        <w:t>eurolift</w:t>
      </w:r>
      <w:proofErr w:type="spellEnd"/>
      <w:r w:rsidR="00DF7E3A">
        <w:rPr>
          <w:color w:val="3F3F3F"/>
        </w:rPr>
        <w:t xml:space="preserve"> but decided that </w:t>
      </w:r>
      <w:proofErr w:type="spellStart"/>
      <w:r w:rsidR="00DF7E3A">
        <w:rPr>
          <w:color w:val="3F3F3F"/>
        </w:rPr>
        <w:t>Rezum</w:t>
      </w:r>
      <w:proofErr w:type="spellEnd"/>
      <w:r w:rsidR="00DF7E3A">
        <w:rPr>
          <w:color w:val="3F3F3F"/>
        </w:rPr>
        <w:t xml:space="preserve"> because it reduced the prostate size was best for me and </w:t>
      </w:r>
      <w:proofErr w:type="spellStart"/>
      <w:r w:rsidR="00DF7E3A">
        <w:rPr>
          <w:color w:val="3F3F3F"/>
        </w:rPr>
        <w:t>i</w:t>
      </w:r>
      <w:proofErr w:type="spellEnd"/>
      <w:r w:rsidR="00DF7E3A">
        <w:rPr>
          <w:color w:val="3F3F3F"/>
        </w:rPr>
        <w:t xml:space="preserve"> am very pleased with the results</w:t>
      </w:r>
    </w:p>
    <w:p w14:paraId="7BB625A3" w14:textId="77777777" w:rsidR="00722A67" w:rsidRDefault="00DF7E3A">
      <w:pPr>
        <w:pStyle w:val="BodyText"/>
        <w:spacing w:before="33" w:line="324" w:lineRule="auto"/>
        <w:ind w:right="8278"/>
      </w:pPr>
      <w:proofErr w:type="spellStart"/>
      <w:r>
        <w:rPr>
          <w:color w:val="3F3F3F"/>
        </w:rPr>
        <w:t>Tamsulusin</w:t>
      </w:r>
      <w:proofErr w:type="spellEnd"/>
      <w:r>
        <w:rPr>
          <w:color w:val="3F3F3F"/>
          <w:spacing w:val="-13"/>
        </w:rPr>
        <w:t xml:space="preserve"> </w:t>
      </w:r>
      <w:r>
        <w:rPr>
          <w:color w:val="3F3F3F"/>
        </w:rPr>
        <w:t>tablets None 10mg Cialis</w:t>
      </w:r>
    </w:p>
    <w:p w14:paraId="15CEE982" w14:textId="289CB897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98720" behindDoc="1" locked="0" layoutInCell="1" allowOverlap="1" wp14:anchorId="320F00E2" wp14:editId="4CB0759C">
                <wp:simplePos x="0" y="0"/>
                <wp:positionH relativeFrom="page">
                  <wp:posOffset>548640</wp:posOffset>
                </wp:positionH>
                <wp:positionV relativeFrom="paragraph">
                  <wp:posOffset>-31750</wp:posOffset>
                </wp:positionV>
                <wp:extent cx="6458585" cy="8890"/>
                <wp:effectExtent l="0" t="0" r="0" b="0"/>
                <wp:wrapNone/>
                <wp:docPr id="201" name="docshape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DFB9B8" id="docshape63" o:spid="_x0000_s1026" style="position:absolute;margin-left:43.2pt;margin-top:-2.5pt;width:508.55pt;height:.7pt;z-index:-1611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Exipl3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Medication</w:t>
      </w:r>
      <w:r w:rsidR="00DF7E3A">
        <w:rPr>
          <w:color w:val="3F3F3F"/>
          <w:spacing w:val="7"/>
        </w:rPr>
        <w:t xml:space="preserve"> </w:t>
      </w:r>
      <w:r w:rsidR="00DF7E3A">
        <w:rPr>
          <w:color w:val="3F3F3F"/>
        </w:rPr>
        <w:t>and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I have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</w:rPr>
        <w:t>been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</w:rPr>
        <w:t>self</w:t>
      </w:r>
      <w:r w:rsidR="00DF7E3A">
        <w:rPr>
          <w:color w:val="3F3F3F"/>
          <w:spacing w:val="9"/>
        </w:rPr>
        <w:t xml:space="preserve"> </w:t>
      </w:r>
      <w:proofErr w:type="spellStart"/>
      <w:r w:rsidR="00DF7E3A">
        <w:rPr>
          <w:color w:val="3F3F3F"/>
        </w:rPr>
        <w:t>catherterising</w:t>
      </w:r>
      <w:proofErr w:type="spellEnd"/>
      <w:r w:rsidR="00DF7E3A">
        <w:rPr>
          <w:color w:val="3F3F3F"/>
          <w:spacing w:val="7"/>
        </w:rPr>
        <w:t xml:space="preserve"> </w:t>
      </w:r>
      <w:r w:rsidR="00DF7E3A">
        <w:rPr>
          <w:color w:val="3F3F3F"/>
        </w:rPr>
        <w:t>for</w:t>
      </w:r>
      <w:r w:rsidR="00DF7E3A">
        <w:rPr>
          <w:color w:val="3F3F3F"/>
          <w:spacing w:val="1"/>
        </w:rPr>
        <w:t xml:space="preserve"> </w:t>
      </w:r>
      <w:r w:rsidR="00DF7E3A">
        <w:rPr>
          <w:color w:val="3F3F3F"/>
        </w:rPr>
        <w:t>several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  <w:spacing w:val="-2"/>
        </w:rPr>
        <w:t>years</w:t>
      </w:r>
    </w:p>
    <w:p w14:paraId="3DE0ED7A" w14:textId="77777777" w:rsidR="00722A67" w:rsidRDefault="00722A67">
      <w:pPr>
        <w:spacing w:line="252" w:lineRule="exact"/>
        <w:sectPr w:rsidR="00722A67">
          <w:type w:val="continuous"/>
          <w:pgSz w:w="11910" w:h="16840"/>
          <w:pgMar w:top="1040" w:right="760" w:bottom="460" w:left="760" w:header="558" w:footer="270" w:gutter="0"/>
          <w:cols w:space="720"/>
        </w:sectPr>
      </w:pPr>
    </w:p>
    <w:p w14:paraId="79034592" w14:textId="77777777" w:rsidR="00722A67" w:rsidRDefault="00DF7E3A">
      <w:pPr>
        <w:pStyle w:val="Heading1"/>
        <w:spacing w:before="82"/>
      </w:pPr>
      <w:r>
        <w:lastRenderedPageBreak/>
        <w:t>Do</w:t>
      </w:r>
      <w:r>
        <w:rPr>
          <w:spacing w:val="1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know</w:t>
      </w:r>
      <w:r>
        <w:rPr>
          <w:spacing w:val="-1"/>
        </w:rPr>
        <w:t xml:space="preserve"> </w:t>
      </w:r>
      <w:r>
        <w:t>whether</w:t>
      </w:r>
      <w:r>
        <w:rPr>
          <w:spacing w:val="-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had</w:t>
      </w:r>
      <w:r>
        <w:rPr>
          <w:spacing w:val="4"/>
        </w:rPr>
        <w:t xml:space="preserve"> </w:t>
      </w:r>
      <w:r>
        <w:t>local</w:t>
      </w:r>
      <w:r>
        <w:rPr>
          <w:spacing w:val="-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general</w:t>
      </w:r>
      <w:r>
        <w:rPr>
          <w:spacing w:val="2"/>
        </w:rPr>
        <w:t xml:space="preserve"> </w:t>
      </w:r>
      <w:proofErr w:type="spellStart"/>
      <w:r>
        <w:t>anaesthesia</w:t>
      </w:r>
      <w:proofErr w:type="spellEnd"/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proofErr w:type="spellStart"/>
      <w:r>
        <w:t>Rezum</w:t>
      </w:r>
      <w:proofErr w:type="spellEnd"/>
      <w:r>
        <w:rPr>
          <w:spacing w:val="-3"/>
        </w:rPr>
        <w:t xml:space="preserve"> </w:t>
      </w:r>
      <w:r>
        <w:rPr>
          <w:spacing w:val="-2"/>
        </w:rPr>
        <w:t>procedure?</w:t>
      </w:r>
    </w:p>
    <w:p w14:paraId="0D90F398" w14:textId="77777777" w:rsidR="00722A67" w:rsidRDefault="00722A67">
      <w:pPr>
        <w:pStyle w:val="BodyText"/>
        <w:ind w:left="0"/>
        <w:rPr>
          <w:b/>
          <w:sz w:val="20"/>
        </w:rPr>
      </w:pPr>
    </w:p>
    <w:p w14:paraId="0CDDC3F2" w14:textId="77777777" w:rsidR="00722A67" w:rsidRDefault="00722A67">
      <w:pPr>
        <w:rPr>
          <w:sz w:val="20"/>
        </w:rPr>
        <w:sectPr w:rsidR="00722A67">
          <w:pgSz w:w="11910" w:h="16840"/>
          <w:pgMar w:top="1040" w:right="760" w:bottom="460" w:left="760" w:header="558" w:footer="270" w:gutter="0"/>
          <w:cols w:space="720"/>
        </w:sectPr>
      </w:pPr>
    </w:p>
    <w:p w14:paraId="32B2D775" w14:textId="77777777" w:rsidR="00722A67" w:rsidRDefault="00722A67">
      <w:pPr>
        <w:pStyle w:val="BodyText"/>
        <w:spacing w:before="9"/>
        <w:ind w:left="0"/>
        <w:rPr>
          <w:b/>
          <w:sz w:val="19"/>
        </w:rPr>
      </w:pPr>
    </w:p>
    <w:p w14:paraId="1200745B" w14:textId="64F81DBF" w:rsidR="00722A67" w:rsidRDefault="00AD53A2">
      <w:pPr>
        <w:pStyle w:val="BodyText"/>
        <w:ind w:left="0" w:right="663"/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8336" behindDoc="0" locked="0" layoutInCell="1" allowOverlap="1" wp14:anchorId="04A19EC5" wp14:editId="2645F5EC">
                <wp:simplePos x="0" y="0"/>
                <wp:positionH relativeFrom="page">
                  <wp:posOffset>2794000</wp:posOffset>
                </wp:positionH>
                <wp:positionV relativeFrom="paragraph">
                  <wp:posOffset>-36830</wp:posOffset>
                </wp:positionV>
                <wp:extent cx="2552065" cy="250190"/>
                <wp:effectExtent l="0" t="0" r="0" b="0"/>
                <wp:wrapNone/>
                <wp:docPr id="200" name="docshape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52065" cy="250190"/>
                        </a:xfrm>
                        <a:prstGeom prst="rect">
                          <a:avLst/>
                        </a:prstGeom>
                        <a:solidFill>
                          <a:srgbClr val="0489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D2F500" id="docshape64" o:spid="_x0000_s1026" style="position:absolute;margin-left:220pt;margin-top:-2.9pt;width:200.95pt;height:19.7pt;z-index:15758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" fillcolor="#0489d1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General</w:t>
      </w:r>
      <w:r w:rsidR="00DF7E3A">
        <w:rPr>
          <w:color w:val="3F3F3F"/>
          <w:spacing w:val="5"/>
          <w:w w:val="105"/>
        </w:rPr>
        <w:t xml:space="preserve"> </w:t>
      </w:r>
      <w:r w:rsidR="00DF7E3A">
        <w:rPr>
          <w:color w:val="3F3F3F"/>
          <w:spacing w:val="-4"/>
          <w:w w:val="105"/>
        </w:rPr>
        <w:t>(18)</w:t>
      </w:r>
    </w:p>
    <w:p w14:paraId="367C7A29" w14:textId="77777777" w:rsidR="00722A67" w:rsidRDefault="00722A67">
      <w:pPr>
        <w:pStyle w:val="BodyText"/>
        <w:spacing w:before="9"/>
        <w:ind w:left="0"/>
        <w:rPr>
          <w:sz w:val="19"/>
        </w:rPr>
      </w:pPr>
    </w:p>
    <w:p w14:paraId="60674C16" w14:textId="4436510D" w:rsidR="00722A67" w:rsidRDefault="00AD53A2">
      <w:pPr>
        <w:pStyle w:val="BodyText"/>
        <w:ind w:left="0" w:right="664"/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7312" behindDoc="0" locked="0" layoutInCell="1" allowOverlap="1" wp14:anchorId="475495AD" wp14:editId="706094B8">
                <wp:simplePos x="0" y="0"/>
                <wp:positionH relativeFrom="page">
                  <wp:posOffset>2794000</wp:posOffset>
                </wp:positionH>
                <wp:positionV relativeFrom="paragraph">
                  <wp:posOffset>-30480</wp:posOffset>
                </wp:positionV>
                <wp:extent cx="702310" cy="243840"/>
                <wp:effectExtent l="0" t="0" r="0" b="0"/>
                <wp:wrapNone/>
                <wp:docPr id="199" name="docshape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2310" cy="243840"/>
                        </a:xfrm>
                        <a:prstGeom prst="rect">
                          <a:avLst/>
                        </a:prstGeom>
                        <a:solidFill>
                          <a:srgbClr val="0489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03B84A" id="docshape65" o:spid="_x0000_s1026" style="position:absolute;margin-left:220pt;margin-top:-2.4pt;width:55.3pt;height:19.2pt;z-index:15757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" fillcolor="#0489d1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Local</w:t>
      </w:r>
      <w:r w:rsidR="00DF7E3A">
        <w:rPr>
          <w:color w:val="3F3F3F"/>
          <w:spacing w:val="14"/>
          <w:w w:val="105"/>
        </w:rPr>
        <w:t xml:space="preserve"> </w:t>
      </w:r>
      <w:r w:rsidR="00DF7E3A">
        <w:rPr>
          <w:color w:val="3F3F3F"/>
          <w:spacing w:val="-5"/>
          <w:w w:val="105"/>
        </w:rPr>
        <w:t>(5)</w:t>
      </w:r>
    </w:p>
    <w:p w14:paraId="75DED5FC" w14:textId="77777777" w:rsidR="00722A67" w:rsidRDefault="00722A67">
      <w:pPr>
        <w:pStyle w:val="BodyText"/>
        <w:spacing w:before="6"/>
        <w:ind w:left="0"/>
        <w:rPr>
          <w:sz w:val="20"/>
        </w:rPr>
      </w:pPr>
    </w:p>
    <w:p w14:paraId="00C41744" w14:textId="0D487B4D" w:rsidR="00722A67" w:rsidRDefault="00AD53A2">
      <w:pPr>
        <w:pStyle w:val="BodyText"/>
        <w:tabs>
          <w:tab w:val="left" w:pos="3881"/>
        </w:tabs>
        <w:ind w:left="367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01792" behindDoc="1" locked="0" layoutInCell="1" allowOverlap="1" wp14:anchorId="12FEEAD6" wp14:editId="3D51FC4A">
                <wp:simplePos x="0" y="0"/>
                <wp:positionH relativeFrom="page">
                  <wp:posOffset>2794000</wp:posOffset>
                </wp:positionH>
                <wp:positionV relativeFrom="paragraph">
                  <wp:posOffset>-36830</wp:posOffset>
                </wp:positionV>
                <wp:extent cx="132080" cy="252730"/>
                <wp:effectExtent l="0" t="0" r="0" b="0"/>
                <wp:wrapNone/>
                <wp:docPr id="198" name="docshape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2080" cy="252730"/>
                        </a:xfrm>
                        <a:prstGeom prst="rect">
                          <a:avLst/>
                        </a:prstGeom>
                        <a:solidFill>
                          <a:srgbClr val="0489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44A7D1" id="docshape66" o:spid="_x0000_s1026" style="position:absolute;margin-left:220pt;margin-top:-2.9pt;width:10.4pt;height:19.9pt;z-index:-1611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" fillcolor="#0489d1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Don't</w:t>
      </w:r>
      <w:r w:rsidR="00DF7E3A">
        <w:rPr>
          <w:color w:val="3F3F3F"/>
          <w:spacing w:val="12"/>
        </w:rPr>
        <w:t xml:space="preserve"> </w:t>
      </w:r>
      <w:r w:rsidR="00DF7E3A">
        <w:rPr>
          <w:color w:val="3F3F3F"/>
        </w:rPr>
        <w:t>know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</w:rPr>
        <w:t>/</w:t>
      </w:r>
      <w:r w:rsidR="00DF7E3A">
        <w:rPr>
          <w:color w:val="3F3F3F"/>
          <w:spacing w:val="12"/>
        </w:rPr>
        <w:t xml:space="preserve"> </w:t>
      </w:r>
      <w:r w:rsidR="00DF7E3A">
        <w:rPr>
          <w:color w:val="3F3F3F"/>
        </w:rPr>
        <w:t>can't</w:t>
      </w:r>
      <w:r w:rsidR="00DF7E3A">
        <w:rPr>
          <w:color w:val="3F3F3F"/>
          <w:spacing w:val="12"/>
        </w:rPr>
        <w:t xml:space="preserve"> </w:t>
      </w:r>
      <w:r w:rsidR="00DF7E3A">
        <w:rPr>
          <w:color w:val="3F3F3F"/>
        </w:rPr>
        <w:t>remember</w:t>
      </w:r>
      <w:r w:rsidR="00DF7E3A">
        <w:rPr>
          <w:color w:val="3F3F3F"/>
          <w:spacing w:val="14"/>
        </w:rPr>
        <w:t xml:space="preserve"> </w:t>
      </w:r>
      <w:r w:rsidR="00DF7E3A">
        <w:rPr>
          <w:color w:val="3F3F3F"/>
          <w:spacing w:val="-5"/>
        </w:rPr>
        <w:t>(1)</w:t>
      </w:r>
      <w:r w:rsidR="00DF7E3A">
        <w:rPr>
          <w:color w:val="3F3F3F"/>
        </w:rPr>
        <w:tab/>
      </w:r>
      <w:r w:rsidR="00DF7E3A">
        <w:rPr>
          <w:color w:val="595959"/>
          <w:spacing w:val="-5"/>
          <w:w w:val="105"/>
          <w:sz w:val="21"/>
        </w:rPr>
        <w:t>4%</w:t>
      </w:r>
    </w:p>
    <w:p w14:paraId="7DBD42C6" w14:textId="77777777" w:rsidR="00722A67" w:rsidRDefault="00DF7E3A">
      <w:pPr>
        <w:rPr>
          <w:sz w:val="24"/>
        </w:rPr>
      </w:pPr>
      <w:r>
        <w:br w:type="column"/>
      </w:r>
    </w:p>
    <w:p w14:paraId="60B7932D" w14:textId="77777777" w:rsidR="00722A67" w:rsidRDefault="00722A67">
      <w:pPr>
        <w:pStyle w:val="BodyText"/>
        <w:ind w:left="0"/>
        <w:rPr>
          <w:sz w:val="24"/>
        </w:rPr>
      </w:pPr>
    </w:p>
    <w:p w14:paraId="7D960447" w14:textId="77777777" w:rsidR="00722A67" w:rsidRDefault="00DF7E3A">
      <w:pPr>
        <w:spacing w:before="160"/>
        <w:ind w:left="367"/>
        <w:rPr>
          <w:sz w:val="21"/>
        </w:rPr>
      </w:pPr>
      <w:r>
        <w:rPr>
          <w:color w:val="595959"/>
          <w:spacing w:val="-5"/>
          <w:sz w:val="21"/>
        </w:rPr>
        <w:t>21%</w:t>
      </w:r>
    </w:p>
    <w:p w14:paraId="7F2F1D50" w14:textId="77777777" w:rsidR="00722A67" w:rsidRDefault="00DF7E3A">
      <w:pPr>
        <w:spacing w:before="2"/>
        <w:rPr>
          <w:sz w:val="20"/>
        </w:rPr>
      </w:pPr>
      <w:r>
        <w:br w:type="column"/>
      </w:r>
    </w:p>
    <w:p w14:paraId="4D847A47" w14:textId="77777777" w:rsidR="00722A67" w:rsidRDefault="00DF7E3A">
      <w:pPr>
        <w:ind w:left="367"/>
        <w:rPr>
          <w:sz w:val="21"/>
        </w:rPr>
      </w:pPr>
      <w:r>
        <w:rPr>
          <w:color w:val="595959"/>
          <w:spacing w:val="-5"/>
          <w:sz w:val="21"/>
        </w:rPr>
        <w:t>75%</w:t>
      </w:r>
    </w:p>
    <w:p w14:paraId="6E53C524" w14:textId="77777777" w:rsidR="00722A67" w:rsidRDefault="00722A67">
      <w:pPr>
        <w:rPr>
          <w:sz w:val="21"/>
        </w:rPr>
        <w:sectPr w:rsidR="00722A67">
          <w:type w:val="continuous"/>
          <w:pgSz w:w="11910" w:h="16840"/>
          <w:pgMar w:top="1040" w:right="760" w:bottom="460" w:left="760" w:header="558" w:footer="270" w:gutter="0"/>
          <w:cols w:num="3" w:space="720" w:equalWidth="0">
            <w:col w:w="4235" w:space="162"/>
            <w:col w:w="840" w:space="2074"/>
            <w:col w:w="3079"/>
          </w:cols>
        </w:sectPr>
      </w:pPr>
    </w:p>
    <w:p w14:paraId="1EBEDDA2" w14:textId="77777777" w:rsidR="00722A67" w:rsidRDefault="00722A67">
      <w:pPr>
        <w:pStyle w:val="BodyText"/>
        <w:ind w:left="0"/>
        <w:rPr>
          <w:sz w:val="20"/>
        </w:rPr>
      </w:pPr>
    </w:p>
    <w:p w14:paraId="1B494487" w14:textId="77777777" w:rsidR="00722A67" w:rsidRDefault="00722A67">
      <w:pPr>
        <w:pStyle w:val="BodyText"/>
        <w:spacing w:before="3"/>
        <w:ind w:left="0"/>
        <w:rPr>
          <w:sz w:val="27"/>
        </w:rPr>
      </w:pPr>
    </w:p>
    <w:p w14:paraId="64D6BD1E" w14:textId="77777777" w:rsidR="00722A67" w:rsidRDefault="00DF7E3A">
      <w:pPr>
        <w:pStyle w:val="Heading1"/>
        <w:spacing w:before="93"/>
      </w:pPr>
      <w:r>
        <w:t>After</w:t>
      </w:r>
      <w:r>
        <w:rPr>
          <w:spacing w:val="-7"/>
        </w:rPr>
        <w:t xml:space="preserve"> </w:t>
      </w:r>
      <w:r>
        <w:t xml:space="preserve">receiving </w:t>
      </w:r>
      <w:proofErr w:type="spellStart"/>
      <w:r>
        <w:t>Rezum</w:t>
      </w:r>
      <w:proofErr w:type="spellEnd"/>
      <w:r>
        <w:t>,</w:t>
      </w:r>
      <w:r>
        <w:rPr>
          <w:spacing w:val="-2"/>
        </w:rPr>
        <w:t xml:space="preserve"> </w:t>
      </w:r>
      <w:r>
        <w:t>did you</w:t>
      </w:r>
      <w:r>
        <w:rPr>
          <w:spacing w:val="-5"/>
        </w:rPr>
        <w:t xml:space="preserve"> </w:t>
      </w:r>
      <w:r>
        <w:t>stay</w:t>
      </w:r>
      <w:r>
        <w:rPr>
          <w:spacing w:val="-5"/>
        </w:rPr>
        <w:t xml:space="preserve"> </w:t>
      </w:r>
      <w:r>
        <w:t>the night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2"/>
        </w:rPr>
        <w:t>hospital?</w:t>
      </w:r>
    </w:p>
    <w:p w14:paraId="1D220C14" w14:textId="77777777" w:rsidR="00722A67" w:rsidRDefault="00722A67">
      <w:pPr>
        <w:pStyle w:val="BodyText"/>
        <w:ind w:left="0"/>
        <w:rPr>
          <w:b/>
          <w:sz w:val="20"/>
        </w:rPr>
      </w:pPr>
    </w:p>
    <w:p w14:paraId="3E362F7C" w14:textId="77777777" w:rsidR="00722A67" w:rsidRDefault="00722A67">
      <w:pPr>
        <w:rPr>
          <w:sz w:val="20"/>
        </w:rPr>
        <w:sectPr w:rsidR="00722A67">
          <w:type w:val="continuous"/>
          <w:pgSz w:w="11910" w:h="16840"/>
          <w:pgMar w:top="1040" w:right="760" w:bottom="460" w:left="760" w:header="558" w:footer="270" w:gutter="0"/>
          <w:cols w:space="720"/>
        </w:sectPr>
      </w:pPr>
    </w:p>
    <w:p w14:paraId="3FC8882E" w14:textId="77777777" w:rsidR="00722A67" w:rsidRDefault="00722A67">
      <w:pPr>
        <w:pStyle w:val="BodyText"/>
        <w:spacing w:before="9"/>
        <w:ind w:left="0"/>
        <w:rPr>
          <w:b/>
          <w:sz w:val="19"/>
        </w:rPr>
      </w:pPr>
    </w:p>
    <w:p w14:paraId="0B1D2847" w14:textId="4B94143A" w:rsidR="00722A67" w:rsidRDefault="00AD53A2">
      <w:pPr>
        <w:pStyle w:val="BodyText"/>
        <w:ind w:left="36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9360" behindDoc="0" locked="0" layoutInCell="1" allowOverlap="1" wp14:anchorId="5883D72D" wp14:editId="2154C19B">
                <wp:simplePos x="0" y="0"/>
                <wp:positionH relativeFrom="page">
                  <wp:posOffset>1241425</wp:posOffset>
                </wp:positionH>
                <wp:positionV relativeFrom="paragraph">
                  <wp:posOffset>-36830</wp:posOffset>
                </wp:positionV>
                <wp:extent cx="3714750" cy="240665"/>
                <wp:effectExtent l="0" t="0" r="0" b="0"/>
                <wp:wrapNone/>
                <wp:docPr id="197" name="docshape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14750" cy="240665"/>
                        </a:xfrm>
                        <a:prstGeom prst="rect">
                          <a:avLst/>
                        </a:prstGeom>
                        <a:solidFill>
                          <a:srgbClr val="0489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F76556" id="docshape67" o:spid="_x0000_s1026" style="position:absolute;margin-left:97.75pt;margin-top:-2.9pt;width:292.5pt;height:18.95pt;z-index:15759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" fillcolor="#0489d1" stroked="f">
                <w10:wrap anchorx="page"/>
              </v:rect>
            </w:pict>
          </mc:Fallback>
        </mc:AlternateContent>
      </w:r>
      <w:r w:rsidR="00DF7E3A">
        <w:rPr>
          <w:color w:val="3F3F3F"/>
          <w:w w:val="105"/>
        </w:rPr>
        <w:t>No</w:t>
      </w:r>
      <w:r w:rsidR="00DF7E3A">
        <w:rPr>
          <w:color w:val="3F3F3F"/>
          <w:spacing w:val="-12"/>
          <w:w w:val="105"/>
        </w:rPr>
        <w:t xml:space="preserve"> </w:t>
      </w:r>
      <w:r w:rsidR="00DF7E3A">
        <w:rPr>
          <w:color w:val="3F3F3F"/>
          <w:spacing w:val="-4"/>
          <w:w w:val="105"/>
        </w:rPr>
        <w:t>(19)</w:t>
      </w:r>
    </w:p>
    <w:p w14:paraId="789EDDEB" w14:textId="77777777" w:rsidR="00722A67" w:rsidRDefault="00722A67">
      <w:pPr>
        <w:pStyle w:val="BodyText"/>
        <w:spacing w:before="4"/>
        <w:ind w:left="0"/>
        <w:rPr>
          <w:sz w:val="19"/>
        </w:rPr>
      </w:pPr>
    </w:p>
    <w:p w14:paraId="01B46E12" w14:textId="77777777" w:rsidR="00722A67" w:rsidRDefault="00DF7E3A">
      <w:pPr>
        <w:pStyle w:val="BodyText"/>
        <w:ind w:left="392"/>
      </w:pPr>
      <w:r>
        <w:rPr>
          <w:color w:val="3F3F3F"/>
          <w:w w:val="105"/>
        </w:rPr>
        <w:t>Yes</w:t>
      </w:r>
      <w:r>
        <w:rPr>
          <w:color w:val="3F3F3F"/>
          <w:spacing w:val="-11"/>
          <w:w w:val="105"/>
        </w:rPr>
        <w:t xml:space="preserve"> </w:t>
      </w:r>
      <w:r>
        <w:rPr>
          <w:color w:val="3F3F3F"/>
          <w:spacing w:val="-5"/>
          <w:w w:val="105"/>
        </w:rPr>
        <w:t>(5)</w:t>
      </w:r>
    </w:p>
    <w:p w14:paraId="01EF5906" w14:textId="77777777" w:rsidR="00722A67" w:rsidRDefault="00DF7E3A">
      <w:pPr>
        <w:rPr>
          <w:sz w:val="24"/>
        </w:rPr>
      </w:pPr>
      <w:r>
        <w:br w:type="column"/>
      </w:r>
    </w:p>
    <w:p w14:paraId="5636DC4D" w14:textId="77777777" w:rsidR="00722A67" w:rsidRDefault="00722A67">
      <w:pPr>
        <w:pStyle w:val="BodyText"/>
        <w:ind w:left="0"/>
        <w:rPr>
          <w:sz w:val="24"/>
        </w:rPr>
      </w:pPr>
    </w:p>
    <w:p w14:paraId="11AE4B64" w14:textId="65439908" w:rsidR="00722A67" w:rsidRDefault="00AD53A2">
      <w:pPr>
        <w:spacing w:before="160"/>
        <w:ind w:left="367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8848" behindDoc="0" locked="0" layoutInCell="1" allowOverlap="1" wp14:anchorId="54E2C578" wp14:editId="41A154EB">
                <wp:simplePos x="0" y="0"/>
                <wp:positionH relativeFrom="page">
                  <wp:posOffset>1241425</wp:posOffset>
                </wp:positionH>
                <wp:positionV relativeFrom="paragraph">
                  <wp:posOffset>67945</wp:posOffset>
                </wp:positionV>
                <wp:extent cx="968375" cy="243840"/>
                <wp:effectExtent l="0" t="0" r="0" b="0"/>
                <wp:wrapNone/>
                <wp:docPr id="196" name="docshape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68375" cy="243840"/>
                        </a:xfrm>
                        <a:prstGeom prst="rect">
                          <a:avLst/>
                        </a:prstGeom>
                        <a:solidFill>
                          <a:srgbClr val="0489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13932A" id="docshape68" o:spid="_x0000_s1026" style="position:absolute;margin-left:97.75pt;margin-top:5.35pt;width:76.25pt;height:19.2pt;z-index:1575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" fillcolor="#0489d1" stroked="f">
                <w10:wrap anchorx="page"/>
              </v:rect>
            </w:pict>
          </mc:Fallback>
        </mc:AlternateContent>
      </w:r>
      <w:r w:rsidR="00DF7E3A">
        <w:rPr>
          <w:color w:val="595959"/>
          <w:spacing w:val="-5"/>
          <w:sz w:val="21"/>
        </w:rPr>
        <w:t>21%</w:t>
      </w:r>
    </w:p>
    <w:p w14:paraId="668EE9DB" w14:textId="77777777" w:rsidR="00722A67" w:rsidRDefault="00DF7E3A">
      <w:pPr>
        <w:spacing w:before="4"/>
        <w:rPr>
          <w:sz w:val="19"/>
        </w:rPr>
      </w:pPr>
      <w:r>
        <w:br w:type="column"/>
      </w:r>
    </w:p>
    <w:p w14:paraId="13AE6F0C" w14:textId="77777777" w:rsidR="00722A67" w:rsidRDefault="00DF7E3A">
      <w:pPr>
        <w:ind w:left="367"/>
        <w:rPr>
          <w:sz w:val="21"/>
        </w:rPr>
      </w:pPr>
      <w:r>
        <w:rPr>
          <w:color w:val="595959"/>
          <w:spacing w:val="-5"/>
          <w:sz w:val="21"/>
        </w:rPr>
        <w:t>79%</w:t>
      </w:r>
    </w:p>
    <w:p w14:paraId="25E6D5D6" w14:textId="77777777" w:rsidR="00722A67" w:rsidRDefault="00722A67">
      <w:pPr>
        <w:rPr>
          <w:sz w:val="21"/>
        </w:rPr>
        <w:sectPr w:rsidR="00722A67">
          <w:type w:val="continuous"/>
          <w:pgSz w:w="11910" w:h="16840"/>
          <w:pgMar w:top="1040" w:right="760" w:bottom="460" w:left="760" w:header="558" w:footer="270" w:gutter="0"/>
          <w:cols w:num="3" w:space="720" w:equalWidth="0">
            <w:col w:w="1171" w:space="1215"/>
            <w:col w:w="840" w:space="3475"/>
            <w:col w:w="3689"/>
          </w:cols>
        </w:sectPr>
      </w:pPr>
    </w:p>
    <w:p w14:paraId="23A6283E" w14:textId="77777777" w:rsidR="00722A67" w:rsidRDefault="00722A67">
      <w:pPr>
        <w:pStyle w:val="BodyText"/>
        <w:ind w:left="0"/>
        <w:rPr>
          <w:sz w:val="20"/>
        </w:rPr>
      </w:pPr>
    </w:p>
    <w:p w14:paraId="3862A086" w14:textId="77777777" w:rsidR="00722A67" w:rsidRDefault="00722A67">
      <w:pPr>
        <w:pStyle w:val="BodyText"/>
        <w:spacing w:before="2"/>
        <w:ind w:left="0"/>
        <w:rPr>
          <w:sz w:val="27"/>
        </w:rPr>
      </w:pPr>
    </w:p>
    <w:p w14:paraId="3AB511E4" w14:textId="77777777" w:rsidR="00722A67" w:rsidRDefault="00DF7E3A">
      <w:pPr>
        <w:pStyle w:val="Heading1"/>
        <w:spacing w:before="93"/>
      </w:pPr>
      <w:r>
        <w:t>If</w:t>
      </w:r>
      <w:r>
        <w:rPr>
          <w:spacing w:val="-2"/>
        </w:rPr>
        <w:t xml:space="preserve"> </w:t>
      </w:r>
      <w:r>
        <w:t>yes,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how</w:t>
      </w:r>
      <w:r>
        <w:rPr>
          <w:spacing w:val="-1"/>
        </w:rPr>
        <w:t xml:space="preserve"> </w:t>
      </w:r>
      <w:r>
        <w:t>many</w:t>
      </w:r>
      <w:r>
        <w:rPr>
          <w:spacing w:val="-5"/>
        </w:rPr>
        <w:t xml:space="preserve"> </w:t>
      </w:r>
      <w:r>
        <w:rPr>
          <w:spacing w:val="-2"/>
        </w:rPr>
        <w:t>nights?</w:t>
      </w:r>
    </w:p>
    <w:p w14:paraId="4F7C302B" w14:textId="70CF3D70" w:rsidR="00722A67" w:rsidRDefault="00AD53A2">
      <w:pPr>
        <w:pStyle w:val="BodyText"/>
        <w:spacing w:before="6"/>
        <w:ind w:left="0"/>
        <w:rPr>
          <w:b/>
          <w:sz w:val="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4464" behindDoc="1" locked="0" layoutInCell="1" allowOverlap="1" wp14:anchorId="1ABE6A8E" wp14:editId="7BD33618">
                <wp:simplePos x="0" y="0"/>
                <wp:positionH relativeFrom="page">
                  <wp:posOffset>548640</wp:posOffset>
                </wp:positionH>
                <wp:positionV relativeFrom="paragraph">
                  <wp:posOffset>77470</wp:posOffset>
                </wp:positionV>
                <wp:extent cx="6458585" cy="8890"/>
                <wp:effectExtent l="0" t="0" r="0" b="0"/>
                <wp:wrapTopAndBottom/>
                <wp:docPr id="195" name="docshape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905CB0" id="docshape69" o:spid="_x0000_s1026" style="position:absolute;margin-left:43.2pt;margin-top:6.1pt;width:508.55pt;height:.7pt;z-index:-157020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EZ4uCb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</w:p>
    <w:p w14:paraId="6A50C161" w14:textId="77777777" w:rsidR="00722A67" w:rsidRDefault="00DF7E3A">
      <w:pPr>
        <w:pStyle w:val="BodyText"/>
        <w:spacing w:before="33" w:after="40"/>
      </w:pPr>
      <w:r>
        <w:rPr>
          <w:color w:val="3F3F3F"/>
        </w:rPr>
        <w:t>1</w:t>
      </w:r>
    </w:p>
    <w:p w14:paraId="37178553" w14:textId="136111E4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FE4AD04" wp14:editId="38DD0DA4">
                <wp:extent cx="6459220" cy="9525"/>
                <wp:effectExtent l="0" t="0" r="3175" b="2540"/>
                <wp:docPr id="193" name="docshapegroup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194" name="docshape7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F7BAFE7" id="docshapegroup70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">
                <v:rect id="docshape71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" fillcolor="#e4e4e4" stroked="f"/>
                <w10:anchorlock/>
              </v:group>
            </w:pict>
          </mc:Fallback>
        </mc:AlternateContent>
      </w:r>
    </w:p>
    <w:p w14:paraId="1C6287E3" w14:textId="77777777" w:rsidR="00722A67" w:rsidRDefault="00DF7E3A">
      <w:pPr>
        <w:pStyle w:val="BodyText"/>
        <w:spacing w:before="30" w:line="237" w:lineRule="auto"/>
        <w:ind w:left="176" w:right="279"/>
      </w:pPr>
      <w:r>
        <w:rPr>
          <w:color w:val="3F3F3F"/>
        </w:rPr>
        <w:t xml:space="preserve">As </w:t>
      </w:r>
      <w:proofErr w:type="spellStart"/>
      <w:r>
        <w:rPr>
          <w:color w:val="3F3F3F"/>
        </w:rPr>
        <w:t>i</w:t>
      </w:r>
      <w:proofErr w:type="spellEnd"/>
      <w:r>
        <w:rPr>
          <w:color w:val="3F3F3F"/>
        </w:rPr>
        <w:t xml:space="preserve"> had to stay close to the hospital on the first night </w:t>
      </w:r>
      <w:proofErr w:type="spellStart"/>
      <w:r>
        <w:rPr>
          <w:color w:val="3F3F3F"/>
        </w:rPr>
        <w:t>i</w:t>
      </w:r>
      <w:proofErr w:type="spellEnd"/>
      <w:r>
        <w:rPr>
          <w:color w:val="3F3F3F"/>
        </w:rPr>
        <w:t xml:space="preserve"> decided to stay the night and drive home the next day</w:t>
      </w:r>
    </w:p>
    <w:p w14:paraId="0B03D4ED" w14:textId="77777777" w:rsidR="00722A67" w:rsidRDefault="00722A67">
      <w:pPr>
        <w:pStyle w:val="BodyText"/>
        <w:spacing w:before="1"/>
        <w:ind w:left="0"/>
        <w:rPr>
          <w:sz w:val="28"/>
        </w:rPr>
      </w:pPr>
    </w:p>
    <w:p w14:paraId="2D0C4A30" w14:textId="77777777" w:rsidR="00722A67" w:rsidRDefault="00DF7E3A">
      <w:pPr>
        <w:pStyle w:val="Heading1"/>
      </w:pPr>
      <w:r>
        <w:t>Did you</w:t>
      </w:r>
      <w:r>
        <w:rPr>
          <w:spacing w:val="-2"/>
        </w:rPr>
        <w:t xml:space="preserve"> </w:t>
      </w:r>
      <w:r>
        <w:t>have a</w:t>
      </w:r>
      <w:r>
        <w:rPr>
          <w:spacing w:val="3"/>
        </w:rPr>
        <w:t xml:space="preserve"> </w:t>
      </w:r>
      <w:r>
        <w:t>catheter</w:t>
      </w:r>
      <w:r>
        <w:rPr>
          <w:spacing w:val="-2"/>
        </w:rPr>
        <w:t xml:space="preserve"> </w:t>
      </w:r>
      <w:r>
        <w:t>fitted</w:t>
      </w:r>
      <w:r>
        <w:rPr>
          <w:spacing w:val="3"/>
        </w:rPr>
        <w:t xml:space="preserve"> </w:t>
      </w:r>
      <w:r>
        <w:t>after</w:t>
      </w:r>
      <w:r>
        <w:rPr>
          <w:spacing w:val="-2"/>
        </w:rPr>
        <w:t xml:space="preserve"> </w:t>
      </w:r>
      <w:proofErr w:type="spellStart"/>
      <w:r>
        <w:rPr>
          <w:spacing w:val="-2"/>
        </w:rPr>
        <w:t>Rezum</w:t>
      </w:r>
      <w:proofErr w:type="spellEnd"/>
      <w:r>
        <w:rPr>
          <w:spacing w:val="-2"/>
        </w:rPr>
        <w:t>?</w:t>
      </w:r>
    </w:p>
    <w:p w14:paraId="4B86CEDB" w14:textId="77777777" w:rsidR="00722A67" w:rsidRDefault="00722A67">
      <w:pPr>
        <w:pStyle w:val="BodyText"/>
        <w:ind w:left="0"/>
        <w:rPr>
          <w:b/>
          <w:sz w:val="20"/>
        </w:rPr>
      </w:pPr>
    </w:p>
    <w:p w14:paraId="0DBA82F9" w14:textId="77777777" w:rsidR="00722A67" w:rsidRDefault="00722A67">
      <w:pPr>
        <w:rPr>
          <w:sz w:val="20"/>
        </w:rPr>
        <w:sectPr w:rsidR="00722A67">
          <w:type w:val="continuous"/>
          <w:pgSz w:w="11910" w:h="16840"/>
          <w:pgMar w:top="1040" w:right="760" w:bottom="460" w:left="760" w:header="558" w:footer="270" w:gutter="0"/>
          <w:cols w:space="720"/>
        </w:sectPr>
      </w:pPr>
    </w:p>
    <w:p w14:paraId="473F5503" w14:textId="77777777" w:rsidR="00722A67" w:rsidRDefault="00722A67">
      <w:pPr>
        <w:pStyle w:val="BodyText"/>
        <w:spacing w:before="9"/>
        <w:ind w:left="0"/>
        <w:rPr>
          <w:b/>
          <w:sz w:val="19"/>
        </w:rPr>
      </w:pPr>
    </w:p>
    <w:p w14:paraId="63AD23A9" w14:textId="7F3C37DA" w:rsidR="00722A67" w:rsidRDefault="00AD53A2">
      <w:pPr>
        <w:pStyle w:val="BodyText"/>
        <w:ind w:left="0" w:right="38"/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9872" behindDoc="0" locked="0" layoutInCell="1" allowOverlap="1" wp14:anchorId="72CE2EEB" wp14:editId="6572C6A9">
                <wp:simplePos x="0" y="0"/>
                <wp:positionH relativeFrom="page">
                  <wp:posOffset>1294765</wp:posOffset>
                </wp:positionH>
                <wp:positionV relativeFrom="paragraph">
                  <wp:posOffset>-36830</wp:posOffset>
                </wp:positionV>
                <wp:extent cx="4652010" cy="240665"/>
                <wp:effectExtent l="0" t="0" r="0" b="0"/>
                <wp:wrapNone/>
                <wp:docPr id="192" name="docshape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52010" cy="240665"/>
                        </a:xfrm>
                        <a:prstGeom prst="rect">
                          <a:avLst/>
                        </a:prstGeom>
                        <a:solidFill>
                          <a:srgbClr val="0489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16F634" id="docshape72" o:spid="_x0000_s1026" style="position:absolute;margin-left:101.95pt;margin-top:-2.9pt;width:366.3pt;height:18.95pt;z-index:1575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" fillcolor="#0489d1" stroked="f">
                <w10:wrap anchorx="page"/>
              </v:rect>
            </w:pict>
          </mc:Fallback>
        </mc:AlternateContent>
      </w:r>
      <w:r w:rsidR="00DF7E3A">
        <w:rPr>
          <w:color w:val="3F3F3F"/>
          <w:w w:val="105"/>
        </w:rPr>
        <w:t>Yes</w:t>
      </w:r>
      <w:r w:rsidR="00DF7E3A">
        <w:rPr>
          <w:color w:val="3F3F3F"/>
          <w:spacing w:val="-10"/>
          <w:w w:val="105"/>
        </w:rPr>
        <w:t xml:space="preserve"> </w:t>
      </w:r>
      <w:r w:rsidR="00DF7E3A">
        <w:rPr>
          <w:color w:val="3F3F3F"/>
          <w:spacing w:val="-4"/>
          <w:w w:val="105"/>
        </w:rPr>
        <w:t>(24)</w:t>
      </w:r>
    </w:p>
    <w:p w14:paraId="043E06DB" w14:textId="77777777" w:rsidR="00722A67" w:rsidRDefault="00722A67">
      <w:pPr>
        <w:pStyle w:val="BodyText"/>
        <w:spacing w:before="4"/>
        <w:ind w:left="0"/>
        <w:rPr>
          <w:sz w:val="19"/>
        </w:rPr>
      </w:pPr>
    </w:p>
    <w:p w14:paraId="5A99A7B8" w14:textId="77777777" w:rsidR="00722A67" w:rsidRDefault="00DF7E3A">
      <w:pPr>
        <w:pStyle w:val="BodyText"/>
        <w:ind w:left="0" w:right="38"/>
        <w:jc w:val="right"/>
      </w:pPr>
      <w:r>
        <w:rPr>
          <w:color w:val="3F3F3F"/>
          <w:spacing w:val="-4"/>
          <w:w w:val="105"/>
        </w:rPr>
        <w:t>No</w:t>
      </w:r>
      <w:r>
        <w:rPr>
          <w:color w:val="3F3F3F"/>
          <w:spacing w:val="-12"/>
          <w:w w:val="105"/>
        </w:rPr>
        <w:t xml:space="preserve"> </w:t>
      </w:r>
      <w:r>
        <w:rPr>
          <w:color w:val="3F3F3F"/>
          <w:spacing w:val="-4"/>
          <w:w w:val="105"/>
        </w:rPr>
        <w:t>(-</w:t>
      </w:r>
      <w:r>
        <w:rPr>
          <w:color w:val="3F3F3F"/>
          <w:spacing w:val="-10"/>
          <w:w w:val="105"/>
        </w:rPr>
        <w:t>)</w:t>
      </w:r>
    </w:p>
    <w:p w14:paraId="53C42578" w14:textId="77777777" w:rsidR="00722A67" w:rsidRDefault="00DF7E3A">
      <w:pPr>
        <w:spacing w:before="4"/>
        <w:rPr>
          <w:sz w:val="19"/>
        </w:rPr>
      </w:pPr>
      <w:r>
        <w:br w:type="column"/>
      </w:r>
    </w:p>
    <w:p w14:paraId="26DE4E74" w14:textId="77777777" w:rsidR="00722A67" w:rsidRDefault="00DF7E3A">
      <w:pPr>
        <w:ind w:left="343"/>
        <w:rPr>
          <w:sz w:val="21"/>
        </w:rPr>
      </w:pPr>
      <w:r>
        <w:rPr>
          <w:color w:val="595959"/>
          <w:spacing w:val="-4"/>
          <w:sz w:val="21"/>
        </w:rPr>
        <w:t>100%</w:t>
      </w:r>
    </w:p>
    <w:p w14:paraId="39747429" w14:textId="77777777" w:rsidR="00722A67" w:rsidRDefault="00722A67">
      <w:pPr>
        <w:rPr>
          <w:sz w:val="21"/>
        </w:rPr>
        <w:sectPr w:rsidR="00722A67">
          <w:type w:val="continuous"/>
          <w:pgSz w:w="11910" w:h="16840"/>
          <w:pgMar w:top="1040" w:right="760" w:bottom="460" w:left="760" w:header="558" w:footer="270" w:gutter="0"/>
          <w:cols w:num="2" w:space="720" w:equalWidth="0">
            <w:col w:w="1253" w:space="7032"/>
            <w:col w:w="2105"/>
          </w:cols>
        </w:sectPr>
      </w:pPr>
    </w:p>
    <w:p w14:paraId="43990F54" w14:textId="77777777" w:rsidR="00722A67" w:rsidRDefault="00722A67">
      <w:pPr>
        <w:pStyle w:val="BodyText"/>
        <w:ind w:left="0"/>
        <w:rPr>
          <w:sz w:val="20"/>
        </w:rPr>
      </w:pPr>
    </w:p>
    <w:p w14:paraId="61EDD976" w14:textId="77777777" w:rsidR="00722A67" w:rsidRDefault="00722A67">
      <w:pPr>
        <w:pStyle w:val="BodyText"/>
        <w:spacing w:before="3"/>
        <w:ind w:left="0"/>
        <w:rPr>
          <w:sz w:val="27"/>
        </w:rPr>
      </w:pPr>
    </w:p>
    <w:p w14:paraId="7CBC7CCC" w14:textId="0D4AF880" w:rsidR="00722A67" w:rsidRDefault="00AD53A2">
      <w:pPr>
        <w:pStyle w:val="Heading1"/>
        <w:spacing w:before="9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04352" behindDoc="1" locked="0" layoutInCell="1" allowOverlap="1" wp14:anchorId="6AEADD9D" wp14:editId="14A15BC9">
                <wp:simplePos x="0" y="0"/>
                <wp:positionH relativeFrom="page">
                  <wp:posOffset>548640</wp:posOffset>
                </wp:positionH>
                <wp:positionV relativeFrom="paragraph">
                  <wp:posOffset>527685</wp:posOffset>
                </wp:positionV>
                <wp:extent cx="6458585" cy="8890"/>
                <wp:effectExtent l="0" t="0" r="0" b="0"/>
                <wp:wrapNone/>
                <wp:docPr id="191" name="docshape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4CF3A9" id="docshape73" o:spid="_x0000_s1026" style="position:absolute;margin-left:43.2pt;margin-top:41.55pt;width:508.55pt;height:.7pt;z-index:-16112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DRMOV7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t>If</w:t>
      </w:r>
      <w:r w:rsidR="00DF7E3A">
        <w:rPr>
          <w:spacing w:val="-3"/>
        </w:rPr>
        <w:t xml:space="preserve"> </w:t>
      </w:r>
      <w:r w:rsidR="00DF7E3A">
        <w:t>yes,</w:t>
      </w:r>
      <w:r w:rsidR="00DF7E3A">
        <w:rPr>
          <w:spacing w:val="-1"/>
        </w:rPr>
        <w:t xml:space="preserve"> </w:t>
      </w:r>
      <w:r w:rsidR="00DF7E3A">
        <w:t>for</w:t>
      </w:r>
      <w:r w:rsidR="00DF7E3A">
        <w:rPr>
          <w:spacing w:val="-4"/>
        </w:rPr>
        <w:t xml:space="preserve"> </w:t>
      </w:r>
      <w:r w:rsidR="00DF7E3A">
        <w:t>how</w:t>
      </w:r>
      <w:r w:rsidR="00DF7E3A">
        <w:rPr>
          <w:spacing w:val="1"/>
        </w:rPr>
        <w:t xml:space="preserve"> </w:t>
      </w:r>
      <w:r w:rsidR="00DF7E3A">
        <w:rPr>
          <w:spacing w:val="-4"/>
        </w:rPr>
        <w:t>long?</w:t>
      </w:r>
    </w:p>
    <w:p w14:paraId="660CA4C1" w14:textId="671B5609" w:rsidR="00722A67" w:rsidRDefault="00AD53A2">
      <w:pPr>
        <w:pStyle w:val="BodyText"/>
        <w:spacing w:before="6"/>
        <w:ind w:left="0"/>
        <w:rPr>
          <w:b/>
          <w:sz w:val="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5488" behindDoc="1" locked="0" layoutInCell="1" allowOverlap="1" wp14:anchorId="4F44ADC5" wp14:editId="081D4CE3">
                <wp:simplePos x="0" y="0"/>
                <wp:positionH relativeFrom="page">
                  <wp:posOffset>548640</wp:posOffset>
                </wp:positionH>
                <wp:positionV relativeFrom="paragraph">
                  <wp:posOffset>77470</wp:posOffset>
                </wp:positionV>
                <wp:extent cx="6458585" cy="8890"/>
                <wp:effectExtent l="0" t="0" r="0" b="0"/>
                <wp:wrapTopAndBottom/>
                <wp:docPr id="190" name="docshape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F1F178" id="docshape74" o:spid="_x0000_s1026" style="position:absolute;margin-left:43.2pt;margin-top:6.1pt;width:508.55pt;height:.7pt;z-index:-157009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EZ4uCb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</w:p>
    <w:p w14:paraId="0E1969B1" w14:textId="77777777" w:rsidR="00722A67" w:rsidRDefault="00DF7E3A">
      <w:pPr>
        <w:pStyle w:val="BodyText"/>
        <w:spacing w:before="33" w:line="324" w:lineRule="auto"/>
        <w:ind w:right="9048"/>
      </w:pPr>
      <w:r>
        <w:rPr>
          <w:color w:val="3F3F3F"/>
        </w:rPr>
        <w:t>10 days Two</w:t>
      </w:r>
      <w:r>
        <w:rPr>
          <w:color w:val="3F3F3F"/>
          <w:spacing w:val="-16"/>
        </w:rPr>
        <w:t xml:space="preserve"> </w:t>
      </w:r>
      <w:r>
        <w:rPr>
          <w:color w:val="3F3F3F"/>
        </w:rPr>
        <w:t xml:space="preserve">weeks 2 days </w:t>
      </w:r>
      <w:r>
        <w:rPr>
          <w:color w:val="3F3F3F"/>
          <w:spacing w:val="-4"/>
        </w:rPr>
        <w:t>5days</w:t>
      </w:r>
    </w:p>
    <w:p w14:paraId="7FF85C27" w14:textId="7E01A3D7" w:rsidR="00722A67" w:rsidRDefault="00AD53A2">
      <w:pPr>
        <w:pStyle w:val="BodyText"/>
        <w:spacing w:line="324" w:lineRule="auto"/>
        <w:ind w:right="446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04864" behindDoc="1" locked="0" layoutInCell="1" allowOverlap="1" wp14:anchorId="18CB4166" wp14:editId="3B7E7956">
                <wp:simplePos x="0" y="0"/>
                <wp:positionH relativeFrom="page">
                  <wp:posOffset>548640</wp:posOffset>
                </wp:positionH>
                <wp:positionV relativeFrom="paragraph">
                  <wp:posOffset>-463550</wp:posOffset>
                </wp:positionV>
                <wp:extent cx="6458585" cy="8890"/>
                <wp:effectExtent l="0" t="0" r="0" b="0"/>
                <wp:wrapNone/>
                <wp:docPr id="189" name="docshape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782070" id="docshape75" o:spid="_x0000_s1026" style="position:absolute;margin-left:43.2pt;margin-top:-36.5pt;width:508.55pt;height:.7pt;z-index:-1611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05376" behindDoc="1" locked="0" layoutInCell="1" allowOverlap="1" wp14:anchorId="4898AFEF" wp14:editId="11E418A8">
                <wp:simplePos x="0" y="0"/>
                <wp:positionH relativeFrom="page">
                  <wp:posOffset>548640</wp:posOffset>
                </wp:positionH>
                <wp:positionV relativeFrom="paragraph">
                  <wp:posOffset>-247015</wp:posOffset>
                </wp:positionV>
                <wp:extent cx="6458585" cy="8890"/>
                <wp:effectExtent l="0" t="0" r="0" b="0"/>
                <wp:wrapNone/>
                <wp:docPr id="188" name="docshape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5D52A7" id="docshape76" o:spid="_x0000_s1026" style="position:absolute;margin-left:43.2pt;margin-top:-19.45pt;width:508.55pt;height:.7pt;z-index:-16111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05888" behindDoc="1" locked="0" layoutInCell="1" allowOverlap="1" wp14:anchorId="24A24169" wp14:editId="1F9F08C5">
                <wp:simplePos x="0" y="0"/>
                <wp:positionH relativeFrom="page">
                  <wp:posOffset>548640</wp:posOffset>
                </wp:positionH>
                <wp:positionV relativeFrom="paragraph">
                  <wp:posOffset>-30480</wp:posOffset>
                </wp:positionV>
                <wp:extent cx="6458585" cy="8890"/>
                <wp:effectExtent l="0" t="0" r="0" b="0"/>
                <wp:wrapNone/>
                <wp:docPr id="187" name="docshape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58AC4C" id="docshape77" o:spid="_x0000_s1026" style="position:absolute;margin-left:43.2pt;margin-top:-2.4pt;width:508.55pt;height:.7pt;z-index:-1611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06400" behindDoc="1" locked="0" layoutInCell="1" allowOverlap="1" wp14:anchorId="7FB42DF6" wp14:editId="52E58FBF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186" name="docshape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EA3A8C" id="docshape78" o:spid="_x0000_s1026" style="position:absolute;margin-left:43.2pt;margin-top:14.65pt;width:508.55pt;height:.7pt;z-index:-16110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06912" behindDoc="1" locked="0" layoutInCell="1" allowOverlap="1" wp14:anchorId="3E5427E2" wp14:editId="677060E6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185" name="docshape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6E2627" id="docshape79" o:spid="_x0000_s1026" style="position:absolute;margin-left:43.2pt;margin-top:31.7pt;width:508.55pt;height:.7pt;z-index:-1610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 xml:space="preserve">2 weeks initially but I had to </w:t>
      </w:r>
      <w:proofErr w:type="spellStart"/>
      <w:r w:rsidR="00DF7E3A">
        <w:rPr>
          <w:color w:val="3F3F3F"/>
        </w:rPr>
        <w:t>recatheter</w:t>
      </w:r>
      <w:proofErr w:type="spellEnd"/>
      <w:r w:rsidR="00DF7E3A">
        <w:rPr>
          <w:color w:val="3F3F3F"/>
        </w:rPr>
        <w:t xml:space="preserve"> about 2 weeks later 2 weeks</w:t>
      </w:r>
    </w:p>
    <w:p w14:paraId="75F42E7D" w14:textId="14CA17C3" w:rsidR="00722A67" w:rsidRDefault="00AD53A2">
      <w:pPr>
        <w:pStyle w:val="BodyText"/>
        <w:spacing w:line="324" w:lineRule="auto"/>
        <w:ind w:right="904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07424" behindDoc="1" locked="0" layoutInCell="1" allowOverlap="1" wp14:anchorId="3D8AEA22" wp14:editId="5E022ECB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184" name="docshape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01D9F1" id="docshape80" o:spid="_x0000_s1026" style="position:absolute;margin-left:43.2pt;margin-top:14.65pt;width:508.55pt;height:.7pt;z-index:-1610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07936" behindDoc="1" locked="0" layoutInCell="1" allowOverlap="1" wp14:anchorId="1544FCCF" wp14:editId="14F68331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183" name="docshape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8E7510" id="docshape81" o:spid="_x0000_s1026" style="position:absolute;margin-left:43.2pt;margin-top:31.7pt;width:508.55pt;height:.7pt;z-index:-1610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One</w:t>
      </w:r>
      <w:r w:rsidR="00DF7E3A">
        <w:rPr>
          <w:color w:val="3F3F3F"/>
          <w:spacing w:val="-16"/>
        </w:rPr>
        <w:t xml:space="preserve"> </w:t>
      </w:r>
      <w:r w:rsidR="00DF7E3A">
        <w:rPr>
          <w:color w:val="3F3F3F"/>
        </w:rPr>
        <w:t>week 10 Days</w:t>
      </w:r>
    </w:p>
    <w:p w14:paraId="33A86806" w14:textId="7CCDDAA4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616000" behindDoc="1" locked="0" layoutInCell="1" allowOverlap="1" wp14:anchorId="12A35E9A" wp14:editId="1C8A32DC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6458585" cy="8890"/>
                <wp:effectExtent l="0" t="0" r="0" b="0"/>
                <wp:wrapTopAndBottom/>
                <wp:docPr id="182" name="docshape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777BC1" id="docshape82" o:spid="_x0000_s1026" style="position:absolute;margin-left:43.2pt;margin-top:14.55pt;width:508.55pt;height:.7pt;z-index:-157004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DJr8L3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08448" behindDoc="1" locked="0" layoutInCell="1" allowOverlap="1" wp14:anchorId="207105C6" wp14:editId="48CB57F7">
                <wp:simplePos x="0" y="0"/>
                <wp:positionH relativeFrom="page">
                  <wp:posOffset>548640</wp:posOffset>
                </wp:positionH>
                <wp:positionV relativeFrom="paragraph">
                  <wp:posOffset>401320</wp:posOffset>
                </wp:positionV>
                <wp:extent cx="6458585" cy="8890"/>
                <wp:effectExtent l="0" t="0" r="0" b="0"/>
                <wp:wrapNone/>
                <wp:docPr id="181" name="docshape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FA62FB" id="docshape83" o:spid="_x0000_s1026" style="position:absolute;margin-left:43.2pt;margin-top:31.6pt;width:508.55pt;height:.7pt;z-index:-16108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HGRXR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1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  <w:spacing w:val="-4"/>
        </w:rPr>
        <w:t>week</w:t>
      </w:r>
    </w:p>
    <w:p w14:paraId="5EAB7656" w14:textId="77777777" w:rsidR="00722A67" w:rsidRDefault="00DF7E3A">
      <w:pPr>
        <w:pStyle w:val="BodyText"/>
        <w:spacing w:before="33" w:line="324" w:lineRule="auto"/>
        <w:ind w:right="7659"/>
      </w:pPr>
      <w:r>
        <w:rPr>
          <w:color w:val="3F3F3F"/>
        </w:rPr>
        <w:t>necessary</w:t>
      </w:r>
      <w:r>
        <w:rPr>
          <w:color w:val="3F3F3F"/>
          <w:spacing w:val="-2"/>
        </w:rPr>
        <w:t xml:space="preserve"> </w:t>
      </w:r>
      <w:r>
        <w:rPr>
          <w:color w:val="3F3F3F"/>
        </w:rPr>
        <w:t>but</w:t>
      </w:r>
      <w:r>
        <w:rPr>
          <w:color w:val="3F3F3F"/>
          <w:spacing w:val="-2"/>
        </w:rPr>
        <w:t xml:space="preserve"> </w:t>
      </w:r>
      <w:r>
        <w:rPr>
          <w:color w:val="3F3F3F"/>
        </w:rPr>
        <w:t>worst</w:t>
      </w:r>
      <w:r>
        <w:rPr>
          <w:color w:val="3F3F3F"/>
          <w:spacing w:val="-1"/>
        </w:rPr>
        <w:t xml:space="preserve"> </w:t>
      </w:r>
      <w:r>
        <w:rPr>
          <w:color w:val="3F3F3F"/>
        </w:rPr>
        <w:t>part! 2 weeks</w:t>
      </w:r>
    </w:p>
    <w:p w14:paraId="72E79802" w14:textId="661BBCA4" w:rsidR="00722A67" w:rsidRDefault="00AD53A2">
      <w:pPr>
        <w:pStyle w:val="BodyText"/>
        <w:spacing w:before="1" w:line="237" w:lineRule="auto"/>
        <w:ind w:left="176" w:right="27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08960" behindDoc="1" locked="0" layoutInCell="1" allowOverlap="1" wp14:anchorId="2AF74FE0" wp14:editId="29C4D8FA">
                <wp:simplePos x="0" y="0"/>
                <wp:positionH relativeFrom="page">
                  <wp:posOffset>548640</wp:posOffset>
                </wp:positionH>
                <wp:positionV relativeFrom="paragraph">
                  <wp:posOffset>-31115</wp:posOffset>
                </wp:positionV>
                <wp:extent cx="6458585" cy="8890"/>
                <wp:effectExtent l="0" t="0" r="0" b="0"/>
                <wp:wrapNone/>
                <wp:docPr id="180" name="docshape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72B06B" id="docshape84" o:spid="_x0000_s1026" style="position:absolute;margin-left:43.2pt;margin-top:-2.45pt;width:508.55pt;height:.7pt;z-index:-1610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GajLi/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 xml:space="preserve">should have been 3 days but it was 6 as </w:t>
      </w:r>
      <w:proofErr w:type="spellStart"/>
      <w:r w:rsidR="00DF7E3A">
        <w:rPr>
          <w:color w:val="3F3F3F"/>
        </w:rPr>
        <w:t>i</w:t>
      </w:r>
      <w:proofErr w:type="spellEnd"/>
      <w:r w:rsidR="00DF7E3A">
        <w:rPr>
          <w:color w:val="3F3F3F"/>
        </w:rPr>
        <w:t xml:space="preserve"> had to drive back </w:t>
      </w:r>
      <w:r w:rsidR="00E60222" w:rsidRPr="00E60222">
        <w:rPr>
          <w:color w:val="3F3F3F"/>
          <w:highlight w:val="black"/>
        </w:rPr>
        <w:t>**</w:t>
      </w:r>
      <w:r w:rsidR="00DF7E3A" w:rsidRPr="00E60222">
        <w:rPr>
          <w:color w:val="3F3F3F"/>
          <w:highlight w:val="black"/>
        </w:rPr>
        <w:t xml:space="preserve"> </w:t>
      </w:r>
      <w:r w:rsidR="00E60222" w:rsidRPr="00E60222">
        <w:rPr>
          <w:color w:val="3F3F3F"/>
          <w:highlight w:val="black"/>
        </w:rPr>
        <w:t>***********</w:t>
      </w:r>
      <w:r w:rsidR="00DF7E3A" w:rsidRPr="00E60222">
        <w:rPr>
          <w:color w:val="3F3F3F"/>
          <w:highlight w:val="black"/>
        </w:rPr>
        <w:t xml:space="preserve"> </w:t>
      </w:r>
      <w:r w:rsidR="00E60222" w:rsidRPr="00E60222">
        <w:rPr>
          <w:color w:val="3F3F3F"/>
          <w:highlight w:val="black"/>
        </w:rPr>
        <w:t>****</w:t>
      </w:r>
      <w:r w:rsidR="00DF7E3A" w:rsidRPr="00E60222">
        <w:rPr>
          <w:color w:val="3F3F3F"/>
          <w:highlight w:val="black"/>
        </w:rPr>
        <w:t xml:space="preserve"> </w:t>
      </w:r>
      <w:r w:rsidR="00E60222" w:rsidRPr="00E60222">
        <w:rPr>
          <w:color w:val="3F3F3F"/>
          <w:highlight w:val="black"/>
        </w:rPr>
        <w:t>******</w:t>
      </w:r>
      <w:r w:rsidR="00DF7E3A">
        <w:rPr>
          <w:color w:val="3F3F3F"/>
        </w:rPr>
        <w:t xml:space="preserve"> but not a </w:t>
      </w:r>
      <w:r w:rsidR="00DF7E3A">
        <w:rPr>
          <w:color w:val="3F3F3F"/>
          <w:spacing w:val="-2"/>
        </w:rPr>
        <w:t>problem</w:t>
      </w:r>
    </w:p>
    <w:p w14:paraId="39BF6B9B" w14:textId="77777777" w:rsidR="00722A67" w:rsidRDefault="00722A67">
      <w:pPr>
        <w:spacing w:line="237" w:lineRule="auto"/>
        <w:sectPr w:rsidR="00722A67">
          <w:type w:val="continuous"/>
          <w:pgSz w:w="11910" w:h="16840"/>
          <w:pgMar w:top="1040" w:right="760" w:bottom="460" w:left="760" w:header="558" w:footer="270" w:gutter="0"/>
          <w:cols w:space="720"/>
        </w:sectPr>
      </w:pPr>
    </w:p>
    <w:p w14:paraId="7F8FDBEB" w14:textId="77777777" w:rsidR="00722A67" w:rsidRDefault="00DF7E3A">
      <w:pPr>
        <w:pStyle w:val="Heading1"/>
        <w:spacing w:before="82"/>
      </w:pPr>
      <w:r>
        <w:lastRenderedPageBreak/>
        <w:t>Did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proofErr w:type="spellStart"/>
      <w:r>
        <w:t>Rezum</w:t>
      </w:r>
      <w:proofErr w:type="spellEnd"/>
      <w:r>
        <w:rPr>
          <w:spacing w:val="-6"/>
        </w:rPr>
        <w:t xml:space="preserve"> </w:t>
      </w:r>
      <w:r>
        <w:t>improve</w:t>
      </w:r>
      <w:r>
        <w:rPr>
          <w:spacing w:val="-4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rPr>
          <w:spacing w:val="-4"/>
        </w:rPr>
        <w:t>LUTS?</w:t>
      </w:r>
    </w:p>
    <w:p w14:paraId="4CF4B291" w14:textId="77777777" w:rsidR="00722A67" w:rsidRDefault="00722A67">
      <w:pPr>
        <w:pStyle w:val="BodyText"/>
        <w:ind w:left="0"/>
        <w:rPr>
          <w:b/>
          <w:sz w:val="20"/>
        </w:rPr>
      </w:pPr>
    </w:p>
    <w:p w14:paraId="6273499A" w14:textId="77777777" w:rsidR="00722A67" w:rsidRDefault="00722A67">
      <w:pPr>
        <w:rPr>
          <w:sz w:val="20"/>
        </w:rPr>
        <w:sectPr w:rsidR="00722A67">
          <w:pgSz w:w="11910" w:h="16840"/>
          <w:pgMar w:top="1040" w:right="760" w:bottom="460" w:left="760" w:header="558" w:footer="270" w:gutter="0"/>
          <w:cols w:space="720"/>
        </w:sectPr>
      </w:pPr>
    </w:p>
    <w:p w14:paraId="7BDB8C7B" w14:textId="77777777" w:rsidR="00722A67" w:rsidRDefault="00722A67">
      <w:pPr>
        <w:pStyle w:val="BodyText"/>
        <w:spacing w:before="9"/>
        <w:ind w:left="0"/>
        <w:rPr>
          <w:b/>
          <w:sz w:val="19"/>
        </w:rPr>
      </w:pPr>
    </w:p>
    <w:p w14:paraId="30A94E55" w14:textId="5BC011CD" w:rsidR="00722A67" w:rsidRDefault="00AD53A2">
      <w:pPr>
        <w:pStyle w:val="BodyText"/>
        <w:ind w:left="34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71136" behindDoc="0" locked="0" layoutInCell="1" allowOverlap="1" wp14:anchorId="6CC02122" wp14:editId="27615329">
                <wp:simplePos x="0" y="0"/>
                <wp:positionH relativeFrom="page">
                  <wp:posOffset>1294765</wp:posOffset>
                </wp:positionH>
                <wp:positionV relativeFrom="paragraph">
                  <wp:posOffset>-36830</wp:posOffset>
                </wp:positionV>
                <wp:extent cx="4453890" cy="240665"/>
                <wp:effectExtent l="0" t="0" r="0" b="0"/>
                <wp:wrapNone/>
                <wp:docPr id="179" name="docshape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53890" cy="240665"/>
                        </a:xfrm>
                        <a:prstGeom prst="rect">
                          <a:avLst/>
                        </a:prstGeom>
                        <a:solidFill>
                          <a:srgbClr val="0489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DAA472" id="docshape85" o:spid="_x0000_s1026" style="position:absolute;margin-left:101.95pt;margin-top:-2.9pt;width:350.7pt;height:18.95pt;z-index:1577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" fillcolor="#0489d1" stroked="f">
                <w10:wrap anchorx="page"/>
              </v:rect>
            </w:pict>
          </mc:Fallback>
        </mc:AlternateContent>
      </w:r>
      <w:r w:rsidR="00DF7E3A">
        <w:rPr>
          <w:color w:val="3F3F3F"/>
          <w:w w:val="105"/>
        </w:rPr>
        <w:t>Yes</w:t>
      </w:r>
      <w:r w:rsidR="00DF7E3A">
        <w:rPr>
          <w:color w:val="3F3F3F"/>
          <w:spacing w:val="-10"/>
          <w:w w:val="105"/>
        </w:rPr>
        <w:t xml:space="preserve"> </w:t>
      </w:r>
      <w:r w:rsidR="00DF7E3A">
        <w:rPr>
          <w:color w:val="3F3F3F"/>
          <w:spacing w:val="-4"/>
          <w:w w:val="105"/>
        </w:rPr>
        <w:t>(23)</w:t>
      </w:r>
    </w:p>
    <w:p w14:paraId="6A2EF243" w14:textId="77777777" w:rsidR="00722A67" w:rsidRDefault="00722A67">
      <w:pPr>
        <w:pStyle w:val="BodyText"/>
        <w:spacing w:before="4"/>
        <w:ind w:left="0"/>
        <w:rPr>
          <w:sz w:val="19"/>
        </w:rPr>
      </w:pPr>
    </w:p>
    <w:p w14:paraId="2610D6F3" w14:textId="26A02A3E" w:rsidR="00722A67" w:rsidRDefault="00AD53A2">
      <w:pPr>
        <w:tabs>
          <w:tab w:val="left" w:pos="1606"/>
        </w:tabs>
        <w:ind w:left="584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15616" behindDoc="1" locked="0" layoutInCell="1" allowOverlap="1" wp14:anchorId="21C4109C" wp14:editId="17C97527">
                <wp:simplePos x="0" y="0"/>
                <wp:positionH relativeFrom="page">
                  <wp:posOffset>1294765</wp:posOffset>
                </wp:positionH>
                <wp:positionV relativeFrom="paragraph">
                  <wp:posOffset>-27305</wp:posOffset>
                </wp:positionV>
                <wp:extent cx="183515" cy="243840"/>
                <wp:effectExtent l="0" t="0" r="0" b="0"/>
                <wp:wrapNone/>
                <wp:docPr id="178" name="docshape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243840"/>
                        </a:xfrm>
                        <a:prstGeom prst="rect">
                          <a:avLst/>
                        </a:prstGeom>
                        <a:solidFill>
                          <a:srgbClr val="0489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3E2F69" id="docshape86" o:spid="_x0000_s1026" style="position:absolute;margin-left:101.95pt;margin-top:-2.15pt;width:14.45pt;height:19.2pt;z-index:-16100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" fillcolor="#0489d1" stroked="f">
                <w10:wrap anchorx="page"/>
              </v:rect>
            </w:pict>
          </mc:Fallback>
        </mc:AlternateContent>
      </w:r>
      <w:r w:rsidR="00DF7E3A">
        <w:rPr>
          <w:color w:val="3F3F3F"/>
          <w:w w:val="105"/>
        </w:rPr>
        <w:t>No</w:t>
      </w:r>
      <w:r w:rsidR="00DF7E3A">
        <w:rPr>
          <w:color w:val="3F3F3F"/>
          <w:spacing w:val="-16"/>
          <w:w w:val="105"/>
        </w:rPr>
        <w:t xml:space="preserve"> </w:t>
      </w:r>
      <w:r w:rsidR="00DF7E3A">
        <w:rPr>
          <w:color w:val="3F3F3F"/>
          <w:spacing w:val="-5"/>
          <w:w w:val="105"/>
        </w:rPr>
        <w:t>(1)</w:t>
      </w:r>
      <w:r w:rsidR="00DF7E3A">
        <w:rPr>
          <w:color w:val="3F3F3F"/>
        </w:rPr>
        <w:tab/>
      </w:r>
      <w:r w:rsidR="00DF7E3A">
        <w:rPr>
          <w:color w:val="595959"/>
          <w:spacing w:val="-5"/>
          <w:w w:val="105"/>
          <w:sz w:val="21"/>
        </w:rPr>
        <w:t>4%</w:t>
      </w:r>
    </w:p>
    <w:p w14:paraId="6F12DD40" w14:textId="77777777" w:rsidR="00722A67" w:rsidRDefault="00DF7E3A">
      <w:pPr>
        <w:spacing w:before="4"/>
        <w:rPr>
          <w:sz w:val="19"/>
        </w:rPr>
      </w:pPr>
      <w:r>
        <w:br w:type="column"/>
      </w:r>
    </w:p>
    <w:p w14:paraId="41BECA33" w14:textId="77777777" w:rsidR="00722A67" w:rsidRDefault="00DF7E3A">
      <w:pPr>
        <w:ind w:left="343"/>
        <w:rPr>
          <w:sz w:val="21"/>
        </w:rPr>
      </w:pPr>
      <w:r>
        <w:rPr>
          <w:color w:val="595959"/>
          <w:spacing w:val="-5"/>
          <w:sz w:val="21"/>
        </w:rPr>
        <w:t>96%</w:t>
      </w:r>
    </w:p>
    <w:p w14:paraId="4F5FDA5F" w14:textId="77777777" w:rsidR="00722A67" w:rsidRDefault="00722A67">
      <w:pPr>
        <w:rPr>
          <w:sz w:val="21"/>
        </w:rPr>
        <w:sectPr w:rsidR="00722A67">
          <w:type w:val="continuous"/>
          <w:pgSz w:w="11910" w:h="16840"/>
          <w:pgMar w:top="1040" w:right="760" w:bottom="460" w:left="760" w:header="558" w:footer="270" w:gutter="0"/>
          <w:cols w:num="2" w:space="720" w:equalWidth="0">
            <w:col w:w="1960" w:space="6008"/>
            <w:col w:w="2422"/>
          </w:cols>
        </w:sectPr>
      </w:pPr>
    </w:p>
    <w:p w14:paraId="2B49522B" w14:textId="77777777" w:rsidR="00722A67" w:rsidRDefault="00722A67">
      <w:pPr>
        <w:pStyle w:val="BodyText"/>
        <w:ind w:left="0"/>
        <w:rPr>
          <w:sz w:val="20"/>
        </w:rPr>
      </w:pPr>
    </w:p>
    <w:p w14:paraId="36E2056D" w14:textId="77777777" w:rsidR="00722A67" w:rsidRDefault="00722A67">
      <w:pPr>
        <w:pStyle w:val="BodyText"/>
        <w:spacing w:before="3"/>
        <w:ind w:left="0"/>
        <w:rPr>
          <w:sz w:val="27"/>
        </w:rPr>
      </w:pPr>
    </w:p>
    <w:p w14:paraId="17F6FD38" w14:textId="77777777" w:rsidR="00722A67" w:rsidRDefault="00DF7E3A">
      <w:pPr>
        <w:pStyle w:val="Heading1"/>
        <w:spacing w:before="92"/>
      </w:pPr>
      <w:r>
        <w:t>If</w:t>
      </w:r>
      <w:r>
        <w:rPr>
          <w:spacing w:val="1"/>
        </w:rPr>
        <w:t xml:space="preserve"> </w:t>
      </w:r>
      <w:r>
        <w:t>yes,</w:t>
      </w:r>
      <w:r>
        <w:rPr>
          <w:spacing w:val="-1"/>
        </w:rPr>
        <w:t xml:space="preserve"> </w:t>
      </w:r>
      <w:r>
        <w:t>how</w:t>
      </w:r>
      <w:r>
        <w:rPr>
          <w:spacing w:val="-1"/>
        </w:rPr>
        <w:t xml:space="preserve"> </w:t>
      </w:r>
      <w:r>
        <w:t>soon</w:t>
      </w:r>
      <w:r>
        <w:rPr>
          <w:spacing w:val="-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feel</w:t>
      </w:r>
      <w:r>
        <w:rPr>
          <w:spacing w:val="-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2"/>
        </w:rPr>
        <w:t>improvement?</w:t>
      </w:r>
    </w:p>
    <w:p w14:paraId="795CFFEB" w14:textId="281580FD" w:rsidR="00722A67" w:rsidRDefault="00AD53A2">
      <w:pPr>
        <w:pStyle w:val="BodyText"/>
        <w:spacing w:before="6"/>
        <w:ind w:left="0"/>
        <w:rPr>
          <w:b/>
          <w:sz w:val="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4704" behindDoc="1" locked="0" layoutInCell="1" allowOverlap="1" wp14:anchorId="79BE02DD" wp14:editId="0EB09A20">
                <wp:simplePos x="0" y="0"/>
                <wp:positionH relativeFrom="page">
                  <wp:posOffset>548640</wp:posOffset>
                </wp:positionH>
                <wp:positionV relativeFrom="paragraph">
                  <wp:posOffset>77470</wp:posOffset>
                </wp:positionV>
                <wp:extent cx="6458585" cy="8890"/>
                <wp:effectExtent l="0" t="0" r="0" b="0"/>
                <wp:wrapTopAndBottom/>
                <wp:docPr id="177" name="docshape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655CA7" id="docshape87" o:spid="_x0000_s1026" style="position:absolute;margin-left:43.2pt;margin-top:6.1pt;width:508.55pt;height:.7pt;z-index:-15691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EZ4uCb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</w:p>
    <w:p w14:paraId="7FD2CB82" w14:textId="77777777" w:rsidR="00722A67" w:rsidRDefault="00DF7E3A">
      <w:pPr>
        <w:pStyle w:val="BodyText"/>
        <w:spacing w:before="33" w:line="324" w:lineRule="auto"/>
        <w:ind w:right="6077"/>
      </w:pPr>
      <w:r>
        <w:rPr>
          <w:color w:val="3F3F3F"/>
        </w:rPr>
        <w:t>Immediately the catheter</w:t>
      </w:r>
      <w:r>
        <w:rPr>
          <w:color w:val="3F3F3F"/>
          <w:spacing w:val="-1"/>
        </w:rPr>
        <w:t xml:space="preserve"> </w:t>
      </w:r>
      <w:r>
        <w:rPr>
          <w:color w:val="3F3F3F"/>
        </w:rPr>
        <w:t xml:space="preserve">was removed When the </w:t>
      </w:r>
      <w:proofErr w:type="spellStart"/>
      <w:r>
        <w:rPr>
          <w:color w:val="3F3F3F"/>
        </w:rPr>
        <w:t>cathetur</w:t>
      </w:r>
      <w:proofErr w:type="spellEnd"/>
      <w:r>
        <w:rPr>
          <w:color w:val="3F3F3F"/>
        </w:rPr>
        <w:t xml:space="preserve"> was removed</w:t>
      </w:r>
    </w:p>
    <w:p w14:paraId="54D64538" w14:textId="6514AE20" w:rsidR="00722A67" w:rsidRDefault="00AD53A2">
      <w:pPr>
        <w:pStyle w:val="BodyText"/>
        <w:spacing w:line="324" w:lineRule="auto"/>
        <w:ind w:right="904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16128" behindDoc="1" locked="0" layoutInCell="1" allowOverlap="1" wp14:anchorId="0980E275" wp14:editId="78335A1B">
                <wp:simplePos x="0" y="0"/>
                <wp:positionH relativeFrom="page">
                  <wp:posOffset>548640</wp:posOffset>
                </wp:positionH>
                <wp:positionV relativeFrom="paragraph">
                  <wp:posOffset>-247015</wp:posOffset>
                </wp:positionV>
                <wp:extent cx="6458585" cy="8890"/>
                <wp:effectExtent l="0" t="0" r="0" b="0"/>
                <wp:wrapNone/>
                <wp:docPr id="176" name="docshape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C98CFE" id="docshape88" o:spid="_x0000_s1026" style="position:absolute;margin-left:43.2pt;margin-top:-19.45pt;width:508.55pt;height:.7pt;z-index:-1610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16640" behindDoc="1" locked="0" layoutInCell="1" allowOverlap="1" wp14:anchorId="307C53E2" wp14:editId="5D8F82BB">
                <wp:simplePos x="0" y="0"/>
                <wp:positionH relativeFrom="page">
                  <wp:posOffset>548640</wp:posOffset>
                </wp:positionH>
                <wp:positionV relativeFrom="paragraph">
                  <wp:posOffset>-30480</wp:posOffset>
                </wp:positionV>
                <wp:extent cx="6458585" cy="8890"/>
                <wp:effectExtent l="0" t="0" r="0" b="0"/>
                <wp:wrapNone/>
                <wp:docPr id="175" name="docshape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3B96A5" id="docshape89" o:spid="_x0000_s1026" style="position:absolute;margin-left:43.2pt;margin-top:-2.4pt;width:508.55pt;height:.7pt;z-index:-16099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17152" behindDoc="1" locked="0" layoutInCell="1" allowOverlap="1" wp14:anchorId="2CAAD37A" wp14:editId="562D815B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174" name="docshape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6EC65A" id="docshape90" o:spid="_x0000_s1026" style="position:absolute;margin-left:43.2pt;margin-top:14.65pt;width:508.55pt;height:.7pt;z-index:-1609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17664" behindDoc="1" locked="0" layoutInCell="1" allowOverlap="1" wp14:anchorId="307FC903" wp14:editId="57454B3F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173" name="docshape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A5C03F" id="docshape91" o:spid="_x0000_s1026" style="position:absolute;margin-left:43.2pt;margin-top:31.7pt;width:508.55pt;height:.7pt;z-index:-16098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2 months 5/6</w:t>
      </w:r>
      <w:r w:rsidR="00DF7E3A">
        <w:rPr>
          <w:color w:val="3F3F3F"/>
          <w:spacing w:val="-16"/>
        </w:rPr>
        <w:t xml:space="preserve"> </w:t>
      </w:r>
      <w:r w:rsidR="00DF7E3A">
        <w:rPr>
          <w:color w:val="3F3F3F"/>
        </w:rPr>
        <w:t>weeks</w:t>
      </w:r>
    </w:p>
    <w:p w14:paraId="3B2A4D16" w14:textId="3E9A8AB5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625216" behindDoc="1" locked="0" layoutInCell="1" allowOverlap="1" wp14:anchorId="314F3BD4" wp14:editId="73AFE96A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6458585" cy="8890"/>
                <wp:effectExtent l="0" t="0" r="0" b="0"/>
                <wp:wrapTopAndBottom/>
                <wp:docPr id="172" name="docshape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C18ADE" id="docshape92" o:spid="_x0000_s1026" style="position:absolute;margin-left:43.2pt;margin-top:14.55pt;width:508.55pt;height:.7pt;z-index:-15691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DJr8L3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</w:rPr>
        <w:t>Immediately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</w:rPr>
        <w:t>after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</w:rPr>
        <w:t>catheter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</w:rPr>
        <w:t>was</w:t>
      </w:r>
      <w:r w:rsidR="00DF7E3A">
        <w:rPr>
          <w:color w:val="3F3F3F"/>
          <w:spacing w:val="7"/>
        </w:rPr>
        <w:t xml:space="preserve"> </w:t>
      </w:r>
      <w:r w:rsidR="00DF7E3A">
        <w:rPr>
          <w:color w:val="3F3F3F"/>
          <w:spacing w:val="-2"/>
        </w:rPr>
        <w:t>removed</w:t>
      </w:r>
    </w:p>
    <w:p w14:paraId="60DC135E" w14:textId="77777777" w:rsidR="00722A67" w:rsidRDefault="00DF7E3A">
      <w:pPr>
        <w:pStyle w:val="BodyText"/>
        <w:spacing w:before="35" w:after="40" w:line="237" w:lineRule="auto"/>
        <w:ind w:left="176" w:right="279"/>
      </w:pPr>
      <w:r>
        <w:rPr>
          <w:color w:val="3F3F3F"/>
        </w:rPr>
        <w:t xml:space="preserve">Massive improvement in flow, comfort, less sleep disruption, ability to </w:t>
      </w:r>
      <w:proofErr w:type="gramStart"/>
      <w:r>
        <w:rPr>
          <w:color w:val="3F3F3F"/>
        </w:rPr>
        <w:t>actually urinate</w:t>
      </w:r>
      <w:proofErr w:type="gramEnd"/>
      <w:r>
        <w:rPr>
          <w:color w:val="3F3F3F"/>
        </w:rPr>
        <w:t xml:space="preserve">, sexual function </w:t>
      </w:r>
      <w:r>
        <w:rPr>
          <w:color w:val="3F3F3F"/>
          <w:spacing w:val="-2"/>
        </w:rPr>
        <w:t>improved</w:t>
      </w:r>
    </w:p>
    <w:p w14:paraId="75DFD6D6" w14:textId="5596CA66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00690FF" wp14:editId="3B26ABBA">
                <wp:extent cx="6459220" cy="9525"/>
                <wp:effectExtent l="0" t="635" r="3175" b="0"/>
                <wp:docPr id="170" name="docshapegroup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171" name="docshape9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4ED491" id="docshapegroup93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">
                <v:rect id="docshape94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" fillcolor="#e4e4e4" stroked="f"/>
                <w10:anchorlock/>
              </v:group>
            </w:pict>
          </mc:Fallback>
        </mc:AlternateContent>
      </w:r>
    </w:p>
    <w:p w14:paraId="2741B9D8" w14:textId="76C70205" w:rsidR="00722A67" w:rsidRDefault="00AD53A2">
      <w:pPr>
        <w:pStyle w:val="BodyText"/>
        <w:spacing w:before="28" w:line="324" w:lineRule="auto"/>
        <w:ind w:right="607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18176" behindDoc="1" locked="0" layoutInCell="1" allowOverlap="1" wp14:anchorId="26F5596F" wp14:editId="1619CC80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6458585" cy="8890"/>
                <wp:effectExtent l="0" t="0" r="0" b="0"/>
                <wp:wrapNone/>
                <wp:docPr id="169" name="docshape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5CF20D" id="docshape95" o:spid="_x0000_s1026" style="position:absolute;margin-left:43.2pt;margin-top:16.05pt;width:508.55pt;height:.7pt;z-index:-1609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DXWab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18688" behindDoc="1" locked="0" layoutInCell="1" allowOverlap="1" wp14:anchorId="2D74C626" wp14:editId="51111FA4">
                <wp:simplePos x="0" y="0"/>
                <wp:positionH relativeFrom="page">
                  <wp:posOffset>548640</wp:posOffset>
                </wp:positionH>
                <wp:positionV relativeFrom="paragraph">
                  <wp:posOffset>420370</wp:posOffset>
                </wp:positionV>
                <wp:extent cx="6458585" cy="8890"/>
                <wp:effectExtent l="0" t="0" r="0" b="0"/>
                <wp:wrapNone/>
                <wp:docPr id="168" name="docshape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4F1AF2" id="docshape96" o:spid="_x0000_s1026" style="position:absolute;margin-left:43.2pt;margin-top:33.1pt;width:508.55pt;height:.7pt;z-index:-16097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BLczGj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Immediately after removal of catheter. After six weeks</w:t>
      </w:r>
    </w:p>
    <w:p w14:paraId="1F834EBD" w14:textId="39A0DE41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626240" behindDoc="1" locked="0" layoutInCell="1" allowOverlap="1" wp14:anchorId="73E27CF0" wp14:editId="657AF89F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6458585" cy="8890"/>
                <wp:effectExtent l="0" t="0" r="0" b="0"/>
                <wp:wrapTopAndBottom/>
                <wp:docPr id="167" name="docshape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BB1555" id="docshape97" o:spid="_x0000_s1026" style="position:absolute;margin-left:43.2pt;margin-top:14.55pt;width:508.55pt;height:.7pt;z-index:-15690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DJr8L3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</w:rPr>
        <w:t>Within</w:t>
      </w:r>
      <w:r w:rsidR="00DF7E3A">
        <w:rPr>
          <w:color w:val="3F3F3F"/>
          <w:spacing w:val="9"/>
        </w:rPr>
        <w:t xml:space="preserve"> </w:t>
      </w:r>
      <w:r w:rsidR="00DF7E3A">
        <w:rPr>
          <w:color w:val="3F3F3F"/>
        </w:rPr>
        <w:t>2</w:t>
      </w:r>
      <w:r w:rsidR="00DF7E3A">
        <w:rPr>
          <w:color w:val="3F3F3F"/>
          <w:spacing w:val="9"/>
        </w:rPr>
        <w:t xml:space="preserve"> </w:t>
      </w:r>
      <w:r w:rsidR="00DF7E3A">
        <w:rPr>
          <w:color w:val="3F3F3F"/>
          <w:spacing w:val="-2"/>
        </w:rPr>
        <w:t>weeks</w:t>
      </w:r>
    </w:p>
    <w:p w14:paraId="0B707624" w14:textId="77777777" w:rsidR="00722A67" w:rsidRDefault="00DF7E3A">
      <w:pPr>
        <w:pStyle w:val="BodyText"/>
        <w:spacing w:before="35" w:after="39" w:line="237" w:lineRule="auto"/>
        <w:ind w:right="369"/>
      </w:pPr>
      <w:r>
        <w:rPr>
          <w:color w:val="3F3F3F"/>
        </w:rPr>
        <w:t>After about a month my nightly visits dropped from 5/6 per night to 3</w:t>
      </w:r>
      <w:r>
        <w:rPr>
          <w:color w:val="3F3F3F"/>
          <w:spacing w:val="79"/>
        </w:rPr>
        <w:t xml:space="preserve"> </w:t>
      </w:r>
      <w:r>
        <w:rPr>
          <w:color w:val="3F3F3F"/>
        </w:rPr>
        <w:t xml:space="preserve">after 3 months it was down to 2or 1 per night. I stopped taking the medicine it went initially to 5 per night now </w:t>
      </w:r>
      <w:proofErr w:type="spellStart"/>
      <w:r>
        <w:rPr>
          <w:color w:val="3F3F3F"/>
        </w:rPr>
        <w:t>withour</w:t>
      </w:r>
      <w:proofErr w:type="spellEnd"/>
      <w:r>
        <w:rPr>
          <w:color w:val="3F3F3F"/>
        </w:rPr>
        <w:t xml:space="preserve"> medicine it 2 or 2 and dropping</w:t>
      </w:r>
    </w:p>
    <w:p w14:paraId="7470EF82" w14:textId="3BF286AE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5AA13C3" wp14:editId="5609403F">
                <wp:extent cx="6459220" cy="9525"/>
                <wp:effectExtent l="0" t="0" r="3175" b="0"/>
                <wp:docPr id="165" name="docshapegroup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166" name="docshape9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AED40C0" id="docshapegroup98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">
                <v:rect id="docshape99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" fillcolor="#e4e4e4" stroked="f"/>
                <w10:anchorlock/>
              </v:group>
            </w:pict>
          </mc:Fallback>
        </mc:AlternateContent>
      </w:r>
    </w:p>
    <w:p w14:paraId="2BA1436A" w14:textId="3DAEC625" w:rsidR="00722A67" w:rsidRDefault="00AD53A2">
      <w:pPr>
        <w:pStyle w:val="BodyText"/>
        <w:spacing w:before="28"/>
      </w:pPr>
      <w:r>
        <w:rPr>
          <w:noProof/>
        </w:rPr>
        <mc:AlternateContent>
          <mc:Choice Requires="wps">
            <w:drawing>
              <wp:anchor distT="0" distB="0" distL="0" distR="0" simplePos="0" relativeHeight="487627264" behindDoc="1" locked="0" layoutInCell="1" allowOverlap="1" wp14:anchorId="18C50C7D" wp14:editId="77B3897F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6458585" cy="8890"/>
                <wp:effectExtent l="0" t="0" r="0" b="0"/>
                <wp:wrapTopAndBottom/>
                <wp:docPr id="164" name="docshape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15EC55" id="docshape100" o:spid="_x0000_s1026" style="position:absolute;margin-left:43.2pt;margin-top:16.05pt;width:508.55pt;height:.7pt;z-index:-15689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DXWab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</w:rPr>
        <w:t>4-6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  <w:spacing w:val="-4"/>
        </w:rPr>
        <w:t>weeks</w:t>
      </w:r>
    </w:p>
    <w:p w14:paraId="64A416A4" w14:textId="77777777" w:rsidR="00722A67" w:rsidRDefault="00DF7E3A">
      <w:pPr>
        <w:pStyle w:val="BodyText"/>
        <w:spacing w:before="33"/>
      </w:pPr>
      <w:r>
        <w:rPr>
          <w:color w:val="3F3F3F"/>
        </w:rPr>
        <w:t>almost</w:t>
      </w:r>
      <w:r>
        <w:rPr>
          <w:color w:val="3F3F3F"/>
          <w:spacing w:val="4"/>
        </w:rPr>
        <w:t xml:space="preserve"> </w:t>
      </w:r>
      <w:r>
        <w:rPr>
          <w:color w:val="3F3F3F"/>
        </w:rPr>
        <w:t>straight</w:t>
      </w:r>
      <w:r>
        <w:rPr>
          <w:color w:val="3F3F3F"/>
          <w:spacing w:val="6"/>
        </w:rPr>
        <w:t xml:space="preserve"> </w:t>
      </w:r>
      <w:r>
        <w:rPr>
          <w:color w:val="3F3F3F"/>
        </w:rPr>
        <w:t>away</w:t>
      </w:r>
      <w:r>
        <w:rPr>
          <w:color w:val="3F3F3F"/>
          <w:spacing w:val="6"/>
        </w:rPr>
        <w:t xml:space="preserve"> </w:t>
      </w:r>
      <w:r>
        <w:rPr>
          <w:color w:val="3F3F3F"/>
        </w:rPr>
        <w:t>once</w:t>
      </w:r>
      <w:r>
        <w:rPr>
          <w:color w:val="3F3F3F"/>
          <w:spacing w:val="6"/>
        </w:rPr>
        <w:t xml:space="preserve"> </w:t>
      </w:r>
      <w:r>
        <w:rPr>
          <w:color w:val="3F3F3F"/>
        </w:rPr>
        <w:t>the</w:t>
      </w:r>
      <w:r>
        <w:rPr>
          <w:color w:val="3F3F3F"/>
          <w:spacing w:val="6"/>
        </w:rPr>
        <w:t xml:space="preserve"> </w:t>
      </w:r>
      <w:r>
        <w:rPr>
          <w:color w:val="3F3F3F"/>
        </w:rPr>
        <w:t>catheter</w:t>
      </w:r>
      <w:r>
        <w:rPr>
          <w:color w:val="3F3F3F"/>
          <w:spacing w:val="3"/>
        </w:rPr>
        <w:t xml:space="preserve"> </w:t>
      </w:r>
      <w:r>
        <w:rPr>
          <w:color w:val="3F3F3F"/>
        </w:rPr>
        <w:t>was</w:t>
      </w:r>
      <w:r>
        <w:rPr>
          <w:color w:val="3F3F3F"/>
          <w:spacing w:val="3"/>
        </w:rPr>
        <w:t xml:space="preserve"> </w:t>
      </w:r>
      <w:r>
        <w:rPr>
          <w:color w:val="3F3F3F"/>
          <w:spacing w:val="-5"/>
        </w:rPr>
        <w:t>out</w:t>
      </w:r>
    </w:p>
    <w:p w14:paraId="06058951" w14:textId="77777777" w:rsidR="00722A67" w:rsidRDefault="00722A67">
      <w:pPr>
        <w:pStyle w:val="BodyText"/>
        <w:spacing w:before="2"/>
        <w:ind w:left="0"/>
        <w:rPr>
          <w:sz w:val="28"/>
        </w:rPr>
      </w:pPr>
    </w:p>
    <w:p w14:paraId="1D71A5F2" w14:textId="77777777" w:rsidR="00722A67" w:rsidRDefault="00DF7E3A">
      <w:pPr>
        <w:pStyle w:val="Heading1"/>
      </w:pPr>
      <w:r>
        <w:t>Did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UTS</w:t>
      </w:r>
      <w:r>
        <w:rPr>
          <w:spacing w:val="-1"/>
        </w:rPr>
        <w:t xml:space="preserve"> </w:t>
      </w:r>
      <w:r>
        <w:t>come</w:t>
      </w:r>
      <w:r>
        <w:rPr>
          <w:spacing w:val="1"/>
        </w:rPr>
        <w:t xml:space="preserve"> </w:t>
      </w:r>
      <w:r>
        <w:rPr>
          <w:spacing w:val="-2"/>
        </w:rPr>
        <w:t>back?</w:t>
      </w:r>
    </w:p>
    <w:p w14:paraId="2BF7ED43" w14:textId="77777777" w:rsidR="00722A67" w:rsidRDefault="00722A67">
      <w:pPr>
        <w:pStyle w:val="BodyText"/>
        <w:ind w:left="0"/>
        <w:rPr>
          <w:b/>
          <w:sz w:val="20"/>
        </w:rPr>
      </w:pPr>
    </w:p>
    <w:p w14:paraId="6155ED98" w14:textId="77777777" w:rsidR="00722A67" w:rsidRDefault="00722A67">
      <w:pPr>
        <w:rPr>
          <w:sz w:val="20"/>
        </w:rPr>
        <w:sectPr w:rsidR="00722A67">
          <w:type w:val="continuous"/>
          <w:pgSz w:w="11910" w:h="16840"/>
          <w:pgMar w:top="1040" w:right="760" w:bottom="460" w:left="760" w:header="558" w:footer="270" w:gutter="0"/>
          <w:cols w:space="720"/>
        </w:sectPr>
      </w:pPr>
    </w:p>
    <w:p w14:paraId="3888BA49" w14:textId="77777777" w:rsidR="00722A67" w:rsidRDefault="00722A67">
      <w:pPr>
        <w:pStyle w:val="BodyText"/>
        <w:spacing w:before="9"/>
        <w:ind w:left="0"/>
        <w:rPr>
          <w:b/>
          <w:sz w:val="19"/>
        </w:rPr>
      </w:pPr>
    </w:p>
    <w:p w14:paraId="705F42BB" w14:textId="10E931DB" w:rsidR="00722A67" w:rsidRDefault="00AD53A2">
      <w:pPr>
        <w:pStyle w:val="BodyText"/>
        <w:ind w:left="36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75232" behindDoc="0" locked="0" layoutInCell="1" allowOverlap="1" wp14:anchorId="5A7CD992" wp14:editId="70CD5956">
                <wp:simplePos x="0" y="0"/>
                <wp:positionH relativeFrom="page">
                  <wp:posOffset>1241425</wp:posOffset>
                </wp:positionH>
                <wp:positionV relativeFrom="paragraph">
                  <wp:posOffset>-36830</wp:posOffset>
                </wp:positionV>
                <wp:extent cx="3714750" cy="240665"/>
                <wp:effectExtent l="0" t="0" r="0" b="0"/>
                <wp:wrapNone/>
                <wp:docPr id="163" name="docshape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14750" cy="240665"/>
                        </a:xfrm>
                        <a:prstGeom prst="rect">
                          <a:avLst/>
                        </a:prstGeom>
                        <a:solidFill>
                          <a:srgbClr val="0489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B7508C" id="docshape101" o:spid="_x0000_s1026" style="position:absolute;margin-left:97.75pt;margin-top:-2.9pt;width:292.5pt;height:18.95pt;z-index:1577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" fillcolor="#0489d1" stroked="f">
                <w10:wrap anchorx="page"/>
              </v:rect>
            </w:pict>
          </mc:Fallback>
        </mc:AlternateContent>
      </w:r>
      <w:r w:rsidR="00DF7E3A">
        <w:rPr>
          <w:color w:val="3F3F3F"/>
          <w:w w:val="105"/>
        </w:rPr>
        <w:t>No</w:t>
      </w:r>
      <w:r w:rsidR="00DF7E3A">
        <w:rPr>
          <w:color w:val="3F3F3F"/>
          <w:spacing w:val="-12"/>
          <w:w w:val="105"/>
        </w:rPr>
        <w:t xml:space="preserve"> </w:t>
      </w:r>
      <w:r w:rsidR="00DF7E3A">
        <w:rPr>
          <w:color w:val="3F3F3F"/>
          <w:spacing w:val="-4"/>
          <w:w w:val="105"/>
        </w:rPr>
        <w:t>(19)</w:t>
      </w:r>
    </w:p>
    <w:p w14:paraId="118FF354" w14:textId="77777777" w:rsidR="00722A67" w:rsidRDefault="00722A67">
      <w:pPr>
        <w:pStyle w:val="BodyText"/>
        <w:spacing w:before="4"/>
        <w:ind w:left="0"/>
        <w:rPr>
          <w:sz w:val="19"/>
        </w:rPr>
      </w:pPr>
    </w:p>
    <w:p w14:paraId="5A768680" w14:textId="77777777" w:rsidR="00722A67" w:rsidRDefault="00DF7E3A">
      <w:pPr>
        <w:pStyle w:val="BodyText"/>
        <w:ind w:left="392"/>
      </w:pPr>
      <w:r>
        <w:rPr>
          <w:color w:val="3F3F3F"/>
          <w:w w:val="105"/>
        </w:rPr>
        <w:t>Yes</w:t>
      </w:r>
      <w:r>
        <w:rPr>
          <w:color w:val="3F3F3F"/>
          <w:spacing w:val="-11"/>
          <w:w w:val="105"/>
        </w:rPr>
        <w:t xml:space="preserve"> </w:t>
      </w:r>
      <w:r>
        <w:rPr>
          <w:color w:val="3F3F3F"/>
          <w:spacing w:val="-5"/>
          <w:w w:val="105"/>
        </w:rPr>
        <w:t>(5)</w:t>
      </w:r>
    </w:p>
    <w:p w14:paraId="1012C40E" w14:textId="77777777" w:rsidR="00722A67" w:rsidRDefault="00DF7E3A">
      <w:pPr>
        <w:rPr>
          <w:sz w:val="24"/>
        </w:rPr>
      </w:pPr>
      <w:r>
        <w:br w:type="column"/>
      </w:r>
    </w:p>
    <w:p w14:paraId="3AF8019C" w14:textId="77777777" w:rsidR="00722A67" w:rsidRDefault="00722A67">
      <w:pPr>
        <w:pStyle w:val="BodyText"/>
        <w:ind w:left="0"/>
        <w:rPr>
          <w:sz w:val="24"/>
        </w:rPr>
      </w:pPr>
    </w:p>
    <w:p w14:paraId="5762A42C" w14:textId="7F978C8E" w:rsidR="00722A67" w:rsidRDefault="00AD53A2">
      <w:pPr>
        <w:spacing w:before="160"/>
        <w:ind w:left="367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75744" behindDoc="0" locked="0" layoutInCell="1" allowOverlap="1" wp14:anchorId="02B39ECB" wp14:editId="6D08A464">
                <wp:simplePos x="0" y="0"/>
                <wp:positionH relativeFrom="page">
                  <wp:posOffset>1241425</wp:posOffset>
                </wp:positionH>
                <wp:positionV relativeFrom="paragraph">
                  <wp:posOffset>67945</wp:posOffset>
                </wp:positionV>
                <wp:extent cx="968375" cy="243840"/>
                <wp:effectExtent l="0" t="0" r="0" b="0"/>
                <wp:wrapNone/>
                <wp:docPr id="162" name="docshape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68375" cy="243840"/>
                        </a:xfrm>
                        <a:prstGeom prst="rect">
                          <a:avLst/>
                        </a:prstGeom>
                        <a:solidFill>
                          <a:srgbClr val="0489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4806AC" id="docshape102" o:spid="_x0000_s1026" style="position:absolute;margin-left:97.75pt;margin-top:5.35pt;width:76.25pt;height:19.2pt;z-index:15775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" fillcolor="#0489d1" stroked="f">
                <w10:wrap anchorx="page"/>
              </v:rect>
            </w:pict>
          </mc:Fallback>
        </mc:AlternateContent>
      </w:r>
      <w:r w:rsidR="00DF7E3A">
        <w:rPr>
          <w:color w:val="595959"/>
          <w:spacing w:val="-5"/>
          <w:sz w:val="21"/>
        </w:rPr>
        <w:t>21%</w:t>
      </w:r>
    </w:p>
    <w:p w14:paraId="7E411867" w14:textId="77777777" w:rsidR="00722A67" w:rsidRDefault="00DF7E3A">
      <w:pPr>
        <w:spacing w:before="4"/>
        <w:rPr>
          <w:sz w:val="19"/>
        </w:rPr>
      </w:pPr>
      <w:r>
        <w:br w:type="column"/>
      </w:r>
    </w:p>
    <w:p w14:paraId="22522141" w14:textId="77777777" w:rsidR="00722A67" w:rsidRDefault="00DF7E3A">
      <w:pPr>
        <w:ind w:left="367"/>
        <w:rPr>
          <w:sz w:val="21"/>
        </w:rPr>
      </w:pPr>
      <w:r>
        <w:rPr>
          <w:color w:val="595959"/>
          <w:spacing w:val="-5"/>
          <w:sz w:val="21"/>
        </w:rPr>
        <w:t>79%</w:t>
      </w:r>
    </w:p>
    <w:p w14:paraId="43D27B94" w14:textId="77777777" w:rsidR="00722A67" w:rsidRDefault="00722A67">
      <w:pPr>
        <w:rPr>
          <w:sz w:val="21"/>
        </w:rPr>
        <w:sectPr w:rsidR="00722A67">
          <w:type w:val="continuous"/>
          <w:pgSz w:w="11910" w:h="16840"/>
          <w:pgMar w:top="1040" w:right="760" w:bottom="460" w:left="760" w:header="558" w:footer="270" w:gutter="0"/>
          <w:cols w:num="3" w:space="720" w:equalWidth="0">
            <w:col w:w="1171" w:space="1215"/>
            <w:col w:w="840" w:space="3475"/>
            <w:col w:w="3689"/>
          </w:cols>
        </w:sectPr>
      </w:pPr>
    </w:p>
    <w:p w14:paraId="7CDBA2BF" w14:textId="77777777" w:rsidR="00722A67" w:rsidRDefault="00722A67">
      <w:pPr>
        <w:pStyle w:val="BodyText"/>
        <w:ind w:left="0"/>
        <w:rPr>
          <w:sz w:val="20"/>
        </w:rPr>
      </w:pPr>
    </w:p>
    <w:p w14:paraId="10FF6C41" w14:textId="77777777" w:rsidR="00722A67" w:rsidRDefault="00722A67">
      <w:pPr>
        <w:pStyle w:val="BodyText"/>
        <w:spacing w:before="3"/>
        <w:ind w:left="0"/>
        <w:rPr>
          <w:sz w:val="27"/>
        </w:rPr>
      </w:pPr>
    </w:p>
    <w:p w14:paraId="31E8BEA0" w14:textId="77777777" w:rsidR="00722A67" w:rsidRDefault="00DF7E3A">
      <w:pPr>
        <w:pStyle w:val="Heading1"/>
        <w:spacing w:before="92"/>
      </w:pPr>
      <w:r>
        <w:t>If</w:t>
      </w:r>
      <w:r>
        <w:rPr>
          <w:spacing w:val="-4"/>
        </w:rPr>
        <w:t xml:space="preserve"> </w:t>
      </w:r>
      <w:r>
        <w:t>yes,</w:t>
      </w:r>
      <w:r>
        <w:rPr>
          <w:spacing w:val="-3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been</w:t>
      </w:r>
      <w:r>
        <w:rPr>
          <w:spacing w:val="-5"/>
        </w:rPr>
        <w:t xml:space="preserve"> </w:t>
      </w:r>
      <w:r>
        <w:t>offered</w:t>
      </w:r>
      <w:r>
        <w:rPr>
          <w:spacing w:val="1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further</w:t>
      </w:r>
      <w:r>
        <w:rPr>
          <w:spacing w:val="-3"/>
        </w:rPr>
        <w:t xml:space="preserve"> </w:t>
      </w:r>
      <w:r>
        <w:rPr>
          <w:spacing w:val="-2"/>
        </w:rPr>
        <w:t>treatment?</w:t>
      </w:r>
    </w:p>
    <w:p w14:paraId="48E5BEC4" w14:textId="5E69247F" w:rsidR="00722A67" w:rsidRDefault="00AD53A2">
      <w:pPr>
        <w:pStyle w:val="BodyText"/>
        <w:spacing w:before="6"/>
        <w:ind w:left="0"/>
        <w:rPr>
          <w:b/>
          <w:sz w:val="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7776" behindDoc="1" locked="0" layoutInCell="1" allowOverlap="1" wp14:anchorId="3FDF82AD" wp14:editId="5C3AFF83">
                <wp:simplePos x="0" y="0"/>
                <wp:positionH relativeFrom="page">
                  <wp:posOffset>548640</wp:posOffset>
                </wp:positionH>
                <wp:positionV relativeFrom="paragraph">
                  <wp:posOffset>77470</wp:posOffset>
                </wp:positionV>
                <wp:extent cx="6458585" cy="8890"/>
                <wp:effectExtent l="0" t="0" r="0" b="0"/>
                <wp:wrapTopAndBottom/>
                <wp:docPr id="161" name="docshape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101CBB" id="docshape103" o:spid="_x0000_s1026" style="position:absolute;margin-left:43.2pt;margin-top:6.1pt;width:508.55pt;height:.7pt;z-index:-15688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EZ4uCb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</w:p>
    <w:p w14:paraId="30D43959" w14:textId="77777777" w:rsidR="00722A67" w:rsidRDefault="00DF7E3A">
      <w:pPr>
        <w:pStyle w:val="BodyText"/>
        <w:spacing w:before="35" w:after="39" w:line="237" w:lineRule="auto"/>
        <w:ind w:left="176" w:right="369"/>
      </w:pPr>
      <w:r>
        <w:rPr>
          <w:color w:val="3F3F3F"/>
        </w:rPr>
        <w:t xml:space="preserve">Not at present - suffered a broken </w:t>
      </w:r>
      <w:proofErr w:type="gramStart"/>
      <w:r>
        <w:rPr>
          <w:color w:val="3F3F3F"/>
        </w:rPr>
        <w:t>( 4</w:t>
      </w:r>
      <w:proofErr w:type="gramEnd"/>
      <w:r>
        <w:rPr>
          <w:color w:val="3F3F3F"/>
        </w:rPr>
        <w:t xml:space="preserve"> vertebra) which has not helped will consider retreatment when back is ok - but coping ok at present and not too bad - </w:t>
      </w:r>
      <w:proofErr w:type="spellStart"/>
      <w:r>
        <w:rPr>
          <w:color w:val="3F3F3F"/>
        </w:rPr>
        <w:t>No where</w:t>
      </w:r>
      <w:proofErr w:type="spellEnd"/>
      <w:r>
        <w:rPr>
          <w:color w:val="3F3F3F"/>
        </w:rPr>
        <w:t xml:space="preserve"> near as bad as before. It may be that this is the cause of current problems</w:t>
      </w:r>
    </w:p>
    <w:p w14:paraId="58A8E47F" w14:textId="71E6700F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EDC4259" wp14:editId="4B46B04E">
                <wp:extent cx="6459220" cy="9525"/>
                <wp:effectExtent l="0" t="4445" r="3175" b="0"/>
                <wp:docPr id="159" name="docshapegroup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160" name="docshape10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85B26A" id="docshapegroup104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">
                <v:rect id="docshape105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" fillcolor="#e4e4e4" stroked="f"/>
                <w10:anchorlock/>
              </v:group>
            </w:pict>
          </mc:Fallback>
        </mc:AlternateContent>
      </w:r>
    </w:p>
    <w:p w14:paraId="6252BBD2" w14:textId="77777777" w:rsidR="00722A67" w:rsidRDefault="00DF7E3A">
      <w:pPr>
        <w:pStyle w:val="BodyText"/>
        <w:spacing w:before="28"/>
      </w:pPr>
      <w:r>
        <w:rPr>
          <w:color w:val="3F3F3F"/>
          <w:spacing w:val="-5"/>
        </w:rPr>
        <w:t>No</w:t>
      </w:r>
    </w:p>
    <w:p w14:paraId="1AFC3F68" w14:textId="77777777" w:rsidR="00722A67" w:rsidRDefault="00722A67">
      <w:pPr>
        <w:pStyle w:val="BodyText"/>
        <w:spacing w:before="1"/>
        <w:ind w:left="0"/>
        <w:rPr>
          <w:sz w:val="28"/>
        </w:rPr>
      </w:pPr>
    </w:p>
    <w:p w14:paraId="5A1943A2" w14:textId="77777777" w:rsidR="00722A67" w:rsidRDefault="00DF7E3A">
      <w:pPr>
        <w:pStyle w:val="Heading1"/>
      </w:pPr>
      <w:r>
        <w:t>How</w:t>
      </w:r>
      <w:r>
        <w:rPr>
          <w:spacing w:val="2"/>
        </w:rPr>
        <w:t xml:space="preserve"> </w:t>
      </w:r>
      <w:r>
        <w:t>soon did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UTS</w:t>
      </w:r>
      <w:r>
        <w:rPr>
          <w:spacing w:val="2"/>
        </w:rPr>
        <w:t xml:space="preserve"> </w:t>
      </w:r>
      <w:r>
        <w:rPr>
          <w:spacing w:val="-2"/>
        </w:rPr>
        <w:t>return?</w:t>
      </w:r>
    </w:p>
    <w:p w14:paraId="1644894D" w14:textId="5A310C98" w:rsidR="00722A67" w:rsidRDefault="00AD53A2">
      <w:pPr>
        <w:pStyle w:val="BodyText"/>
        <w:spacing w:before="6"/>
        <w:ind w:left="0"/>
        <w:rPr>
          <w:b/>
          <w:sz w:val="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8800" behindDoc="1" locked="0" layoutInCell="1" allowOverlap="1" wp14:anchorId="42EA2F44" wp14:editId="13F286FB">
                <wp:simplePos x="0" y="0"/>
                <wp:positionH relativeFrom="page">
                  <wp:posOffset>548640</wp:posOffset>
                </wp:positionH>
                <wp:positionV relativeFrom="paragraph">
                  <wp:posOffset>77470</wp:posOffset>
                </wp:positionV>
                <wp:extent cx="6458585" cy="8890"/>
                <wp:effectExtent l="0" t="0" r="0" b="0"/>
                <wp:wrapTopAndBottom/>
                <wp:docPr id="158" name="docshape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5533B8" id="docshape106" o:spid="_x0000_s1026" style="position:absolute;margin-left:43.2pt;margin-top:6.1pt;width:508.55pt;height:.7pt;z-index:-15687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EZ4uCb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</w:p>
    <w:p w14:paraId="5E541494" w14:textId="77777777" w:rsidR="00722A67" w:rsidRDefault="00DF7E3A">
      <w:pPr>
        <w:pStyle w:val="BodyText"/>
        <w:spacing w:before="35" w:after="40" w:line="237" w:lineRule="auto"/>
        <w:ind w:right="279"/>
      </w:pPr>
      <w:proofErr w:type="spellStart"/>
      <w:r>
        <w:rPr>
          <w:color w:val="3F3F3F"/>
        </w:rPr>
        <w:t>Gradualy</w:t>
      </w:r>
      <w:proofErr w:type="spellEnd"/>
      <w:r>
        <w:rPr>
          <w:color w:val="3F3F3F"/>
        </w:rPr>
        <w:t xml:space="preserve"> but to be honest this is linked to the above and severe </w:t>
      </w:r>
      <w:proofErr w:type="spellStart"/>
      <w:r>
        <w:rPr>
          <w:color w:val="3F3F3F"/>
        </w:rPr>
        <w:t>consitpation</w:t>
      </w:r>
      <w:proofErr w:type="spellEnd"/>
      <w:r>
        <w:rPr>
          <w:color w:val="3F3F3F"/>
        </w:rPr>
        <w:t xml:space="preserve"> from the trauma and </w:t>
      </w:r>
      <w:r>
        <w:rPr>
          <w:color w:val="3F3F3F"/>
          <w:spacing w:val="-2"/>
        </w:rPr>
        <w:t>medication</w:t>
      </w:r>
    </w:p>
    <w:p w14:paraId="5AA66827" w14:textId="5F2823EB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E5A45FC" wp14:editId="1204D9E7">
                <wp:extent cx="6459220" cy="9525"/>
                <wp:effectExtent l="0" t="0" r="3175" b="1270"/>
                <wp:docPr id="156" name="docshapegroup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157" name="docshape10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52E5EBB" id="docshapegroup107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">
                <v:rect id="docshape108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" fillcolor="#e4e4e4" stroked="f"/>
                <w10:anchorlock/>
              </v:group>
            </w:pict>
          </mc:Fallback>
        </mc:AlternateContent>
      </w:r>
    </w:p>
    <w:p w14:paraId="3CF679B5" w14:textId="5FBBC3DD" w:rsidR="00722A67" w:rsidRDefault="00AD53A2">
      <w:pPr>
        <w:pStyle w:val="BodyText"/>
        <w:spacing w:before="28"/>
      </w:pPr>
      <w:r>
        <w:rPr>
          <w:noProof/>
        </w:rPr>
        <mc:AlternateContent>
          <mc:Choice Requires="wps">
            <w:drawing>
              <wp:anchor distT="0" distB="0" distL="0" distR="0" simplePos="0" relativeHeight="487629824" behindDoc="1" locked="0" layoutInCell="1" allowOverlap="1" wp14:anchorId="483BBC3F" wp14:editId="5292AB20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6458585" cy="8890"/>
                <wp:effectExtent l="0" t="0" r="0" b="0"/>
                <wp:wrapTopAndBottom/>
                <wp:docPr id="155" name="docshape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54998A" id="docshape109" o:spid="_x0000_s1026" style="position:absolute;margin-left:43.2pt;margin-top:16.05pt;width:508.55pt;height:.7pt;z-index:-15686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DXWab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</w:rPr>
        <w:t>After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</w:rPr>
        <w:t>2</w:t>
      </w:r>
      <w:r w:rsidR="00DF7E3A">
        <w:rPr>
          <w:color w:val="3F3F3F"/>
          <w:spacing w:val="8"/>
        </w:rPr>
        <w:t xml:space="preserve"> </w:t>
      </w:r>
      <w:r w:rsidR="00DF7E3A">
        <w:rPr>
          <w:color w:val="3F3F3F"/>
          <w:spacing w:val="-2"/>
        </w:rPr>
        <w:t>years</w:t>
      </w:r>
    </w:p>
    <w:p w14:paraId="56A7F0EA" w14:textId="77777777" w:rsidR="00722A67" w:rsidRDefault="00DF7E3A">
      <w:pPr>
        <w:pStyle w:val="BodyText"/>
        <w:spacing w:before="35" w:line="237" w:lineRule="auto"/>
        <w:ind w:right="279"/>
      </w:pPr>
      <w:r>
        <w:rPr>
          <w:color w:val="3F3F3F"/>
        </w:rPr>
        <w:t xml:space="preserve">A few months after treatment </w:t>
      </w:r>
      <w:proofErr w:type="spellStart"/>
      <w:r>
        <w:rPr>
          <w:color w:val="3F3F3F"/>
        </w:rPr>
        <w:t>i</w:t>
      </w:r>
      <w:proofErr w:type="spellEnd"/>
      <w:r>
        <w:rPr>
          <w:color w:val="3F3F3F"/>
        </w:rPr>
        <w:t xml:space="preserve"> had a knee operation under general and it returned for a few months </w:t>
      </w:r>
      <w:r>
        <w:rPr>
          <w:color w:val="3F3F3F"/>
          <w:spacing w:val="-2"/>
        </w:rPr>
        <w:t>only.</w:t>
      </w:r>
    </w:p>
    <w:p w14:paraId="03D22AE3" w14:textId="77777777" w:rsidR="00722A67" w:rsidRDefault="00722A67">
      <w:pPr>
        <w:spacing w:line="237" w:lineRule="auto"/>
        <w:sectPr w:rsidR="00722A67">
          <w:type w:val="continuous"/>
          <w:pgSz w:w="11910" w:h="16840"/>
          <w:pgMar w:top="1040" w:right="760" w:bottom="460" w:left="760" w:header="558" w:footer="270" w:gutter="0"/>
          <w:cols w:space="720"/>
        </w:sectPr>
      </w:pPr>
    </w:p>
    <w:p w14:paraId="30C3ECD4" w14:textId="77777777" w:rsidR="00722A67" w:rsidRDefault="00DF7E3A">
      <w:pPr>
        <w:pStyle w:val="Heading1"/>
        <w:spacing w:before="82"/>
      </w:pPr>
      <w:r>
        <w:lastRenderedPageBreak/>
        <w:t>If</w:t>
      </w:r>
      <w:r>
        <w:rPr>
          <w:spacing w:val="1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medication</w:t>
      </w:r>
      <w:r>
        <w:rPr>
          <w:spacing w:val="-2"/>
        </w:rPr>
        <w:t xml:space="preserve"> </w:t>
      </w:r>
      <w:r>
        <w:t>previously,</w:t>
      </w:r>
      <w:r>
        <w:rPr>
          <w:spacing w:val="-1"/>
        </w:rPr>
        <w:t xml:space="preserve"> </w:t>
      </w:r>
      <w:r>
        <w:t>do</w:t>
      </w:r>
      <w:r>
        <w:rPr>
          <w:spacing w:val="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still need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ake</w:t>
      </w:r>
      <w:r>
        <w:rPr>
          <w:spacing w:val="-1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 xml:space="preserve">after </w:t>
      </w:r>
      <w:proofErr w:type="spellStart"/>
      <w:r>
        <w:rPr>
          <w:spacing w:val="-2"/>
        </w:rPr>
        <w:t>Rezum</w:t>
      </w:r>
      <w:proofErr w:type="spellEnd"/>
      <w:r>
        <w:rPr>
          <w:spacing w:val="-2"/>
        </w:rPr>
        <w:t>?</w:t>
      </w:r>
    </w:p>
    <w:p w14:paraId="67615ADA" w14:textId="77777777" w:rsidR="00722A67" w:rsidRDefault="00722A67">
      <w:pPr>
        <w:pStyle w:val="BodyText"/>
        <w:ind w:left="0"/>
        <w:rPr>
          <w:b/>
          <w:sz w:val="20"/>
        </w:rPr>
      </w:pPr>
    </w:p>
    <w:p w14:paraId="1CE7553C" w14:textId="77777777" w:rsidR="00722A67" w:rsidRDefault="00722A67">
      <w:pPr>
        <w:rPr>
          <w:sz w:val="20"/>
        </w:rPr>
        <w:sectPr w:rsidR="00722A67">
          <w:pgSz w:w="11910" w:h="16840"/>
          <w:pgMar w:top="1040" w:right="760" w:bottom="460" w:left="760" w:header="558" w:footer="270" w:gutter="0"/>
          <w:cols w:space="720"/>
        </w:sectPr>
      </w:pPr>
    </w:p>
    <w:p w14:paraId="71BD91D2" w14:textId="77777777" w:rsidR="00722A67" w:rsidRDefault="00722A67">
      <w:pPr>
        <w:pStyle w:val="BodyText"/>
        <w:spacing w:before="9"/>
        <w:ind w:left="0"/>
        <w:rPr>
          <w:b/>
          <w:sz w:val="19"/>
        </w:rPr>
      </w:pPr>
    </w:p>
    <w:p w14:paraId="109019E1" w14:textId="604ED36E" w:rsidR="00722A67" w:rsidRDefault="00AD53A2">
      <w:pPr>
        <w:pStyle w:val="BodyText"/>
        <w:ind w:left="36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80352" behindDoc="0" locked="0" layoutInCell="1" allowOverlap="1" wp14:anchorId="36B1A5B6" wp14:editId="772EFA8C">
                <wp:simplePos x="0" y="0"/>
                <wp:positionH relativeFrom="page">
                  <wp:posOffset>1241425</wp:posOffset>
                </wp:positionH>
                <wp:positionV relativeFrom="paragraph">
                  <wp:posOffset>-36830</wp:posOffset>
                </wp:positionV>
                <wp:extent cx="4080510" cy="240665"/>
                <wp:effectExtent l="0" t="0" r="0" b="0"/>
                <wp:wrapNone/>
                <wp:docPr id="154" name="docshape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0510" cy="240665"/>
                        </a:xfrm>
                        <a:prstGeom prst="rect">
                          <a:avLst/>
                        </a:prstGeom>
                        <a:solidFill>
                          <a:srgbClr val="0489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954476" id="docshape110" o:spid="_x0000_s1026" style="position:absolute;margin-left:97.75pt;margin-top:-2.9pt;width:321.3pt;height:18.95pt;z-index:1578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" fillcolor="#0489d1" stroked="f">
                <w10:wrap anchorx="page"/>
              </v:rect>
            </w:pict>
          </mc:Fallback>
        </mc:AlternateContent>
      </w:r>
      <w:r w:rsidR="00DF7E3A">
        <w:rPr>
          <w:color w:val="3F3F3F"/>
          <w:w w:val="105"/>
        </w:rPr>
        <w:t>No</w:t>
      </w:r>
      <w:r w:rsidR="00DF7E3A">
        <w:rPr>
          <w:color w:val="3F3F3F"/>
          <w:spacing w:val="-12"/>
          <w:w w:val="105"/>
        </w:rPr>
        <w:t xml:space="preserve"> </w:t>
      </w:r>
      <w:r w:rsidR="00DF7E3A">
        <w:rPr>
          <w:color w:val="3F3F3F"/>
          <w:spacing w:val="-4"/>
          <w:w w:val="105"/>
        </w:rPr>
        <w:t>(20)</w:t>
      </w:r>
    </w:p>
    <w:p w14:paraId="033D987F" w14:textId="77777777" w:rsidR="00722A67" w:rsidRDefault="00722A67">
      <w:pPr>
        <w:pStyle w:val="BodyText"/>
        <w:spacing w:before="4"/>
        <w:ind w:left="0"/>
        <w:rPr>
          <w:sz w:val="19"/>
        </w:rPr>
      </w:pPr>
    </w:p>
    <w:p w14:paraId="6D0FE5C0" w14:textId="77777777" w:rsidR="00722A67" w:rsidRDefault="00DF7E3A">
      <w:pPr>
        <w:pStyle w:val="BodyText"/>
        <w:ind w:left="392"/>
      </w:pPr>
      <w:r>
        <w:rPr>
          <w:color w:val="3F3F3F"/>
          <w:w w:val="105"/>
        </w:rPr>
        <w:t>Yes</w:t>
      </w:r>
      <w:r>
        <w:rPr>
          <w:color w:val="3F3F3F"/>
          <w:spacing w:val="-11"/>
          <w:w w:val="105"/>
        </w:rPr>
        <w:t xml:space="preserve"> </w:t>
      </w:r>
      <w:r>
        <w:rPr>
          <w:color w:val="3F3F3F"/>
          <w:spacing w:val="-5"/>
          <w:w w:val="105"/>
        </w:rPr>
        <w:t>(3)</w:t>
      </w:r>
    </w:p>
    <w:p w14:paraId="15EDD7A3" w14:textId="77777777" w:rsidR="00722A67" w:rsidRDefault="00DF7E3A">
      <w:pPr>
        <w:rPr>
          <w:sz w:val="24"/>
        </w:rPr>
      </w:pPr>
      <w:r>
        <w:br w:type="column"/>
      </w:r>
    </w:p>
    <w:p w14:paraId="60764D5F" w14:textId="77777777" w:rsidR="00722A67" w:rsidRDefault="00722A67">
      <w:pPr>
        <w:pStyle w:val="BodyText"/>
        <w:ind w:left="0"/>
        <w:rPr>
          <w:sz w:val="24"/>
        </w:rPr>
      </w:pPr>
    </w:p>
    <w:p w14:paraId="35832874" w14:textId="1F637DA9" w:rsidR="00722A67" w:rsidRDefault="00AD53A2">
      <w:pPr>
        <w:spacing w:before="160"/>
        <w:ind w:left="367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80864" behindDoc="0" locked="0" layoutInCell="1" allowOverlap="1" wp14:anchorId="582F1560" wp14:editId="17E3F610">
                <wp:simplePos x="0" y="0"/>
                <wp:positionH relativeFrom="page">
                  <wp:posOffset>1241425</wp:posOffset>
                </wp:positionH>
                <wp:positionV relativeFrom="paragraph">
                  <wp:posOffset>67945</wp:posOffset>
                </wp:positionV>
                <wp:extent cx="602615" cy="243840"/>
                <wp:effectExtent l="0" t="0" r="0" b="0"/>
                <wp:wrapNone/>
                <wp:docPr id="153" name="docshape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615" cy="243840"/>
                        </a:xfrm>
                        <a:prstGeom prst="rect">
                          <a:avLst/>
                        </a:prstGeom>
                        <a:solidFill>
                          <a:srgbClr val="0489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65F49E" id="docshape111" o:spid="_x0000_s1026" style="position:absolute;margin-left:97.75pt;margin-top:5.35pt;width:47.45pt;height:19.2pt;z-index:15780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" fillcolor="#0489d1" stroked="f">
                <w10:wrap anchorx="page"/>
              </v:rect>
            </w:pict>
          </mc:Fallback>
        </mc:AlternateContent>
      </w:r>
      <w:r w:rsidR="00DF7E3A">
        <w:rPr>
          <w:color w:val="595959"/>
          <w:spacing w:val="-5"/>
          <w:sz w:val="21"/>
        </w:rPr>
        <w:t>13%</w:t>
      </w:r>
    </w:p>
    <w:p w14:paraId="03B3B60C" w14:textId="77777777" w:rsidR="00722A67" w:rsidRDefault="00DF7E3A">
      <w:pPr>
        <w:spacing w:before="4"/>
        <w:rPr>
          <w:sz w:val="19"/>
        </w:rPr>
      </w:pPr>
      <w:r>
        <w:br w:type="column"/>
      </w:r>
    </w:p>
    <w:p w14:paraId="205B9DEA" w14:textId="77777777" w:rsidR="00722A67" w:rsidRDefault="00DF7E3A">
      <w:pPr>
        <w:ind w:left="367"/>
        <w:rPr>
          <w:sz w:val="21"/>
        </w:rPr>
      </w:pPr>
      <w:r>
        <w:rPr>
          <w:color w:val="595959"/>
          <w:spacing w:val="-5"/>
          <w:sz w:val="21"/>
        </w:rPr>
        <w:t>87%</w:t>
      </w:r>
    </w:p>
    <w:p w14:paraId="75C5CC48" w14:textId="77777777" w:rsidR="00722A67" w:rsidRDefault="00722A67">
      <w:pPr>
        <w:rPr>
          <w:sz w:val="21"/>
        </w:rPr>
        <w:sectPr w:rsidR="00722A67">
          <w:type w:val="continuous"/>
          <w:pgSz w:w="11910" w:h="16840"/>
          <w:pgMar w:top="1040" w:right="760" w:bottom="460" w:left="760" w:header="558" w:footer="270" w:gutter="0"/>
          <w:cols w:num="3" w:space="720" w:equalWidth="0">
            <w:col w:w="1171" w:space="624"/>
            <w:col w:w="840" w:space="4652"/>
            <w:col w:w="3103"/>
          </w:cols>
        </w:sectPr>
      </w:pPr>
    </w:p>
    <w:p w14:paraId="403AE1CA" w14:textId="77777777" w:rsidR="00722A67" w:rsidRDefault="00722A67">
      <w:pPr>
        <w:pStyle w:val="BodyText"/>
        <w:ind w:left="0"/>
        <w:rPr>
          <w:sz w:val="20"/>
        </w:rPr>
      </w:pPr>
    </w:p>
    <w:p w14:paraId="2DF4D122" w14:textId="77777777" w:rsidR="00722A67" w:rsidRDefault="00722A67">
      <w:pPr>
        <w:pStyle w:val="BodyText"/>
        <w:spacing w:before="3"/>
        <w:ind w:left="0"/>
        <w:rPr>
          <w:sz w:val="27"/>
        </w:rPr>
      </w:pPr>
    </w:p>
    <w:p w14:paraId="2407DB85" w14:textId="77777777" w:rsidR="00722A67" w:rsidRDefault="00DF7E3A">
      <w:pPr>
        <w:pStyle w:val="Heading1"/>
        <w:spacing w:before="92" w:line="247" w:lineRule="auto"/>
        <w:ind w:left="103"/>
      </w:pPr>
      <w:r>
        <w:t>If</w:t>
      </w:r>
      <w:r>
        <w:rPr>
          <w:spacing w:val="-3"/>
        </w:rPr>
        <w:t xml:space="preserve"> </w:t>
      </w:r>
      <w:r>
        <w:t>you’ve</w:t>
      </w:r>
      <w:r>
        <w:rPr>
          <w:spacing w:val="-2"/>
        </w:rPr>
        <w:t xml:space="preserve"> </w:t>
      </w:r>
      <w:r>
        <w:t>had</w:t>
      </w:r>
      <w:r>
        <w:rPr>
          <w:spacing w:val="-2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surgical</w:t>
      </w:r>
      <w:r>
        <w:rPr>
          <w:spacing w:val="-5"/>
        </w:rPr>
        <w:t xml:space="preserve"> </w:t>
      </w:r>
      <w:r>
        <w:t>treatments</w:t>
      </w:r>
      <w:r>
        <w:rPr>
          <w:spacing w:val="-2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minimally</w:t>
      </w:r>
      <w:r>
        <w:rPr>
          <w:spacing w:val="-7"/>
        </w:rPr>
        <w:t xml:space="preserve"> </w:t>
      </w:r>
      <w:r>
        <w:t>invasive</w:t>
      </w:r>
      <w:r>
        <w:rPr>
          <w:spacing w:val="-5"/>
        </w:rPr>
        <w:t xml:space="preserve"> </w:t>
      </w:r>
      <w:r>
        <w:t>procedures,</w:t>
      </w:r>
      <w:r>
        <w:rPr>
          <w:spacing w:val="-2"/>
        </w:rPr>
        <w:t xml:space="preserve"> </w:t>
      </w:r>
      <w:r>
        <w:t>how</w:t>
      </w:r>
      <w:r>
        <w:rPr>
          <w:spacing w:val="-5"/>
        </w:rPr>
        <w:t xml:space="preserve"> </w:t>
      </w:r>
      <w:r>
        <w:t>would</w:t>
      </w:r>
      <w:r>
        <w:rPr>
          <w:spacing w:val="-2"/>
        </w:rPr>
        <w:t xml:space="preserve"> </w:t>
      </w:r>
      <w:r>
        <w:t xml:space="preserve">you compare other treatments with </w:t>
      </w:r>
      <w:proofErr w:type="spellStart"/>
      <w:r>
        <w:t>Rezum</w:t>
      </w:r>
      <w:proofErr w:type="spellEnd"/>
      <w:r>
        <w:t>?</w:t>
      </w:r>
    </w:p>
    <w:p w14:paraId="5C7D52CF" w14:textId="74E5F37D" w:rsidR="00722A67" w:rsidRDefault="00AD53A2">
      <w:pPr>
        <w:pStyle w:val="BodyText"/>
        <w:spacing w:before="8"/>
        <w:ind w:left="0"/>
        <w:rPr>
          <w:b/>
          <w:sz w:val="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35456" behindDoc="1" locked="0" layoutInCell="1" allowOverlap="1" wp14:anchorId="2153F10C" wp14:editId="580FE58B">
                <wp:simplePos x="0" y="0"/>
                <wp:positionH relativeFrom="page">
                  <wp:posOffset>548640</wp:posOffset>
                </wp:positionH>
                <wp:positionV relativeFrom="paragraph">
                  <wp:posOffset>71755</wp:posOffset>
                </wp:positionV>
                <wp:extent cx="6458585" cy="8890"/>
                <wp:effectExtent l="0" t="0" r="0" b="0"/>
                <wp:wrapTopAndBottom/>
                <wp:docPr id="152" name="docshape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5F7877" id="docshape112" o:spid="_x0000_s1026" style="position:absolute;margin-left:43.2pt;margin-top:5.65pt;width:508.55pt;height:.7pt;z-index:-15681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DUJVn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</w:p>
    <w:p w14:paraId="4EDEB2B4" w14:textId="77777777" w:rsidR="00722A67" w:rsidRDefault="00DF7E3A">
      <w:pPr>
        <w:pStyle w:val="BodyText"/>
        <w:spacing w:before="35" w:after="40" w:line="237" w:lineRule="auto"/>
        <w:ind w:right="279"/>
      </w:pPr>
      <w:proofErr w:type="spellStart"/>
      <w:r>
        <w:rPr>
          <w:color w:val="3F3F3F"/>
        </w:rPr>
        <w:t>Rezum</w:t>
      </w:r>
      <w:proofErr w:type="spellEnd"/>
      <w:r>
        <w:rPr>
          <w:color w:val="3F3F3F"/>
        </w:rPr>
        <w:t xml:space="preserve"> was a very simple treatment from the patient perspective. The catheter was the most challenging bit and that was mostly just discomfort.</w:t>
      </w:r>
    </w:p>
    <w:p w14:paraId="507A859F" w14:textId="0E102857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CDD745A" wp14:editId="2F3B3940">
                <wp:extent cx="6459220" cy="9525"/>
                <wp:effectExtent l="0" t="3175" r="3175" b="0"/>
                <wp:docPr id="150" name="docshapegroup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151" name="docshape1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DF7CB7C" id="docshapegroup113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">
                <v:rect id="docshape114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" fillcolor="#e4e4e4" stroked="f"/>
                <w10:anchorlock/>
              </v:group>
            </w:pict>
          </mc:Fallback>
        </mc:AlternateContent>
      </w:r>
    </w:p>
    <w:p w14:paraId="076503A0" w14:textId="56FD6695" w:rsidR="00722A67" w:rsidRDefault="00AD53A2">
      <w:pPr>
        <w:pStyle w:val="BodyText"/>
        <w:spacing w:before="28"/>
      </w:pPr>
      <w:r>
        <w:rPr>
          <w:noProof/>
        </w:rPr>
        <mc:AlternateContent>
          <mc:Choice Requires="wps">
            <w:drawing>
              <wp:anchor distT="0" distB="0" distL="0" distR="0" simplePos="0" relativeHeight="487636480" behindDoc="1" locked="0" layoutInCell="1" allowOverlap="1" wp14:anchorId="26C55C7D" wp14:editId="2F186C3F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6458585" cy="8890"/>
                <wp:effectExtent l="0" t="0" r="0" b="0"/>
                <wp:wrapTopAndBottom/>
                <wp:docPr id="149" name="docshape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3ADC61" id="docshape115" o:spid="_x0000_s1026" style="position:absolute;margin-left:43.2pt;margin-top:16.05pt;width:508.55pt;height:.7pt;z-index:-15680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DXWab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25344" behindDoc="1" locked="0" layoutInCell="1" allowOverlap="1" wp14:anchorId="7C79FF4C" wp14:editId="11E6D2BB">
                <wp:simplePos x="0" y="0"/>
                <wp:positionH relativeFrom="page">
                  <wp:posOffset>548640</wp:posOffset>
                </wp:positionH>
                <wp:positionV relativeFrom="paragraph">
                  <wp:posOffset>420370</wp:posOffset>
                </wp:positionV>
                <wp:extent cx="6458585" cy="8890"/>
                <wp:effectExtent l="0" t="0" r="0" b="0"/>
                <wp:wrapNone/>
                <wp:docPr id="148" name="docshape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10D249" id="docshape116" o:spid="_x0000_s1026" style="position:absolute;margin-left:43.2pt;margin-top:33.1pt;width:508.55pt;height:.7pt;z-index:-1609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BLczGj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Still take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Tamsulosin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-</w:t>
      </w:r>
      <w:r w:rsidR="00DF7E3A">
        <w:rPr>
          <w:color w:val="3F3F3F"/>
          <w:spacing w:val="2"/>
        </w:rPr>
        <w:t xml:space="preserve"> </w:t>
      </w:r>
      <w:r w:rsidR="00DF7E3A">
        <w:rPr>
          <w:color w:val="3F3F3F"/>
        </w:rPr>
        <w:t>not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sure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</w:rPr>
        <w:t>if</w:t>
      </w:r>
      <w:r w:rsidR="00DF7E3A">
        <w:rPr>
          <w:color w:val="3F3F3F"/>
          <w:spacing w:val="7"/>
        </w:rPr>
        <w:t xml:space="preserve"> </w:t>
      </w:r>
      <w:r w:rsidR="00DF7E3A">
        <w:rPr>
          <w:color w:val="3F3F3F"/>
        </w:rPr>
        <w:t>helps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</w:rPr>
        <w:t>or not.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The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procedure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</w:rPr>
        <w:t>was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</w:rPr>
        <w:t>fine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mainly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due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to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</w:rPr>
        <w:t>the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great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  <w:spacing w:val="-2"/>
        </w:rPr>
        <w:t>team.</w:t>
      </w:r>
    </w:p>
    <w:p w14:paraId="4948C2F4" w14:textId="77777777" w:rsidR="00722A67" w:rsidRDefault="00DF7E3A">
      <w:pPr>
        <w:pStyle w:val="BodyText"/>
        <w:spacing w:before="33" w:line="324" w:lineRule="auto"/>
        <w:ind w:right="3497"/>
      </w:pPr>
      <w:proofErr w:type="spellStart"/>
      <w:r>
        <w:rPr>
          <w:color w:val="3F3F3F"/>
        </w:rPr>
        <w:t>Rezum</w:t>
      </w:r>
      <w:proofErr w:type="spellEnd"/>
      <w:r>
        <w:rPr>
          <w:color w:val="3F3F3F"/>
        </w:rPr>
        <w:t xml:space="preserve"> was not painful but would recommend a general </w:t>
      </w:r>
      <w:proofErr w:type="spellStart"/>
      <w:r>
        <w:rPr>
          <w:color w:val="3F3F3F"/>
        </w:rPr>
        <w:t>anaesthetic</w:t>
      </w:r>
      <w:proofErr w:type="spellEnd"/>
      <w:r>
        <w:rPr>
          <w:color w:val="3F3F3F"/>
        </w:rPr>
        <w:t xml:space="preserve"> </w:t>
      </w:r>
      <w:r>
        <w:rPr>
          <w:color w:val="3F3F3F"/>
          <w:spacing w:val="-4"/>
        </w:rPr>
        <w:t>n/a</w:t>
      </w:r>
    </w:p>
    <w:p w14:paraId="076BDC77" w14:textId="3A736D0B" w:rsidR="00722A67" w:rsidRDefault="00AD53A2">
      <w:pPr>
        <w:pStyle w:val="BodyText"/>
        <w:spacing w:before="1" w:line="237" w:lineRule="auto"/>
        <w:ind w:right="279"/>
      </w:pPr>
      <w:r>
        <w:rPr>
          <w:noProof/>
        </w:rPr>
        <mc:AlternateContent>
          <mc:Choice Requires="wps">
            <w:drawing>
              <wp:anchor distT="0" distB="0" distL="0" distR="0" simplePos="0" relativeHeight="487636992" behindDoc="1" locked="0" layoutInCell="1" allowOverlap="1" wp14:anchorId="6F440948" wp14:editId="3AA72CEE">
                <wp:simplePos x="0" y="0"/>
                <wp:positionH relativeFrom="page">
                  <wp:posOffset>548640</wp:posOffset>
                </wp:positionH>
                <wp:positionV relativeFrom="paragraph">
                  <wp:posOffset>343535</wp:posOffset>
                </wp:positionV>
                <wp:extent cx="6458585" cy="8890"/>
                <wp:effectExtent l="0" t="0" r="0" b="0"/>
                <wp:wrapTopAndBottom/>
                <wp:docPr id="147" name="docshape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A04AB0" id="docshape117" o:spid="_x0000_s1026" style="position:absolute;margin-left:43.2pt;margin-top:27.05pt;width:508.55pt;height:.7pt;z-index:-156794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Mpw0DP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25856" behindDoc="1" locked="0" layoutInCell="1" allowOverlap="1" wp14:anchorId="202506F8" wp14:editId="6489C0E3">
                <wp:simplePos x="0" y="0"/>
                <wp:positionH relativeFrom="page">
                  <wp:posOffset>548640</wp:posOffset>
                </wp:positionH>
                <wp:positionV relativeFrom="paragraph">
                  <wp:posOffset>-31115</wp:posOffset>
                </wp:positionV>
                <wp:extent cx="6458585" cy="8890"/>
                <wp:effectExtent l="0" t="0" r="0" b="0"/>
                <wp:wrapNone/>
                <wp:docPr id="146" name="docshape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799782" id="docshape118" o:spid="_x0000_s1026" style="position:absolute;margin-left:43.2pt;margin-top:-2.45pt;width:508.55pt;height:.7pt;z-index:-16090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GajLi/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26368" behindDoc="1" locked="0" layoutInCell="1" allowOverlap="1" wp14:anchorId="47891CA7" wp14:editId="46EF5836">
                <wp:simplePos x="0" y="0"/>
                <wp:positionH relativeFrom="page">
                  <wp:posOffset>548640</wp:posOffset>
                </wp:positionH>
                <wp:positionV relativeFrom="paragraph">
                  <wp:posOffset>560070</wp:posOffset>
                </wp:positionV>
                <wp:extent cx="6458585" cy="8890"/>
                <wp:effectExtent l="0" t="0" r="0" b="0"/>
                <wp:wrapNone/>
                <wp:docPr id="145" name="docshape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FE2C3C" id="docshape119" o:spid="_x0000_s1026" style="position:absolute;margin-left:43.2pt;margin-top:44.1pt;width:508.55pt;height:.7pt;z-index:-1609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EJ1uv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 xml:space="preserve">Resume was by far and away the most straightforward to </w:t>
      </w:r>
      <w:proofErr w:type="gramStart"/>
      <w:r w:rsidR="00DF7E3A">
        <w:rPr>
          <w:color w:val="3F3F3F"/>
        </w:rPr>
        <w:t>have .</w:t>
      </w:r>
      <w:proofErr w:type="gramEnd"/>
      <w:r w:rsidR="00DF7E3A">
        <w:rPr>
          <w:color w:val="3F3F3F"/>
        </w:rPr>
        <w:t xml:space="preserve"> Catheter for a week helped </w:t>
      </w:r>
      <w:proofErr w:type="gramStart"/>
      <w:r w:rsidR="00DF7E3A">
        <w:rPr>
          <w:color w:val="3F3F3F"/>
        </w:rPr>
        <w:t>tremendously .</w:t>
      </w:r>
      <w:proofErr w:type="gramEnd"/>
    </w:p>
    <w:p w14:paraId="4FF58231" w14:textId="77777777" w:rsidR="00722A67" w:rsidRDefault="00DF7E3A">
      <w:pPr>
        <w:pStyle w:val="BodyText"/>
        <w:spacing w:before="33" w:line="324" w:lineRule="auto"/>
        <w:ind w:right="2463"/>
      </w:pPr>
      <w:r>
        <w:rPr>
          <w:color w:val="3F3F3F"/>
        </w:rPr>
        <w:t xml:space="preserve">It's too good, you feel so normal after that you do not rest or take the advice. </w:t>
      </w:r>
      <w:r>
        <w:rPr>
          <w:color w:val="3F3F3F"/>
          <w:spacing w:val="-4"/>
        </w:rPr>
        <w:t>N/A</w:t>
      </w:r>
    </w:p>
    <w:p w14:paraId="18907E26" w14:textId="63C1C0F7" w:rsidR="00722A67" w:rsidRDefault="00AD53A2">
      <w:pPr>
        <w:pStyle w:val="BodyText"/>
        <w:spacing w:before="1" w:line="237" w:lineRule="auto"/>
        <w:ind w:right="279"/>
      </w:pPr>
      <w:r>
        <w:rPr>
          <w:noProof/>
        </w:rPr>
        <mc:AlternateContent>
          <mc:Choice Requires="wps">
            <w:drawing>
              <wp:anchor distT="0" distB="0" distL="0" distR="0" simplePos="0" relativeHeight="487637504" behindDoc="1" locked="0" layoutInCell="1" allowOverlap="1" wp14:anchorId="721D1439" wp14:editId="58919303">
                <wp:simplePos x="0" y="0"/>
                <wp:positionH relativeFrom="page">
                  <wp:posOffset>548640</wp:posOffset>
                </wp:positionH>
                <wp:positionV relativeFrom="paragraph">
                  <wp:posOffset>343535</wp:posOffset>
                </wp:positionV>
                <wp:extent cx="6458585" cy="8890"/>
                <wp:effectExtent l="0" t="0" r="0" b="0"/>
                <wp:wrapTopAndBottom/>
                <wp:docPr id="144" name="docshape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FE63B1" id="docshape120" o:spid="_x0000_s1026" style="position:absolute;margin-left:43.2pt;margin-top:27.05pt;width:508.55pt;height:.7pt;z-index:-15678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Mpw0DP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26880" behindDoc="1" locked="0" layoutInCell="1" allowOverlap="1" wp14:anchorId="609DBB94" wp14:editId="04F15E2A">
                <wp:simplePos x="0" y="0"/>
                <wp:positionH relativeFrom="page">
                  <wp:posOffset>548640</wp:posOffset>
                </wp:positionH>
                <wp:positionV relativeFrom="paragraph">
                  <wp:posOffset>-31115</wp:posOffset>
                </wp:positionV>
                <wp:extent cx="6458585" cy="8890"/>
                <wp:effectExtent l="0" t="0" r="0" b="0"/>
                <wp:wrapNone/>
                <wp:docPr id="143" name="docshape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12174B" id="docshape121" o:spid="_x0000_s1026" style="position:absolute;margin-left:43.2pt;margin-top:-2.45pt;width:508.55pt;height:.7pt;z-index:-16089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GajLi/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27392" behindDoc="1" locked="0" layoutInCell="1" allowOverlap="1" wp14:anchorId="1E31F3C2" wp14:editId="07F9B3E9">
                <wp:simplePos x="0" y="0"/>
                <wp:positionH relativeFrom="page">
                  <wp:posOffset>548640</wp:posOffset>
                </wp:positionH>
                <wp:positionV relativeFrom="paragraph">
                  <wp:posOffset>560070</wp:posOffset>
                </wp:positionV>
                <wp:extent cx="6458585" cy="8890"/>
                <wp:effectExtent l="0" t="0" r="0" b="0"/>
                <wp:wrapNone/>
                <wp:docPr id="142" name="docshape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2ABD89" id="docshape122" o:spid="_x0000_s1026" style="position:absolute;margin-left:43.2pt;margin-top:44.1pt;width:508.55pt;height:.7pt;z-index:-1608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EJ1uv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27904" behindDoc="1" locked="0" layoutInCell="1" allowOverlap="1" wp14:anchorId="7D612EE4" wp14:editId="0AA352F1">
                <wp:simplePos x="0" y="0"/>
                <wp:positionH relativeFrom="page">
                  <wp:posOffset>548640</wp:posOffset>
                </wp:positionH>
                <wp:positionV relativeFrom="paragraph">
                  <wp:posOffset>776605</wp:posOffset>
                </wp:positionV>
                <wp:extent cx="6458585" cy="8890"/>
                <wp:effectExtent l="0" t="0" r="0" b="0"/>
                <wp:wrapNone/>
                <wp:docPr id="141" name="docshape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12F710" id="docshape123" o:spid="_x0000_s1026" style="position:absolute;margin-left:43.2pt;margin-top:61.15pt;width:508.55pt;height:.7pt;z-index:-16088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HJozFPeAAAACw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proofErr w:type="spellStart"/>
      <w:r w:rsidR="00DF7E3A">
        <w:rPr>
          <w:color w:val="3F3F3F"/>
        </w:rPr>
        <w:t>Rezum</w:t>
      </w:r>
      <w:proofErr w:type="spellEnd"/>
      <w:r w:rsidR="00DF7E3A">
        <w:rPr>
          <w:color w:val="3F3F3F"/>
        </w:rPr>
        <w:t xml:space="preserve"> was a discomfort needing modest initial pain relief (Paracetamol).</w:t>
      </w:r>
      <w:r w:rsidR="00DF7E3A">
        <w:rPr>
          <w:color w:val="3F3F3F"/>
          <w:spacing w:val="40"/>
        </w:rPr>
        <w:t xml:space="preserve"> </w:t>
      </w:r>
      <w:r w:rsidR="00DF7E3A">
        <w:rPr>
          <w:color w:val="3F3F3F"/>
        </w:rPr>
        <w:t>Catheter was inconvenient but tolerable.</w:t>
      </w:r>
      <w:r w:rsidR="00DF7E3A">
        <w:rPr>
          <w:color w:val="3F3F3F"/>
          <w:spacing w:val="40"/>
        </w:rPr>
        <w:t xml:space="preserve"> </w:t>
      </w:r>
      <w:r w:rsidR="00DF7E3A">
        <w:rPr>
          <w:color w:val="3F3F3F"/>
        </w:rPr>
        <w:t>Healing process was rapid.</w:t>
      </w:r>
    </w:p>
    <w:p w14:paraId="7A44444E" w14:textId="77777777" w:rsidR="00722A67" w:rsidRDefault="00DF7E3A">
      <w:pPr>
        <w:pStyle w:val="BodyText"/>
        <w:spacing w:before="33" w:line="324" w:lineRule="auto"/>
        <w:ind w:right="9525"/>
      </w:pPr>
      <w:proofErr w:type="gramStart"/>
      <w:r>
        <w:rPr>
          <w:color w:val="3F3F3F"/>
          <w:spacing w:val="-4"/>
        </w:rPr>
        <w:t>None</w:t>
      </w:r>
      <w:proofErr w:type="gramEnd"/>
      <w:r>
        <w:rPr>
          <w:color w:val="3F3F3F"/>
          <w:spacing w:val="-4"/>
        </w:rPr>
        <w:t xml:space="preserve"> n/A None N/A</w:t>
      </w:r>
    </w:p>
    <w:p w14:paraId="27FD4FA3" w14:textId="19543E23" w:rsidR="00722A67" w:rsidRDefault="00AD53A2">
      <w:pPr>
        <w:pStyle w:val="BodyText"/>
        <w:spacing w:line="324" w:lineRule="auto"/>
        <w:ind w:right="662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28416" behindDoc="1" locked="0" layoutInCell="1" allowOverlap="1" wp14:anchorId="1450E3BB" wp14:editId="07B3D738">
                <wp:simplePos x="0" y="0"/>
                <wp:positionH relativeFrom="page">
                  <wp:posOffset>548640</wp:posOffset>
                </wp:positionH>
                <wp:positionV relativeFrom="paragraph">
                  <wp:posOffset>-247015</wp:posOffset>
                </wp:positionV>
                <wp:extent cx="6458585" cy="8890"/>
                <wp:effectExtent l="0" t="0" r="0" b="0"/>
                <wp:wrapNone/>
                <wp:docPr id="140" name="docshape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23AAE6" id="docshape124" o:spid="_x0000_s1026" style="position:absolute;margin-left:43.2pt;margin-top:-19.45pt;width:508.55pt;height:.7pt;z-index:-1608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28928" behindDoc="1" locked="0" layoutInCell="1" allowOverlap="1" wp14:anchorId="7E3D3CFE" wp14:editId="524DCD96">
                <wp:simplePos x="0" y="0"/>
                <wp:positionH relativeFrom="page">
                  <wp:posOffset>548640</wp:posOffset>
                </wp:positionH>
                <wp:positionV relativeFrom="paragraph">
                  <wp:posOffset>-30480</wp:posOffset>
                </wp:positionV>
                <wp:extent cx="6458585" cy="8890"/>
                <wp:effectExtent l="0" t="0" r="0" b="0"/>
                <wp:wrapNone/>
                <wp:docPr id="139" name="docshape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0F9630" id="docshape125" o:spid="_x0000_s1026" style="position:absolute;margin-left:43.2pt;margin-top:-2.4pt;width:508.55pt;height:.7pt;z-index:-16087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29440" behindDoc="1" locked="0" layoutInCell="1" allowOverlap="1" wp14:anchorId="0E59E818" wp14:editId="0FE7C534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138" name="docshape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290FE5" id="docshape126" o:spid="_x0000_s1026" style="position:absolute;margin-left:43.2pt;margin-top:14.65pt;width:508.55pt;height:.7pt;z-index:-1608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29952" behindDoc="1" locked="0" layoutInCell="1" allowOverlap="1" wp14:anchorId="2A299219" wp14:editId="5CE8B158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137" name="docshape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88E77B" id="docshape127" o:spid="_x0000_s1026" style="position:absolute;margin-left:43.2pt;margin-top:31.7pt;width:508.55pt;height:.7pt;z-index:-16086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N/A not on medication previously None given.</w:t>
      </w:r>
    </w:p>
    <w:p w14:paraId="3BE4D7E3" w14:textId="6C8B3BB4" w:rsidR="00722A67" w:rsidRDefault="00AD53A2">
      <w:pPr>
        <w:pStyle w:val="BodyText"/>
        <w:spacing w:line="324" w:lineRule="auto"/>
        <w:ind w:right="716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30464" behindDoc="1" locked="0" layoutInCell="1" allowOverlap="1" wp14:anchorId="17D69776" wp14:editId="6DF86017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136" name="docshape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AEA88D" id="docshape128" o:spid="_x0000_s1026" style="position:absolute;margin-left:43.2pt;margin-top:14.65pt;width:508.55pt;height:.7pt;z-index:-16086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30976" behindDoc="1" locked="0" layoutInCell="1" allowOverlap="1" wp14:anchorId="1E7D3D32" wp14:editId="0AB60BB9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135" name="docshape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5C82C9" id="docshape129" o:spid="_x0000_s1026" style="position:absolute;margin-left:43.2pt;margin-top:31.7pt;width:508.55pt;height:.7pt;z-index:-16085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 xml:space="preserve">Better but more invasive </w:t>
      </w:r>
      <w:proofErr w:type="spellStart"/>
      <w:r w:rsidR="00DF7E3A">
        <w:rPr>
          <w:color w:val="3F3F3F"/>
        </w:rPr>
        <w:t>Rezum</w:t>
      </w:r>
      <w:proofErr w:type="spellEnd"/>
      <w:r w:rsidR="00DF7E3A">
        <w:rPr>
          <w:color w:val="3F3F3F"/>
          <w:spacing w:val="-2"/>
        </w:rPr>
        <w:t xml:space="preserve"> </w:t>
      </w:r>
      <w:r w:rsidR="00DF7E3A">
        <w:rPr>
          <w:color w:val="3F3F3F"/>
        </w:rPr>
        <w:t>is</w:t>
      </w:r>
      <w:r w:rsidR="00DF7E3A">
        <w:rPr>
          <w:color w:val="3F3F3F"/>
          <w:spacing w:val="-1"/>
        </w:rPr>
        <w:t xml:space="preserve"> </w:t>
      </w:r>
      <w:r w:rsidR="00DF7E3A">
        <w:rPr>
          <w:color w:val="3F3F3F"/>
        </w:rPr>
        <w:t>very</w:t>
      </w:r>
      <w:r w:rsidR="00DF7E3A">
        <w:rPr>
          <w:color w:val="3F3F3F"/>
          <w:spacing w:val="-2"/>
        </w:rPr>
        <w:t xml:space="preserve"> </w:t>
      </w:r>
      <w:r w:rsidR="00DF7E3A">
        <w:rPr>
          <w:color w:val="3F3F3F"/>
        </w:rPr>
        <w:t>straightforward.</w:t>
      </w:r>
    </w:p>
    <w:p w14:paraId="553AF7BB" w14:textId="5DAB1291" w:rsidR="00722A67" w:rsidRDefault="00AD53A2">
      <w:pPr>
        <w:pStyle w:val="BodyText"/>
        <w:spacing w:line="237" w:lineRule="auto"/>
        <w:ind w:right="279"/>
      </w:pPr>
      <w:r>
        <w:rPr>
          <w:noProof/>
        </w:rPr>
        <mc:AlternateContent>
          <mc:Choice Requires="wps">
            <w:drawing>
              <wp:anchor distT="0" distB="0" distL="0" distR="0" simplePos="0" relativeHeight="487638016" behindDoc="1" locked="0" layoutInCell="1" allowOverlap="1" wp14:anchorId="45A16AE6" wp14:editId="43ACF7CB">
                <wp:simplePos x="0" y="0"/>
                <wp:positionH relativeFrom="page">
                  <wp:posOffset>548640</wp:posOffset>
                </wp:positionH>
                <wp:positionV relativeFrom="paragraph">
                  <wp:posOffset>659765</wp:posOffset>
                </wp:positionV>
                <wp:extent cx="6458585" cy="8890"/>
                <wp:effectExtent l="0" t="0" r="0" b="0"/>
                <wp:wrapTopAndBottom/>
                <wp:docPr id="134" name="docshape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3FC991" id="docshape130" o:spid="_x0000_s1026" style="position:absolute;margin-left:43.2pt;margin-top:51.95pt;width:508.55pt;height:.7pt;z-index:-156784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E3XM2beAAAACw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31488" behindDoc="1" locked="0" layoutInCell="1" allowOverlap="1" wp14:anchorId="5C8EDB2F" wp14:editId="7401DA14">
                <wp:simplePos x="0" y="0"/>
                <wp:positionH relativeFrom="page">
                  <wp:posOffset>548640</wp:posOffset>
                </wp:positionH>
                <wp:positionV relativeFrom="paragraph">
                  <wp:posOffset>876300</wp:posOffset>
                </wp:positionV>
                <wp:extent cx="6458585" cy="8890"/>
                <wp:effectExtent l="0" t="0" r="0" b="0"/>
                <wp:wrapNone/>
                <wp:docPr id="133" name="docshape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A1E084" id="docshape131" o:spid="_x0000_s1026" style="position:absolute;margin-left:43.2pt;margin-top:69pt;width:508.55pt;height:.7pt;z-index:-16084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IIfMF7eAAAACw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 xml:space="preserve">as </w:t>
      </w:r>
      <w:proofErr w:type="spellStart"/>
      <w:r w:rsidR="00DF7E3A">
        <w:rPr>
          <w:color w:val="3F3F3F"/>
        </w:rPr>
        <w:t>i</w:t>
      </w:r>
      <w:proofErr w:type="spellEnd"/>
      <w:r w:rsidR="00DF7E3A">
        <w:rPr>
          <w:color w:val="3F3F3F"/>
        </w:rPr>
        <w:t xml:space="preserve"> said </w:t>
      </w:r>
      <w:proofErr w:type="spellStart"/>
      <w:r w:rsidR="00DF7E3A">
        <w:rPr>
          <w:color w:val="3F3F3F"/>
        </w:rPr>
        <w:t>i</w:t>
      </w:r>
      <w:proofErr w:type="spellEnd"/>
      <w:r w:rsidR="00DF7E3A">
        <w:rPr>
          <w:color w:val="3F3F3F"/>
        </w:rPr>
        <w:t xml:space="preserve"> did try embolization but have gone through an </w:t>
      </w:r>
      <w:proofErr w:type="spellStart"/>
      <w:r w:rsidR="00DF7E3A">
        <w:rPr>
          <w:color w:val="3F3F3F"/>
        </w:rPr>
        <w:t>mri</w:t>
      </w:r>
      <w:proofErr w:type="spellEnd"/>
      <w:r w:rsidR="00DF7E3A">
        <w:rPr>
          <w:color w:val="3F3F3F"/>
        </w:rPr>
        <w:t xml:space="preserve"> scan that they put the canular in my muscle and not the vein which was not pleasant and then found my arteries were not suitable </w:t>
      </w:r>
      <w:proofErr w:type="spellStart"/>
      <w:r w:rsidR="00DF7E3A">
        <w:rPr>
          <w:color w:val="3F3F3F"/>
        </w:rPr>
        <w:t>i</w:t>
      </w:r>
      <w:proofErr w:type="spellEnd"/>
      <w:r w:rsidR="00DF7E3A">
        <w:rPr>
          <w:color w:val="3F3F3F"/>
        </w:rPr>
        <w:t xml:space="preserve"> would not recommend. </w:t>
      </w:r>
      <w:proofErr w:type="spellStart"/>
      <w:r w:rsidR="00DF7E3A">
        <w:rPr>
          <w:color w:val="3F3F3F"/>
        </w:rPr>
        <w:t>Rezum</w:t>
      </w:r>
      <w:proofErr w:type="spellEnd"/>
      <w:r w:rsidR="00DF7E3A">
        <w:rPr>
          <w:color w:val="3F3F3F"/>
        </w:rPr>
        <w:t xml:space="preserve"> treatment was quick fairly pain free and my consultant was excellent throughout as was everyone during my treatment and the results very good for me</w:t>
      </w:r>
    </w:p>
    <w:p w14:paraId="523E99B9" w14:textId="77777777" w:rsidR="00722A67" w:rsidRDefault="00DF7E3A">
      <w:pPr>
        <w:pStyle w:val="BodyText"/>
        <w:spacing w:before="33" w:line="324" w:lineRule="auto"/>
        <w:ind w:right="9525"/>
      </w:pPr>
      <w:r>
        <w:rPr>
          <w:color w:val="3F3F3F"/>
          <w:spacing w:val="-4"/>
        </w:rPr>
        <w:t>N/A N/A None</w:t>
      </w:r>
    </w:p>
    <w:p w14:paraId="469C3169" w14:textId="77777777" w:rsidR="00722A67" w:rsidRDefault="00722A67">
      <w:pPr>
        <w:pStyle w:val="BodyText"/>
        <w:spacing w:before="4"/>
        <w:ind w:left="0"/>
        <w:rPr>
          <w:sz w:val="20"/>
        </w:rPr>
      </w:pPr>
    </w:p>
    <w:p w14:paraId="712075DD" w14:textId="3FF751B8" w:rsidR="00722A67" w:rsidRDefault="00AD53A2">
      <w:pPr>
        <w:pStyle w:val="Heading1"/>
        <w:spacing w:line="247" w:lineRule="auto"/>
        <w:ind w:right="27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32000" behindDoc="1" locked="0" layoutInCell="1" allowOverlap="1" wp14:anchorId="6F7B8DE9" wp14:editId="4B776F58">
                <wp:simplePos x="0" y="0"/>
                <wp:positionH relativeFrom="page">
                  <wp:posOffset>548640</wp:posOffset>
                </wp:positionH>
                <wp:positionV relativeFrom="paragraph">
                  <wp:posOffset>-396240</wp:posOffset>
                </wp:positionV>
                <wp:extent cx="6458585" cy="8890"/>
                <wp:effectExtent l="0" t="0" r="0" b="0"/>
                <wp:wrapNone/>
                <wp:docPr id="132" name="docshape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F47B58" id="docshape132" o:spid="_x0000_s1026" style="position:absolute;margin-left:43.2pt;margin-top:-31.2pt;width:508.55pt;height:.7pt;z-index:-1608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46PCreAAAACw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t>Please</w:t>
      </w:r>
      <w:r w:rsidR="00DF7E3A">
        <w:rPr>
          <w:spacing w:val="-2"/>
        </w:rPr>
        <w:t xml:space="preserve"> </w:t>
      </w:r>
      <w:r w:rsidR="00DF7E3A">
        <w:t>describe</w:t>
      </w:r>
      <w:r w:rsidR="00DF7E3A">
        <w:rPr>
          <w:spacing w:val="-2"/>
        </w:rPr>
        <w:t xml:space="preserve"> </w:t>
      </w:r>
      <w:r w:rsidR="00DF7E3A">
        <w:t>any</w:t>
      </w:r>
      <w:r w:rsidR="00DF7E3A">
        <w:rPr>
          <w:spacing w:val="-5"/>
        </w:rPr>
        <w:t xml:space="preserve"> </w:t>
      </w:r>
      <w:r w:rsidR="00DF7E3A">
        <w:t>positive</w:t>
      </w:r>
      <w:r w:rsidR="00DF7E3A">
        <w:rPr>
          <w:spacing w:val="-2"/>
        </w:rPr>
        <w:t xml:space="preserve"> </w:t>
      </w:r>
      <w:r w:rsidR="00DF7E3A">
        <w:t>or</w:t>
      </w:r>
      <w:r w:rsidR="00DF7E3A">
        <w:rPr>
          <w:spacing w:val="-4"/>
        </w:rPr>
        <w:t xml:space="preserve"> </w:t>
      </w:r>
      <w:r w:rsidR="00DF7E3A">
        <w:t>negative</w:t>
      </w:r>
      <w:r w:rsidR="00DF7E3A">
        <w:rPr>
          <w:spacing w:val="-2"/>
        </w:rPr>
        <w:t xml:space="preserve"> </w:t>
      </w:r>
      <w:r w:rsidR="00DF7E3A">
        <w:t>effects of having</w:t>
      </w:r>
      <w:r w:rsidR="00DF7E3A">
        <w:rPr>
          <w:spacing w:val="-2"/>
        </w:rPr>
        <w:t xml:space="preserve"> </w:t>
      </w:r>
      <w:proofErr w:type="spellStart"/>
      <w:r w:rsidR="00DF7E3A">
        <w:t>Rezum</w:t>
      </w:r>
      <w:proofErr w:type="spellEnd"/>
      <w:r w:rsidR="00DF7E3A">
        <w:t>,</w:t>
      </w:r>
      <w:r w:rsidR="00DF7E3A">
        <w:rPr>
          <w:spacing w:val="-2"/>
        </w:rPr>
        <w:t xml:space="preserve"> </w:t>
      </w:r>
      <w:r w:rsidR="00DF7E3A">
        <w:t>considering the following: (Your physical symptoms)</w:t>
      </w:r>
    </w:p>
    <w:p w14:paraId="05568EA2" w14:textId="148F31F4" w:rsidR="00722A67" w:rsidRDefault="00AD53A2">
      <w:pPr>
        <w:pStyle w:val="BodyText"/>
        <w:spacing w:before="8"/>
        <w:ind w:left="0"/>
        <w:rPr>
          <w:b/>
          <w:sz w:val="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38528" behindDoc="1" locked="0" layoutInCell="1" allowOverlap="1" wp14:anchorId="72001CCD" wp14:editId="36DB4267">
                <wp:simplePos x="0" y="0"/>
                <wp:positionH relativeFrom="page">
                  <wp:posOffset>548640</wp:posOffset>
                </wp:positionH>
                <wp:positionV relativeFrom="paragraph">
                  <wp:posOffset>71755</wp:posOffset>
                </wp:positionV>
                <wp:extent cx="6458585" cy="8890"/>
                <wp:effectExtent l="0" t="0" r="0" b="0"/>
                <wp:wrapTopAndBottom/>
                <wp:docPr id="131" name="docshape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28685E" id="docshape133" o:spid="_x0000_s1026" style="position:absolute;margin-left:43.2pt;margin-top:5.65pt;width:508.55pt;height:.7pt;z-index:-15677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DUJVn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</w:p>
    <w:p w14:paraId="64AA8D54" w14:textId="77777777" w:rsidR="00722A67" w:rsidRDefault="00DF7E3A">
      <w:pPr>
        <w:pStyle w:val="BodyText"/>
        <w:spacing w:before="33" w:line="324" w:lineRule="auto"/>
        <w:ind w:right="4573"/>
      </w:pPr>
      <w:r>
        <w:rPr>
          <w:color w:val="3F3F3F"/>
        </w:rPr>
        <w:t xml:space="preserve">No negative ones. Flow is back to normal </w:t>
      </w:r>
      <w:proofErr w:type="gramStart"/>
      <w:r>
        <w:rPr>
          <w:color w:val="3F3F3F"/>
        </w:rPr>
        <w:t>i.e.</w:t>
      </w:r>
      <w:proofErr w:type="gramEnd"/>
      <w:r>
        <w:rPr>
          <w:color w:val="3F3F3F"/>
        </w:rPr>
        <w:t xml:space="preserve"> very good. Ok see notes before</w:t>
      </w:r>
    </w:p>
    <w:p w14:paraId="7DFCBD5B" w14:textId="12F54D29" w:rsidR="00722A67" w:rsidRDefault="00AD53A2">
      <w:pPr>
        <w:pStyle w:val="BodyText"/>
        <w:spacing w:before="1" w:line="237" w:lineRule="auto"/>
        <w:ind w:right="279"/>
      </w:pPr>
      <w:r>
        <w:rPr>
          <w:noProof/>
        </w:rPr>
        <mc:AlternateContent>
          <mc:Choice Requires="wps">
            <w:drawing>
              <wp:anchor distT="0" distB="0" distL="0" distR="0" simplePos="0" relativeHeight="487639040" behindDoc="1" locked="0" layoutInCell="1" allowOverlap="1" wp14:anchorId="095DD9BD" wp14:editId="1256472D">
                <wp:simplePos x="0" y="0"/>
                <wp:positionH relativeFrom="page">
                  <wp:posOffset>548640</wp:posOffset>
                </wp:positionH>
                <wp:positionV relativeFrom="paragraph">
                  <wp:posOffset>343535</wp:posOffset>
                </wp:positionV>
                <wp:extent cx="6458585" cy="8890"/>
                <wp:effectExtent l="0" t="0" r="0" b="0"/>
                <wp:wrapTopAndBottom/>
                <wp:docPr id="130" name="docshape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6A6A5D" id="docshape134" o:spid="_x0000_s1026" style="position:absolute;margin-left:43.2pt;margin-top:27.05pt;width:508.55pt;height:.7pt;z-index:-156774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Mpw0DP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32512" behindDoc="1" locked="0" layoutInCell="1" allowOverlap="1" wp14:anchorId="7076E579" wp14:editId="66146A85">
                <wp:simplePos x="0" y="0"/>
                <wp:positionH relativeFrom="page">
                  <wp:posOffset>548640</wp:posOffset>
                </wp:positionH>
                <wp:positionV relativeFrom="paragraph">
                  <wp:posOffset>-247650</wp:posOffset>
                </wp:positionV>
                <wp:extent cx="6458585" cy="8890"/>
                <wp:effectExtent l="0" t="0" r="0" b="0"/>
                <wp:wrapNone/>
                <wp:docPr id="129" name="docshape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BB8008" id="docshape135" o:spid="_x0000_s1026" style="position:absolute;margin-left:43.2pt;margin-top:-19.5pt;width:508.55pt;height:.7pt;z-index:-1608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33024" behindDoc="1" locked="0" layoutInCell="1" allowOverlap="1" wp14:anchorId="1C4E4D8B" wp14:editId="4556500E">
                <wp:simplePos x="0" y="0"/>
                <wp:positionH relativeFrom="page">
                  <wp:posOffset>548640</wp:posOffset>
                </wp:positionH>
                <wp:positionV relativeFrom="paragraph">
                  <wp:posOffset>-31115</wp:posOffset>
                </wp:positionV>
                <wp:extent cx="6458585" cy="8890"/>
                <wp:effectExtent l="0" t="0" r="0" b="0"/>
                <wp:wrapNone/>
                <wp:docPr id="128" name="docshape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79ACFC" id="docshape136" o:spid="_x0000_s1026" style="position:absolute;margin-left:43.2pt;margin-top:-2.45pt;width:508.55pt;height:.7pt;z-index:-16083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GajLi/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33536" behindDoc="1" locked="0" layoutInCell="1" allowOverlap="1" wp14:anchorId="03018745" wp14:editId="0FA84535">
                <wp:simplePos x="0" y="0"/>
                <wp:positionH relativeFrom="page">
                  <wp:posOffset>548640</wp:posOffset>
                </wp:positionH>
                <wp:positionV relativeFrom="paragraph">
                  <wp:posOffset>560070</wp:posOffset>
                </wp:positionV>
                <wp:extent cx="6458585" cy="8890"/>
                <wp:effectExtent l="0" t="0" r="0" b="0"/>
                <wp:wrapNone/>
                <wp:docPr id="127" name="docshape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BA83CE" id="docshape137" o:spid="_x0000_s1026" style="position:absolute;margin-left:43.2pt;margin-top:44.1pt;width:508.55pt;height:.7pt;z-index:-1608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EJ1uv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34048" behindDoc="1" locked="0" layoutInCell="1" allowOverlap="1" wp14:anchorId="6CAF1743" wp14:editId="1DB126E8">
                <wp:simplePos x="0" y="0"/>
                <wp:positionH relativeFrom="page">
                  <wp:posOffset>548640</wp:posOffset>
                </wp:positionH>
                <wp:positionV relativeFrom="paragraph">
                  <wp:posOffset>776605</wp:posOffset>
                </wp:positionV>
                <wp:extent cx="6458585" cy="8890"/>
                <wp:effectExtent l="0" t="0" r="0" b="0"/>
                <wp:wrapNone/>
                <wp:docPr id="126" name="docshape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FC3612" id="docshape138" o:spid="_x0000_s1026" style="position:absolute;margin-left:43.2pt;margin-top:61.15pt;width:508.55pt;height:.7pt;z-index:-16082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HJozFPeAAAACw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 xml:space="preserve">Much improved in terms of need to get up in the night to use the toilet. It went from 6 times down to </w:t>
      </w:r>
      <w:r w:rsidR="00DF7E3A">
        <w:rPr>
          <w:color w:val="3F3F3F"/>
          <w:spacing w:val="-2"/>
        </w:rPr>
        <w:t>twice</w:t>
      </w:r>
    </w:p>
    <w:p w14:paraId="63F95733" w14:textId="77777777" w:rsidR="00722A67" w:rsidRDefault="00DF7E3A">
      <w:pPr>
        <w:pStyle w:val="BodyText"/>
        <w:spacing w:before="33" w:line="324" w:lineRule="auto"/>
        <w:ind w:right="9525"/>
      </w:pPr>
      <w:r>
        <w:rPr>
          <w:color w:val="3F3F3F"/>
          <w:spacing w:val="-4"/>
        </w:rPr>
        <w:t>good None</w:t>
      </w:r>
    </w:p>
    <w:p w14:paraId="6F932534" w14:textId="77777777" w:rsidR="00722A67" w:rsidRDefault="00722A67">
      <w:pPr>
        <w:spacing w:line="324" w:lineRule="auto"/>
        <w:sectPr w:rsidR="00722A67">
          <w:type w:val="continuous"/>
          <w:pgSz w:w="11910" w:h="16840"/>
          <w:pgMar w:top="1040" w:right="760" w:bottom="460" w:left="760" w:header="558" w:footer="270" w:gutter="0"/>
          <w:cols w:space="720"/>
        </w:sectPr>
      </w:pPr>
    </w:p>
    <w:p w14:paraId="7B072862" w14:textId="77777777" w:rsidR="00722A67" w:rsidRDefault="00DF7E3A">
      <w:pPr>
        <w:pStyle w:val="Heading1"/>
        <w:spacing w:before="82" w:line="247" w:lineRule="auto"/>
        <w:ind w:right="279"/>
      </w:pPr>
      <w:r>
        <w:lastRenderedPageBreak/>
        <w:t>Please</w:t>
      </w:r>
      <w:r>
        <w:rPr>
          <w:spacing w:val="-2"/>
        </w:rPr>
        <w:t xml:space="preserve"> </w:t>
      </w:r>
      <w:r>
        <w:t>describe</w:t>
      </w:r>
      <w:r>
        <w:rPr>
          <w:spacing w:val="-2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positive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egative</w:t>
      </w:r>
      <w:r>
        <w:rPr>
          <w:spacing w:val="-2"/>
        </w:rPr>
        <w:t xml:space="preserve"> </w:t>
      </w:r>
      <w:r>
        <w:t>effects of having</w:t>
      </w:r>
      <w:r>
        <w:rPr>
          <w:spacing w:val="-2"/>
        </w:rPr>
        <w:t xml:space="preserve"> </w:t>
      </w:r>
      <w:proofErr w:type="spellStart"/>
      <w:r>
        <w:t>Rezum</w:t>
      </w:r>
      <w:proofErr w:type="spellEnd"/>
      <w:r>
        <w:t>,</w:t>
      </w:r>
      <w:r>
        <w:rPr>
          <w:spacing w:val="-2"/>
        </w:rPr>
        <w:t xml:space="preserve"> </w:t>
      </w:r>
      <w:r>
        <w:t>considering the following: (Your physical symptoms)</w:t>
      </w:r>
    </w:p>
    <w:p w14:paraId="5CA53867" w14:textId="4316F5AD" w:rsidR="00722A67" w:rsidRDefault="00AD53A2">
      <w:pPr>
        <w:pStyle w:val="BodyText"/>
        <w:spacing w:before="8"/>
        <w:ind w:left="0"/>
        <w:rPr>
          <w:b/>
          <w:sz w:val="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49792" behindDoc="1" locked="0" layoutInCell="1" allowOverlap="1" wp14:anchorId="141C6433" wp14:editId="29948DF7">
                <wp:simplePos x="0" y="0"/>
                <wp:positionH relativeFrom="page">
                  <wp:posOffset>548640</wp:posOffset>
                </wp:positionH>
                <wp:positionV relativeFrom="paragraph">
                  <wp:posOffset>71755</wp:posOffset>
                </wp:positionV>
                <wp:extent cx="6458585" cy="8890"/>
                <wp:effectExtent l="0" t="0" r="0" b="0"/>
                <wp:wrapTopAndBottom/>
                <wp:docPr id="125" name="docshape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789B68" id="docshape139" o:spid="_x0000_s1026" style="position:absolute;margin-left:43.2pt;margin-top:5.65pt;width:508.55pt;height:.7pt;z-index:-156666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DUJVn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</w:p>
    <w:p w14:paraId="4971AA8C" w14:textId="77777777" w:rsidR="00722A67" w:rsidRDefault="00DF7E3A">
      <w:pPr>
        <w:pStyle w:val="BodyText"/>
        <w:spacing w:before="35" w:after="39" w:line="237" w:lineRule="auto"/>
        <w:ind w:right="279"/>
      </w:pPr>
      <w:r>
        <w:rPr>
          <w:color w:val="3F3F3F"/>
        </w:rPr>
        <w:t xml:space="preserve">Resolved completely for now. There can be some instances of focusing on bladder closure and </w:t>
      </w:r>
      <w:proofErr w:type="gramStart"/>
      <w:r>
        <w:rPr>
          <w:color w:val="3F3F3F"/>
        </w:rPr>
        <w:t>as a consequence of</w:t>
      </w:r>
      <w:proofErr w:type="gramEnd"/>
      <w:r>
        <w:rPr>
          <w:color w:val="3F3F3F"/>
        </w:rPr>
        <w:t xml:space="preserve"> the medication being entirely a waste of time a compromised bladder function still remains. A now have a small </w:t>
      </w:r>
      <w:proofErr w:type="spellStart"/>
      <w:r>
        <w:rPr>
          <w:color w:val="3F3F3F"/>
        </w:rPr>
        <w:t>diviculitum</w:t>
      </w:r>
      <w:proofErr w:type="spellEnd"/>
      <w:r>
        <w:rPr>
          <w:color w:val="3F3F3F"/>
        </w:rPr>
        <w:t>.</w:t>
      </w:r>
    </w:p>
    <w:p w14:paraId="28A8A29D" w14:textId="739BFABC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34BEC46" wp14:editId="18A456A0">
                <wp:extent cx="6459220" cy="9525"/>
                <wp:effectExtent l="0" t="635" r="3175" b="0"/>
                <wp:docPr id="123" name="docshapegroup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124" name="docshape14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C5809D" id="docshapegroup140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">
                <v:rect id="docshape141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" fillcolor="#e4e4e4" stroked="f"/>
                <w10:anchorlock/>
              </v:group>
            </w:pict>
          </mc:Fallback>
        </mc:AlternateContent>
      </w:r>
    </w:p>
    <w:p w14:paraId="68732E22" w14:textId="63DB320A" w:rsidR="00722A67" w:rsidRDefault="00AD53A2">
      <w:pPr>
        <w:pStyle w:val="BodyText"/>
        <w:spacing w:before="28" w:line="324" w:lineRule="auto"/>
        <w:ind w:right="457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39680" behindDoc="1" locked="0" layoutInCell="1" allowOverlap="1" wp14:anchorId="22B4281A" wp14:editId="237F4087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6458585" cy="8890"/>
                <wp:effectExtent l="0" t="0" r="0" b="0"/>
                <wp:wrapNone/>
                <wp:docPr id="122" name="docshape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AA2BFD" id="docshape142" o:spid="_x0000_s1026" style="position:absolute;margin-left:43.2pt;margin-top:16.05pt;width:508.55pt;height:.7pt;z-index:-1607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DXWab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40192" behindDoc="1" locked="0" layoutInCell="1" allowOverlap="1" wp14:anchorId="74732BC8" wp14:editId="78675F35">
                <wp:simplePos x="0" y="0"/>
                <wp:positionH relativeFrom="page">
                  <wp:posOffset>548640</wp:posOffset>
                </wp:positionH>
                <wp:positionV relativeFrom="paragraph">
                  <wp:posOffset>420370</wp:posOffset>
                </wp:positionV>
                <wp:extent cx="6458585" cy="8890"/>
                <wp:effectExtent l="0" t="0" r="0" b="0"/>
                <wp:wrapNone/>
                <wp:docPr id="121" name="docshape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7DB30F" id="docshape143" o:spid="_x0000_s1026" style="position:absolute;margin-left:43.2pt;margin-top:33.1pt;width:508.55pt;height:.7pt;z-index:-16076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BLczGj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Painful peeing for a short period after catheter removal. No change after recovery</w:t>
      </w:r>
    </w:p>
    <w:p w14:paraId="25BDCB09" w14:textId="6846103E" w:rsidR="00722A67" w:rsidRDefault="00AD53A2">
      <w:pPr>
        <w:pStyle w:val="BodyText"/>
        <w:spacing w:line="237" w:lineRule="auto"/>
        <w:ind w:left="176" w:right="279"/>
      </w:pPr>
      <w:r>
        <w:rPr>
          <w:noProof/>
        </w:rPr>
        <mc:AlternateContent>
          <mc:Choice Requires="wps">
            <w:drawing>
              <wp:anchor distT="0" distB="0" distL="0" distR="0" simplePos="0" relativeHeight="487650816" behindDoc="1" locked="0" layoutInCell="1" allowOverlap="1" wp14:anchorId="01639CA8" wp14:editId="00CA3453">
                <wp:simplePos x="0" y="0"/>
                <wp:positionH relativeFrom="page">
                  <wp:posOffset>548640</wp:posOffset>
                </wp:positionH>
                <wp:positionV relativeFrom="paragraph">
                  <wp:posOffset>342900</wp:posOffset>
                </wp:positionV>
                <wp:extent cx="6458585" cy="8890"/>
                <wp:effectExtent l="0" t="0" r="0" b="0"/>
                <wp:wrapTopAndBottom/>
                <wp:docPr id="120" name="docshape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4BFD42" id="docshape144" o:spid="_x0000_s1026" style="position:absolute;margin-left:43.2pt;margin-top:27pt;width:508.55pt;height:.7pt;z-index:-156656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I3nwmT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</w:rPr>
        <w:t>Positive:</w:t>
      </w:r>
      <w:r w:rsidR="00DF7E3A">
        <w:rPr>
          <w:color w:val="3F3F3F"/>
          <w:spacing w:val="40"/>
        </w:rPr>
        <w:t xml:space="preserve"> </w:t>
      </w:r>
      <w:r w:rsidR="00DF7E3A">
        <w:rPr>
          <w:color w:val="3F3F3F"/>
        </w:rPr>
        <w:t>No restriction peeing.</w:t>
      </w:r>
      <w:r w:rsidR="00DF7E3A">
        <w:rPr>
          <w:color w:val="3F3F3F"/>
          <w:spacing w:val="40"/>
        </w:rPr>
        <w:t xml:space="preserve"> </w:t>
      </w:r>
      <w:r w:rsidR="00DF7E3A">
        <w:rPr>
          <w:color w:val="3F3F3F"/>
        </w:rPr>
        <w:t>No retention problems. Increased Bladder capacity was 125 ml, now 350 ml Hypertension reduced.</w:t>
      </w:r>
    </w:p>
    <w:p w14:paraId="7D22D555" w14:textId="77777777" w:rsidR="00722A67" w:rsidRDefault="00DF7E3A">
      <w:pPr>
        <w:pStyle w:val="BodyText"/>
        <w:spacing w:before="33" w:after="40"/>
      </w:pPr>
      <w:r>
        <w:rPr>
          <w:color w:val="3F3F3F"/>
        </w:rPr>
        <w:t xml:space="preserve">All </w:t>
      </w:r>
      <w:r>
        <w:rPr>
          <w:color w:val="3F3F3F"/>
          <w:spacing w:val="-4"/>
        </w:rPr>
        <w:t>well</w:t>
      </w:r>
    </w:p>
    <w:p w14:paraId="3C5F1F81" w14:textId="3CBF131F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EE58D7C" wp14:editId="7F2EAD66">
                <wp:extent cx="6459220" cy="9525"/>
                <wp:effectExtent l="0" t="4445" r="3175" b="0"/>
                <wp:docPr id="118" name="docshapegroup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119" name="docshape14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8A19CB" id="docshapegroup145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">
                <v:rect id="docshape146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" fillcolor="#e4e4e4" stroked="f"/>
                <w10:anchorlock/>
              </v:group>
            </w:pict>
          </mc:Fallback>
        </mc:AlternateContent>
      </w:r>
    </w:p>
    <w:p w14:paraId="28487AFF" w14:textId="42F2EACB" w:rsidR="00722A67" w:rsidRDefault="00AD53A2">
      <w:pPr>
        <w:pStyle w:val="BodyText"/>
        <w:spacing w:before="28"/>
      </w:pPr>
      <w:r>
        <w:rPr>
          <w:noProof/>
        </w:rPr>
        <mc:AlternateContent>
          <mc:Choice Requires="wps">
            <w:drawing>
              <wp:anchor distT="0" distB="0" distL="0" distR="0" simplePos="0" relativeHeight="487651840" behindDoc="1" locked="0" layoutInCell="1" allowOverlap="1" wp14:anchorId="6771953A" wp14:editId="15ADADD8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6458585" cy="8890"/>
                <wp:effectExtent l="0" t="0" r="0" b="0"/>
                <wp:wrapTopAndBottom/>
                <wp:docPr id="117" name="docshape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0969D3" id="docshape147" o:spid="_x0000_s1026" style="position:absolute;margin-left:43.2pt;margin-top:16.05pt;width:508.55pt;height:.7pt;z-index:-15664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DXWab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</w:rPr>
        <w:t>greatly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  <w:spacing w:val="-2"/>
        </w:rPr>
        <w:t>improved</w:t>
      </w:r>
    </w:p>
    <w:p w14:paraId="7FA34806" w14:textId="77777777" w:rsidR="00722A67" w:rsidRDefault="00DF7E3A">
      <w:pPr>
        <w:pStyle w:val="BodyText"/>
        <w:spacing w:before="33" w:after="40"/>
      </w:pPr>
      <w:r>
        <w:rPr>
          <w:color w:val="3F3F3F"/>
        </w:rPr>
        <w:t>Physical</w:t>
      </w:r>
      <w:r>
        <w:rPr>
          <w:color w:val="3F3F3F"/>
          <w:spacing w:val="2"/>
        </w:rPr>
        <w:t xml:space="preserve"> </w:t>
      </w:r>
      <w:r>
        <w:rPr>
          <w:color w:val="3F3F3F"/>
        </w:rPr>
        <w:t>symptoms</w:t>
      </w:r>
      <w:r>
        <w:rPr>
          <w:color w:val="3F3F3F"/>
          <w:spacing w:val="5"/>
        </w:rPr>
        <w:t xml:space="preserve"> </w:t>
      </w:r>
      <w:r>
        <w:rPr>
          <w:color w:val="3F3F3F"/>
          <w:spacing w:val="-2"/>
        </w:rPr>
        <w:t>abated</w:t>
      </w:r>
    </w:p>
    <w:p w14:paraId="360F01A5" w14:textId="761ABBF2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5E3F654" wp14:editId="466A4660">
                <wp:extent cx="6459220" cy="9525"/>
                <wp:effectExtent l="0" t="0" r="3175" b="1270"/>
                <wp:docPr id="115" name="docshapegroup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116" name="docshape14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D3C9217" id="docshapegroup148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">
                <v:rect id="docshape149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" fillcolor="#e4e4e4" stroked="f"/>
                <w10:anchorlock/>
              </v:group>
            </w:pict>
          </mc:Fallback>
        </mc:AlternateContent>
      </w:r>
    </w:p>
    <w:p w14:paraId="78BEED55" w14:textId="7A5DD706" w:rsidR="00722A67" w:rsidRDefault="00AD53A2">
      <w:pPr>
        <w:pStyle w:val="BodyText"/>
        <w:spacing w:before="30" w:line="237" w:lineRule="auto"/>
        <w:ind w:right="279"/>
      </w:pPr>
      <w:r>
        <w:rPr>
          <w:noProof/>
        </w:rPr>
        <mc:AlternateContent>
          <mc:Choice Requires="wps">
            <w:drawing>
              <wp:anchor distT="0" distB="0" distL="0" distR="0" simplePos="0" relativeHeight="487652864" behindDoc="1" locked="0" layoutInCell="1" allowOverlap="1" wp14:anchorId="756DD88B" wp14:editId="5D6EAFDF">
                <wp:simplePos x="0" y="0"/>
                <wp:positionH relativeFrom="page">
                  <wp:posOffset>548640</wp:posOffset>
                </wp:positionH>
                <wp:positionV relativeFrom="paragraph">
                  <wp:posOffset>361950</wp:posOffset>
                </wp:positionV>
                <wp:extent cx="6458585" cy="8890"/>
                <wp:effectExtent l="0" t="0" r="0" b="0"/>
                <wp:wrapTopAndBottom/>
                <wp:docPr id="114" name="docshape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00186D" id="docshape150" o:spid="_x0000_s1026" style="position:absolute;margin-left:43.2pt;margin-top:28.5pt;width:508.55pt;height:.7pt;z-index:-15663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Efhe5/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40704" behindDoc="1" locked="0" layoutInCell="1" allowOverlap="1" wp14:anchorId="12193925" wp14:editId="63CBB9E6">
                <wp:simplePos x="0" y="0"/>
                <wp:positionH relativeFrom="page">
                  <wp:posOffset>548640</wp:posOffset>
                </wp:positionH>
                <wp:positionV relativeFrom="paragraph">
                  <wp:posOffset>578485</wp:posOffset>
                </wp:positionV>
                <wp:extent cx="6458585" cy="8890"/>
                <wp:effectExtent l="0" t="0" r="0" b="0"/>
                <wp:wrapNone/>
                <wp:docPr id="113" name="docshape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756660" id="docshape151" o:spid="_x0000_s1026" style="position:absolute;margin-left:43.2pt;margin-top:45.55pt;width:508.55pt;height:.7pt;z-index:-16075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FOkKcv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 xml:space="preserve">Has made a </w:t>
      </w:r>
      <w:proofErr w:type="spellStart"/>
      <w:r w:rsidR="00DF7E3A">
        <w:rPr>
          <w:color w:val="3F3F3F"/>
        </w:rPr>
        <w:t>signficant</w:t>
      </w:r>
      <w:proofErr w:type="spellEnd"/>
      <w:r w:rsidR="00DF7E3A">
        <w:rPr>
          <w:color w:val="3F3F3F"/>
        </w:rPr>
        <w:t xml:space="preserve"> difference to my nocturia which was my main symptom. Urinary stream improved also. Less tired during day.</w:t>
      </w:r>
    </w:p>
    <w:p w14:paraId="4FA3C047" w14:textId="77777777" w:rsidR="00722A67" w:rsidRDefault="00DF7E3A">
      <w:pPr>
        <w:pStyle w:val="BodyText"/>
        <w:spacing w:before="33" w:line="324" w:lineRule="auto"/>
        <w:ind w:right="4479"/>
      </w:pPr>
      <w:r>
        <w:rPr>
          <w:color w:val="3F3F3F"/>
        </w:rPr>
        <w:t>Only visiting the toilet once at night instead of 5 to 6 times.</w:t>
      </w:r>
      <w:r>
        <w:rPr>
          <w:color w:val="3F3F3F"/>
          <w:spacing w:val="40"/>
        </w:rPr>
        <w:t xml:space="preserve"> </w:t>
      </w:r>
      <w:r>
        <w:rPr>
          <w:color w:val="3F3F3F"/>
        </w:rPr>
        <w:t>I can normally go for a longer time before needing a leak.</w:t>
      </w:r>
    </w:p>
    <w:p w14:paraId="58143AEF" w14:textId="02260A72" w:rsidR="00722A67" w:rsidRDefault="00AD53A2">
      <w:pPr>
        <w:pStyle w:val="BodyText"/>
        <w:spacing w:before="1" w:line="237" w:lineRule="auto"/>
        <w:ind w:left="176" w:right="279"/>
      </w:pPr>
      <w:r>
        <w:rPr>
          <w:noProof/>
        </w:rPr>
        <mc:AlternateContent>
          <mc:Choice Requires="wps">
            <w:drawing>
              <wp:anchor distT="0" distB="0" distL="0" distR="0" simplePos="0" relativeHeight="487653376" behindDoc="1" locked="0" layoutInCell="1" allowOverlap="1" wp14:anchorId="6CB2029A" wp14:editId="7B2E53A6">
                <wp:simplePos x="0" y="0"/>
                <wp:positionH relativeFrom="page">
                  <wp:posOffset>548640</wp:posOffset>
                </wp:positionH>
                <wp:positionV relativeFrom="paragraph">
                  <wp:posOffset>343535</wp:posOffset>
                </wp:positionV>
                <wp:extent cx="6458585" cy="8890"/>
                <wp:effectExtent l="0" t="0" r="0" b="0"/>
                <wp:wrapTopAndBottom/>
                <wp:docPr id="112" name="docshape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61631D" id="docshape152" o:spid="_x0000_s1026" style="position:absolute;margin-left:43.2pt;margin-top:27.05pt;width:508.55pt;height:.7pt;z-index:-15663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Mpw0DP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41216" behindDoc="1" locked="0" layoutInCell="1" allowOverlap="1" wp14:anchorId="041AB6B3" wp14:editId="51C0A98C">
                <wp:simplePos x="0" y="0"/>
                <wp:positionH relativeFrom="page">
                  <wp:posOffset>548640</wp:posOffset>
                </wp:positionH>
                <wp:positionV relativeFrom="paragraph">
                  <wp:posOffset>-31115</wp:posOffset>
                </wp:positionV>
                <wp:extent cx="6458585" cy="8890"/>
                <wp:effectExtent l="0" t="0" r="0" b="0"/>
                <wp:wrapNone/>
                <wp:docPr id="111" name="docshape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F891CF" id="docshape153" o:spid="_x0000_s1026" style="position:absolute;margin-left:43.2pt;margin-top:-2.45pt;width:508.55pt;height:.7pt;z-index:-16075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GajLi/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I</w:t>
      </w:r>
      <w:r w:rsidR="00DF7E3A">
        <w:rPr>
          <w:color w:val="3F3F3F"/>
          <w:spacing w:val="-1"/>
        </w:rPr>
        <w:t xml:space="preserve"> </w:t>
      </w:r>
      <w:r w:rsidR="00DF7E3A">
        <w:rPr>
          <w:color w:val="3F3F3F"/>
        </w:rPr>
        <w:t xml:space="preserve">was down to have full surgery cutting out the inside of the prostate. I chose to come to </w:t>
      </w:r>
      <w:r w:rsidR="00E60222" w:rsidRPr="00E60222">
        <w:rPr>
          <w:color w:val="3F3F3F"/>
          <w:highlight w:val="black"/>
        </w:rPr>
        <w:t>***********</w:t>
      </w:r>
      <w:r w:rsidR="00DF7E3A">
        <w:rPr>
          <w:color w:val="3F3F3F"/>
        </w:rPr>
        <w:t xml:space="preserve"> as it offered </w:t>
      </w:r>
      <w:proofErr w:type="spellStart"/>
      <w:r w:rsidR="00DF7E3A">
        <w:rPr>
          <w:color w:val="3F3F3F"/>
        </w:rPr>
        <w:t>Rezum</w:t>
      </w:r>
      <w:proofErr w:type="spellEnd"/>
      <w:r w:rsidR="00DF7E3A">
        <w:rPr>
          <w:color w:val="3F3F3F"/>
        </w:rPr>
        <w:t>. Not peeing as often, only getting up 2 x a night.</w:t>
      </w:r>
    </w:p>
    <w:p w14:paraId="1B25C62F" w14:textId="77777777" w:rsidR="00722A67" w:rsidRDefault="00DF7E3A">
      <w:pPr>
        <w:pStyle w:val="BodyText"/>
        <w:spacing w:before="33" w:after="40"/>
      </w:pPr>
      <w:r>
        <w:rPr>
          <w:color w:val="3F3F3F"/>
        </w:rPr>
        <w:t>No</w:t>
      </w:r>
      <w:r>
        <w:rPr>
          <w:color w:val="3F3F3F"/>
          <w:spacing w:val="5"/>
        </w:rPr>
        <w:t xml:space="preserve"> </w:t>
      </w:r>
      <w:r>
        <w:rPr>
          <w:color w:val="3F3F3F"/>
        </w:rPr>
        <w:t>negative</w:t>
      </w:r>
      <w:r>
        <w:rPr>
          <w:color w:val="3F3F3F"/>
          <w:spacing w:val="7"/>
        </w:rPr>
        <w:t xml:space="preserve"> </w:t>
      </w:r>
      <w:r>
        <w:rPr>
          <w:color w:val="3F3F3F"/>
        </w:rPr>
        <w:t>effects,</w:t>
      </w:r>
      <w:r>
        <w:rPr>
          <w:color w:val="3F3F3F"/>
          <w:spacing w:val="6"/>
        </w:rPr>
        <w:t xml:space="preserve"> </w:t>
      </w:r>
      <w:r>
        <w:rPr>
          <w:color w:val="3F3F3F"/>
        </w:rPr>
        <w:t>much</w:t>
      </w:r>
      <w:r>
        <w:rPr>
          <w:color w:val="3F3F3F"/>
          <w:spacing w:val="7"/>
        </w:rPr>
        <w:t xml:space="preserve"> </w:t>
      </w:r>
      <w:r>
        <w:rPr>
          <w:color w:val="3F3F3F"/>
        </w:rPr>
        <w:t>improved</w:t>
      </w:r>
      <w:r>
        <w:rPr>
          <w:color w:val="3F3F3F"/>
          <w:spacing w:val="9"/>
        </w:rPr>
        <w:t xml:space="preserve"> </w:t>
      </w:r>
      <w:r>
        <w:rPr>
          <w:color w:val="3F3F3F"/>
        </w:rPr>
        <w:t>positive</w:t>
      </w:r>
      <w:r>
        <w:rPr>
          <w:color w:val="3F3F3F"/>
          <w:spacing w:val="6"/>
        </w:rPr>
        <w:t xml:space="preserve"> </w:t>
      </w:r>
      <w:r>
        <w:rPr>
          <w:color w:val="3F3F3F"/>
          <w:spacing w:val="-2"/>
        </w:rPr>
        <w:t>effects</w:t>
      </w:r>
    </w:p>
    <w:p w14:paraId="1330A702" w14:textId="722447F8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15ABEAD" wp14:editId="495C39DA">
                <wp:extent cx="6459220" cy="9525"/>
                <wp:effectExtent l="0" t="0" r="3175" b="3810"/>
                <wp:docPr id="109" name="docshapegroup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110" name="docshape15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3868344" id="docshapegroup154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">
                <v:rect id="docshape155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" fillcolor="#e4e4e4" stroked="f"/>
                <w10:anchorlock/>
              </v:group>
            </w:pict>
          </mc:Fallback>
        </mc:AlternateContent>
      </w:r>
    </w:p>
    <w:p w14:paraId="4C83B877" w14:textId="51D525DF" w:rsidR="00722A67" w:rsidRDefault="00AD53A2">
      <w:pPr>
        <w:pStyle w:val="BodyText"/>
        <w:spacing w:before="28"/>
      </w:pPr>
      <w:r>
        <w:rPr>
          <w:noProof/>
        </w:rPr>
        <mc:AlternateContent>
          <mc:Choice Requires="wps">
            <w:drawing>
              <wp:anchor distT="0" distB="0" distL="0" distR="0" simplePos="0" relativeHeight="487654400" behindDoc="1" locked="0" layoutInCell="1" allowOverlap="1" wp14:anchorId="6151B6A8" wp14:editId="42159A81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6458585" cy="8890"/>
                <wp:effectExtent l="0" t="0" r="0" b="0"/>
                <wp:wrapTopAndBottom/>
                <wp:docPr id="108" name="docshape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F26F43" id="docshape156" o:spid="_x0000_s1026" style="position:absolute;margin-left:43.2pt;margin-top:16.05pt;width:508.55pt;height:.7pt;z-index:-15662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DXWab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41728" behindDoc="1" locked="0" layoutInCell="1" allowOverlap="1" wp14:anchorId="16D933A2" wp14:editId="2812E4F5">
                <wp:simplePos x="0" y="0"/>
                <wp:positionH relativeFrom="page">
                  <wp:posOffset>548640</wp:posOffset>
                </wp:positionH>
                <wp:positionV relativeFrom="paragraph">
                  <wp:posOffset>420370</wp:posOffset>
                </wp:positionV>
                <wp:extent cx="6458585" cy="8890"/>
                <wp:effectExtent l="0" t="0" r="0" b="0"/>
                <wp:wrapNone/>
                <wp:docPr id="107" name="docshape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95A4F8" id="docshape157" o:spid="_x0000_s1026" style="position:absolute;margin-left:43.2pt;margin-top:33.1pt;width:508.55pt;height:.7pt;z-index:-16074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BLczGj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not</w:t>
      </w:r>
      <w:r w:rsidR="00DF7E3A">
        <w:rPr>
          <w:color w:val="3F3F3F"/>
          <w:spacing w:val="2"/>
        </w:rPr>
        <w:t xml:space="preserve"> </w:t>
      </w:r>
      <w:r w:rsidR="00DF7E3A">
        <w:rPr>
          <w:color w:val="3F3F3F"/>
        </w:rPr>
        <w:t>getting</w:t>
      </w:r>
      <w:r w:rsidR="00DF7E3A">
        <w:rPr>
          <w:color w:val="3F3F3F"/>
          <w:spacing w:val="8"/>
        </w:rPr>
        <w:t xml:space="preserve"> </w:t>
      </w:r>
      <w:r w:rsidR="00DF7E3A">
        <w:rPr>
          <w:color w:val="3F3F3F"/>
        </w:rPr>
        <w:t>up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</w:rPr>
        <w:t>5/6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</w:rPr>
        <w:t>times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a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</w:rPr>
        <w:t>night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1/2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</w:rPr>
        <w:t>times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</w:rPr>
        <w:t>now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</w:rPr>
        <w:t>and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</w:rPr>
        <w:t>better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  <w:spacing w:val="-2"/>
        </w:rPr>
        <w:t>sleep</w:t>
      </w:r>
    </w:p>
    <w:p w14:paraId="744884AB" w14:textId="77777777" w:rsidR="00722A67" w:rsidRDefault="00DF7E3A">
      <w:pPr>
        <w:pStyle w:val="BodyText"/>
        <w:spacing w:before="33" w:line="324" w:lineRule="auto"/>
        <w:ind w:right="279"/>
      </w:pPr>
      <w:r>
        <w:rPr>
          <w:color w:val="3F3F3F"/>
        </w:rPr>
        <w:t>Now only urinate once at night (was 2/3) longer periods without urinating and tend not to think about it They have improved enormously</w:t>
      </w:r>
    </w:p>
    <w:p w14:paraId="1D16935A" w14:textId="19430870" w:rsidR="00722A67" w:rsidRDefault="00AD53A2">
      <w:pPr>
        <w:pStyle w:val="BodyText"/>
        <w:spacing w:before="1" w:line="237" w:lineRule="auto"/>
        <w:ind w:right="27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42240" behindDoc="1" locked="0" layoutInCell="1" allowOverlap="1" wp14:anchorId="259E9735" wp14:editId="31E780C0">
                <wp:simplePos x="0" y="0"/>
                <wp:positionH relativeFrom="page">
                  <wp:posOffset>548640</wp:posOffset>
                </wp:positionH>
                <wp:positionV relativeFrom="paragraph">
                  <wp:posOffset>-31115</wp:posOffset>
                </wp:positionV>
                <wp:extent cx="6458585" cy="8890"/>
                <wp:effectExtent l="0" t="0" r="0" b="0"/>
                <wp:wrapNone/>
                <wp:docPr id="106" name="docshape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FC3CF0" id="docshape158" o:spid="_x0000_s1026" style="position:absolute;margin-left:43.2pt;margin-top:-2.45pt;width:508.55pt;height:.7pt;z-index:-16074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GajLi/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Getting better. My symptoms are now just starting to improve, I am told they will continue to improve over the next few months. My prostate was originally 140gms much larger than the doctors usually work on</w:t>
      </w:r>
    </w:p>
    <w:p w14:paraId="061FA7A9" w14:textId="77777777" w:rsidR="00722A67" w:rsidRDefault="00722A67">
      <w:pPr>
        <w:spacing w:line="237" w:lineRule="auto"/>
        <w:sectPr w:rsidR="00722A67">
          <w:pgSz w:w="11910" w:h="16840"/>
          <w:pgMar w:top="1040" w:right="760" w:bottom="460" w:left="760" w:header="558" w:footer="270" w:gutter="0"/>
          <w:cols w:space="720"/>
        </w:sectPr>
      </w:pPr>
    </w:p>
    <w:p w14:paraId="076FA835" w14:textId="77777777" w:rsidR="00722A67" w:rsidRDefault="00DF7E3A">
      <w:pPr>
        <w:pStyle w:val="Heading1"/>
        <w:spacing w:before="82" w:line="247" w:lineRule="auto"/>
        <w:ind w:right="279"/>
      </w:pPr>
      <w:r>
        <w:lastRenderedPageBreak/>
        <w:t>Please</w:t>
      </w:r>
      <w:r>
        <w:rPr>
          <w:spacing w:val="-2"/>
        </w:rPr>
        <w:t xml:space="preserve"> </w:t>
      </w:r>
      <w:r>
        <w:t>describe</w:t>
      </w:r>
      <w:r>
        <w:rPr>
          <w:spacing w:val="-2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positive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egative</w:t>
      </w:r>
      <w:r>
        <w:rPr>
          <w:spacing w:val="-2"/>
        </w:rPr>
        <w:t xml:space="preserve"> </w:t>
      </w:r>
      <w:r>
        <w:t>effects of having</w:t>
      </w:r>
      <w:r>
        <w:rPr>
          <w:spacing w:val="-2"/>
        </w:rPr>
        <w:t xml:space="preserve"> </w:t>
      </w:r>
      <w:proofErr w:type="spellStart"/>
      <w:r>
        <w:t>Rezum</w:t>
      </w:r>
      <w:proofErr w:type="spellEnd"/>
      <w:r>
        <w:t>,</w:t>
      </w:r>
      <w:r>
        <w:rPr>
          <w:spacing w:val="-2"/>
        </w:rPr>
        <w:t xml:space="preserve"> </w:t>
      </w:r>
      <w:r>
        <w:t>considering the following: (Your ability to perform daily activities)</w:t>
      </w:r>
    </w:p>
    <w:p w14:paraId="6194BA5D" w14:textId="04EAE3D4" w:rsidR="00722A67" w:rsidRDefault="00AD53A2">
      <w:pPr>
        <w:pStyle w:val="BodyText"/>
        <w:spacing w:before="8"/>
        <w:ind w:left="0"/>
        <w:rPr>
          <w:b/>
          <w:sz w:val="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57984" behindDoc="1" locked="0" layoutInCell="1" allowOverlap="1" wp14:anchorId="501B9F6C" wp14:editId="51BE19A6">
                <wp:simplePos x="0" y="0"/>
                <wp:positionH relativeFrom="page">
                  <wp:posOffset>548640</wp:posOffset>
                </wp:positionH>
                <wp:positionV relativeFrom="paragraph">
                  <wp:posOffset>71755</wp:posOffset>
                </wp:positionV>
                <wp:extent cx="6458585" cy="8890"/>
                <wp:effectExtent l="0" t="0" r="0" b="0"/>
                <wp:wrapTopAndBottom/>
                <wp:docPr id="105" name="docshape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B0C17C" id="docshape159" o:spid="_x0000_s1026" style="position:absolute;margin-left:43.2pt;margin-top:5.65pt;width:508.55pt;height:.7pt;z-index:-15658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DUJVn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</w:p>
    <w:p w14:paraId="21BE7C12" w14:textId="77777777" w:rsidR="00722A67" w:rsidRDefault="00DF7E3A">
      <w:pPr>
        <w:pStyle w:val="BodyText"/>
        <w:spacing w:before="33" w:line="324" w:lineRule="auto"/>
        <w:ind w:right="1722"/>
      </w:pPr>
      <w:r>
        <w:rPr>
          <w:color w:val="3F3F3F"/>
        </w:rPr>
        <w:t>No negative impact, No longer have any concerns about needing to be near a toilet Fine all ok</w:t>
      </w:r>
    </w:p>
    <w:p w14:paraId="23AA82CD" w14:textId="25B9381E" w:rsidR="00722A67" w:rsidRDefault="00AD53A2">
      <w:pPr>
        <w:pStyle w:val="BodyText"/>
        <w:spacing w:line="324" w:lineRule="auto"/>
        <w:ind w:right="716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47360" behindDoc="1" locked="0" layoutInCell="1" allowOverlap="1" wp14:anchorId="4EBFE3E6" wp14:editId="79A40DFA">
                <wp:simplePos x="0" y="0"/>
                <wp:positionH relativeFrom="page">
                  <wp:posOffset>548640</wp:posOffset>
                </wp:positionH>
                <wp:positionV relativeFrom="paragraph">
                  <wp:posOffset>-247015</wp:posOffset>
                </wp:positionV>
                <wp:extent cx="6458585" cy="8890"/>
                <wp:effectExtent l="0" t="0" r="0" b="0"/>
                <wp:wrapNone/>
                <wp:docPr id="104" name="docshape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CDC21B" id="docshape160" o:spid="_x0000_s1026" style="position:absolute;margin-left:43.2pt;margin-top:-19.45pt;width:508.55pt;height:.7pt;z-index:-16069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47872" behindDoc="1" locked="0" layoutInCell="1" allowOverlap="1" wp14:anchorId="3296DD73" wp14:editId="58F32D79">
                <wp:simplePos x="0" y="0"/>
                <wp:positionH relativeFrom="page">
                  <wp:posOffset>548640</wp:posOffset>
                </wp:positionH>
                <wp:positionV relativeFrom="paragraph">
                  <wp:posOffset>-30480</wp:posOffset>
                </wp:positionV>
                <wp:extent cx="6458585" cy="8890"/>
                <wp:effectExtent l="0" t="0" r="0" b="0"/>
                <wp:wrapNone/>
                <wp:docPr id="103" name="docshape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6F300E" id="docshape161" o:spid="_x0000_s1026" style="position:absolute;margin-left:43.2pt;margin-top:-2.4pt;width:508.55pt;height:.7pt;z-index:-16068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48384" behindDoc="1" locked="0" layoutInCell="1" allowOverlap="1" wp14:anchorId="60BA5805" wp14:editId="07F4714F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102" name="docshape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407B52" id="docshape162" o:spid="_x0000_s1026" style="position:absolute;margin-left:43.2pt;margin-top:14.65pt;width:508.55pt;height:.7pt;z-index:-16068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48896" behindDoc="1" locked="0" layoutInCell="1" allowOverlap="1" wp14:anchorId="67CFB073" wp14:editId="6A791F1D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101" name="docshape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1E71B4" id="docshape163" o:spid="_x0000_s1026" style="position:absolute;margin-left:43.2pt;margin-top:31.7pt;width:508.55pt;height:.7pt;z-index:-16067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proofErr w:type="gramStart"/>
      <w:r w:rsidR="00DF7E3A">
        <w:rPr>
          <w:color w:val="3F3F3F"/>
        </w:rPr>
        <w:t>Again</w:t>
      </w:r>
      <w:proofErr w:type="gramEnd"/>
      <w:r w:rsidR="00DF7E3A">
        <w:rPr>
          <w:color w:val="3F3F3F"/>
        </w:rPr>
        <w:t xml:space="preserve"> going to the toilet less </w:t>
      </w:r>
      <w:r w:rsidR="00DF7E3A">
        <w:rPr>
          <w:color w:val="3F3F3F"/>
          <w:spacing w:val="-4"/>
        </w:rPr>
        <w:t>fine</w:t>
      </w:r>
    </w:p>
    <w:p w14:paraId="5F68B828" w14:textId="5B59F56C" w:rsidR="00722A67" w:rsidRDefault="00AD53A2">
      <w:pPr>
        <w:pStyle w:val="BodyText"/>
        <w:spacing w:line="324" w:lineRule="auto"/>
        <w:ind w:right="869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49408" behindDoc="1" locked="0" layoutInCell="1" allowOverlap="1" wp14:anchorId="25B1168D" wp14:editId="28BC501B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100" name="docshape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9DF06D" id="docshape164" o:spid="_x0000_s1026" style="position:absolute;margin-left:43.2pt;margin-top:14.65pt;width:508.55pt;height:.7pt;z-index:-16067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49920" behindDoc="1" locked="0" layoutInCell="1" allowOverlap="1" wp14:anchorId="15BAF2D8" wp14:editId="2527BC48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99" name="docshape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B8E65E" id="docshape165" o:spid="_x0000_s1026" style="position:absolute;margin-left:43.2pt;margin-top:31.7pt;width:508.55pt;height:.7pt;z-index:-16066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50432" behindDoc="1" locked="0" layoutInCell="1" allowOverlap="1" wp14:anchorId="40031738" wp14:editId="5831C514">
                <wp:simplePos x="0" y="0"/>
                <wp:positionH relativeFrom="page">
                  <wp:posOffset>548640</wp:posOffset>
                </wp:positionH>
                <wp:positionV relativeFrom="paragraph">
                  <wp:posOffset>618490</wp:posOffset>
                </wp:positionV>
                <wp:extent cx="6458585" cy="8890"/>
                <wp:effectExtent l="0" t="0" r="0" b="0"/>
                <wp:wrapNone/>
                <wp:docPr id="98" name="docshape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A99C71" id="docshape166" o:spid="_x0000_s1026" style="position:absolute;margin-left:43.2pt;margin-top:48.7pt;width:508.55pt;height:.7pt;z-index:-16066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DzVZN7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Easily</w:t>
      </w:r>
      <w:r w:rsidR="00DF7E3A">
        <w:rPr>
          <w:color w:val="3F3F3F"/>
          <w:spacing w:val="-16"/>
        </w:rPr>
        <w:t xml:space="preserve"> </w:t>
      </w:r>
      <w:r w:rsidR="00DF7E3A">
        <w:rPr>
          <w:color w:val="3F3F3F"/>
        </w:rPr>
        <w:t xml:space="preserve">resumed Entirely normal </w:t>
      </w:r>
      <w:r w:rsidR="00DF7E3A">
        <w:rPr>
          <w:color w:val="3F3F3F"/>
          <w:spacing w:val="-4"/>
        </w:rPr>
        <w:t>None</w:t>
      </w:r>
    </w:p>
    <w:p w14:paraId="4F6DAD86" w14:textId="7E94E8D7" w:rsidR="00722A67" w:rsidRDefault="00AD53A2">
      <w:pPr>
        <w:pStyle w:val="BodyText"/>
        <w:spacing w:line="324" w:lineRule="auto"/>
        <w:ind w:right="172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0944" behindDoc="1" locked="0" layoutInCell="1" allowOverlap="1" wp14:anchorId="519E9583" wp14:editId="1CEE5739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97" name="docshape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C2AB63" id="docshape167" o:spid="_x0000_s1026" style="position:absolute;margin-left:43.2pt;margin-top:14.65pt;width:508.55pt;height:.7pt;z-index:-1606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51456" behindDoc="1" locked="0" layoutInCell="1" allowOverlap="1" wp14:anchorId="4BDA9815" wp14:editId="1B7ED7FA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96" name="docshape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B66CD4" id="docshape168" o:spid="_x0000_s1026" style="position:absolute;margin-left:43.2pt;margin-top:31.7pt;width:508.55pt;height:.7pt;z-index:-16065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 xml:space="preserve">Positive: Driving over long periods of time between peeing </w:t>
      </w:r>
      <w:proofErr w:type="spellStart"/>
      <w:r w:rsidR="00DF7E3A">
        <w:rPr>
          <w:color w:val="3F3F3F"/>
        </w:rPr>
        <w:t>normalised</w:t>
      </w:r>
      <w:proofErr w:type="spellEnd"/>
      <w:r w:rsidR="00DF7E3A">
        <w:rPr>
          <w:color w:val="3F3F3F"/>
        </w:rPr>
        <w:t xml:space="preserve">. More energy. </w:t>
      </w:r>
      <w:r w:rsidR="00DF7E3A">
        <w:rPr>
          <w:color w:val="3F3F3F"/>
          <w:spacing w:val="-2"/>
        </w:rPr>
        <w:t>Normal</w:t>
      </w:r>
    </w:p>
    <w:p w14:paraId="3DA6C319" w14:textId="14059C22" w:rsidR="00722A67" w:rsidRDefault="00AD53A2">
      <w:pPr>
        <w:pStyle w:val="BodyText"/>
        <w:spacing w:line="324" w:lineRule="auto"/>
        <w:ind w:right="716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1968" behindDoc="1" locked="0" layoutInCell="1" allowOverlap="1" wp14:anchorId="1C094123" wp14:editId="1E112D5A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95" name="docshape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4E4C0C" id="docshape169" o:spid="_x0000_s1026" style="position:absolute;margin-left:43.2pt;margin-top:14.65pt;width:508.55pt;height:.7pt;z-index:-1606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52480" behindDoc="1" locked="0" layoutInCell="1" allowOverlap="1" wp14:anchorId="2A149796" wp14:editId="4772D476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94" name="docshape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8963CA" id="docshape170" o:spid="_x0000_s1026" style="position:absolute;margin-left:43.2pt;margin-top:31.7pt;width:508.55pt;height:.7pt;z-index:-1606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No effect on daily activities Much easier.</w:t>
      </w:r>
    </w:p>
    <w:p w14:paraId="4197729E" w14:textId="4D672584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658496" behindDoc="1" locked="0" layoutInCell="1" allowOverlap="1" wp14:anchorId="73080DFC" wp14:editId="30C695A2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6458585" cy="8890"/>
                <wp:effectExtent l="0" t="0" r="0" b="0"/>
                <wp:wrapTopAndBottom/>
                <wp:docPr id="93" name="docshape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AC40B3" id="docshape171" o:spid="_x0000_s1026" style="position:absolute;margin-left:43.2pt;margin-top:14.55pt;width:508.55pt;height:.7pt;z-index:-15657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DJr8L3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  <w:spacing w:val="-4"/>
        </w:rPr>
        <w:t>Good.</w:t>
      </w:r>
    </w:p>
    <w:p w14:paraId="6A14FDC0" w14:textId="77777777" w:rsidR="00722A67" w:rsidRDefault="00DF7E3A">
      <w:pPr>
        <w:pStyle w:val="BodyText"/>
        <w:spacing w:before="33" w:after="40"/>
      </w:pPr>
      <w:r>
        <w:rPr>
          <w:color w:val="3F3F3F"/>
        </w:rPr>
        <w:t>Ability</w:t>
      </w:r>
      <w:r>
        <w:rPr>
          <w:color w:val="3F3F3F"/>
          <w:spacing w:val="4"/>
        </w:rPr>
        <w:t xml:space="preserve"> </w:t>
      </w:r>
      <w:r>
        <w:rPr>
          <w:color w:val="3F3F3F"/>
        </w:rPr>
        <w:t>to</w:t>
      </w:r>
      <w:r>
        <w:rPr>
          <w:color w:val="3F3F3F"/>
          <w:spacing w:val="5"/>
        </w:rPr>
        <w:t xml:space="preserve"> </w:t>
      </w:r>
      <w:r>
        <w:rPr>
          <w:color w:val="3F3F3F"/>
        </w:rPr>
        <w:t>perform</w:t>
      </w:r>
      <w:r>
        <w:rPr>
          <w:color w:val="3F3F3F"/>
          <w:spacing w:val="-1"/>
        </w:rPr>
        <w:t xml:space="preserve"> </w:t>
      </w:r>
      <w:r>
        <w:rPr>
          <w:color w:val="3F3F3F"/>
        </w:rPr>
        <w:t>daily</w:t>
      </w:r>
      <w:r>
        <w:rPr>
          <w:color w:val="3F3F3F"/>
          <w:spacing w:val="4"/>
        </w:rPr>
        <w:t xml:space="preserve"> </w:t>
      </w:r>
      <w:r>
        <w:rPr>
          <w:color w:val="3F3F3F"/>
        </w:rPr>
        <w:t>activities</w:t>
      </w:r>
      <w:r>
        <w:rPr>
          <w:color w:val="3F3F3F"/>
          <w:spacing w:val="2"/>
        </w:rPr>
        <w:t xml:space="preserve"> </w:t>
      </w:r>
      <w:r>
        <w:rPr>
          <w:color w:val="3F3F3F"/>
        </w:rPr>
        <w:t>/</w:t>
      </w:r>
      <w:r>
        <w:rPr>
          <w:color w:val="3F3F3F"/>
          <w:spacing w:val="4"/>
        </w:rPr>
        <w:t xml:space="preserve"> </w:t>
      </w:r>
      <w:r>
        <w:rPr>
          <w:color w:val="3F3F3F"/>
        </w:rPr>
        <w:t>travel</w:t>
      </w:r>
      <w:r>
        <w:rPr>
          <w:color w:val="3F3F3F"/>
          <w:spacing w:val="2"/>
        </w:rPr>
        <w:t xml:space="preserve"> </w:t>
      </w:r>
      <w:r>
        <w:rPr>
          <w:color w:val="3F3F3F"/>
        </w:rPr>
        <w:t>without</w:t>
      </w:r>
      <w:r>
        <w:rPr>
          <w:color w:val="3F3F3F"/>
          <w:spacing w:val="5"/>
        </w:rPr>
        <w:t xml:space="preserve"> </w:t>
      </w:r>
      <w:r>
        <w:rPr>
          <w:color w:val="3F3F3F"/>
          <w:spacing w:val="-2"/>
        </w:rPr>
        <w:t>stressing</w:t>
      </w:r>
    </w:p>
    <w:p w14:paraId="42578D3C" w14:textId="1E3D75F6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B386657" wp14:editId="7A2CA832">
                <wp:extent cx="6459220" cy="9525"/>
                <wp:effectExtent l="0" t="0" r="3175" b="635"/>
                <wp:docPr id="91" name="docshapegroup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92" name="docshape17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F699E3E" id="docshapegroup172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">
                <v:rect id="docshape173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" fillcolor="#e4e4e4" stroked="f"/>
                <w10:anchorlock/>
              </v:group>
            </w:pict>
          </mc:Fallback>
        </mc:AlternateContent>
      </w:r>
    </w:p>
    <w:p w14:paraId="33D21283" w14:textId="33D7BAC3" w:rsidR="00722A67" w:rsidRDefault="00AD53A2">
      <w:pPr>
        <w:pStyle w:val="BodyText"/>
        <w:spacing w:before="28" w:line="324" w:lineRule="auto"/>
        <w:ind w:right="349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2992" behindDoc="1" locked="0" layoutInCell="1" allowOverlap="1" wp14:anchorId="3DBB05E6" wp14:editId="42EDB223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6458585" cy="8890"/>
                <wp:effectExtent l="0" t="0" r="0" b="0"/>
                <wp:wrapNone/>
                <wp:docPr id="90" name="docshape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A0FC62" id="docshape174" o:spid="_x0000_s1026" style="position:absolute;margin-left:43.2pt;margin-top:16.05pt;width:508.55pt;height:.7pt;z-index:-16063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DXWab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53504" behindDoc="1" locked="0" layoutInCell="1" allowOverlap="1" wp14:anchorId="4ADE30C8" wp14:editId="23B6FB11">
                <wp:simplePos x="0" y="0"/>
                <wp:positionH relativeFrom="page">
                  <wp:posOffset>548640</wp:posOffset>
                </wp:positionH>
                <wp:positionV relativeFrom="paragraph">
                  <wp:posOffset>420370</wp:posOffset>
                </wp:positionV>
                <wp:extent cx="6458585" cy="8890"/>
                <wp:effectExtent l="0" t="0" r="0" b="0"/>
                <wp:wrapNone/>
                <wp:docPr id="89" name="docshape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A9B7FF" id="docshape175" o:spid="_x0000_s1026" style="position:absolute;margin-left:43.2pt;margin-top:33.1pt;width:508.55pt;height:.7pt;z-index:-16062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BLczGj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Better able to plan activities vis a vis availability/proximity to toilets not having to visit the loo as much is much better</w:t>
      </w:r>
    </w:p>
    <w:p w14:paraId="1D1CEBA8" w14:textId="2549985F" w:rsidR="00722A67" w:rsidRDefault="00AD53A2">
      <w:pPr>
        <w:pStyle w:val="BodyText"/>
        <w:spacing w:line="324" w:lineRule="auto"/>
        <w:ind w:right="349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4016" behindDoc="1" locked="0" layoutInCell="1" allowOverlap="1" wp14:anchorId="49023588" wp14:editId="704BC175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88" name="docshape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279050" id="docshape176" o:spid="_x0000_s1026" style="position:absolute;margin-left:43.2pt;margin-top:14.65pt;width:508.55pt;height:.7pt;z-index:-1606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54528" behindDoc="1" locked="0" layoutInCell="1" allowOverlap="1" wp14:anchorId="74CC8A2E" wp14:editId="648DBC2F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87" name="docshape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F737CE" id="docshape177" o:spid="_x0000_s1026" style="position:absolute;margin-left:43.2pt;margin-top:31.7pt;width:508.55pt;height:.7pt;z-index:-16061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Longer car journeys not as stressful, I can continue with kayaking Much better</w:t>
      </w:r>
    </w:p>
    <w:p w14:paraId="79894B1E" w14:textId="77777777" w:rsidR="00722A67" w:rsidRDefault="00DF7E3A">
      <w:pPr>
        <w:pStyle w:val="BodyText"/>
        <w:spacing w:line="237" w:lineRule="auto"/>
        <w:ind w:right="279"/>
      </w:pPr>
      <w:r>
        <w:rPr>
          <w:color w:val="3F3F3F"/>
        </w:rPr>
        <w:t>Much better since I had the permanent catheter removed. I had a permanent catheter. I am now after 9 months just starting to see improvements</w:t>
      </w:r>
    </w:p>
    <w:p w14:paraId="2313BBDB" w14:textId="77777777" w:rsidR="00722A67" w:rsidRDefault="00722A67">
      <w:pPr>
        <w:pStyle w:val="BodyText"/>
        <w:ind w:left="0"/>
        <w:rPr>
          <w:sz w:val="28"/>
        </w:rPr>
      </w:pPr>
    </w:p>
    <w:p w14:paraId="471A8112" w14:textId="77777777" w:rsidR="00722A67" w:rsidRDefault="00DF7E3A">
      <w:pPr>
        <w:pStyle w:val="Heading1"/>
        <w:spacing w:line="247" w:lineRule="auto"/>
        <w:ind w:right="279"/>
      </w:pPr>
      <w:r>
        <w:t>Please</w:t>
      </w:r>
      <w:r>
        <w:rPr>
          <w:spacing w:val="-2"/>
        </w:rPr>
        <w:t xml:space="preserve"> </w:t>
      </w:r>
      <w:r>
        <w:t>describe</w:t>
      </w:r>
      <w:r>
        <w:rPr>
          <w:spacing w:val="-2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positive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egative</w:t>
      </w:r>
      <w:r>
        <w:rPr>
          <w:spacing w:val="-2"/>
        </w:rPr>
        <w:t xml:space="preserve"> </w:t>
      </w:r>
      <w:r>
        <w:t>effects of having</w:t>
      </w:r>
      <w:r>
        <w:rPr>
          <w:spacing w:val="-2"/>
        </w:rPr>
        <w:t xml:space="preserve"> </w:t>
      </w:r>
      <w:proofErr w:type="spellStart"/>
      <w:r>
        <w:t>Rezum</w:t>
      </w:r>
      <w:proofErr w:type="spellEnd"/>
      <w:r>
        <w:t>,</w:t>
      </w:r>
      <w:r>
        <w:rPr>
          <w:spacing w:val="-2"/>
        </w:rPr>
        <w:t xml:space="preserve"> </w:t>
      </w:r>
      <w:r>
        <w:t>considering the following: (Your quality of life, lifestyle and/or social life)</w:t>
      </w:r>
    </w:p>
    <w:p w14:paraId="5ED67870" w14:textId="4D95D2B2" w:rsidR="00722A67" w:rsidRDefault="00AD53A2">
      <w:pPr>
        <w:pStyle w:val="BodyText"/>
        <w:spacing w:before="8"/>
        <w:ind w:left="0"/>
        <w:rPr>
          <w:b/>
          <w:sz w:val="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59520" behindDoc="1" locked="0" layoutInCell="1" allowOverlap="1" wp14:anchorId="65DDF681" wp14:editId="133AB09A">
                <wp:simplePos x="0" y="0"/>
                <wp:positionH relativeFrom="page">
                  <wp:posOffset>548640</wp:posOffset>
                </wp:positionH>
                <wp:positionV relativeFrom="paragraph">
                  <wp:posOffset>71755</wp:posOffset>
                </wp:positionV>
                <wp:extent cx="6458585" cy="8890"/>
                <wp:effectExtent l="0" t="0" r="0" b="0"/>
                <wp:wrapTopAndBottom/>
                <wp:docPr id="86" name="docshape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D18DA0" id="docshape178" o:spid="_x0000_s1026" style="position:absolute;margin-left:43.2pt;margin-top:5.65pt;width:508.55pt;height:.7pt;z-index:-156569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DUJVn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</w:p>
    <w:p w14:paraId="64D745EA" w14:textId="77777777" w:rsidR="00722A67" w:rsidRDefault="00DF7E3A">
      <w:pPr>
        <w:pStyle w:val="BodyText"/>
        <w:spacing w:before="33" w:after="40"/>
      </w:pPr>
      <w:r>
        <w:rPr>
          <w:color w:val="3F3F3F"/>
          <w:spacing w:val="-2"/>
        </w:rPr>
        <w:t>Excellent</w:t>
      </w:r>
    </w:p>
    <w:p w14:paraId="31A20B0F" w14:textId="45598E44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09C268C" wp14:editId="0A5A4D71">
                <wp:extent cx="6459220" cy="9525"/>
                <wp:effectExtent l="0" t="635" r="3175" b="0"/>
                <wp:docPr id="84" name="docshapegroup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85" name="docshape18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EB70A48" id="docshapegroup179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">
                <v:rect id="docshape180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" fillcolor="#e4e4e4" stroked="f"/>
                <w10:anchorlock/>
              </v:group>
            </w:pict>
          </mc:Fallback>
        </mc:AlternateContent>
      </w:r>
    </w:p>
    <w:p w14:paraId="308F0B41" w14:textId="4DFA9C71" w:rsidR="00722A67" w:rsidRDefault="00AD53A2">
      <w:pPr>
        <w:pStyle w:val="BodyText"/>
        <w:spacing w:before="28" w:line="324" w:lineRule="auto"/>
        <w:ind w:right="662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5040" behindDoc="1" locked="0" layoutInCell="1" allowOverlap="1" wp14:anchorId="217F91C4" wp14:editId="4E1D1D51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6458585" cy="8890"/>
                <wp:effectExtent l="0" t="0" r="0" b="0"/>
                <wp:wrapNone/>
                <wp:docPr id="83" name="docshape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173EA5" id="docshape181" o:spid="_x0000_s1026" style="position:absolute;margin-left:43.2pt;margin-top:16.05pt;width:508.55pt;height:.7pt;z-index:-1606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DXWab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55552" behindDoc="1" locked="0" layoutInCell="1" allowOverlap="1" wp14:anchorId="3607DBEE" wp14:editId="5C5E98EA">
                <wp:simplePos x="0" y="0"/>
                <wp:positionH relativeFrom="page">
                  <wp:posOffset>548640</wp:posOffset>
                </wp:positionH>
                <wp:positionV relativeFrom="paragraph">
                  <wp:posOffset>420370</wp:posOffset>
                </wp:positionV>
                <wp:extent cx="6458585" cy="8890"/>
                <wp:effectExtent l="0" t="0" r="0" b="0"/>
                <wp:wrapNone/>
                <wp:docPr id="82" name="docshape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8CBC2F" id="docshape182" o:spid="_x0000_s1026" style="position:absolute;margin-left:43.2pt;margin-top:33.1pt;width:508.55pt;height:.7pt;z-index:-16060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BLczGj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Much better</w:t>
      </w:r>
      <w:r w:rsidR="00DF7E3A">
        <w:rPr>
          <w:color w:val="3F3F3F"/>
          <w:spacing w:val="-1"/>
        </w:rPr>
        <w:t xml:space="preserve"> </w:t>
      </w:r>
      <w:r w:rsidR="00DF7E3A">
        <w:rPr>
          <w:color w:val="3F3F3F"/>
        </w:rPr>
        <w:t xml:space="preserve">without a </w:t>
      </w:r>
      <w:proofErr w:type="spellStart"/>
      <w:r w:rsidR="00DF7E3A">
        <w:rPr>
          <w:color w:val="3F3F3F"/>
        </w:rPr>
        <w:t>cathetur</w:t>
      </w:r>
      <w:proofErr w:type="spellEnd"/>
      <w:r w:rsidR="00DF7E3A">
        <w:rPr>
          <w:color w:val="3F3F3F"/>
        </w:rPr>
        <w:t xml:space="preserve"> </w:t>
      </w:r>
      <w:r w:rsidR="00DF7E3A">
        <w:rPr>
          <w:color w:val="3F3F3F"/>
          <w:spacing w:val="-2"/>
        </w:rPr>
        <w:t>Improved</w:t>
      </w:r>
    </w:p>
    <w:p w14:paraId="7AAF770E" w14:textId="7C9940CD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660544" behindDoc="1" locked="0" layoutInCell="1" allowOverlap="1" wp14:anchorId="668CF720" wp14:editId="583B78E1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6458585" cy="8890"/>
                <wp:effectExtent l="0" t="0" r="0" b="0"/>
                <wp:wrapTopAndBottom/>
                <wp:docPr id="81" name="docshape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44AEFB" id="docshape183" o:spid="_x0000_s1026" style="position:absolute;margin-left:43.2pt;margin-top:14.55pt;width:508.55pt;height:.7pt;z-index:-156559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DJr8L3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56064" behindDoc="1" locked="0" layoutInCell="1" allowOverlap="1" wp14:anchorId="48F17345" wp14:editId="392F97F2">
                <wp:simplePos x="0" y="0"/>
                <wp:positionH relativeFrom="page">
                  <wp:posOffset>548640</wp:posOffset>
                </wp:positionH>
                <wp:positionV relativeFrom="paragraph">
                  <wp:posOffset>401320</wp:posOffset>
                </wp:positionV>
                <wp:extent cx="6458585" cy="8890"/>
                <wp:effectExtent l="0" t="0" r="0" b="0"/>
                <wp:wrapNone/>
                <wp:docPr id="80" name="docshape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EF1EB3" id="docshape184" o:spid="_x0000_s1026" style="position:absolute;margin-left:43.2pt;margin-top:31.6pt;width:508.55pt;height:.7pt;z-index:-16060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HGRXR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  <w:spacing w:val="-2"/>
        </w:rPr>
        <w:t>excellent</w:t>
      </w:r>
    </w:p>
    <w:p w14:paraId="38774800" w14:textId="77777777" w:rsidR="00722A67" w:rsidRDefault="00DF7E3A">
      <w:pPr>
        <w:pStyle w:val="BodyText"/>
        <w:spacing w:before="33" w:line="324" w:lineRule="auto"/>
        <w:ind w:right="6628"/>
      </w:pPr>
      <w:r>
        <w:rPr>
          <w:color w:val="3F3F3F"/>
        </w:rPr>
        <w:t xml:space="preserve">As good as it should be aged 72 </w:t>
      </w:r>
      <w:r>
        <w:rPr>
          <w:color w:val="3F3F3F"/>
          <w:spacing w:val="-2"/>
        </w:rPr>
        <w:t>Normal</w:t>
      </w:r>
    </w:p>
    <w:p w14:paraId="531201D7" w14:textId="3D451234" w:rsidR="00722A67" w:rsidRDefault="00AD53A2">
      <w:pPr>
        <w:pStyle w:val="BodyText"/>
        <w:spacing w:line="324" w:lineRule="auto"/>
        <w:ind w:right="446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6576" behindDoc="1" locked="0" layoutInCell="1" allowOverlap="1" wp14:anchorId="71E00670" wp14:editId="2BE9A3FE">
                <wp:simplePos x="0" y="0"/>
                <wp:positionH relativeFrom="page">
                  <wp:posOffset>548640</wp:posOffset>
                </wp:positionH>
                <wp:positionV relativeFrom="paragraph">
                  <wp:posOffset>-30480</wp:posOffset>
                </wp:positionV>
                <wp:extent cx="6458585" cy="8890"/>
                <wp:effectExtent l="0" t="0" r="0" b="0"/>
                <wp:wrapNone/>
                <wp:docPr id="79" name="docshape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FF135A" id="docshape185" o:spid="_x0000_s1026" style="position:absolute;margin-left:43.2pt;margin-top:-2.4pt;width:508.55pt;height:.7pt;z-index:-16059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57088" behindDoc="1" locked="0" layoutInCell="1" allowOverlap="1" wp14:anchorId="3A63F7DD" wp14:editId="7CF170B5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78" name="docshape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0A83CC" id="docshape186" o:spid="_x0000_s1026" style="position:absolute;margin-left:43.2pt;margin-top:14.65pt;width:508.55pt;height:.7pt;z-index:-1605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57600" behindDoc="1" locked="0" layoutInCell="1" allowOverlap="1" wp14:anchorId="2828B8D2" wp14:editId="047CDF03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77" name="docshape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588E7C" id="docshape187" o:spid="_x0000_s1026" style="position:absolute;margin-left:43.2pt;margin-top:31.7pt;width:508.55pt;height:.7pt;z-index:-16058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 xml:space="preserve">Decreased need to urinate and much better flow rate. </w:t>
      </w:r>
      <w:r w:rsidR="00DF7E3A">
        <w:rPr>
          <w:color w:val="3F3F3F"/>
          <w:spacing w:val="-2"/>
        </w:rPr>
        <w:t>Improved</w:t>
      </w:r>
    </w:p>
    <w:p w14:paraId="74DD66C6" w14:textId="442107FB" w:rsidR="00722A67" w:rsidRDefault="00AD53A2">
      <w:pPr>
        <w:pStyle w:val="BodyText"/>
        <w:spacing w:line="324" w:lineRule="auto"/>
        <w:ind w:right="10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8112" behindDoc="1" locked="0" layoutInCell="1" allowOverlap="1" wp14:anchorId="3D471A78" wp14:editId="0C4B69A8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76" name="docshape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B56C94" id="docshape188" o:spid="_x0000_s1026" style="position:absolute;margin-left:43.2pt;margin-top:14.65pt;width:508.55pt;height:.7pt;z-index:-1605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58624" behindDoc="1" locked="0" layoutInCell="1" allowOverlap="1" wp14:anchorId="6BCF40B0" wp14:editId="566537E2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75" name="docshape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34301B" id="docshape189" o:spid="_x0000_s1026" style="position:absolute;margin-left:43.2pt;margin-top:31.7pt;width:508.55pt;height:.7pt;z-index:-1605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Positively improved.</w:t>
      </w:r>
      <w:r w:rsidR="00DF7E3A">
        <w:rPr>
          <w:color w:val="3F3F3F"/>
          <w:spacing w:val="40"/>
        </w:rPr>
        <w:t xml:space="preserve"> </w:t>
      </w:r>
      <w:r w:rsidR="00DF7E3A">
        <w:rPr>
          <w:color w:val="3F3F3F"/>
        </w:rPr>
        <w:t xml:space="preserve">No longer </w:t>
      </w:r>
      <w:proofErr w:type="gramStart"/>
      <w:r w:rsidR="00DF7E3A">
        <w:rPr>
          <w:color w:val="3F3F3F"/>
        </w:rPr>
        <w:t>have to</w:t>
      </w:r>
      <w:proofErr w:type="gramEnd"/>
      <w:r w:rsidR="00DF7E3A">
        <w:rPr>
          <w:color w:val="3F3F3F"/>
        </w:rPr>
        <w:t xml:space="preserve"> look for and plan for a toilet stop everywhere I go. </w:t>
      </w:r>
      <w:r w:rsidR="00DF7E3A">
        <w:rPr>
          <w:color w:val="3F3F3F"/>
          <w:spacing w:val="-4"/>
        </w:rPr>
        <w:t>Good</w:t>
      </w:r>
    </w:p>
    <w:p w14:paraId="6CBCB9AE" w14:textId="5FF1DFBE" w:rsidR="00722A67" w:rsidRDefault="00AD53A2">
      <w:pPr>
        <w:pStyle w:val="BodyText"/>
        <w:spacing w:line="324" w:lineRule="auto"/>
        <w:ind w:right="580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9136" behindDoc="1" locked="0" layoutInCell="1" allowOverlap="1" wp14:anchorId="08F18AA4" wp14:editId="46810D8E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74" name="docshape1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72375B" id="docshape190" o:spid="_x0000_s1026" style="position:absolute;margin-left:43.2pt;margin-top:14.65pt;width:508.55pt;height:.7pt;z-index:-1605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59648" behindDoc="1" locked="0" layoutInCell="1" allowOverlap="1" wp14:anchorId="35605BDE" wp14:editId="04962498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73" name="docshape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CE6803" id="docshape191" o:spid="_x0000_s1026" style="position:absolute;margin-left:43.2pt;margin-top:31.7pt;width:508.55pt;height:.7pt;z-index:-1605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Excellent - I</w:t>
      </w:r>
      <w:r w:rsidR="00DF7E3A">
        <w:rPr>
          <w:color w:val="3F3F3F"/>
          <w:spacing w:val="-2"/>
        </w:rPr>
        <w:t xml:space="preserve"> </w:t>
      </w:r>
      <w:r w:rsidR="00DF7E3A">
        <w:rPr>
          <w:color w:val="3F3F3F"/>
        </w:rPr>
        <w:t xml:space="preserve">feel that I have got my life back. Quality of life improved </w:t>
      </w:r>
      <w:proofErr w:type="spellStart"/>
      <w:r w:rsidR="00DF7E3A">
        <w:rPr>
          <w:color w:val="3F3F3F"/>
        </w:rPr>
        <w:t>noticabley</w:t>
      </w:r>
      <w:proofErr w:type="spellEnd"/>
    </w:p>
    <w:p w14:paraId="1F2C3CE0" w14:textId="534F1EE1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661056" behindDoc="1" locked="0" layoutInCell="1" allowOverlap="1" wp14:anchorId="4CB12685" wp14:editId="6BCA84A2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6458585" cy="8890"/>
                <wp:effectExtent l="0" t="0" r="0" b="0"/>
                <wp:wrapTopAndBottom/>
                <wp:docPr id="72" name="docshape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FC4F50" id="docshape192" o:spid="_x0000_s1026" style="position:absolute;margin-left:43.2pt;margin-top:14.55pt;width:508.55pt;height:.7pt;z-index:-156554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DJr8L3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</w:rPr>
        <w:t>Feeling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</w:rPr>
        <w:t>more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</w:rPr>
        <w:t>confident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when</w:t>
      </w:r>
      <w:r w:rsidR="00DF7E3A">
        <w:rPr>
          <w:color w:val="3F3F3F"/>
          <w:spacing w:val="7"/>
        </w:rPr>
        <w:t xml:space="preserve"> </w:t>
      </w:r>
      <w:r w:rsidR="00DF7E3A">
        <w:rPr>
          <w:color w:val="3F3F3F"/>
        </w:rPr>
        <w:t>going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</w:rPr>
        <w:t>out</w:t>
      </w:r>
      <w:r w:rsidR="00DF7E3A">
        <w:rPr>
          <w:color w:val="3F3F3F"/>
          <w:spacing w:val="7"/>
        </w:rPr>
        <w:t xml:space="preserve"> </w:t>
      </w:r>
      <w:r w:rsidR="00DF7E3A">
        <w:rPr>
          <w:color w:val="3F3F3F"/>
        </w:rPr>
        <w:t>and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</w:rPr>
        <w:t>not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having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to</w:t>
      </w:r>
      <w:r w:rsidR="00DF7E3A">
        <w:rPr>
          <w:color w:val="3F3F3F"/>
          <w:spacing w:val="7"/>
        </w:rPr>
        <w:t xml:space="preserve"> </w:t>
      </w:r>
      <w:r w:rsidR="00DF7E3A">
        <w:rPr>
          <w:color w:val="3F3F3F"/>
        </w:rPr>
        <w:t>plan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</w:rPr>
        <w:t>toilet</w:t>
      </w:r>
      <w:r w:rsidR="00DF7E3A">
        <w:rPr>
          <w:color w:val="3F3F3F"/>
          <w:spacing w:val="7"/>
        </w:rPr>
        <w:t xml:space="preserve"> </w:t>
      </w:r>
      <w:r w:rsidR="00DF7E3A">
        <w:rPr>
          <w:color w:val="3F3F3F"/>
          <w:spacing w:val="-2"/>
        </w:rPr>
        <w:t>stops!</w:t>
      </w:r>
    </w:p>
    <w:p w14:paraId="7F28302B" w14:textId="77777777" w:rsidR="00722A67" w:rsidRDefault="00DF7E3A">
      <w:pPr>
        <w:pStyle w:val="BodyText"/>
        <w:spacing w:before="35" w:after="39" w:line="237" w:lineRule="auto"/>
        <w:ind w:left="176" w:right="279"/>
      </w:pPr>
      <w:r>
        <w:rPr>
          <w:color w:val="3F3F3F"/>
        </w:rPr>
        <w:t xml:space="preserve">I had the operation 12 months ago. The first month was very uncomfortable. it was a gradual improvement over the next 3-4 </w:t>
      </w:r>
      <w:proofErr w:type="spellStart"/>
      <w:r>
        <w:rPr>
          <w:color w:val="3F3F3F"/>
        </w:rPr>
        <w:t>monhts</w:t>
      </w:r>
      <w:proofErr w:type="spellEnd"/>
      <w:r>
        <w:rPr>
          <w:color w:val="3F3F3F"/>
        </w:rPr>
        <w:t>. Now the LUTS I</w:t>
      </w:r>
      <w:r>
        <w:rPr>
          <w:color w:val="3F3F3F"/>
          <w:spacing w:val="-1"/>
        </w:rPr>
        <w:t xml:space="preserve"> </w:t>
      </w:r>
      <w:r>
        <w:rPr>
          <w:color w:val="3F3F3F"/>
        </w:rPr>
        <w:t>was suffering from never 'crosses' my mind. I was apprehensive before the operation but not very pleased with the outcome.</w:t>
      </w:r>
    </w:p>
    <w:p w14:paraId="43CCD6CF" w14:textId="62F7D422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D351530" wp14:editId="0318A17C">
                <wp:extent cx="6459220" cy="9525"/>
                <wp:effectExtent l="0" t="0" r="3175" b="3175"/>
                <wp:docPr id="70" name="docshapegroup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71" name="docshape19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516EFE" id="docshapegroup193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">
                <v:rect id="docshape194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" fillcolor="#e4e4e4" stroked="f"/>
                <w10:anchorlock/>
              </v:group>
            </w:pict>
          </mc:Fallback>
        </mc:AlternateContent>
      </w:r>
    </w:p>
    <w:p w14:paraId="2459A056" w14:textId="54DD968A" w:rsidR="00722A67" w:rsidRDefault="00AD53A2">
      <w:pPr>
        <w:pStyle w:val="BodyText"/>
        <w:spacing w:before="28" w:line="324" w:lineRule="auto"/>
        <w:ind w:right="320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60160" behindDoc="1" locked="0" layoutInCell="1" allowOverlap="1" wp14:anchorId="687AA42F" wp14:editId="3CCB0DCF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6458585" cy="8890"/>
                <wp:effectExtent l="0" t="0" r="0" b="0"/>
                <wp:wrapNone/>
                <wp:docPr id="69" name="docshape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C1F66A" id="docshape195" o:spid="_x0000_s1026" style="position:absolute;margin-left:43.2pt;margin-top:16.05pt;width:508.55pt;height:.7pt;z-index:-1605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DXWab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60672" behindDoc="1" locked="0" layoutInCell="1" allowOverlap="1" wp14:anchorId="43F97F6F" wp14:editId="117209CF">
                <wp:simplePos x="0" y="0"/>
                <wp:positionH relativeFrom="page">
                  <wp:posOffset>548640</wp:posOffset>
                </wp:positionH>
                <wp:positionV relativeFrom="paragraph">
                  <wp:posOffset>420370</wp:posOffset>
                </wp:positionV>
                <wp:extent cx="6458585" cy="8890"/>
                <wp:effectExtent l="0" t="0" r="0" b="0"/>
                <wp:wrapNone/>
                <wp:docPr id="68" name="docshape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62FC1F" id="docshape196" o:spid="_x0000_s1026" style="position:absolute;margin-left:43.2pt;margin-top:33.1pt;width:508.55pt;height:.7pt;z-index:-1605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BLczGj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I</w:t>
      </w:r>
      <w:r w:rsidR="00DF7E3A">
        <w:rPr>
          <w:color w:val="3F3F3F"/>
          <w:spacing w:val="-2"/>
        </w:rPr>
        <w:t xml:space="preserve"> </w:t>
      </w:r>
      <w:r w:rsidR="00DF7E3A">
        <w:rPr>
          <w:color w:val="3F3F3F"/>
        </w:rPr>
        <w:t>still work on my farm and now don't think of the problems very often Much improved quality of life</w:t>
      </w:r>
    </w:p>
    <w:p w14:paraId="1D68D49E" w14:textId="06CA655D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662080" behindDoc="1" locked="0" layoutInCell="1" allowOverlap="1" wp14:anchorId="559A8F6D" wp14:editId="0211FAAD">
                <wp:simplePos x="0" y="0"/>
                <wp:positionH relativeFrom="page">
                  <wp:posOffset>548640</wp:posOffset>
                </wp:positionH>
                <wp:positionV relativeFrom="paragraph">
                  <wp:posOffset>175260</wp:posOffset>
                </wp:positionV>
                <wp:extent cx="6458585" cy="8890"/>
                <wp:effectExtent l="0" t="0" r="0" b="0"/>
                <wp:wrapTopAndBottom/>
                <wp:docPr id="67" name="docshape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1E9727" id="docshape197" o:spid="_x0000_s1026" style="position:absolute;margin-left:43.2pt;margin-top:13.8pt;width:508.55pt;height:.7pt;z-index:-156544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GUbn/z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</w:rPr>
        <w:t>I</w:t>
      </w:r>
      <w:r w:rsidR="00DF7E3A">
        <w:rPr>
          <w:color w:val="3F3F3F"/>
          <w:spacing w:val="-2"/>
        </w:rPr>
        <w:t xml:space="preserve"> </w:t>
      </w:r>
      <w:r w:rsidR="00DF7E3A">
        <w:rPr>
          <w:color w:val="3F3F3F"/>
        </w:rPr>
        <w:t>no</w:t>
      </w:r>
      <w:r w:rsidR="00DF7E3A">
        <w:rPr>
          <w:color w:val="3F3F3F"/>
          <w:spacing w:val="7"/>
        </w:rPr>
        <w:t xml:space="preserve"> </w:t>
      </w:r>
      <w:r w:rsidR="00DF7E3A">
        <w:rPr>
          <w:color w:val="3F3F3F"/>
        </w:rPr>
        <w:t>longer</w:t>
      </w:r>
      <w:r w:rsidR="00DF7E3A">
        <w:rPr>
          <w:color w:val="3F3F3F"/>
          <w:spacing w:val="3"/>
        </w:rPr>
        <w:t xml:space="preserve"> </w:t>
      </w:r>
      <w:proofErr w:type="gramStart"/>
      <w:r w:rsidR="00DF7E3A">
        <w:rPr>
          <w:color w:val="3F3F3F"/>
        </w:rPr>
        <w:t>have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</w:rPr>
        <w:t>fear</w:t>
      </w:r>
      <w:proofErr w:type="gramEnd"/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</w:rPr>
        <w:t>of</w:t>
      </w:r>
      <w:r w:rsidR="00DF7E3A">
        <w:rPr>
          <w:color w:val="3F3F3F"/>
          <w:spacing w:val="10"/>
        </w:rPr>
        <w:t xml:space="preserve"> </w:t>
      </w:r>
      <w:r w:rsidR="00DF7E3A">
        <w:rPr>
          <w:color w:val="3F3F3F"/>
        </w:rPr>
        <w:t>not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being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</w:rPr>
        <w:t>able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to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</w:rPr>
        <w:t>pass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</w:rPr>
        <w:t>urine,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or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</w:rPr>
        <w:t>pass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</w:rPr>
        <w:t>it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</w:rPr>
        <w:t>very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  <w:spacing w:val="-2"/>
        </w:rPr>
        <w:t>slowly.</w:t>
      </w:r>
    </w:p>
    <w:p w14:paraId="59B16EEA" w14:textId="77777777" w:rsidR="00722A67" w:rsidRDefault="00722A67">
      <w:pPr>
        <w:spacing w:line="252" w:lineRule="exact"/>
        <w:sectPr w:rsidR="00722A67">
          <w:pgSz w:w="11910" w:h="16840"/>
          <w:pgMar w:top="1040" w:right="760" w:bottom="460" w:left="760" w:header="558" w:footer="270" w:gutter="0"/>
          <w:cols w:space="720"/>
        </w:sectPr>
      </w:pPr>
    </w:p>
    <w:p w14:paraId="06F8E5B9" w14:textId="77777777" w:rsidR="00722A67" w:rsidRDefault="00DF7E3A">
      <w:pPr>
        <w:pStyle w:val="Heading1"/>
        <w:spacing w:before="82" w:line="247" w:lineRule="auto"/>
        <w:ind w:right="279"/>
      </w:pPr>
      <w:r>
        <w:lastRenderedPageBreak/>
        <w:t>Please</w:t>
      </w:r>
      <w:r>
        <w:rPr>
          <w:spacing w:val="-2"/>
        </w:rPr>
        <w:t xml:space="preserve"> </w:t>
      </w:r>
      <w:r>
        <w:t>describe</w:t>
      </w:r>
      <w:r>
        <w:rPr>
          <w:spacing w:val="-2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positive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egative</w:t>
      </w:r>
      <w:r>
        <w:rPr>
          <w:spacing w:val="-2"/>
        </w:rPr>
        <w:t xml:space="preserve"> </w:t>
      </w:r>
      <w:r>
        <w:t>effects of having</w:t>
      </w:r>
      <w:r>
        <w:rPr>
          <w:spacing w:val="-2"/>
        </w:rPr>
        <w:t xml:space="preserve"> </w:t>
      </w:r>
      <w:proofErr w:type="spellStart"/>
      <w:r>
        <w:t>Rezum</w:t>
      </w:r>
      <w:proofErr w:type="spellEnd"/>
      <w:r>
        <w:t>,</w:t>
      </w:r>
      <w:r>
        <w:rPr>
          <w:spacing w:val="-2"/>
        </w:rPr>
        <w:t xml:space="preserve"> </w:t>
      </w:r>
      <w:r>
        <w:t>considering the following: (Your quality of life, lifestyle and/or social life)</w:t>
      </w:r>
    </w:p>
    <w:p w14:paraId="15918E1A" w14:textId="4DBAA6AD" w:rsidR="00722A67" w:rsidRDefault="00AD53A2">
      <w:pPr>
        <w:pStyle w:val="BodyText"/>
        <w:spacing w:before="8"/>
        <w:ind w:left="0"/>
        <w:rPr>
          <w:b/>
          <w:sz w:val="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76416" behindDoc="1" locked="0" layoutInCell="1" allowOverlap="1" wp14:anchorId="257D3B17" wp14:editId="6CD54B67">
                <wp:simplePos x="0" y="0"/>
                <wp:positionH relativeFrom="page">
                  <wp:posOffset>548640</wp:posOffset>
                </wp:positionH>
                <wp:positionV relativeFrom="paragraph">
                  <wp:posOffset>71755</wp:posOffset>
                </wp:positionV>
                <wp:extent cx="6458585" cy="8890"/>
                <wp:effectExtent l="0" t="0" r="0" b="0"/>
                <wp:wrapTopAndBottom/>
                <wp:docPr id="66" name="docshape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40E619" id="docshape198" o:spid="_x0000_s1026" style="position:absolute;margin-left:43.2pt;margin-top:5.65pt;width:508.55pt;height:.7pt;z-index:-156400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DUJVn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</w:p>
    <w:p w14:paraId="0C052F26" w14:textId="77777777" w:rsidR="00722A67" w:rsidRDefault="00DF7E3A">
      <w:pPr>
        <w:pStyle w:val="BodyText"/>
        <w:spacing w:before="33" w:after="40"/>
      </w:pPr>
      <w:r>
        <w:rPr>
          <w:color w:val="3F3F3F"/>
        </w:rPr>
        <w:t>as</w:t>
      </w:r>
      <w:r>
        <w:rPr>
          <w:color w:val="3F3F3F"/>
          <w:spacing w:val="1"/>
        </w:rPr>
        <w:t xml:space="preserve"> </w:t>
      </w:r>
      <w:r>
        <w:rPr>
          <w:color w:val="3F3F3F"/>
          <w:spacing w:val="-2"/>
        </w:rPr>
        <w:t>above</w:t>
      </w:r>
    </w:p>
    <w:p w14:paraId="3DEE8505" w14:textId="1B6CA6AD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18F5CD7" wp14:editId="67CC15C9">
                <wp:extent cx="6459220" cy="9525"/>
                <wp:effectExtent l="0" t="0" r="3175" b="635"/>
                <wp:docPr id="64" name="docshapegroup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65" name="docshape20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9FE69F" id="docshapegroup199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">
                <v:rect id="docshape200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" fillcolor="#e4e4e4" stroked="f"/>
                <w10:anchorlock/>
              </v:group>
            </w:pict>
          </mc:Fallback>
        </mc:AlternateContent>
      </w:r>
    </w:p>
    <w:p w14:paraId="0271DDD9" w14:textId="61E15FA9" w:rsidR="00722A67" w:rsidRDefault="00AD53A2">
      <w:pPr>
        <w:pStyle w:val="BodyText"/>
        <w:spacing w:before="30" w:line="237" w:lineRule="auto"/>
        <w:ind w:left="176" w:right="279"/>
      </w:pPr>
      <w:r>
        <w:rPr>
          <w:noProof/>
        </w:rPr>
        <mc:AlternateContent>
          <mc:Choice Requires="wps">
            <w:drawing>
              <wp:anchor distT="0" distB="0" distL="0" distR="0" simplePos="0" relativeHeight="487677440" behindDoc="1" locked="0" layoutInCell="1" allowOverlap="1" wp14:anchorId="33E97A80" wp14:editId="3A441B8A">
                <wp:simplePos x="0" y="0"/>
                <wp:positionH relativeFrom="page">
                  <wp:posOffset>548640</wp:posOffset>
                </wp:positionH>
                <wp:positionV relativeFrom="paragraph">
                  <wp:posOffset>361950</wp:posOffset>
                </wp:positionV>
                <wp:extent cx="6458585" cy="8890"/>
                <wp:effectExtent l="0" t="0" r="0" b="0"/>
                <wp:wrapTopAndBottom/>
                <wp:docPr id="63" name="docshape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F854E3" id="docshape201" o:spid="_x0000_s1026" style="position:absolute;margin-left:43.2pt;margin-top:28.5pt;width:508.55pt;height:.7pt;z-index:-156390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Efhe5/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</w:rPr>
        <w:t xml:space="preserve">It has made a lot of difference. </w:t>
      </w:r>
      <w:proofErr w:type="spellStart"/>
      <w:r w:rsidR="00DF7E3A">
        <w:rPr>
          <w:color w:val="3F3F3F"/>
        </w:rPr>
        <w:t>i</w:t>
      </w:r>
      <w:proofErr w:type="spellEnd"/>
      <w:r w:rsidR="00DF7E3A">
        <w:rPr>
          <w:color w:val="3F3F3F"/>
        </w:rPr>
        <w:t xml:space="preserve"> get up at night less often </w:t>
      </w:r>
      <w:proofErr w:type="gramStart"/>
      <w:r w:rsidR="00DF7E3A">
        <w:rPr>
          <w:color w:val="3F3F3F"/>
        </w:rPr>
        <w:t>an</w:t>
      </w:r>
      <w:proofErr w:type="gramEnd"/>
      <w:r w:rsidR="00DF7E3A">
        <w:rPr>
          <w:color w:val="3F3F3F"/>
        </w:rPr>
        <w:t xml:space="preserve"> I am not constantly looking for a toilet when out.</w:t>
      </w:r>
    </w:p>
    <w:p w14:paraId="655876D1" w14:textId="61B76D66" w:rsidR="00722A67" w:rsidRDefault="00DF7E3A">
      <w:pPr>
        <w:pStyle w:val="BodyText"/>
        <w:spacing w:before="35" w:line="237" w:lineRule="auto"/>
        <w:ind w:left="176" w:right="279"/>
      </w:pPr>
      <w:r>
        <w:rPr>
          <w:color w:val="3F3F3F"/>
        </w:rPr>
        <w:t>Much better</w:t>
      </w:r>
      <w:r w:rsidRPr="006C5743">
        <w:rPr>
          <w:color w:val="3F3F3F"/>
          <w:highlight w:val="black"/>
        </w:rPr>
        <w:t xml:space="preserve">. </w:t>
      </w:r>
      <w:r w:rsidR="00DE0C7A" w:rsidRPr="006C5743">
        <w:rPr>
          <w:color w:val="3F3F3F"/>
          <w:highlight w:val="black"/>
        </w:rPr>
        <w:t>**</w:t>
      </w:r>
      <w:r w:rsidRPr="006C5743">
        <w:rPr>
          <w:color w:val="3F3F3F"/>
          <w:highlight w:val="black"/>
        </w:rPr>
        <w:t xml:space="preserve"> </w:t>
      </w:r>
      <w:r w:rsidR="00DE0C7A" w:rsidRPr="006C5743">
        <w:rPr>
          <w:color w:val="3F3F3F"/>
          <w:highlight w:val="black"/>
        </w:rPr>
        <w:t>*****</w:t>
      </w:r>
      <w:r>
        <w:rPr>
          <w:color w:val="3F3F3F"/>
        </w:rPr>
        <w:t xml:space="preserve"> although nice to deal with, didn't seem to have the knowledge of how to deal with an </w:t>
      </w:r>
      <w:proofErr w:type="spellStart"/>
      <w:r>
        <w:rPr>
          <w:color w:val="3F3F3F"/>
        </w:rPr>
        <w:t>extrememly</w:t>
      </w:r>
      <w:proofErr w:type="spellEnd"/>
      <w:r>
        <w:rPr>
          <w:color w:val="3F3F3F"/>
        </w:rPr>
        <w:t xml:space="preserve"> large prostate, or rather the problems not being resolved after the operation</w:t>
      </w:r>
      <w:r w:rsidRPr="006C5743">
        <w:rPr>
          <w:color w:val="3F3F3F"/>
          <w:highlight w:val="black"/>
        </w:rPr>
        <w:t xml:space="preserve">. </w:t>
      </w:r>
      <w:r w:rsidR="00DE0C7A" w:rsidRPr="006C5743">
        <w:rPr>
          <w:color w:val="3F3F3F"/>
          <w:highlight w:val="black"/>
        </w:rPr>
        <w:t>****</w:t>
      </w:r>
      <w:r w:rsidRPr="006C5743">
        <w:rPr>
          <w:color w:val="3F3F3F"/>
          <w:highlight w:val="black"/>
        </w:rPr>
        <w:t xml:space="preserve"> </w:t>
      </w:r>
      <w:r w:rsidR="00DE0C7A" w:rsidRPr="006C5743">
        <w:rPr>
          <w:color w:val="3F3F3F"/>
          <w:highlight w:val="black"/>
        </w:rPr>
        <w:t>*******</w:t>
      </w:r>
      <w:r>
        <w:rPr>
          <w:color w:val="3F3F3F"/>
        </w:rPr>
        <w:t xml:space="preserve"> has been doing this operation for 3 years and </w:t>
      </w:r>
      <w:proofErr w:type="gramStart"/>
      <w:r>
        <w:rPr>
          <w:color w:val="3F3F3F"/>
        </w:rPr>
        <w:t>definitely has</w:t>
      </w:r>
      <w:proofErr w:type="gramEnd"/>
      <w:r>
        <w:rPr>
          <w:color w:val="3F3F3F"/>
        </w:rPr>
        <w:t xml:space="preserve"> more experience.</w:t>
      </w:r>
    </w:p>
    <w:p w14:paraId="0DD3177B" w14:textId="77777777" w:rsidR="00722A67" w:rsidRDefault="00722A67">
      <w:pPr>
        <w:pStyle w:val="BodyText"/>
        <w:spacing w:before="1"/>
        <w:ind w:left="0"/>
        <w:rPr>
          <w:sz w:val="28"/>
        </w:rPr>
      </w:pPr>
    </w:p>
    <w:p w14:paraId="76389535" w14:textId="77777777" w:rsidR="00722A67" w:rsidRDefault="00DF7E3A">
      <w:pPr>
        <w:pStyle w:val="Heading1"/>
        <w:spacing w:line="247" w:lineRule="auto"/>
        <w:ind w:right="279"/>
      </w:pPr>
      <w:r>
        <w:t>Please</w:t>
      </w:r>
      <w:r>
        <w:rPr>
          <w:spacing w:val="-2"/>
        </w:rPr>
        <w:t xml:space="preserve"> </w:t>
      </w:r>
      <w:r>
        <w:t>describe</w:t>
      </w:r>
      <w:r>
        <w:rPr>
          <w:spacing w:val="-2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positive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egative</w:t>
      </w:r>
      <w:r>
        <w:rPr>
          <w:spacing w:val="-2"/>
        </w:rPr>
        <w:t xml:space="preserve"> </w:t>
      </w:r>
      <w:r>
        <w:t>effects of having</w:t>
      </w:r>
      <w:r>
        <w:rPr>
          <w:spacing w:val="-2"/>
        </w:rPr>
        <w:t xml:space="preserve"> </w:t>
      </w:r>
      <w:proofErr w:type="spellStart"/>
      <w:r>
        <w:t>Rezum</w:t>
      </w:r>
      <w:proofErr w:type="spellEnd"/>
      <w:r>
        <w:t>,</w:t>
      </w:r>
      <w:r>
        <w:rPr>
          <w:spacing w:val="-2"/>
        </w:rPr>
        <w:t xml:space="preserve"> </w:t>
      </w:r>
      <w:r>
        <w:t>considering the following: (Your state of mind, emotional health and/or wellbeing)</w:t>
      </w:r>
    </w:p>
    <w:p w14:paraId="73C1160D" w14:textId="2753AF63" w:rsidR="00722A67" w:rsidRDefault="00AD53A2">
      <w:pPr>
        <w:pStyle w:val="BodyText"/>
        <w:spacing w:before="8"/>
        <w:ind w:left="0"/>
        <w:rPr>
          <w:b/>
          <w:sz w:val="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77952" behindDoc="1" locked="0" layoutInCell="1" allowOverlap="1" wp14:anchorId="1F0D448A" wp14:editId="37071F97">
                <wp:simplePos x="0" y="0"/>
                <wp:positionH relativeFrom="page">
                  <wp:posOffset>548640</wp:posOffset>
                </wp:positionH>
                <wp:positionV relativeFrom="paragraph">
                  <wp:posOffset>71755</wp:posOffset>
                </wp:positionV>
                <wp:extent cx="6458585" cy="8890"/>
                <wp:effectExtent l="0" t="0" r="0" b="0"/>
                <wp:wrapTopAndBottom/>
                <wp:docPr id="62" name="docshape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36083C" id="docshape202" o:spid="_x0000_s1026" style="position:absolute;margin-left:43.2pt;margin-top:5.65pt;width:508.55pt;height:.7pt;z-index:-156385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DUJVn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</w:p>
    <w:p w14:paraId="5177DE0B" w14:textId="77777777" w:rsidR="00722A67" w:rsidRDefault="00DF7E3A">
      <w:pPr>
        <w:pStyle w:val="BodyText"/>
        <w:spacing w:before="33" w:line="324" w:lineRule="auto"/>
        <w:ind w:right="6077"/>
      </w:pPr>
      <w:r>
        <w:rPr>
          <w:color w:val="3F3F3F"/>
        </w:rPr>
        <w:t xml:space="preserve">No longer have concerns, so excellent. </w:t>
      </w:r>
      <w:r>
        <w:rPr>
          <w:color w:val="3F3F3F"/>
          <w:spacing w:val="-4"/>
        </w:rPr>
        <w:t>Fine</w:t>
      </w:r>
    </w:p>
    <w:p w14:paraId="7E8E266E" w14:textId="37FB15B0" w:rsidR="00722A67" w:rsidRDefault="00AD53A2">
      <w:pPr>
        <w:pStyle w:val="BodyText"/>
        <w:spacing w:line="324" w:lineRule="auto"/>
        <w:ind w:right="827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65792" behindDoc="1" locked="0" layoutInCell="1" allowOverlap="1" wp14:anchorId="5B0B12E9" wp14:editId="4019C72E">
                <wp:simplePos x="0" y="0"/>
                <wp:positionH relativeFrom="page">
                  <wp:posOffset>548640</wp:posOffset>
                </wp:positionH>
                <wp:positionV relativeFrom="paragraph">
                  <wp:posOffset>-247015</wp:posOffset>
                </wp:positionV>
                <wp:extent cx="6458585" cy="8890"/>
                <wp:effectExtent l="0" t="0" r="0" b="0"/>
                <wp:wrapNone/>
                <wp:docPr id="61" name="docshape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E46914" id="docshape203" o:spid="_x0000_s1026" style="position:absolute;margin-left:43.2pt;margin-top:-19.45pt;width:508.55pt;height:.7pt;z-index:-1605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66304" behindDoc="1" locked="0" layoutInCell="1" allowOverlap="1" wp14:anchorId="52E15800" wp14:editId="25714C60">
                <wp:simplePos x="0" y="0"/>
                <wp:positionH relativeFrom="page">
                  <wp:posOffset>548640</wp:posOffset>
                </wp:positionH>
                <wp:positionV relativeFrom="paragraph">
                  <wp:posOffset>-30480</wp:posOffset>
                </wp:positionV>
                <wp:extent cx="6458585" cy="8890"/>
                <wp:effectExtent l="0" t="0" r="0" b="0"/>
                <wp:wrapNone/>
                <wp:docPr id="60" name="docshape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E33A23" id="docshape204" o:spid="_x0000_s1026" style="position:absolute;margin-left:43.2pt;margin-top:-2.4pt;width:508.55pt;height:.7pt;z-index:-1605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66816" behindDoc="1" locked="0" layoutInCell="1" allowOverlap="1" wp14:anchorId="29F9CC4C" wp14:editId="3228A59A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59" name="docshape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D846DA" id="docshape205" o:spid="_x0000_s1026" style="position:absolute;margin-left:43.2pt;margin-top:14.65pt;width:508.55pt;height:.7pt;z-index:-1604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67328" behindDoc="1" locked="0" layoutInCell="1" allowOverlap="1" wp14:anchorId="6F1F4058" wp14:editId="3B5B6D88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58" name="docshape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A2F4AE" id="docshape206" o:spid="_x0000_s1026" style="position:absolute;margin-left:43.2pt;margin-top:31.7pt;width:508.55pt;height:.7pt;z-index:-1604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Much</w:t>
      </w:r>
      <w:r w:rsidR="00DF7E3A">
        <w:rPr>
          <w:color w:val="3F3F3F"/>
          <w:spacing w:val="-16"/>
        </w:rPr>
        <w:t xml:space="preserve"> </w:t>
      </w:r>
      <w:r w:rsidR="00DF7E3A">
        <w:rPr>
          <w:color w:val="3F3F3F"/>
        </w:rPr>
        <w:t xml:space="preserve">improved </w:t>
      </w:r>
      <w:r w:rsidR="00DF7E3A">
        <w:rPr>
          <w:color w:val="3F3F3F"/>
          <w:spacing w:val="-2"/>
        </w:rPr>
        <w:t>positive</w:t>
      </w:r>
    </w:p>
    <w:p w14:paraId="2E655361" w14:textId="6E9EE978" w:rsidR="00722A67" w:rsidRDefault="00AD53A2">
      <w:pPr>
        <w:pStyle w:val="BodyText"/>
        <w:spacing w:line="324" w:lineRule="auto"/>
        <w:ind w:right="904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67840" behindDoc="1" locked="0" layoutInCell="1" allowOverlap="1" wp14:anchorId="1CF46DC7" wp14:editId="0DCC3877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57" name="docshape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708E76" id="docshape207" o:spid="_x0000_s1026" style="position:absolute;margin-left:43.2pt;margin-top:14.65pt;width:508.55pt;height:.7pt;z-index:-1604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68352" behindDoc="1" locked="0" layoutInCell="1" allowOverlap="1" wp14:anchorId="68241DDE" wp14:editId="12AF2934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56" name="docshape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666FA2" id="docshape208" o:spid="_x0000_s1026" style="position:absolute;margin-left:43.2pt;margin-top:31.7pt;width:508.55pt;height:.7pt;z-index:-16048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68864" behindDoc="1" locked="0" layoutInCell="1" allowOverlap="1" wp14:anchorId="4C9ABECA" wp14:editId="11CE64A2">
                <wp:simplePos x="0" y="0"/>
                <wp:positionH relativeFrom="page">
                  <wp:posOffset>548640</wp:posOffset>
                </wp:positionH>
                <wp:positionV relativeFrom="paragraph">
                  <wp:posOffset>618490</wp:posOffset>
                </wp:positionV>
                <wp:extent cx="6458585" cy="8890"/>
                <wp:effectExtent l="0" t="0" r="0" b="0"/>
                <wp:wrapNone/>
                <wp:docPr id="55" name="docshape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6BD120" id="docshape209" o:spid="_x0000_s1026" style="position:absolute;margin-left:43.2pt;margin-top:48.7pt;width:508.55pt;height:.7pt;z-index:-16047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DzVZN7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69376" behindDoc="1" locked="0" layoutInCell="1" allowOverlap="1" wp14:anchorId="67962FDC" wp14:editId="1F969CC5">
                <wp:simplePos x="0" y="0"/>
                <wp:positionH relativeFrom="page">
                  <wp:posOffset>548640</wp:posOffset>
                </wp:positionH>
                <wp:positionV relativeFrom="paragraph">
                  <wp:posOffset>835025</wp:posOffset>
                </wp:positionV>
                <wp:extent cx="6458585" cy="8890"/>
                <wp:effectExtent l="0" t="0" r="0" b="0"/>
                <wp:wrapNone/>
                <wp:docPr id="54" name="docshape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1100F5" id="docshape210" o:spid="_x0000_s1026" style="position:absolute;margin-left:43.2pt;margin-top:65.75pt;width:508.55pt;height:.7pt;z-index:-16047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  <w:spacing w:val="-2"/>
        </w:rPr>
        <w:t xml:space="preserve">Great Normal Improved </w:t>
      </w:r>
      <w:proofErr w:type="spellStart"/>
      <w:r w:rsidR="00DF7E3A">
        <w:rPr>
          <w:color w:val="3F3F3F"/>
          <w:spacing w:val="-2"/>
        </w:rPr>
        <w:t>Improved</w:t>
      </w:r>
      <w:proofErr w:type="spellEnd"/>
    </w:p>
    <w:p w14:paraId="003C8F2D" w14:textId="63FA9755" w:rsidR="00722A67" w:rsidRDefault="00AD53A2">
      <w:pPr>
        <w:pStyle w:val="BodyText"/>
        <w:spacing w:line="324" w:lineRule="auto"/>
        <w:ind w:right="36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07B6FB05" wp14:editId="396B49CA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53" name="docshape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1BA4E5" id="docshape211" o:spid="_x0000_s1026" style="position:absolute;margin-left:43.2pt;margin-top:14.65pt;width:508.55pt;height:.7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70400" behindDoc="1" locked="0" layoutInCell="1" allowOverlap="1" wp14:anchorId="11C8981B" wp14:editId="1C5983D6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52" name="docshape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4F882B" id="docshape212" o:spid="_x0000_s1026" style="position:absolute;margin-left:43.2pt;margin-top:31.7pt;width:508.55pt;height:.7pt;z-index:-16046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Born again....</w:t>
      </w:r>
      <w:r w:rsidR="00DF7E3A">
        <w:rPr>
          <w:color w:val="3F3F3F"/>
          <w:spacing w:val="69"/>
        </w:rPr>
        <w:t xml:space="preserve"> </w:t>
      </w:r>
      <w:r w:rsidR="00DF7E3A">
        <w:rPr>
          <w:color w:val="3F3F3F"/>
        </w:rPr>
        <w:t>My wife says it has made a new man of me!</w:t>
      </w:r>
      <w:r w:rsidR="00DF7E3A">
        <w:rPr>
          <w:color w:val="3F3F3F"/>
          <w:spacing w:val="77"/>
        </w:rPr>
        <w:t xml:space="preserve"> </w:t>
      </w:r>
      <w:r w:rsidR="00DF7E3A">
        <w:rPr>
          <w:color w:val="3F3F3F"/>
        </w:rPr>
        <w:t>Less tense more able to concentrate. First class</w:t>
      </w:r>
    </w:p>
    <w:p w14:paraId="2E4D6A25" w14:textId="230E4AB2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678464" behindDoc="1" locked="0" layoutInCell="1" allowOverlap="1" wp14:anchorId="577FFA81" wp14:editId="5A023DEB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6458585" cy="8890"/>
                <wp:effectExtent l="0" t="0" r="0" b="0"/>
                <wp:wrapTopAndBottom/>
                <wp:docPr id="51" name="docshape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D5765B" id="docshape213" o:spid="_x0000_s1026" style="position:absolute;margin-left:43.2pt;margin-top:14.55pt;width:508.55pt;height:.7pt;z-index:-156380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DJr8L3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</w:rPr>
        <w:t>General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</w:rPr>
        <w:t>improvement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in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  <w:spacing w:val="-2"/>
        </w:rPr>
        <w:t>wellbeing.</w:t>
      </w:r>
    </w:p>
    <w:p w14:paraId="6AEDDB24" w14:textId="77777777" w:rsidR="00722A67" w:rsidRDefault="00DF7E3A">
      <w:pPr>
        <w:pStyle w:val="BodyText"/>
        <w:spacing w:before="33" w:after="40"/>
      </w:pPr>
      <w:r>
        <w:rPr>
          <w:color w:val="3F3F3F"/>
        </w:rPr>
        <w:t>This</w:t>
      </w:r>
      <w:r>
        <w:rPr>
          <w:color w:val="3F3F3F"/>
          <w:spacing w:val="3"/>
        </w:rPr>
        <w:t xml:space="preserve"> </w:t>
      </w:r>
      <w:r>
        <w:rPr>
          <w:color w:val="3F3F3F"/>
        </w:rPr>
        <w:t>statement</w:t>
      </w:r>
      <w:r>
        <w:rPr>
          <w:color w:val="3F3F3F"/>
          <w:spacing w:val="6"/>
        </w:rPr>
        <w:t xml:space="preserve"> </w:t>
      </w:r>
      <w:r>
        <w:rPr>
          <w:color w:val="3F3F3F"/>
        </w:rPr>
        <w:t>is</w:t>
      </w:r>
      <w:r>
        <w:rPr>
          <w:color w:val="3F3F3F"/>
          <w:spacing w:val="4"/>
        </w:rPr>
        <w:t xml:space="preserve"> </w:t>
      </w:r>
      <w:r>
        <w:rPr>
          <w:color w:val="3F3F3F"/>
        </w:rPr>
        <w:t>from</w:t>
      </w:r>
      <w:r>
        <w:rPr>
          <w:color w:val="3F3F3F"/>
          <w:spacing w:val="4"/>
        </w:rPr>
        <w:t xml:space="preserve"> </w:t>
      </w:r>
      <w:r>
        <w:rPr>
          <w:color w:val="3F3F3F"/>
        </w:rPr>
        <w:t>the</w:t>
      </w:r>
      <w:r>
        <w:rPr>
          <w:color w:val="3F3F3F"/>
          <w:spacing w:val="7"/>
        </w:rPr>
        <w:t xml:space="preserve"> </w:t>
      </w:r>
      <w:r>
        <w:rPr>
          <w:color w:val="3F3F3F"/>
        </w:rPr>
        <w:t>previous</w:t>
      </w:r>
      <w:r>
        <w:rPr>
          <w:color w:val="3F3F3F"/>
          <w:spacing w:val="6"/>
        </w:rPr>
        <w:t xml:space="preserve"> </w:t>
      </w:r>
      <w:r>
        <w:rPr>
          <w:color w:val="3F3F3F"/>
        </w:rPr>
        <w:t>response</w:t>
      </w:r>
      <w:r>
        <w:rPr>
          <w:color w:val="3F3F3F"/>
          <w:spacing w:val="6"/>
        </w:rPr>
        <w:t xml:space="preserve"> </w:t>
      </w:r>
      <w:r>
        <w:rPr>
          <w:color w:val="3F3F3F"/>
        </w:rPr>
        <w:t>(aged</w:t>
      </w:r>
      <w:r>
        <w:rPr>
          <w:color w:val="3F3F3F"/>
          <w:spacing w:val="7"/>
        </w:rPr>
        <w:t xml:space="preserve"> </w:t>
      </w:r>
      <w:r>
        <w:rPr>
          <w:color w:val="3F3F3F"/>
          <w:spacing w:val="-4"/>
        </w:rPr>
        <w:t>68).</w:t>
      </w:r>
    </w:p>
    <w:p w14:paraId="41FCEA2A" w14:textId="3FF0A171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529637C" wp14:editId="6F48339B">
                <wp:extent cx="6459220" cy="9525"/>
                <wp:effectExtent l="0" t="2540" r="3175" b="0"/>
                <wp:docPr id="49" name="docshapegroup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50" name="docshape21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3A1D47B" id="docshapegroup214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">
                <v:rect id="docshape215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" fillcolor="#e4e4e4" stroked="f"/>
                <w10:anchorlock/>
              </v:group>
            </w:pict>
          </mc:Fallback>
        </mc:AlternateContent>
      </w:r>
    </w:p>
    <w:p w14:paraId="1EB0314A" w14:textId="0122349D" w:rsidR="00722A67" w:rsidRDefault="00AD53A2">
      <w:pPr>
        <w:pStyle w:val="BodyText"/>
        <w:spacing w:before="30" w:line="237" w:lineRule="auto"/>
        <w:ind w:right="279"/>
      </w:pPr>
      <w:r>
        <w:rPr>
          <w:noProof/>
        </w:rPr>
        <mc:AlternateContent>
          <mc:Choice Requires="wps">
            <w:drawing>
              <wp:anchor distT="0" distB="0" distL="0" distR="0" simplePos="0" relativeHeight="487679488" behindDoc="1" locked="0" layoutInCell="1" allowOverlap="1" wp14:anchorId="4FDA90BF" wp14:editId="1807DFD2">
                <wp:simplePos x="0" y="0"/>
                <wp:positionH relativeFrom="page">
                  <wp:posOffset>548640</wp:posOffset>
                </wp:positionH>
                <wp:positionV relativeFrom="paragraph">
                  <wp:posOffset>520700</wp:posOffset>
                </wp:positionV>
                <wp:extent cx="6458585" cy="8890"/>
                <wp:effectExtent l="0" t="0" r="0" b="0"/>
                <wp:wrapTopAndBottom/>
                <wp:docPr id="48" name="docshape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85D3DF" id="docshape216" o:spid="_x0000_s1026" style="position:absolute;margin-left:43.2pt;margin-top:41pt;width:508.55pt;height:.7pt;z-index:-156369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AKA52X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</w:rPr>
        <w:t>I</w:t>
      </w:r>
      <w:r w:rsidR="00DF7E3A">
        <w:rPr>
          <w:color w:val="3F3F3F"/>
          <w:spacing w:val="-2"/>
        </w:rPr>
        <w:t xml:space="preserve"> </w:t>
      </w:r>
      <w:r w:rsidR="00DF7E3A">
        <w:rPr>
          <w:color w:val="3F3F3F"/>
        </w:rPr>
        <w:t xml:space="preserve">am very glad I had the procedure </w:t>
      </w:r>
      <w:proofErr w:type="spellStart"/>
      <w:r w:rsidR="00DF7E3A">
        <w:rPr>
          <w:color w:val="3F3F3F"/>
        </w:rPr>
        <w:t>thugh</w:t>
      </w:r>
      <w:proofErr w:type="spellEnd"/>
      <w:r w:rsidR="00DF7E3A">
        <w:rPr>
          <w:color w:val="3F3F3F"/>
        </w:rPr>
        <w:t xml:space="preserve"> at the time I</w:t>
      </w:r>
      <w:r w:rsidR="00DF7E3A">
        <w:rPr>
          <w:color w:val="3F3F3F"/>
          <w:spacing w:val="-2"/>
        </w:rPr>
        <w:t xml:space="preserve"> </w:t>
      </w:r>
      <w:r w:rsidR="00DF7E3A">
        <w:rPr>
          <w:color w:val="3F3F3F"/>
        </w:rPr>
        <w:t xml:space="preserve">had the procedure I wasn't that well in that my immune system, even with monthly treatment, wasn't good but my doctor said it was as good as it could </w:t>
      </w:r>
      <w:proofErr w:type="gramStart"/>
      <w:r w:rsidR="00DF7E3A">
        <w:rPr>
          <w:color w:val="3F3F3F"/>
        </w:rPr>
        <w:t>be</w:t>
      </w:r>
      <w:proofErr w:type="gramEnd"/>
      <w:r w:rsidR="00DF7E3A">
        <w:rPr>
          <w:color w:val="3F3F3F"/>
        </w:rPr>
        <w:t xml:space="preserve"> so they went ahead with </w:t>
      </w:r>
      <w:proofErr w:type="spellStart"/>
      <w:r w:rsidR="00DF7E3A">
        <w:rPr>
          <w:color w:val="3F3F3F"/>
        </w:rPr>
        <w:t>rezum</w:t>
      </w:r>
      <w:proofErr w:type="spellEnd"/>
      <w:r w:rsidR="00DF7E3A">
        <w:rPr>
          <w:color w:val="3F3F3F"/>
        </w:rPr>
        <w:t>. Right decision for me!!</w:t>
      </w:r>
    </w:p>
    <w:p w14:paraId="685FAA2A" w14:textId="77777777" w:rsidR="00722A67" w:rsidRDefault="00DF7E3A">
      <w:pPr>
        <w:pStyle w:val="BodyText"/>
        <w:spacing w:before="33" w:after="40"/>
      </w:pPr>
      <w:proofErr w:type="spellStart"/>
      <w:r>
        <w:rPr>
          <w:color w:val="3F3F3F"/>
        </w:rPr>
        <w:t>Moer</w:t>
      </w:r>
      <w:proofErr w:type="spellEnd"/>
      <w:r>
        <w:rPr>
          <w:color w:val="3F3F3F"/>
          <w:spacing w:val="1"/>
        </w:rPr>
        <w:t xml:space="preserve"> </w:t>
      </w:r>
      <w:r>
        <w:rPr>
          <w:color w:val="3F3F3F"/>
        </w:rPr>
        <w:t>confident</w:t>
      </w:r>
      <w:r>
        <w:rPr>
          <w:color w:val="3F3F3F"/>
          <w:spacing w:val="8"/>
        </w:rPr>
        <w:t xml:space="preserve"> </w:t>
      </w:r>
      <w:r>
        <w:rPr>
          <w:color w:val="3F3F3F"/>
        </w:rPr>
        <w:t>and</w:t>
      </w:r>
      <w:r>
        <w:rPr>
          <w:color w:val="3F3F3F"/>
          <w:spacing w:val="8"/>
        </w:rPr>
        <w:t xml:space="preserve"> </w:t>
      </w:r>
      <w:r>
        <w:rPr>
          <w:color w:val="3F3F3F"/>
          <w:spacing w:val="-2"/>
        </w:rPr>
        <w:t>happy</w:t>
      </w:r>
    </w:p>
    <w:p w14:paraId="390FF5A2" w14:textId="03A878F3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E3B9C70" wp14:editId="2A366409">
                <wp:extent cx="6459220" cy="9525"/>
                <wp:effectExtent l="0" t="0" r="3175" b="635"/>
                <wp:docPr id="46" name="docshapegroup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47" name="docshape21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D3775B7" id="docshapegroup217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">
                <v:rect id="docshape218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" fillcolor="#e4e4e4" stroked="f"/>
                <w10:anchorlock/>
              </v:group>
            </w:pict>
          </mc:Fallback>
        </mc:AlternateContent>
      </w:r>
    </w:p>
    <w:p w14:paraId="344F22AA" w14:textId="531823F1" w:rsidR="00722A67" w:rsidRDefault="00AD53A2">
      <w:pPr>
        <w:pStyle w:val="BodyText"/>
        <w:spacing w:before="28" w:line="324" w:lineRule="auto"/>
        <w:ind w:right="561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70912" behindDoc="1" locked="0" layoutInCell="1" allowOverlap="1" wp14:anchorId="6FED2EE7" wp14:editId="2FCFD481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6458585" cy="8890"/>
                <wp:effectExtent l="0" t="0" r="0" b="0"/>
                <wp:wrapNone/>
                <wp:docPr id="45" name="docshape2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40AC04" id="docshape219" o:spid="_x0000_s1026" style="position:absolute;margin-left:43.2pt;margin-top:16.05pt;width:508.55pt;height:.7pt;z-index:-16045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DXWab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71424" behindDoc="1" locked="0" layoutInCell="1" allowOverlap="1" wp14:anchorId="792D594A" wp14:editId="4CCA9E12">
                <wp:simplePos x="0" y="0"/>
                <wp:positionH relativeFrom="page">
                  <wp:posOffset>548640</wp:posOffset>
                </wp:positionH>
                <wp:positionV relativeFrom="paragraph">
                  <wp:posOffset>420370</wp:posOffset>
                </wp:positionV>
                <wp:extent cx="6458585" cy="8890"/>
                <wp:effectExtent l="0" t="0" r="0" b="0"/>
                <wp:wrapNone/>
                <wp:docPr id="44" name="docshape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A7EF97" id="docshape220" o:spid="_x0000_s1026" style="position:absolute;margin-left:43.2pt;margin-top:33.1pt;width:508.55pt;height:.7pt;z-index:-1604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BLczGj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Much improved state of mind, better sleep</w:t>
      </w:r>
      <w:r w:rsidR="00DF7E3A">
        <w:rPr>
          <w:color w:val="3F3F3F"/>
          <w:spacing w:val="40"/>
        </w:rPr>
        <w:t xml:space="preserve"> </w:t>
      </w:r>
      <w:r w:rsidR="00DF7E3A">
        <w:rPr>
          <w:color w:val="3F3F3F"/>
        </w:rPr>
        <w:t xml:space="preserve">more confident that </w:t>
      </w:r>
      <w:proofErr w:type="spellStart"/>
      <w:r w:rsidR="00DF7E3A">
        <w:rPr>
          <w:color w:val="3F3F3F"/>
        </w:rPr>
        <w:t>i</w:t>
      </w:r>
      <w:proofErr w:type="spellEnd"/>
      <w:r w:rsidR="00DF7E3A">
        <w:rPr>
          <w:color w:val="3F3F3F"/>
        </w:rPr>
        <w:t xml:space="preserve"> will not have any mishaps</w:t>
      </w:r>
    </w:p>
    <w:p w14:paraId="5AF1B34A" w14:textId="582117CC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680512" behindDoc="1" locked="0" layoutInCell="1" allowOverlap="1" wp14:anchorId="5BC75202" wp14:editId="5C377F72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6458585" cy="8890"/>
                <wp:effectExtent l="0" t="0" r="0" b="0"/>
                <wp:wrapTopAndBottom/>
                <wp:docPr id="43" name="docshape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488577" id="docshape221" o:spid="_x0000_s1026" style="position:absolute;margin-left:43.2pt;margin-top:14.55pt;width:508.55pt;height:.7pt;z-index:-156359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DJr8L3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</w:rPr>
        <w:t>Now feel</w:t>
      </w:r>
      <w:r w:rsidR="00DF7E3A">
        <w:rPr>
          <w:color w:val="3F3F3F"/>
          <w:spacing w:val="2"/>
        </w:rPr>
        <w:t xml:space="preserve"> </w:t>
      </w:r>
      <w:r w:rsidR="00DF7E3A">
        <w:rPr>
          <w:color w:val="3F3F3F"/>
        </w:rPr>
        <w:t>I have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my</w:t>
      </w:r>
      <w:r w:rsidR="00DF7E3A">
        <w:rPr>
          <w:color w:val="3F3F3F"/>
          <w:spacing w:val="2"/>
        </w:rPr>
        <w:t xml:space="preserve"> </w:t>
      </w:r>
      <w:r w:rsidR="00DF7E3A">
        <w:rPr>
          <w:color w:val="3F3F3F"/>
        </w:rPr>
        <w:t>life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back</w:t>
      </w:r>
      <w:r w:rsidR="00DF7E3A">
        <w:rPr>
          <w:color w:val="3F3F3F"/>
          <w:spacing w:val="2"/>
        </w:rPr>
        <w:t xml:space="preserve"> </w:t>
      </w:r>
      <w:r w:rsidR="00DF7E3A">
        <w:rPr>
          <w:color w:val="3F3F3F"/>
        </w:rPr>
        <w:t>and</w:t>
      </w:r>
      <w:r w:rsidR="00DF7E3A">
        <w:rPr>
          <w:color w:val="3F3F3F"/>
          <w:spacing w:val="8"/>
        </w:rPr>
        <w:t xml:space="preserve"> </w:t>
      </w:r>
      <w:r w:rsidR="00DF7E3A">
        <w:rPr>
          <w:color w:val="3F3F3F"/>
        </w:rPr>
        <w:t>not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</w:rPr>
        <w:t>having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to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</w:rPr>
        <w:t>worry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</w:rPr>
        <w:t>about</w:t>
      </w:r>
      <w:r w:rsidR="00DF7E3A">
        <w:rPr>
          <w:color w:val="3F3F3F"/>
          <w:spacing w:val="4"/>
        </w:rPr>
        <w:t xml:space="preserve"> </w:t>
      </w:r>
      <w:r w:rsidR="00DF7E3A">
        <w:rPr>
          <w:color w:val="3F3F3F"/>
        </w:rPr>
        <w:t>rushing</w:t>
      </w:r>
      <w:r w:rsidR="00DF7E3A">
        <w:rPr>
          <w:color w:val="3F3F3F"/>
          <w:spacing w:val="8"/>
        </w:rPr>
        <w:t xml:space="preserve"> </w:t>
      </w:r>
      <w:r w:rsidR="00DF7E3A">
        <w:rPr>
          <w:color w:val="3F3F3F"/>
        </w:rPr>
        <w:t>to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the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loo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in</w:t>
      </w:r>
      <w:r w:rsidR="00DF7E3A">
        <w:rPr>
          <w:color w:val="3F3F3F"/>
          <w:spacing w:val="5"/>
        </w:rPr>
        <w:t xml:space="preserve"> </w:t>
      </w:r>
      <w:r w:rsidR="00DF7E3A">
        <w:rPr>
          <w:color w:val="3F3F3F"/>
        </w:rPr>
        <w:t>every</w:t>
      </w:r>
      <w:r w:rsidR="00DF7E3A">
        <w:rPr>
          <w:color w:val="3F3F3F"/>
          <w:spacing w:val="3"/>
        </w:rPr>
        <w:t xml:space="preserve"> </w:t>
      </w:r>
      <w:r w:rsidR="00DF7E3A">
        <w:rPr>
          <w:color w:val="3F3F3F"/>
          <w:spacing w:val="-2"/>
        </w:rPr>
        <w:t>situation</w:t>
      </w:r>
    </w:p>
    <w:p w14:paraId="05780E6E" w14:textId="3732EBAD" w:rsidR="00722A67" w:rsidRDefault="00DF7E3A">
      <w:pPr>
        <w:pStyle w:val="BodyText"/>
        <w:spacing w:before="35" w:line="237" w:lineRule="auto"/>
        <w:ind w:right="279"/>
      </w:pPr>
      <w:r>
        <w:rPr>
          <w:color w:val="3F3F3F"/>
        </w:rPr>
        <w:t xml:space="preserve">Now able to get more sleep at night, I had </w:t>
      </w:r>
      <w:proofErr w:type="spellStart"/>
      <w:r>
        <w:rPr>
          <w:color w:val="3F3F3F"/>
        </w:rPr>
        <w:t>Rezum</w:t>
      </w:r>
      <w:proofErr w:type="spellEnd"/>
      <w:r>
        <w:rPr>
          <w:color w:val="3F3F3F"/>
        </w:rPr>
        <w:t xml:space="preserve"> </w:t>
      </w:r>
      <w:proofErr w:type="spellStart"/>
      <w:r>
        <w:rPr>
          <w:color w:val="3F3F3F"/>
        </w:rPr>
        <w:t>tratment</w:t>
      </w:r>
      <w:proofErr w:type="spellEnd"/>
      <w:r>
        <w:rPr>
          <w:color w:val="3F3F3F"/>
        </w:rPr>
        <w:t xml:space="preserve"> in Jan 2019 which wasn't effective. After waiting 6 months with no </w:t>
      </w:r>
      <w:proofErr w:type="gramStart"/>
      <w:r>
        <w:rPr>
          <w:color w:val="3F3F3F"/>
        </w:rPr>
        <w:t>improvement</w:t>
      </w:r>
      <w:proofErr w:type="gramEnd"/>
      <w:r>
        <w:rPr>
          <w:color w:val="3F3F3F"/>
        </w:rPr>
        <w:t xml:space="preserve"> I</w:t>
      </w:r>
      <w:r>
        <w:rPr>
          <w:color w:val="3F3F3F"/>
          <w:spacing w:val="-2"/>
        </w:rPr>
        <w:t xml:space="preserve"> </w:t>
      </w:r>
      <w:r>
        <w:rPr>
          <w:color w:val="3F3F3F"/>
        </w:rPr>
        <w:t xml:space="preserve">paid to see </w:t>
      </w:r>
      <w:r w:rsidR="00DE0C7A" w:rsidRPr="006C5743">
        <w:rPr>
          <w:color w:val="3F3F3F"/>
          <w:highlight w:val="black"/>
        </w:rPr>
        <w:t>**</w:t>
      </w:r>
      <w:r w:rsidRPr="006C5743">
        <w:rPr>
          <w:color w:val="3F3F3F"/>
          <w:highlight w:val="black"/>
        </w:rPr>
        <w:t xml:space="preserve"> </w:t>
      </w:r>
      <w:r w:rsidR="00DE0C7A" w:rsidRPr="006C5743">
        <w:rPr>
          <w:color w:val="3F3F3F"/>
          <w:highlight w:val="black"/>
        </w:rPr>
        <w:t>*******</w:t>
      </w:r>
      <w:r w:rsidRPr="006C5743">
        <w:rPr>
          <w:color w:val="3F3F3F"/>
          <w:highlight w:val="black"/>
        </w:rPr>
        <w:t xml:space="preserve"> </w:t>
      </w:r>
      <w:r w:rsidR="00DE0C7A" w:rsidRPr="006C5743">
        <w:rPr>
          <w:color w:val="3F3F3F"/>
          <w:highlight w:val="black"/>
        </w:rPr>
        <w:t>**</w:t>
      </w:r>
      <w:r w:rsidRPr="006C5743">
        <w:rPr>
          <w:color w:val="3F3F3F"/>
          <w:highlight w:val="black"/>
        </w:rPr>
        <w:t xml:space="preserve"> </w:t>
      </w:r>
      <w:r w:rsidR="00DE0C7A" w:rsidRPr="006C5743">
        <w:rPr>
          <w:color w:val="3F3F3F"/>
          <w:highlight w:val="black"/>
        </w:rPr>
        <w:t>***</w:t>
      </w:r>
      <w:r w:rsidRPr="006C5743">
        <w:rPr>
          <w:color w:val="3F3F3F"/>
          <w:highlight w:val="black"/>
        </w:rPr>
        <w:t xml:space="preserve"> </w:t>
      </w:r>
      <w:r w:rsidR="00DE0C7A" w:rsidRPr="006C5743">
        <w:rPr>
          <w:color w:val="3F3F3F"/>
          <w:highlight w:val="black"/>
        </w:rPr>
        <w:t>******</w:t>
      </w:r>
      <w:r w:rsidRPr="006C5743">
        <w:rPr>
          <w:color w:val="3F3F3F"/>
          <w:highlight w:val="black"/>
        </w:rPr>
        <w:t xml:space="preserve"> </w:t>
      </w:r>
      <w:r w:rsidR="00DE0C7A" w:rsidRPr="006C5743">
        <w:rPr>
          <w:color w:val="3F3F3F"/>
          <w:highlight w:val="black"/>
        </w:rPr>
        <w:t>**</w:t>
      </w:r>
      <w:r w:rsidRPr="006C5743">
        <w:rPr>
          <w:color w:val="3F3F3F"/>
          <w:highlight w:val="black"/>
        </w:rPr>
        <w:t xml:space="preserve"> </w:t>
      </w:r>
      <w:r w:rsidR="00DE0C7A" w:rsidRPr="006C5743">
        <w:rPr>
          <w:color w:val="3F3F3F"/>
          <w:highlight w:val="black"/>
        </w:rPr>
        <w:t>***********</w:t>
      </w:r>
      <w:r w:rsidRPr="006C5743">
        <w:rPr>
          <w:color w:val="3F3F3F"/>
          <w:highlight w:val="black"/>
        </w:rPr>
        <w:t>.</w:t>
      </w:r>
      <w:r>
        <w:rPr>
          <w:color w:val="3F3F3F"/>
        </w:rPr>
        <w:t xml:space="preserve"> it has now been 3 months since he did the </w:t>
      </w:r>
      <w:proofErr w:type="spellStart"/>
      <w:r>
        <w:rPr>
          <w:color w:val="3F3F3F"/>
        </w:rPr>
        <w:t>Rezum</w:t>
      </w:r>
      <w:proofErr w:type="spellEnd"/>
      <w:r>
        <w:rPr>
          <w:color w:val="3F3F3F"/>
        </w:rPr>
        <w:t xml:space="preserve"> treatment </w:t>
      </w:r>
      <w:proofErr w:type="gramStart"/>
      <w:r>
        <w:rPr>
          <w:color w:val="3F3F3F"/>
        </w:rPr>
        <w:t>and also</w:t>
      </w:r>
      <w:proofErr w:type="gramEnd"/>
      <w:r>
        <w:rPr>
          <w:color w:val="3F3F3F"/>
        </w:rPr>
        <w:t xml:space="preserve"> cleared the inside of my prostrate</w:t>
      </w:r>
    </w:p>
    <w:p w14:paraId="69CE3EB1" w14:textId="77777777" w:rsidR="00722A67" w:rsidRDefault="00722A67">
      <w:pPr>
        <w:spacing w:line="237" w:lineRule="auto"/>
        <w:sectPr w:rsidR="00722A67">
          <w:pgSz w:w="11910" w:h="16840"/>
          <w:pgMar w:top="1040" w:right="760" w:bottom="460" w:left="760" w:header="558" w:footer="270" w:gutter="0"/>
          <w:cols w:space="720"/>
        </w:sectPr>
      </w:pPr>
    </w:p>
    <w:p w14:paraId="2847F700" w14:textId="77777777" w:rsidR="00722A67" w:rsidRDefault="00DF7E3A">
      <w:pPr>
        <w:pStyle w:val="Heading1"/>
        <w:spacing w:before="82" w:line="247" w:lineRule="auto"/>
        <w:ind w:right="896"/>
        <w:jc w:val="both"/>
      </w:pPr>
      <w:r>
        <w:lastRenderedPageBreak/>
        <w:t>Please</w:t>
      </w:r>
      <w:r>
        <w:rPr>
          <w:spacing w:val="-2"/>
        </w:rPr>
        <w:t xml:space="preserve"> </w:t>
      </w:r>
      <w:r>
        <w:t>describe</w:t>
      </w:r>
      <w:r>
        <w:rPr>
          <w:spacing w:val="-2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positive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egative</w:t>
      </w:r>
      <w:r>
        <w:rPr>
          <w:spacing w:val="-2"/>
        </w:rPr>
        <w:t xml:space="preserve"> </w:t>
      </w:r>
      <w:r>
        <w:t>effects of having</w:t>
      </w:r>
      <w:r>
        <w:rPr>
          <w:spacing w:val="-2"/>
        </w:rPr>
        <w:t xml:space="preserve"> </w:t>
      </w:r>
      <w:proofErr w:type="spellStart"/>
      <w:r>
        <w:t>Rezum</w:t>
      </w:r>
      <w:proofErr w:type="spellEnd"/>
      <w:r>
        <w:t>,</w:t>
      </w:r>
      <w:r>
        <w:rPr>
          <w:spacing w:val="-2"/>
        </w:rPr>
        <w:t xml:space="preserve"> </w:t>
      </w:r>
      <w:r>
        <w:t>considering the following: (Sexual functionality)</w:t>
      </w:r>
    </w:p>
    <w:p w14:paraId="6BDB87A6" w14:textId="05BA4E97" w:rsidR="00722A67" w:rsidRDefault="00AD53A2">
      <w:pPr>
        <w:pStyle w:val="BodyText"/>
        <w:spacing w:before="8"/>
        <w:ind w:left="0"/>
        <w:rPr>
          <w:b/>
          <w:sz w:val="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87168" behindDoc="1" locked="0" layoutInCell="1" allowOverlap="1" wp14:anchorId="08A206C0" wp14:editId="5611D8E3">
                <wp:simplePos x="0" y="0"/>
                <wp:positionH relativeFrom="page">
                  <wp:posOffset>548640</wp:posOffset>
                </wp:positionH>
                <wp:positionV relativeFrom="paragraph">
                  <wp:posOffset>71755</wp:posOffset>
                </wp:positionV>
                <wp:extent cx="6407150" cy="8890"/>
                <wp:effectExtent l="0" t="0" r="0" b="0"/>
                <wp:wrapTopAndBottom/>
                <wp:docPr id="42" name="docshape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2528CE" id="docshape222" o:spid="_x0000_s1026" style="position:absolute;margin-left:43.2pt;margin-top:5.65pt;width:504.5pt;height:.7pt;z-index:-15629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" fillcolor="#e4e4e4" stroked="f">
                <w10:wrap type="topAndBottom" anchorx="page"/>
              </v:rect>
            </w:pict>
          </mc:Fallback>
        </mc:AlternateContent>
      </w:r>
    </w:p>
    <w:p w14:paraId="5FEFE489" w14:textId="77777777" w:rsidR="00722A67" w:rsidRDefault="00DF7E3A">
      <w:pPr>
        <w:pStyle w:val="BodyText"/>
        <w:spacing w:before="33" w:after="40"/>
      </w:pPr>
      <w:r>
        <w:rPr>
          <w:color w:val="3F3F3F"/>
        </w:rPr>
        <w:t>No</w:t>
      </w:r>
      <w:r>
        <w:rPr>
          <w:color w:val="3F3F3F"/>
          <w:spacing w:val="4"/>
        </w:rPr>
        <w:t xml:space="preserve"> </w:t>
      </w:r>
      <w:r>
        <w:rPr>
          <w:color w:val="3F3F3F"/>
        </w:rPr>
        <w:t>negative</w:t>
      </w:r>
      <w:r>
        <w:rPr>
          <w:color w:val="3F3F3F"/>
          <w:spacing w:val="6"/>
        </w:rPr>
        <w:t xml:space="preserve"> </w:t>
      </w:r>
      <w:r>
        <w:rPr>
          <w:color w:val="3F3F3F"/>
          <w:spacing w:val="-2"/>
        </w:rPr>
        <w:t>effects</w:t>
      </w:r>
    </w:p>
    <w:p w14:paraId="111F5814" w14:textId="53CC0A4E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E2EEB5B" wp14:editId="7DEBA2A8">
                <wp:extent cx="6407150" cy="9525"/>
                <wp:effectExtent l="0" t="0" r="0" b="635"/>
                <wp:docPr id="40" name="docshapegroup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7150" cy="9525"/>
                          <a:chOff x="0" y="0"/>
                          <a:chExt cx="10090" cy="15"/>
                        </a:xfrm>
                      </wpg:grpSpPr>
                      <wps:wsp>
                        <wps:cNvPr id="41" name="docshape22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090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B7D4EE" id="docshapegroup223" o:spid="_x0000_s1026" style="width:504.5pt;height:.75pt;mso-position-horizontal-relative:char;mso-position-vertical-relative:line" coordsize="1009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">
                <v:rect id="docshape224" o:spid="_x0000_s1027" style="position:absolute;width:1009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" fillcolor="#e4e4e4" stroked="f"/>
                <w10:anchorlock/>
              </v:group>
            </w:pict>
          </mc:Fallback>
        </mc:AlternateContent>
      </w:r>
    </w:p>
    <w:p w14:paraId="7A82B7DA" w14:textId="06DC5EED" w:rsidR="00722A67" w:rsidRDefault="00AD53A2">
      <w:pPr>
        <w:pStyle w:val="BodyText"/>
        <w:spacing w:before="28" w:line="324" w:lineRule="auto"/>
        <w:ind w:right="27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76032" behindDoc="1" locked="0" layoutInCell="1" allowOverlap="1" wp14:anchorId="6907F273" wp14:editId="54B38AB0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6407150" cy="8890"/>
                <wp:effectExtent l="0" t="0" r="0" b="0"/>
                <wp:wrapNone/>
                <wp:docPr id="39" name="docshape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F95A2E" id="docshape225" o:spid="_x0000_s1026" style="position:absolute;margin-left:43.2pt;margin-top:16.05pt;width:504.5pt;height:.7pt;z-index:-16040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76544" behindDoc="1" locked="0" layoutInCell="1" allowOverlap="1" wp14:anchorId="70ED114C" wp14:editId="73758B7C">
                <wp:simplePos x="0" y="0"/>
                <wp:positionH relativeFrom="page">
                  <wp:posOffset>548640</wp:posOffset>
                </wp:positionH>
                <wp:positionV relativeFrom="paragraph">
                  <wp:posOffset>420370</wp:posOffset>
                </wp:positionV>
                <wp:extent cx="6407150" cy="8890"/>
                <wp:effectExtent l="0" t="0" r="0" b="0"/>
                <wp:wrapNone/>
                <wp:docPr id="38" name="docshape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42AAF8" id="docshape226" o:spid="_x0000_s1026" style="position:absolute;margin-left:43.2pt;margin-top:33.1pt;width:504.5pt;height:.7pt;z-index:-16039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 xml:space="preserve">ok but do experience dry ejaculation on most occasion but sexual activity very limited due to my back </w:t>
      </w:r>
      <w:r w:rsidR="00DF7E3A">
        <w:rPr>
          <w:color w:val="3F3F3F"/>
          <w:spacing w:val="-2"/>
        </w:rPr>
        <w:t>Improved</w:t>
      </w:r>
    </w:p>
    <w:p w14:paraId="03D41611" w14:textId="5B2C3C79" w:rsidR="00722A67" w:rsidRDefault="00AD53A2">
      <w:pPr>
        <w:pStyle w:val="BodyText"/>
        <w:spacing w:line="324" w:lineRule="auto"/>
        <w:ind w:right="320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77056" behindDoc="1" locked="0" layoutInCell="1" allowOverlap="1" wp14:anchorId="51BD838C" wp14:editId="56B0E41E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07150" cy="8890"/>
                <wp:effectExtent l="0" t="0" r="0" b="0"/>
                <wp:wrapNone/>
                <wp:docPr id="37" name="docshape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29E51D" id="docshape227" o:spid="_x0000_s1026" style="position:absolute;margin-left:43.2pt;margin-top:14.65pt;width:504.5pt;height:.7pt;z-index:-16039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77568" behindDoc="1" locked="0" layoutInCell="1" allowOverlap="1" wp14:anchorId="6E6C8446" wp14:editId="5459E560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07150" cy="8890"/>
                <wp:effectExtent l="0" t="0" r="0" b="0"/>
                <wp:wrapNone/>
                <wp:docPr id="36" name="docshape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2C43AA" id="docshape228" o:spid="_x0000_s1026" style="position:absolute;margin-left:43.2pt;margin-top:31.7pt;width:504.5pt;height:.7pt;z-index:-16038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cannot maintain erection without taking tadalafil. ejaculation sporadic Not applicable</w:t>
      </w:r>
    </w:p>
    <w:p w14:paraId="7A5F44FE" w14:textId="2E0157D3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688192" behindDoc="1" locked="0" layoutInCell="1" allowOverlap="1" wp14:anchorId="541B5948" wp14:editId="3DCE4A33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6407150" cy="8890"/>
                <wp:effectExtent l="0" t="0" r="0" b="0"/>
                <wp:wrapTopAndBottom/>
                <wp:docPr id="35" name="docshape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6A98F6" id="docshape229" o:spid="_x0000_s1026" style="position:absolute;margin-left:43.2pt;margin-top:14.55pt;width:504.5pt;height:.7pt;z-index:-15628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" fillcolor="#e4e4e4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78080" behindDoc="1" locked="0" layoutInCell="1" allowOverlap="1" wp14:anchorId="383CEFB4" wp14:editId="079DAD5E">
                <wp:simplePos x="0" y="0"/>
                <wp:positionH relativeFrom="page">
                  <wp:posOffset>548640</wp:posOffset>
                </wp:positionH>
                <wp:positionV relativeFrom="paragraph">
                  <wp:posOffset>401320</wp:posOffset>
                </wp:positionV>
                <wp:extent cx="6407150" cy="8890"/>
                <wp:effectExtent l="0" t="0" r="0" b="0"/>
                <wp:wrapNone/>
                <wp:docPr id="34" name="docshape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00538C" id="docshape230" o:spid="_x0000_s1026" style="position:absolute;margin-left:43.2pt;margin-top:31.6pt;width:504.5pt;height:.7pt;z-index:-16038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Much</w:t>
      </w:r>
      <w:r w:rsidR="00DF7E3A">
        <w:rPr>
          <w:color w:val="3F3F3F"/>
          <w:spacing w:val="-2"/>
        </w:rPr>
        <w:t xml:space="preserve"> improved</w:t>
      </w:r>
    </w:p>
    <w:p w14:paraId="33E6B4AB" w14:textId="77777777" w:rsidR="00722A67" w:rsidRDefault="00DF7E3A">
      <w:pPr>
        <w:pStyle w:val="BodyText"/>
        <w:spacing w:before="33" w:line="324" w:lineRule="auto"/>
        <w:ind w:right="7165"/>
      </w:pPr>
      <w:r>
        <w:rPr>
          <w:color w:val="3F3F3F"/>
        </w:rPr>
        <w:t xml:space="preserve">No change. Normal function. </w:t>
      </w:r>
      <w:r>
        <w:rPr>
          <w:color w:val="3F3F3F"/>
          <w:spacing w:val="-2"/>
        </w:rPr>
        <w:t>Poorer</w:t>
      </w:r>
    </w:p>
    <w:p w14:paraId="34ADC948" w14:textId="301B4C0E" w:rsidR="00722A67" w:rsidRDefault="00AD53A2">
      <w:pPr>
        <w:pStyle w:val="BodyText"/>
        <w:spacing w:line="324" w:lineRule="auto"/>
        <w:ind w:right="631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78592" behindDoc="1" locked="0" layoutInCell="1" allowOverlap="1" wp14:anchorId="14C4B059" wp14:editId="35238E6A">
                <wp:simplePos x="0" y="0"/>
                <wp:positionH relativeFrom="page">
                  <wp:posOffset>548640</wp:posOffset>
                </wp:positionH>
                <wp:positionV relativeFrom="paragraph">
                  <wp:posOffset>-30480</wp:posOffset>
                </wp:positionV>
                <wp:extent cx="6407150" cy="8890"/>
                <wp:effectExtent l="0" t="0" r="0" b="0"/>
                <wp:wrapNone/>
                <wp:docPr id="33" name="docshape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2151F5" id="docshape231" o:spid="_x0000_s1026" style="position:absolute;margin-left:43.2pt;margin-top:-2.4pt;width:504.5pt;height:.7pt;z-index:-16037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79104" behindDoc="1" locked="0" layoutInCell="1" allowOverlap="1" wp14:anchorId="58AE05A5" wp14:editId="762DBCAD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07150" cy="8890"/>
                <wp:effectExtent l="0" t="0" r="0" b="0"/>
                <wp:wrapNone/>
                <wp:docPr id="32" name="docshape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FA95A5" id="docshape232" o:spid="_x0000_s1026" style="position:absolute;margin-left:43.2pt;margin-top:14.65pt;width:504.5pt;height:.7pt;z-index:-16037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79616" behindDoc="1" locked="0" layoutInCell="1" allowOverlap="1" wp14:anchorId="271B7770" wp14:editId="742BABD4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07150" cy="8890"/>
                <wp:effectExtent l="0" t="0" r="0" b="0"/>
                <wp:wrapNone/>
                <wp:docPr id="31" name="docshape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23C498" id="docshape233" o:spid="_x0000_s1026" style="position:absolute;margin-left:43.2pt;margin-top:31.7pt;width:504.5pt;height:.7pt;z-index:-16036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80128" behindDoc="1" locked="0" layoutInCell="1" allowOverlap="1" wp14:anchorId="63C1DE20" wp14:editId="24999B86">
                <wp:simplePos x="0" y="0"/>
                <wp:positionH relativeFrom="page">
                  <wp:posOffset>548640</wp:posOffset>
                </wp:positionH>
                <wp:positionV relativeFrom="paragraph">
                  <wp:posOffset>618490</wp:posOffset>
                </wp:positionV>
                <wp:extent cx="6407150" cy="8890"/>
                <wp:effectExtent l="0" t="0" r="0" b="0"/>
                <wp:wrapNone/>
                <wp:docPr id="30" name="docshape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A6C25B" id="docshape234" o:spid="_x0000_s1026" style="position:absolute;margin-left:43.2pt;margin-top:48.7pt;width:504.5pt;height:.7pt;z-index:-16036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Onset of Erectile Dysfunction reversed. very limited but hoping for</w:t>
      </w:r>
      <w:r w:rsidR="00DF7E3A">
        <w:rPr>
          <w:color w:val="3F3F3F"/>
          <w:spacing w:val="-2"/>
        </w:rPr>
        <w:t xml:space="preserve"> </w:t>
      </w:r>
      <w:r w:rsidR="00DF7E3A">
        <w:rPr>
          <w:color w:val="3F3F3F"/>
        </w:rPr>
        <w:t xml:space="preserve">improvement </w:t>
      </w:r>
      <w:proofErr w:type="gramStart"/>
      <w:r w:rsidR="00DF7E3A">
        <w:rPr>
          <w:color w:val="3F3F3F"/>
        </w:rPr>
        <w:t>At</w:t>
      </w:r>
      <w:proofErr w:type="gramEnd"/>
      <w:r w:rsidR="00DF7E3A">
        <w:rPr>
          <w:color w:val="3F3F3F"/>
        </w:rPr>
        <w:t xml:space="preserve"> 83, N/A</w:t>
      </w:r>
    </w:p>
    <w:p w14:paraId="0A0F9BBD" w14:textId="11E7DFAB" w:rsidR="00722A67" w:rsidRDefault="00AD53A2">
      <w:pPr>
        <w:pStyle w:val="BodyText"/>
        <w:spacing w:line="324" w:lineRule="auto"/>
        <w:ind w:right="690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80640" behindDoc="1" locked="0" layoutInCell="1" allowOverlap="1" wp14:anchorId="1F7354AF" wp14:editId="336702EC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07150" cy="8890"/>
                <wp:effectExtent l="0" t="0" r="0" b="0"/>
                <wp:wrapNone/>
                <wp:docPr id="29" name="docshape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675D73" id="docshape235" o:spid="_x0000_s1026" style="position:absolute;margin-left:43.2pt;margin-top:14.65pt;width:504.5pt;height:.7pt;z-index:-16035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81152" behindDoc="1" locked="0" layoutInCell="1" allowOverlap="1" wp14:anchorId="268475FF" wp14:editId="1AB0A87A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07150" cy="8890"/>
                <wp:effectExtent l="0" t="0" r="0" b="0"/>
                <wp:wrapNone/>
                <wp:docPr id="28" name="docshape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FFC0D3" id="docshape236" o:spid="_x0000_s1026" style="position:absolute;margin-left:43.2pt;margin-top:31.7pt;width:504.5pt;height:.7pt;z-index:-16035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Sexual functionality unchanged No effect,</w:t>
      </w:r>
    </w:p>
    <w:p w14:paraId="13D64734" w14:textId="0D05DDB2" w:rsidR="00722A67" w:rsidRDefault="00AD53A2">
      <w:pPr>
        <w:pStyle w:val="BodyText"/>
        <w:spacing w:line="324" w:lineRule="auto"/>
        <w:ind w:right="765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81664" behindDoc="1" locked="0" layoutInCell="1" allowOverlap="1" wp14:anchorId="42AF88DC" wp14:editId="2E8059E8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07150" cy="8890"/>
                <wp:effectExtent l="0" t="0" r="0" b="0"/>
                <wp:wrapNone/>
                <wp:docPr id="27" name="docshape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778905" id="docshape237" o:spid="_x0000_s1026" style="position:absolute;margin-left:43.2pt;margin-top:14.65pt;width:504.5pt;height:.7pt;z-index:-1603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82176" behindDoc="1" locked="0" layoutInCell="1" allowOverlap="1" wp14:anchorId="632235DD" wp14:editId="1CA00179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07150" cy="8890"/>
                <wp:effectExtent l="0" t="0" r="0" b="0"/>
                <wp:wrapNone/>
                <wp:docPr id="26" name="docshape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FE4CAB" id="docshape238" o:spid="_x0000_s1026" style="position:absolute;margin-left:43.2pt;margin-top:31.7pt;width:504.5pt;height:.7pt;z-index:-16034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 xml:space="preserve">no difference, no desire </w:t>
      </w:r>
      <w:r w:rsidR="00DF7E3A">
        <w:rPr>
          <w:color w:val="3F3F3F"/>
          <w:spacing w:val="-2"/>
        </w:rPr>
        <w:t>Excellent</w:t>
      </w:r>
    </w:p>
    <w:p w14:paraId="1E764972" w14:textId="0CD56663" w:rsidR="00722A67" w:rsidRDefault="00AD53A2">
      <w:pPr>
        <w:pStyle w:val="BodyText"/>
        <w:spacing w:line="324" w:lineRule="auto"/>
        <w:ind w:right="690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82688" behindDoc="1" locked="0" layoutInCell="1" allowOverlap="1" wp14:anchorId="3279463D" wp14:editId="7E548DEB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07150" cy="8890"/>
                <wp:effectExtent l="0" t="0" r="0" b="0"/>
                <wp:wrapNone/>
                <wp:docPr id="25" name="docshape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DF0BD1" id="docshape239" o:spid="_x0000_s1026" style="position:absolute;margin-left:43.2pt;margin-top:14.65pt;width:504.5pt;height:.7pt;z-index:-16033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83200" behindDoc="1" locked="0" layoutInCell="1" allowOverlap="1" wp14:anchorId="71885BAA" wp14:editId="14459AD1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07150" cy="8890"/>
                <wp:effectExtent l="0" t="0" r="0" b="0"/>
                <wp:wrapNone/>
                <wp:docPr id="24" name="docshape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5F239C" id="docshape240" o:spid="_x0000_s1026" style="position:absolute;margin-left:43.2pt;margin-top:31.7pt;width:504.5pt;height:.7pt;z-index:-16033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At 73 I</w:t>
      </w:r>
      <w:r w:rsidR="00DF7E3A">
        <w:rPr>
          <w:color w:val="3F3F3F"/>
          <w:spacing w:val="-4"/>
        </w:rPr>
        <w:t xml:space="preserve"> </w:t>
      </w:r>
      <w:r w:rsidR="00DF7E3A">
        <w:rPr>
          <w:color w:val="3F3F3F"/>
        </w:rPr>
        <w:t xml:space="preserve">should not expect </w:t>
      </w:r>
      <w:proofErr w:type="gramStart"/>
      <w:r w:rsidR="00DF7E3A">
        <w:rPr>
          <w:color w:val="3F3F3F"/>
        </w:rPr>
        <w:t>much !</w:t>
      </w:r>
      <w:proofErr w:type="gramEnd"/>
      <w:r w:rsidR="00DF7E3A">
        <w:rPr>
          <w:color w:val="3F3F3F"/>
        </w:rPr>
        <w:t xml:space="preserve"> no problems</w:t>
      </w:r>
    </w:p>
    <w:p w14:paraId="3AEC4CB1" w14:textId="748FC833" w:rsidR="00722A67" w:rsidRDefault="00AD53A2">
      <w:pPr>
        <w:pStyle w:val="BodyText"/>
        <w:spacing w:line="324" w:lineRule="auto"/>
        <w:ind w:right="607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83712" behindDoc="1" locked="0" layoutInCell="1" allowOverlap="1" wp14:anchorId="173169DE" wp14:editId="06047882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07150" cy="8890"/>
                <wp:effectExtent l="0" t="0" r="0" b="0"/>
                <wp:wrapNone/>
                <wp:docPr id="23" name="docshape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150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AF2630" id="docshape241" o:spid="_x0000_s1026" style="position:absolute;margin-left:43.2pt;margin-top:14.65pt;width:504.5pt;height:.7pt;z-index:-16032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 xml:space="preserve">Sexual functions fine for a </w:t>
      </w:r>
      <w:proofErr w:type="gramStart"/>
      <w:r w:rsidR="00DF7E3A">
        <w:rPr>
          <w:color w:val="3F3F3F"/>
        </w:rPr>
        <w:t>69 year old</w:t>
      </w:r>
      <w:proofErr w:type="gramEnd"/>
      <w:r w:rsidR="00DF7E3A">
        <w:rPr>
          <w:color w:val="3F3F3F"/>
        </w:rPr>
        <w:t xml:space="preserve"> Seems to be improving</w:t>
      </w:r>
    </w:p>
    <w:p w14:paraId="1646F792" w14:textId="77777777" w:rsidR="00722A67" w:rsidRDefault="00722A67">
      <w:pPr>
        <w:pStyle w:val="BodyText"/>
        <w:spacing w:before="8"/>
        <w:ind w:left="0"/>
        <w:rPr>
          <w:sz w:val="19"/>
        </w:rPr>
      </w:pPr>
    </w:p>
    <w:p w14:paraId="3B946AA4" w14:textId="0189C07D" w:rsidR="00722A67" w:rsidRDefault="00AD53A2">
      <w:pPr>
        <w:pStyle w:val="Heading1"/>
        <w:spacing w:line="247" w:lineRule="auto"/>
        <w:ind w:right="896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84224" behindDoc="1" locked="0" layoutInCell="1" allowOverlap="1" wp14:anchorId="5DB72CB5" wp14:editId="2444E173">
                <wp:simplePos x="0" y="0"/>
                <wp:positionH relativeFrom="page">
                  <wp:posOffset>548640</wp:posOffset>
                </wp:positionH>
                <wp:positionV relativeFrom="paragraph">
                  <wp:posOffset>648970</wp:posOffset>
                </wp:positionV>
                <wp:extent cx="6458585" cy="8890"/>
                <wp:effectExtent l="0" t="0" r="0" b="0"/>
                <wp:wrapNone/>
                <wp:docPr id="22" name="docshape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9C0E3E" id="docshape242" o:spid="_x0000_s1026" style="position:absolute;margin-left:43.2pt;margin-top:51.1pt;width:508.55pt;height:.7pt;z-index:-16032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Ho2mmjeAAAACw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t>Please</w:t>
      </w:r>
      <w:r w:rsidR="00DF7E3A">
        <w:rPr>
          <w:spacing w:val="-2"/>
        </w:rPr>
        <w:t xml:space="preserve"> </w:t>
      </w:r>
      <w:r w:rsidR="00DF7E3A">
        <w:t>describe</w:t>
      </w:r>
      <w:r w:rsidR="00DF7E3A">
        <w:rPr>
          <w:spacing w:val="-2"/>
        </w:rPr>
        <w:t xml:space="preserve"> </w:t>
      </w:r>
      <w:r w:rsidR="00DF7E3A">
        <w:t>any</w:t>
      </w:r>
      <w:r w:rsidR="00DF7E3A">
        <w:rPr>
          <w:spacing w:val="-5"/>
        </w:rPr>
        <w:t xml:space="preserve"> </w:t>
      </w:r>
      <w:r w:rsidR="00DF7E3A">
        <w:t>positive</w:t>
      </w:r>
      <w:r w:rsidR="00DF7E3A">
        <w:rPr>
          <w:spacing w:val="-2"/>
        </w:rPr>
        <w:t xml:space="preserve"> </w:t>
      </w:r>
      <w:r w:rsidR="00DF7E3A">
        <w:t>or</w:t>
      </w:r>
      <w:r w:rsidR="00DF7E3A">
        <w:rPr>
          <w:spacing w:val="-4"/>
        </w:rPr>
        <w:t xml:space="preserve"> </w:t>
      </w:r>
      <w:r w:rsidR="00DF7E3A">
        <w:t>negative</w:t>
      </w:r>
      <w:r w:rsidR="00DF7E3A">
        <w:rPr>
          <w:spacing w:val="-2"/>
        </w:rPr>
        <w:t xml:space="preserve"> </w:t>
      </w:r>
      <w:r w:rsidR="00DF7E3A">
        <w:t>effects of having</w:t>
      </w:r>
      <w:r w:rsidR="00DF7E3A">
        <w:rPr>
          <w:spacing w:val="-2"/>
        </w:rPr>
        <w:t xml:space="preserve"> </w:t>
      </w:r>
      <w:proofErr w:type="spellStart"/>
      <w:r w:rsidR="00DF7E3A">
        <w:t>Rezum</w:t>
      </w:r>
      <w:proofErr w:type="spellEnd"/>
      <w:r w:rsidR="00DF7E3A">
        <w:t>,</w:t>
      </w:r>
      <w:r w:rsidR="00DF7E3A">
        <w:rPr>
          <w:spacing w:val="-2"/>
        </w:rPr>
        <w:t xml:space="preserve"> </w:t>
      </w:r>
      <w:r w:rsidR="00DF7E3A">
        <w:t xml:space="preserve">considering the following: (The effect on family, </w:t>
      </w:r>
      <w:proofErr w:type="gramStart"/>
      <w:r w:rsidR="00DF7E3A">
        <w:t>friends</w:t>
      </w:r>
      <w:proofErr w:type="gramEnd"/>
      <w:r w:rsidR="00DF7E3A">
        <w:t xml:space="preserve"> and others)</w:t>
      </w:r>
    </w:p>
    <w:p w14:paraId="47CBDDCF" w14:textId="2F1DF836" w:rsidR="00722A67" w:rsidRDefault="00AD53A2">
      <w:pPr>
        <w:pStyle w:val="BodyText"/>
        <w:spacing w:before="8"/>
        <w:ind w:left="0"/>
        <w:rPr>
          <w:b/>
          <w:sz w:val="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88704" behindDoc="1" locked="0" layoutInCell="1" allowOverlap="1" wp14:anchorId="573B0B65" wp14:editId="22DDB964">
                <wp:simplePos x="0" y="0"/>
                <wp:positionH relativeFrom="page">
                  <wp:posOffset>548640</wp:posOffset>
                </wp:positionH>
                <wp:positionV relativeFrom="paragraph">
                  <wp:posOffset>71755</wp:posOffset>
                </wp:positionV>
                <wp:extent cx="6458585" cy="8890"/>
                <wp:effectExtent l="0" t="0" r="0" b="0"/>
                <wp:wrapTopAndBottom/>
                <wp:docPr id="21" name="docshape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36DF1E" id="docshape243" o:spid="_x0000_s1026" style="position:absolute;margin-left:43.2pt;margin-top:5.65pt;width:508.55pt;height:.7pt;z-index:-15627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DUJVn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</w:p>
    <w:p w14:paraId="73092BEF" w14:textId="77777777" w:rsidR="00722A67" w:rsidRDefault="00DF7E3A">
      <w:pPr>
        <w:pStyle w:val="BodyText"/>
        <w:spacing w:before="33" w:line="324" w:lineRule="auto"/>
        <w:ind w:right="5012"/>
        <w:jc w:val="both"/>
      </w:pPr>
      <w:r>
        <w:rPr>
          <w:color w:val="3F3F3F"/>
        </w:rPr>
        <w:t xml:space="preserve">All positive. The whole experience was very positive. Only on my Wife who is very supportive no problems </w:t>
      </w:r>
      <w:proofErr w:type="gramStart"/>
      <w:r>
        <w:rPr>
          <w:color w:val="3F3F3F"/>
        </w:rPr>
        <w:t>none at all</w:t>
      </w:r>
      <w:proofErr w:type="gramEnd"/>
    </w:p>
    <w:p w14:paraId="41E75294" w14:textId="15FFFC19" w:rsidR="00722A67" w:rsidRDefault="00AD53A2">
      <w:pPr>
        <w:pStyle w:val="BodyText"/>
        <w:spacing w:line="324" w:lineRule="auto"/>
        <w:ind w:right="580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84736" behindDoc="1" locked="0" layoutInCell="1" allowOverlap="1" wp14:anchorId="0F311443" wp14:editId="5AAC1073">
                <wp:simplePos x="0" y="0"/>
                <wp:positionH relativeFrom="page">
                  <wp:posOffset>548640</wp:posOffset>
                </wp:positionH>
                <wp:positionV relativeFrom="paragraph">
                  <wp:posOffset>-247015</wp:posOffset>
                </wp:positionV>
                <wp:extent cx="6458585" cy="8890"/>
                <wp:effectExtent l="0" t="0" r="0" b="0"/>
                <wp:wrapNone/>
                <wp:docPr id="20" name="docshape2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5ABD32" id="docshape244" o:spid="_x0000_s1026" style="position:absolute;margin-left:43.2pt;margin-top:-19.45pt;width:508.55pt;height:.7pt;z-index:-16031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85248" behindDoc="1" locked="0" layoutInCell="1" allowOverlap="1" wp14:anchorId="68E2F766" wp14:editId="442695D5">
                <wp:simplePos x="0" y="0"/>
                <wp:positionH relativeFrom="page">
                  <wp:posOffset>548640</wp:posOffset>
                </wp:positionH>
                <wp:positionV relativeFrom="paragraph">
                  <wp:posOffset>-30480</wp:posOffset>
                </wp:positionV>
                <wp:extent cx="6458585" cy="8890"/>
                <wp:effectExtent l="0" t="0" r="0" b="0"/>
                <wp:wrapNone/>
                <wp:docPr id="19" name="docshape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E3A038" id="docshape245" o:spid="_x0000_s1026" style="position:absolute;margin-left:43.2pt;margin-top:-2.4pt;width:508.55pt;height:.7pt;z-index:-16031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85760" behindDoc="1" locked="0" layoutInCell="1" allowOverlap="1" wp14:anchorId="6639F292" wp14:editId="32109A67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18" name="docshape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B1AA98" id="docshape246" o:spid="_x0000_s1026" style="position:absolute;margin-left:43.2pt;margin-top:14.65pt;width:508.55pt;height:.7pt;z-index:-16030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86272" behindDoc="1" locked="0" layoutInCell="1" allowOverlap="1" wp14:anchorId="581BC82B" wp14:editId="0F97B412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17" name="docshape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580299" id="docshape247" o:spid="_x0000_s1026" style="position:absolute;margin-left:43.2pt;margin-top:31.7pt;width:508.55pt;height:.7pt;z-index:-16030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86784" behindDoc="1" locked="0" layoutInCell="1" allowOverlap="1" wp14:anchorId="3CDB0080" wp14:editId="2AE646FE">
                <wp:simplePos x="0" y="0"/>
                <wp:positionH relativeFrom="page">
                  <wp:posOffset>548640</wp:posOffset>
                </wp:positionH>
                <wp:positionV relativeFrom="paragraph">
                  <wp:posOffset>618490</wp:posOffset>
                </wp:positionV>
                <wp:extent cx="6458585" cy="8890"/>
                <wp:effectExtent l="0" t="0" r="0" b="0"/>
                <wp:wrapNone/>
                <wp:docPr id="16" name="docshape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58A5E8" id="docshape248" o:spid="_x0000_s1026" style="position:absolute;margin-left:43.2pt;margin-top:48.7pt;width:508.55pt;height:.7pt;z-index:-16029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DzVZN7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87296" behindDoc="1" locked="0" layoutInCell="1" allowOverlap="1" wp14:anchorId="38AEF109" wp14:editId="79F053E6">
                <wp:simplePos x="0" y="0"/>
                <wp:positionH relativeFrom="page">
                  <wp:posOffset>548640</wp:posOffset>
                </wp:positionH>
                <wp:positionV relativeFrom="paragraph">
                  <wp:posOffset>835025</wp:posOffset>
                </wp:positionV>
                <wp:extent cx="6458585" cy="8890"/>
                <wp:effectExtent l="0" t="0" r="0" b="0"/>
                <wp:wrapNone/>
                <wp:docPr id="15" name="docshape2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697904" id="docshape249" o:spid="_x0000_s1026" style="position:absolute;margin-left:43.2pt;margin-top:65.75pt;width:508.55pt;height:.7pt;z-index:-16029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 xml:space="preserve">I do not wake my wife up 7 times a </w:t>
      </w:r>
      <w:proofErr w:type="gramStart"/>
      <w:r w:rsidR="00DF7E3A">
        <w:rPr>
          <w:color w:val="3F3F3F"/>
        </w:rPr>
        <w:t>night !</w:t>
      </w:r>
      <w:proofErr w:type="gramEnd"/>
      <w:r w:rsidR="00DF7E3A">
        <w:rPr>
          <w:color w:val="3F3F3F"/>
          <w:spacing w:val="80"/>
        </w:rPr>
        <w:t xml:space="preserve"> </w:t>
      </w:r>
      <w:r w:rsidR="00DF7E3A">
        <w:rPr>
          <w:color w:val="3F3F3F"/>
        </w:rPr>
        <w:t xml:space="preserve">No longer constantly looking for a bathroom Pleased to know that </w:t>
      </w:r>
      <w:proofErr w:type="spellStart"/>
      <w:r w:rsidR="00DF7E3A">
        <w:rPr>
          <w:color w:val="3F3F3F"/>
        </w:rPr>
        <w:t>Rezum</w:t>
      </w:r>
      <w:proofErr w:type="spellEnd"/>
      <w:r w:rsidR="00DF7E3A">
        <w:rPr>
          <w:color w:val="3F3F3F"/>
        </w:rPr>
        <w:t xml:space="preserve"> was successful </w:t>
      </w:r>
      <w:r w:rsidR="00DF7E3A">
        <w:rPr>
          <w:color w:val="3F3F3F"/>
          <w:spacing w:val="-4"/>
        </w:rPr>
        <w:t>None</w:t>
      </w:r>
    </w:p>
    <w:p w14:paraId="6257E130" w14:textId="07DD9EA9" w:rsidR="00722A67" w:rsidRDefault="00AD53A2">
      <w:pPr>
        <w:pStyle w:val="BodyText"/>
        <w:spacing w:line="324" w:lineRule="auto"/>
        <w:ind w:right="580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87808" behindDoc="1" locked="0" layoutInCell="1" allowOverlap="1" wp14:anchorId="2A61CB80" wp14:editId="076D5189">
                <wp:simplePos x="0" y="0"/>
                <wp:positionH relativeFrom="page">
                  <wp:posOffset>548640</wp:posOffset>
                </wp:positionH>
                <wp:positionV relativeFrom="paragraph">
                  <wp:posOffset>186055</wp:posOffset>
                </wp:positionV>
                <wp:extent cx="6458585" cy="8890"/>
                <wp:effectExtent l="0" t="0" r="0" b="0"/>
                <wp:wrapNone/>
                <wp:docPr id="14" name="docshape2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A7BEDF" id="docshape250" o:spid="_x0000_s1026" style="position:absolute;margin-left:43.2pt;margin-top:14.65pt;width:508.55pt;height:.7pt;z-index:-16028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LxF1RP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88320" behindDoc="1" locked="0" layoutInCell="1" allowOverlap="1" wp14:anchorId="04C8B031" wp14:editId="08383B08">
                <wp:simplePos x="0" y="0"/>
                <wp:positionH relativeFrom="page">
                  <wp:posOffset>548640</wp:posOffset>
                </wp:positionH>
                <wp:positionV relativeFrom="paragraph">
                  <wp:posOffset>402590</wp:posOffset>
                </wp:positionV>
                <wp:extent cx="6458585" cy="8890"/>
                <wp:effectExtent l="0" t="0" r="0" b="0"/>
                <wp:wrapNone/>
                <wp:docPr id="13" name="docshape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104756" id="docshape251" o:spid="_x0000_s1026" style="position:absolute;margin-left:43.2pt;margin-top:31.7pt;width:508.55pt;height:.7pt;z-index:-16028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Cf54jH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Positive: more willing to travel</w:t>
      </w:r>
      <w:r w:rsidR="00DF7E3A">
        <w:rPr>
          <w:color w:val="3F3F3F"/>
          <w:spacing w:val="-1"/>
        </w:rPr>
        <w:t xml:space="preserve"> </w:t>
      </w:r>
      <w:r w:rsidR="00DF7E3A">
        <w:rPr>
          <w:color w:val="3F3F3F"/>
        </w:rPr>
        <w:t xml:space="preserve">and </w:t>
      </w:r>
      <w:proofErr w:type="spellStart"/>
      <w:r w:rsidR="00DF7E3A">
        <w:rPr>
          <w:color w:val="3F3F3F"/>
        </w:rPr>
        <w:t>socialise</w:t>
      </w:r>
      <w:proofErr w:type="spellEnd"/>
      <w:r w:rsidR="00DF7E3A">
        <w:rPr>
          <w:color w:val="3F3F3F"/>
        </w:rPr>
        <w:t xml:space="preserve">. </w:t>
      </w:r>
      <w:r w:rsidR="00DF7E3A">
        <w:rPr>
          <w:color w:val="3F3F3F"/>
          <w:spacing w:val="-4"/>
        </w:rPr>
        <w:t>Good</w:t>
      </w:r>
    </w:p>
    <w:p w14:paraId="6066DE14" w14:textId="119B89D7" w:rsidR="00722A67" w:rsidRDefault="00AD53A2">
      <w:pPr>
        <w:pStyle w:val="BodyText"/>
        <w:spacing w:line="237" w:lineRule="auto"/>
        <w:ind w:right="279"/>
      </w:pPr>
      <w:r>
        <w:rPr>
          <w:noProof/>
        </w:rPr>
        <mc:AlternateContent>
          <mc:Choice Requires="wps">
            <w:drawing>
              <wp:anchor distT="0" distB="0" distL="0" distR="0" simplePos="0" relativeHeight="487689216" behindDoc="1" locked="0" layoutInCell="1" allowOverlap="1" wp14:anchorId="221BEE3E" wp14:editId="0CE6E994">
                <wp:simplePos x="0" y="0"/>
                <wp:positionH relativeFrom="page">
                  <wp:posOffset>548640</wp:posOffset>
                </wp:positionH>
                <wp:positionV relativeFrom="paragraph">
                  <wp:posOffset>342900</wp:posOffset>
                </wp:positionV>
                <wp:extent cx="6458585" cy="8890"/>
                <wp:effectExtent l="0" t="0" r="0" b="0"/>
                <wp:wrapTopAndBottom/>
                <wp:docPr id="12" name="docshape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FC2E55" id="docshape252" o:spid="_x0000_s1026" style="position:absolute;margin-left:43.2pt;margin-top:27pt;width:508.55pt;height:.7pt;z-index:-15627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I3nwmT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</w:rPr>
        <w:t>My wife and I</w:t>
      </w:r>
      <w:r w:rsidR="00DF7E3A">
        <w:rPr>
          <w:color w:val="3F3F3F"/>
          <w:spacing w:val="-1"/>
        </w:rPr>
        <w:t xml:space="preserve"> </w:t>
      </w:r>
      <w:r w:rsidR="00DF7E3A">
        <w:rPr>
          <w:color w:val="3F3F3F"/>
        </w:rPr>
        <w:t xml:space="preserve">can now lead a normal life without having to look for the nearest toilets when out and </w:t>
      </w:r>
      <w:r w:rsidR="00DF7E3A">
        <w:rPr>
          <w:color w:val="3F3F3F"/>
          <w:spacing w:val="-2"/>
        </w:rPr>
        <w:t>about.</w:t>
      </w:r>
    </w:p>
    <w:p w14:paraId="656297D4" w14:textId="77777777" w:rsidR="00722A67" w:rsidRDefault="00DF7E3A">
      <w:pPr>
        <w:pStyle w:val="BodyText"/>
        <w:spacing w:before="33" w:after="40"/>
      </w:pPr>
      <w:r>
        <w:rPr>
          <w:color w:val="3F3F3F"/>
        </w:rPr>
        <w:t>No</w:t>
      </w:r>
      <w:r>
        <w:rPr>
          <w:color w:val="3F3F3F"/>
          <w:spacing w:val="5"/>
        </w:rPr>
        <w:t xml:space="preserve"> </w:t>
      </w:r>
      <w:r>
        <w:rPr>
          <w:color w:val="3F3F3F"/>
        </w:rPr>
        <w:t>real</w:t>
      </w:r>
      <w:r>
        <w:rPr>
          <w:color w:val="3F3F3F"/>
          <w:spacing w:val="5"/>
        </w:rPr>
        <w:t xml:space="preserve"> </w:t>
      </w:r>
      <w:r>
        <w:rPr>
          <w:color w:val="3F3F3F"/>
        </w:rPr>
        <w:t>effect</w:t>
      </w:r>
      <w:r>
        <w:rPr>
          <w:color w:val="3F3F3F"/>
          <w:spacing w:val="7"/>
        </w:rPr>
        <w:t xml:space="preserve"> </w:t>
      </w:r>
      <w:r>
        <w:rPr>
          <w:color w:val="3F3F3F"/>
        </w:rPr>
        <w:t>on</w:t>
      </w:r>
      <w:r>
        <w:rPr>
          <w:color w:val="3F3F3F"/>
          <w:spacing w:val="7"/>
        </w:rPr>
        <w:t xml:space="preserve"> </w:t>
      </w:r>
      <w:r>
        <w:rPr>
          <w:color w:val="3F3F3F"/>
          <w:spacing w:val="-2"/>
        </w:rPr>
        <w:t>others</w:t>
      </w:r>
    </w:p>
    <w:p w14:paraId="126795CE" w14:textId="1CA68753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F6D49A5" wp14:editId="749F41A7">
                <wp:extent cx="6459220" cy="9525"/>
                <wp:effectExtent l="0" t="0" r="3175" b="635"/>
                <wp:docPr id="10" name="docshapegroup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11" name="docshape25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79BC057" id="docshapegroup253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">
                <v:rect id="docshape254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" fillcolor="#e4e4e4" stroked="f"/>
                <w10:anchorlock/>
              </v:group>
            </w:pict>
          </mc:Fallback>
        </mc:AlternateContent>
      </w:r>
    </w:p>
    <w:p w14:paraId="2AEAC7FE" w14:textId="7189CFE0" w:rsidR="00722A67" w:rsidRDefault="00AD53A2">
      <w:pPr>
        <w:pStyle w:val="BodyText"/>
        <w:spacing w:before="28" w:line="324" w:lineRule="auto"/>
        <w:ind w:right="583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88832" behindDoc="1" locked="0" layoutInCell="1" allowOverlap="1" wp14:anchorId="0EAF18B5" wp14:editId="2DE62798">
                <wp:simplePos x="0" y="0"/>
                <wp:positionH relativeFrom="page">
                  <wp:posOffset>548640</wp:posOffset>
                </wp:positionH>
                <wp:positionV relativeFrom="paragraph">
                  <wp:posOffset>203835</wp:posOffset>
                </wp:positionV>
                <wp:extent cx="6458585" cy="8890"/>
                <wp:effectExtent l="0" t="0" r="0" b="0"/>
                <wp:wrapNone/>
                <wp:docPr id="9" name="docshape2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78EB69" id="docshape255" o:spid="_x0000_s1026" style="position:absolute;margin-left:43.2pt;margin-top:16.05pt;width:508.55pt;height:.7pt;z-index:-16027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KDXWab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89344" behindDoc="1" locked="0" layoutInCell="1" allowOverlap="1" wp14:anchorId="6E53A274" wp14:editId="048D1D81">
                <wp:simplePos x="0" y="0"/>
                <wp:positionH relativeFrom="page">
                  <wp:posOffset>548640</wp:posOffset>
                </wp:positionH>
                <wp:positionV relativeFrom="paragraph">
                  <wp:posOffset>420370</wp:posOffset>
                </wp:positionV>
                <wp:extent cx="6458585" cy="8890"/>
                <wp:effectExtent l="0" t="0" r="0" b="0"/>
                <wp:wrapNone/>
                <wp:docPr id="8" name="docshape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81CC54" id="docshape256" o:spid="_x0000_s1026" style="position:absolute;margin-left:43.2pt;margin-top:33.1pt;width:508.55pt;height:.7pt;z-index:-16027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BLczGjeAAAACQEAAA8AAAAAAAAAAAAAAAAAPwQAAGRycy9kb3ducmV2Lnht&#10;bFBLBQYAAAAABAAEAPMAAABKBQAAAAA=&#10;" fillcolor="#e4e4e4" stroked="f">
                <w10:wrap anchorx="page"/>
              </v:rect>
            </w:pict>
          </mc:Fallback>
        </mc:AlternateContent>
      </w:r>
      <w:r w:rsidR="00DF7E3A">
        <w:rPr>
          <w:color w:val="3F3F3F"/>
        </w:rPr>
        <w:t>No negative response from family or friends. I am just normal.</w:t>
      </w:r>
    </w:p>
    <w:p w14:paraId="0C07320B" w14:textId="3FC2E77E" w:rsidR="00722A67" w:rsidRDefault="00AD53A2">
      <w:pPr>
        <w:pStyle w:val="BodyText"/>
        <w:spacing w:line="252" w:lineRule="exact"/>
      </w:pPr>
      <w:r>
        <w:rPr>
          <w:noProof/>
        </w:rPr>
        <mc:AlternateContent>
          <mc:Choice Requires="wps">
            <w:drawing>
              <wp:anchor distT="0" distB="0" distL="0" distR="0" simplePos="0" relativeHeight="487690240" behindDoc="1" locked="0" layoutInCell="1" allowOverlap="1" wp14:anchorId="198C4004" wp14:editId="1DCF963A">
                <wp:simplePos x="0" y="0"/>
                <wp:positionH relativeFrom="page">
                  <wp:posOffset>548640</wp:posOffset>
                </wp:positionH>
                <wp:positionV relativeFrom="paragraph">
                  <wp:posOffset>184785</wp:posOffset>
                </wp:positionV>
                <wp:extent cx="6458585" cy="8890"/>
                <wp:effectExtent l="0" t="0" r="0" b="0"/>
                <wp:wrapTopAndBottom/>
                <wp:docPr id="7" name="docshape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8585" cy="889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79F946" id="docshape257" o:spid="_x0000_s1026" style="position:absolute;margin-left:43.2pt;margin-top:14.55pt;width:508.55pt;height:.7pt;z-index:-15626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" fillcolor="#e4e4e4" stroked="f">
                <w10:wrap type="topAndBottom" anchorx="page"/>
              </v:rect>
            </w:pict>
          </mc:Fallback>
        </mc:AlternateContent>
      </w:r>
      <w:r w:rsidR="00DF7E3A">
        <w:rPr>
          <w:color w:val="3F3F3F"/>
        </w:rPr>
        <w:t>Positive</w:t>
      </w:r>
      <w:r w:rsidR="00DF7E3A">
        <w:rPr>
          <w:color w:val="3F3F3F"/>
          <w:spacing w:val="8"/>
        </w:rPr>
        <w:t xml:space="preserve"> </w:t>
      </w:r>
      <w:r w:rsidR="00DF7E3A">
        <w:rPr>
          <w:color w:val="3F3F3F"/>
        </w:rPr>
        <w:t>effect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</w:rPr>
        <w:t>on</w:t>
      </w:r>
      <w:r w:rsidR="00DF7E3A">
        <w:rPr>
          <w:color w:val="3F3F3F"/>
          <w:spacing w:val="10"/>
        </w:rPr>
        <w:t xml:space="preserve"> </w:t>
      </w:r>
      <w:r w:rsidR="00DF7E3A">
        <w:rPr>
          <w:color w:val="3F3F3F"/>
        </w:rPr>
        <w:t>family</w:t>
      </w:r>
      <w:r w:rsidR="00DF7E3A">
        <w:rPr>
          <w:color w:val="3F3F3F"/>
          <w:spacing w:val="6"/>
        </w:rPr>
        <w:t xml:space="preserve"> </w:t>
      </w:r>
      <w:r w:rsidR="00DF7E3A">
        <w:rPr>
          <w:color w:val="3F3F3F"/>
        </w:rPr>
        <w:t>and</w:t>
      </w:r>
      <w:r w:rsidR="00DF7E3A">
        <w:rPr>
          <w:color w:val="3F3F3F"/>
          <w:spacing w:val="9"/>
        </w:rPr>
        <w:t xml:space="preserve"> </w:t>
      </w:r>
      <w:r w:rsidR="00DF7E3A">
        <w:rPr>
          <w:color w:val="3F3F3F"/>
          <w:spacing w:val="-2"/>
        </w:rPr>
        <w:t>friends</w:t>
      </w:r>
    </w:p>
    <w:p w14:paraId="0B179083" w14:textId="77777777" w:rsidR="00722A67" w:rsidRDefault="00DF7E3A">
      <w:pPr>
        <w:pStyle w:val="BodyText"/>
        <w:spacing w:before="33" w:after="40"/>
      </w:pPr>
      <w:r>
        <w:rPr>
          <w:color w:val="3F3F3F"/>
        </w:rPr>
        <w:t>everybody</w:t>
      </w:r>
      <w:r>
        <w:rPr>
          <w:color w:val="3F3F3F"/>
          <w:spacing w:val="4"/>
        </w:rPr>
        <w:t xml:space="preserve"> </w:t>
      </w:r>
      <w:r>
        <w:rPr>
          <w:color w:val="3F3F3F"/>
        </w:rPr>
        <w:t>gets</w:t>
      </w:r>
      <w:r>
        <w:rPr>
          <w:color w:val="3F3F3F"/>
          <w:spacing w:val="4"/>
        </w:rPr>
        <w:t xml:space="preserve"> </w:t>
      </w:r>
      <w:r>
        <w:rPr>
          <w:color w:val="3F3F3F"/>
        </w:rPr>
        <w:t>more</w:t>
      </w:r>
      <w:r>
        <w:rPr>
          <w:color w:val="3F3F3F"/>
          <w:spacing w:val="6"/>
        </w:rPr>
        <w:t xml:space="preserve"> </w:t>
      </w:r>
      <w:r>
        <w:rPr>
          <w:color w:val="3F3F3F"/>
        </w:rPr>
        <w:t>sleep</w:t>
      </w:r>
      <w:r>
        <w:rPr>
          <w:color w:val="3F3F3F"/>
          <w:spacing w:val="7"/>
        </w:rPr>
        <w:t xml:space="preserve"> </w:t>
      </w:r>
      <w:r>
        <w:rPr>
          <w:color w:val="3F3F3F"/>
        </w:rPr>
        <w:t>and</w:t>
      </w:r>
      <w:r>
        <w:rPr>
          <w:color w:val="3F3F3F"/>
          <w:spacing w:val="7"/>
        </w:rPr>
        <w:t xml:space="preserve"> </w:t>
      </w:r>
      <w:r>
        <w:rPr>
          <w:color w:val="3F3F3F"/>
        </w:rPr>
        <w:t>not</w:t>
      </w:r>
      <w:r>
        <w:rPr>
          <w:color w:val="3F3F3F"/>
          <w:spacing w:val="4"/>
        </w:rPr>
        <w:t xml:space="preserve"> </w:t>
      </w:r>
      <w:r>
        <w:rPr>
          <w:color w:val="3F3F3F"/>
        </w:rPr>
        <w:t>being</w:t>
      </w:r>
      <w:r>
        <w:rPr>
          <w:color w:val="3F3F3F"/>
          <w:spacing w:val="8"/>
        </w:rPr>
        <w:t xml:space="preserve"> </w:t>
      </w:r>
      <w:r>
        <w:rPr>
          <w:color w:val="3F3F3F"/>
          <w:spacing w:val="-2"/>
        </w:rPr>
        <w:t>disturbed</w:t>
      </w:r>
    </w:p>
    <w:p w14:paraId="220FB421" w14:textId="584AB54A" w:rsidR="00722A67" w:rsidRDefault="00AD53A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69F2A9C" wp14:editId="4760668B">
                <wp:extent cx="6459220" cy="9525"/>
                <wp:effectExtent l="0" t="0" r="3175" b="2540"/>
                <wp:docPr id="5" name="docshapegroup2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59220" cy="9525"/>
                          <a:chOff x="0" y="0"/>
                          <a:chExt cx="10172" cy="15"/>
                        </a:xfrm>
                      </wpg:grpSpPr>
                      <wps:wsp>
                        <wps:cNvPr id="6" name="docshape25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72" cy="15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8E1EB67" id="docshapegroup258" o:spid="_x0000_s1026" style="width:508.6pt;height:.75pt;mso-position-horizontal-relative:char;mso-position-vertical-relative:line" coordsize="101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">
                <v:rect id="docshape259" o:spid="_x0000_s1027" style="position:absolute;width:101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" fillcolor="#e4e4e4" stroked="f"/>
                <w10:anchorlock/>
              </v:group>
            </w:pict>
          </mc:Fallback>
        </mc:AlternateContent>
      </w:r>
    </w:p>
    <w:p w14:paraId="4F7E14DA" w14:textId="77777777" w:rsidR="00722A67" w:rsidRDefault="00DF7E3A">
      <w:pPr>
        <w:pStyle w:val="BodyText"/>
        <w:spacing w:before="28"/>
      </w:pPr>
      <w:r>
        <w:rPr>
          <w:color w:val="3F3F3F"/>
        </w:rPr>
        <w:t>My</w:t>
      </w:r>
      <w:r>
        <w:rPr>
          <w:color w:val="3F3F3F"/>
          <w:spacing w:val="2"/>
        </w:rPr>
        <w:t xml:space="preserve"> </w:t>
      </w:r>
      <w:r>
        <w:rPr>
          <w:color w:val="3F3F3F"/>
        </w:rPr>
        <w:t>wife</w:t>
      </w:r>
      <w:r>
        <w:rPr>
          <w:color w:val="3F3F3F"/>
          <w:spacing w:val="6"/>
        </w:rPr>
        <w:t xml:space="preserve"> </w:t>
      </w:r>
      <w:r>
        <w:rPr>
          <w:color w:val="3F3F3F"/>
        </w:rPr>
        <w:t>is</w:t>
      </w:r>
      <w:r>
        <w:rPr>
          <w:color w:val="3F3F3F"/>
          <w:spacing w:val="2"/>
        </w:rPr>
        <w:t xml:space="preserve"> </w:t>
      </w:r>
      <w:r>
        <w:rPr>
          <w:color w:val="3F3F3F"/>
        </w:rPr>
        <w:t>happy</w:t>
      </w:r>
      <w:r>
        <w:rPr>
          <w:color w:val="3F3F3F"/>
          <w:spacing w:val="3"/>
        </w:rPr>
        <w:t xml:space="preserve"> </w:t>
      </w:r>
      <w:r>
        <w:rPr>
          <w:color w:val="3F3F3F"/>
        </w:rPr>
        <w:t>for</w:t>
      </w:r>
      <w:r>
        <w:rPr>
          <w:color w:val="3F3F3F"/>
          <w:spacing w:val="3"/>
        </w:rPr>
        <w:t xml:space="preserve"> </w:t>
      </w:r>
      <w:r>
        <w:rPr>
          <w:color w:val="3F3F3F"/>
        </w:rPr>
        <w:t>me</w:t>
      </w:r>
      <w:r>
        <w:rPr>
          <w:color w:val="3F3F3F"/>
          <w:spacing w:val="4"/>
        </w:rPr>
        <w:t xml:space="preserve"> </w:t>
      </w:r>
      <w:r>
        <w:rPr>
          <w:color w:val="3F3F3F"/>
        </w:rPr>
        <w:t>as</w:t>
      </w:r>
      <w:r>
        <w:rPr>
          <w:color w:val="3F3F3F"/>
          <w:spacing w:val="3"/>
        </w:rPr>
        <w:t xml:space="preserve"> </w:t>
      </w:r>
      <w:r>
        <w:rPr>
          <w:color w:val="3F3F3F"/>
        </w:rPr>
        <w:t>it</w:t>
      </w:r>
      <w:r>
        <w:rPr>
          <w:color w:val="3F3F3F"/>
          <w:spacing w:val="2"/>
        </w:rPr>
        <w:t xml:space="preserve"> </w:t>
      </w:r>
      <w:r>
        <w:rPr>
          <w:color w:val="3F3F3F"/>
        </w:rPr>
        <w:t>has</w:t>
      </w:r>
      <w:r>
        <w:rPr>
          <w:color w:val="3F3F3F"/>
          <w:spacing w:val="3"/>
        </w:rPr>
        <w:t xml:space="preserve"> </w:t>
      </w:r>
      <w:r>
        <w:rPr>
          <w:color w:val="3F3F3F"/>
        </w:rPr>
        <w:t>improved</w:t>
      </w:r>
      <w:r>
        <w:rPr>
          <w:color w:val="3F3F3F"/>
          <w:spacing w:val="8"/>
        </w:rPr>
        <w:t xml:space="preserve"> </w:t>
      </w:r>
      <w:r>
        <w:rPr>
          <w:color w:val="3F3F3F"/>
        </w:rPr>
        <w:t>my</w:t>
      </w:r>
      <w:r>
        <w:rPr>
          <w:color w:val="3F3F3F"/>
          <w:spacing w:val="2"/>
        </w:rPr>
        <w:t xml:space="preserve"> </w:t>
      </w:r>
      <w:r>
        <w:rPr>
          <w:color w:val="3F3F3F"/>
        </w:rPr>
        <w:t>quality</w:t>
      </w:r>
      <w:r>
        <w:rPr>
          <w:color w:val="3F3F3F"/>
          <w:spacing w:val="3"/>
        </w:rPr>
        <w:t xml:space="preserve"> </w:t>
      </w:r>
      <w:r>
        <w:rPr>
          <w:color w:val="3F3F3F"/>
        </w:rPr>
        <w:t>of</w:t>
      </w:r>
      <w:r>
        <w:rPr>
          <w:color w:val="3F3F3F"/>
          <w:spacing w:val="10"/>
        </w:rPr>
        <w:t xml:space="preserve"> </w:t>
      </w:r>
      <w:r>
        <w:rPr>
          <w:color w:val="3F3F3F"/>
        </w:rPr>
        <w:t>life</w:t>
      </w:r>
      <w:r>
        <w:rPr>
          <w:color w:val="3F3F3F"/>
          <w:spacing w:val="4"/>
        </w:rPr>
        <w:t xml:space="preserve"> </w:t>
      </w:r>
      <w:r>
        <w:rPr>
          <w:color w:val="3F3F3F"/>
        </w:rPr>
        <w:t>and</w:t>
      </w:r>
      <w:r>
        <w:rPr>
          <w:color w:val="3F3F3F"/>
          <w:spacing w:val="6"/>
        </w:rPr>
        <w:t xml:space="preserve"> </w:t>
      </w:r>
      <w:r>
        <w:rPr>
          <w:color w:val="3F3F3F"/>
        </w:rPr>
        <w:t>she</w:t>
      </w:r>
      <w:r>
        <w:rPr>
          <w:color w:val="3F3F3F"/>
          <w:spacing w:val="5"/>
        </w:rPr>
        <w:t xml:space="preserve"> </w:t>
      </w:r>
      <w:r>
        <w:rPr>
          <w:color w:val="3F3F3F"/>
        </w:rPr>
        <w:t>appreciates</w:t>
      </w:r>
      <w:r>
        <w:rPr>
          <w:color w:val="3F3F3F"/>
          <w:spacing w:val="2"/>
        </w:rPr>
        <w:t xml:space="preserve"> </w:t>
      </w:r>
      <w:r>
        <w:rPr>
          <w:color w:val="3F3F3F"/>
        </w:rPr>
        <w:t>the</w:t>
      </w:r>
      <w:r>
        <w:rPr>
          <w:color w:val="3F3F3F"/>
          <w:spacing w:val="6"/>
        </w:rPr>
        <w:t xml:space="preserve"> </w:t>
      </w:r>
      <w:r>
        <w:rPr>
          <w:color w:val="3F3F3F"/>
        </w:rPr>
        <w:t>sexual</w:t>
      </w:r>
      <w:r>
        <w:rPr>
          <w:color w:val="3F3F3F"/>
          <w:spacing w:val="3"/>
        </w:rPr>
        <w:t xml:space="preserve"> </w:t>
      </w:r>
      <w:r>
        <w:rPr>
          <w:color w:val="3F3F3F"/>
          <w:spacing w:val="-4"/>
        </w:rPr>
        <w:t>side</w:t>
      </w:r>
    </w:p>
    <w:sectPr w:rsidR="00722A67">
      <w:pgSz w:w="11910" w:h="16840"/>
      <w:pgMar w:top="1040" w:right="760" w:bottom="460" w:left="760" w:header="558" w:footer="27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061DB" w14:textId="77777777" w:rsidR="004A352B" w:rsidRDefault="00DF7E3A">
      <w:r>
        <w:separator/>
      </w:r>
    </w:p>
  </w:endnote>
  <w:endnote w:type="continuationSeparator" w:id="0">
    <w:p w14:paraId="3A462EF1" w14:textId="77777777" w:rsidR="004A352B" w:rsidRDefault="00DF7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E001E" w14:textId="1681E139" w:rsidR="00722A67" w:rsidRDefault="00AD53A2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173632" behindDoc="1" locked="0" layoutInCell="1" allowOverlap="1" wp14:anchorId="44D1A09D" wp14:editId="01543500">
              <wp:simplePos x="0" y="0"/>
              <wp:positionH relativeFrom="page">
                <wp:posOffset>535940</wp:posOffset>
              </wp:positionH>
              <wp:positionV relativeFrom="page">
                <wp:posOffset>10381615</wp:posOffset>
              </wp:positionV>
              <wp:extent cx="255270" cy="137795"/>
              <wp:effectExtent l="0" t="0" r="0" b="0"/>
              <wp:wrapNone/>
              <wp:docPr id="2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5270" cy="137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FB906A" w14:textId="77777777" w:rsidR="00722A67" w:rsidRDefault="00DF7E3A">
                          <w:pPr>
                            <w:spacing w:before="13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pacing w:val="-4"/>
                              <w:sz w:val="16"/>
                            </w:rPr>
                            <w:t>Sna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D1A09D" id="_x0000_t202" coordsize="21600,21600" o:spt="202" path="m,l,21600r21600,l21600,xe">
              <v:stroke joinstyle="miter"/>
              <v:path gradientshapeok="t" o:connecttype="rect"/>
            </v:shapetype>
            <v:shape id="docshape3" o:spid="_x0000_s1028" type="#_x0000_t202" style="position:absolute;margin-left:42.2pt;margin-top:817.45pt;width:20.1pt;height:10.85pt;z-index:-1614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" filled="f" stroked="f">
              <v:textbox inset="0,0,0,0">
                <w:txbxContent>
                  <w:p w14:paraId="2BFB906A" w14:textId="77777777" w:rsidR="00722A67" w:rsidRDefault="00DF7E3A">
                    <w:pPr>
                      <w:spacing w:before="13"/>
                      <w:ind w:left="20"/>
                      <w:rPr>
                        <w:sz w:val="16"/>
                      </w:rPr>
                    </w:pPr>
                    <w:r>
                      <w:rPr>
                        <w:spacing w:val="-4"/>
                        <w:sz w:val="16"/>
                      </w:rPr>
                      <w:t>Snap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174144" behindDoc="1" locked="0" layoutInCell="1" allowOverlap="1" wp14:anchorId="390B75A3" wp14:editId="1EF6F819">
              <wp:simplePos x="0" y="0"/>
              <wp:positionH relativeFrom="page">
                <wp:posOffset>6235700</wp:posOffset>
              </wp:positionH>
              <wp:positionV relativeFrom="page">
                <wp:posOffset>10381615</wp:posOffset>
              </wp:positionV>
              <wp:extent cx="789305" cy="137795"/>
              <wp:effectExtent l="0" t="0" r="0" b="0"/>
              <wp:wrapNone/>
              <wp:docPr id="1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89305" cy="137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778D50" w14:textId="77777777" w:rsidR="00722A67" w:rsidRDefault="00DF7E3A">
                          <w:pPr>
                            <w:spacing w:before="13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pacing w:val="-4"/>
                              <w:sz w:val="16"/>
                            </w:rPr>
                            <w:t>snapsurvey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90B75A3" id="docshape4" o:spid="_x0000_s1029" type="#_x0000_t202" style="position:absolute;margin-left:491pt;margin-top:817.45pt;width:62.15pt;height:10.85pt;z-index:-1614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" filled="f" stroked="f">
              <v:textbox inset="0,0,0,0">
                <w:txbxContent>
                  <w:p w14:paraId="69778D50" w14:textId="77777777" w:rsidR="00722A67" w:rsidRDefault="00DF7E3A">
                    <w:pPr>
                      <w:spacing w:before="13"/>
                      <w:ind w:left="20"/>
                      <w:rPr>
                        <w:sz w:val="16"/>
                      </w:rPr>
                    </w:pPr>
                    <w:r>
                      <w:rPr>
                        <w:spacing w:val="-4"/>
                        <w:sz w:val="16"/>
                      </w:rPr>
                      <w:t>snapsurveys.co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28341" w14:textId="77777777" w:rsidR="004A352B" w:rsidRDefault="00DF7E3A">
      <w:r>
        <w:separator/>
      </w:r>
    </w:p>
  </w:footnote>
  <w:footnote w:type="continuationSeparator" w:id="0">
    <w:p w14:paraId="37E340E4" w14:textId="77777777" w:rsidR="004A352B" w:rsidRDefault="00DF7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D649E" w14:textId="6E678CAE" w:rsidR="00722A67" w:rsidRDefault="00AD53A2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172608" behindDoc="1" locked="0" layoutInCell="1" allowOverlap="1" wp14:anchorId="29F453A4" wp14:editId="1A66A228">
              <wp:simplePos x="0" y="0"/>
              <wp:positionH relativeFrom="page">
                <wp:posOffset>535940</wp:posOffset>
              </wp:positionH>
              <wp:positionV relativeFrom="page">
                <wp:posOffset>356235</wp:posOffset>
              </wp:positionV>
              <wp:extent cx="1194435" cy="137795"/>
              <wp:effectExtent l="0" t="0" r="0" b="0"/>
              <wp:wrapNone/>
              <wp:docPr id="4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4435" cy="137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ACB673" w14:textId="77777777" w:rsidR="00722A67" w:rsidRDefault="00DF7E3A">
                          <w:pPr>
                            <w:spacing w:before="13"/>
                            <w:ind w:left="20"/>
                            <w:rPr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spacing w:val="-4"/>
                              <w:sz w:val="16"/>
                            </w:rPr>
                            <w:t>Rezum_PIP_questionnaire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F453A4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42.2pt;margin-top:28.05pt;width:94.05pt;height:10.85pt;z-index:-1614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" filled="f" stroked="f">
              <v:textbox inset="0,0,0,0">
                <w:txbxContent>
                  <w:p w14:paraId="07ACB673" w14:textId="77777777" w:rsidR="00722A67" w:rsidRDefault="00DF7E3A">
                    <w:pPr>
                      <w:spacing w:before="13"/>
                      <w:ind w:left="20"/>
                      <w:rPr>
                        <w:sz w:val="16"/>
                      </w:rPr>
                    </w:pPr>
                    <w:proofErr w:type="spellStart"/>
                    <w:r>
                      <w:rPr>
                        <w:spacing w:val="-4"/>
                        <w:sz w:val="16"/>
                      </w:rPr>
                      <w:t>Rezum_PIP_questionnaire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173120" behindDoc="1" locked="0" layoutInCell="1" allowOverlap="1" wp14:anchorId="1D399339" wp14:editId="7DCA44AE">
              <wp:simplePos x="0" y="0"/>
              <wp:positionH relativeFrom="page">
                <wp:posOffset>6690360</wp:posOffset>
              </wp:positionH>
              <wp:positionV relativeFrom="page">
                <wp:posOffset>356235</wp:posOffset>
              </wp:positionV>
              <wp:extent cx="372110" cy="137795"/>
              <wp:effectExtent l="0" t="0" r="0" b="0"/>
              <wp:wrapNone/>
              <wp:docPr id="3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2110" cy="137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FEC190" w14:textId="77777777" w:rsidR="00722A67" w:rsidRDefault="00DF7E3A">
                          <w:pPr>
                            <w:spacing w:before="13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pacing w:val="-2"/>
                              <w:sz w:val="16"/>
                            </w:rPr>
                            <w:t>Page:</w:t>
                          </w:r>
                          <w:r>
                            <w:rPr>
                              <w:spacing w:val="-2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spacing w:val="-2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spacing w:val="-2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spacing w:val="-2"/>
                              <w:sz w:val="16"/>
                            </w:rPr>
                            <w:t>1</w:t>
                          </w:r>
                          <w:r>
                            <w:rPr>
                              <w:spacing w:val="-2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399339" id="docshape2" o:spid="_x0000_s1027" type="#_x0000_t202" style="position:absolute;margin-left:526.8pt;margin-top:28.05pt;width:29.3pt;height:10.85pt;z-index:-1614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" filled="f" stroked="f">
              <v:textbox inset="0,0,0,0">
                <w:txbxContent>
                  <w:p w14:paraId="39FEC190" w14:textId="77777777" w:rsidR="00722A67" w:rsidRDefault="00DF7E3A">
                    <w:pPr>
                      <w:spacing w:before="13"/>
                      <w:ind w:left="20"/>
                      <w:rPr>
                        <w:sz w:val="16"/>
                      </w:rPr>
                    </w:pPr>
                    <w:r>
                      <w:rPr>
                        <w:spacing w:val="-2"/>
                        <w:sz w:val="16"/>
                      </w:rPr>
                      <w:t>Page:</w:t>
                    </w:r>
                    <w:r>
                      <w:rPr>
                        <w:spacing w:val="-2"/>
                        <w:sz w:val="16"/>
                      </w:rPr>
                      <w:fldChar w:fldCharType="begin"/>
                    </w:r>
                    <w:r>
                      <w:rPr>
                        <w:spacing w:val="-2"/>
                        <w:sz w:val="16"/>
                      </w:rPr>
                      <w:instrText xml:space="preserve"> PAGE </w:instrText>
                    </w:r>
                    <w:r>
                      <w:rPr>
                        <w:spacing w:val="-2"/>
                        <w:sz w:val="16"/>
                      </w:rPr>
                      <w:fldChar w:fldCharType="separate"/>
                    </w:r>
                    <w:r>
                      <w:rPr>
                        <w:spacing w:val="-2"/>
                        <w:sz w:val="16"/>
                      </w:rPr>
                      <w:t>1</w:t>
                    </w:r>
                    <w:r>
                      <w:rPr>
                        <w:spacing w:val="-2"/>
                        <w:sz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305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jK2tDQ3NDQwszBW0lEKTi0uzszPAykwrAUAw7ZsPSwAAAA="/>
    <w:docVar w:name="StyleGuidePreference" w:val="0"/>
  </w:docVars>
  <w:rsids>
    <w:rsidRoot w:val="00722A67"/>
    <w:rsid w:val="004A352B"/>
    <w:rsid w:val="006C5743"/>
    <w:rsid w:val="00722A67"/>
    <w:rsid w:val="009C5B93"/>
    <w:rsid w:val="00AD53A2"/>
    <w:rsid w:val="00DE0C7A"/>
    <w:rsid w:val="00DF7E3A"/>
    <w:rsid w:val="00E60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05"/>
    <o:shapelayout v:ext="edit">
      <o:idmap v:ext="edit" data="2"/>
    </o:shapelayout>
  </w:shapeDefaults>
  <w:decimalSymbol w:val="."/>
  <w:listSeparator w:val=","/>
  <w14:docId w14:val="592C8E9D"/>
  <w15:docId w15:val="{725BE0D8-2345-4AB9-AA6B-287C1B00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04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75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1915</Words>
  <Characters>1092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zum_PIP_questionnaire - Summary</vt:lpstr>
    </vt:vector>
  </TitlesOfParts>
  <Company/>
  <LinksUpToDate>false</LinksUpToDate>
  <CharactersWithSpaces>1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zum_PIP_questionnaire - Summary</dc:title>
  <dc:creator>SYSTEM</dc:creator>
  <cp:lastModifiedBy>Ying-Ying Wang</cp:lastModifiedBy>
  <cp:revision>4</cp:revision>
  <dcterms:created xsi:type="dcterms:W3CDTF">2022-09-08T15:07:00Z</dcterms:created>
  <dcterms:modified xsi:type="dcterms:W3CDTF">2022-09-08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in2PDF</vt:lpwstr>
  </property>
  <property fmtid="{D5CDD505-2E9C-101B-9397-08002B2CF9AE}" pid="3" name="Producer">
    <vt:lpwstr>Win2PDF x64 7.6.04 - 2.6.7.1484.3 http://www.win2pdf.com</vt:lpwstr>
  </property>
</Properties>
</file>